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E43BFC" w14:textId="77777777" w:rsidR="00351DCC" w:rsidRDefault="00ED73FD">
      <w:pPr>
        <w:pStyle w:val="Title"/>
      </w:pPr>
      <w:r>
        <w:t>3soils_markdown</w:t>
      </w:r>
    </w:p>
    <w:p w14:paraId="02E43BFD" w14:textId="77777777" w:rsidR="00351DCC" w:rsidRDefault="00ED73FD">
      <w:pPr>
        <w:pStyle w:val="Author"/>
      </w:pPr>
      <w:r>
        <w:t>Kaizad Patel</w:t>
      </w:r>
    </w:p>
    <w:p w14:paraId="02E43BFE" w14:textId="77777777" w:rsidR="00351DCC" w:rsidRDefault="00ED73FD">
      <w:pPr>
        <w:pStyle w:val="Date"/>
      </w:pPr>
      <w:r>
        <w:t>10/10/2019</w:t>
      </w:r>
    </w:p>
    <w:p w14:paraId="02E43BFF" w14:textId="77777777" w:rsidR="00351DCC" w:rsidRDefault="00ED73FD">
      <w:pPr>
        <w:pStyle w:val="Heading1"/>
      </w:pPr>
      <w:bookmarkStart w:id="0" w:name="soil-characterization"/>
      <w:r>
        <w:t>Soil characterization</w:t>
      </w:r>
      <w:bookmarkEnd w:id="0"/>
    </w:p>
    <w:p w14:paraId="02E43C00" w14:textId="77777777" w:rsidR="00351DCC" w:rsidRDefault="00ED73FD">
      <w:pPr>
        <w:pStyle w:val="Heading2"/>
      </w:pPr>
      <w:bookmarkStart w:id="1" w:name="summary-table"/>
      <w:r>
        <w:t>summary table</w:t>
      </w:r>
      <w:bookmarkEnd w:id="1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405"/>
        <w:gridCol w:w="2331"/>
        <w:gridCol w:w="2331"/>
        <w:gridCol w:w="2509"/>
      </w:tblGrid>
      <w:tr w:rsidR="00351DCC" w:rsidRPr="00ED73FD" w14:paraId="02E43C05" w14:textId="77777777" w:rsidTr="000430A9">
        <w:tc>
          <w:tcPr>
            <w:tcW w:w="1256" w:type="pct"/>
            <w:vAlign w:val="bottom"/>
          </w:tcPr>
          <w:p w14:paraId="02E43C01" w14:textId="0FB21E7A" w:rsidR="00351DCC" w:rsidRPr="00ED73FD" w:rsidRDefault="00351DCC" w:rsidP="000430A9">
            <w:pPr>
              <w:pStyle w:val="Compact"/>
              <w:rPr>
                <w:b/>
                <w:bCs/>
              </w:rPr>
            </w:pPr>
            <w:bookmarkStart w:id="2" w:name="_GoBack"/>
          </w:p>
        </w:tc>
        <w:tc>
          <w:tcPr>
            <w:tcW w:w="1217" w:type="pct"/>
            <w:vAlign w:val="bottom"/>
          </w:tcPr>
          <w:p w14:paraId="02E43C02" w14:textId="77777777" w:rsidR="00351DCC" w:rsidRPr="00ED73FD" w:rsidRDefault="00ED73FD">
            <w:pPr>
              <w:pStyle w:val="Compact"/>
              <w:jc w:val="right"/>
              <w:rPr>
                <w:b/>
                <w:bCs/>
              </w:rPr>
            </w:pPr>
            <w:r w:rsidRPr="00ED73FD">
              <w:rPr>
                <w:b/>
                <w:bCs/>
              </w:rPr>
              <w:t>CPCRW</w:t>
            </w:r>
          </w:p>
        </w:tc>
        <w:tc>
          <w:tcPr>
            <w:tcW w:w="1217" w:type="pct"/>
            <w:vAlign w:val="bottom"/>
          </w:tcPr>
          <w:p w14:paraId="02E43C03" w14:textId="77777777" w:rsidR="00351DCC" w:rsidRPr="00ED73FD" w:rsidRDefault="00ED73FD">
            <w:pPr>
              <w:pStyle w:val="Compact"/>
              <w:jc w:val="right"/>
              <w:rPr>
                <w:b/>
                <w:bCs/>
              </w:rPr>
            </w:pPr>
            <w:r w:rsidRPr="00ED73FD">
              <w:rPr>
                <w:b/>
                <w:bCs/>
              </w:rPr>
              <w:t>DWP</w:t>
            </w:r>
          </w:p>
        </w:tc>
        <w:tc>
          <w:tcPr>
            <w:tcW w:w="1311" w:type="pct"/>
            <w:vAlign w:val="bottom"/>
          </w:tcPr>
          <w:p w14:paraId="02E43C04" w14:textId="77777777" w:rsidR="00351DCC" w:rsidRPr="00ED73FD" w:rsidRDefault="00ED73FD">
            <w:pPr>
              <w:pStyle w:val="Compact"/>
              <w:jc w:val="right"/>
              <w:rPr>
                <w:b/>
                <w:bCs/>
              </w:rPr>
            </w:pPr>
            <w:r w:rsidRPr="00ED73FD">
              <w:rPr>
                <w:b/>
                <w:bCs/>
              </w:rPr>
              <w:t>SR</w:t>
            </w:r>
          </w:p>
        </w:tc>
      </w:tr>
      <w:bookmarkEnd w:id="2"/>
      <w:tr w:rsidR="00351DCC" w14:paraId="02E43C0A" w14:textId="77777777" w:rsidTr="000430A9">
        <w:tc>
          <w:tcPr>
            <w:tcW w:w="1256" w:type="pct"/>
          </w:tcPr>
          <w:p w14:paraId="02E43C06" w14:textId="77777777" w:rsidR="00351DCC" w:rsidRDefault="00ED73FD" w:rsidP="000430A9">
            <w:pPr>
              <w:pStyle w:val="Compact"/>
            </w:pPr>
            <w:r>
              <w:t>TC_perc</w:t>
            </w:r>
          </w:p>
        </w:tc>
        <w:tc>
          <w:tcPr>
            <w:tcW w:w="1217" w:type="pct"/>
          </w:tcPr>
          <w:p w14:paraId="02E43C07" w14:textId="77777777" w:rsidR="00351DCC" w:rsidRDefault="00ED73FD">
            <w:pPr>
              <w:pStyle w:val="Compact"/>
              <w:jc w:val="right"/>
            </w:pPr>
            <w:r>
              <w:t>1.43 ± 0.21 b</w:t>
            </w:r>
          </w:p>
        </w:tc>
        <w:tc>
          <w:tcPr>
            <w:tcW w:w="1217" w:type="pct"/>
          </w:tcPr>
          <w:p w14:paraId="02E43C08" w14:textId="77777777" w:rsidR="00351DCC" w:rsidRDefault="00ED73FD">
            <w:pPr>
              <w:pStyle w:val="Compact"/>
              <w:jc w:val="right"/>
            </w:pPr>
            <w:r>
              <w:t>0.98 ± 0.1 b</w:t>
            </w:r>
          </w:p>
        </w:tc>
        <w:tc>
          <w:tcPr>
            <w:tcW w:w="1311" w:type="pct"/>
          </w:tcPr>
          <w:p w14:paraId="02E43C09" w14:textId="77777777" w:rsidR="00351DCC" w:rsidRDefault="00ED73FD">
            <w:pPr>
              <w:pStyle w:val="Compact"/>
              <w:jc w:val="right"/>
            </w:pPr>
            <w:r>
              <w:t>10.32 ± 0.45 a</w:t>
            </w:r>
          </w:p>
        </w:tc>
      </w:tr>
      <w:tr w:rsidR="00351DCC" w14:paraId="02E43C0F" w14:textId="77777777" w:rsidTr="000430A9">
        <w:tc>
          <w:tcPr>
            <w:tcW w:w="1256" w:type="pct"/>
          </w:tcPr>
          <w:p w14:paraId="02E43C0B" w14:textId="77777777" w:rsidR="00351DCC" w:rsidRDefault="00ED73FD" w:rsidP="000430A9">
            <w:pPr>
              <w:pStyle w:val="Compact"/>
            </w:pPr>
            <w:r>
              <w:t>TN_perc</w:t>
            </w:r>
          </w:p>
        </w:tc>
        <w:tc>
          <w:tcPr>
            <w:tcW w:w="1217" w:type="pct"/>
          </w:tcPr>
          <w:p w14:paraId="02E43C0C" w14:textId="77777777" w:rsidR="00351DCC" w:rsidRDefault="00ED73FD">
            <w:pPr>
              <w:pStyle w:val="Compact"/>
              <w:jc w:val="right"/>
            </w:pPr>
            <w:r>
              <w:t>0.07 ± 0.01 b</w:t>
            </w:r>
          </w:p>
        </w:tc>
        <w:tc>
          <w:tcPr>
            <w:tcW w:w="1217" w:type="pct"/>
          </w:tcPr>
          <w:p w14:paraId="02E43C0D" w14:textId="77777777" w:rsidR="00351DCC" w:rsidRDefault="00ED73FD">
            <w:pPr>
              <w:pStyle w:val="Compact"/>
              <w:jc w:val="right"/>
            </w:pPr>
            <w:r>
              <w:t>0.04 ± 0 b</w:t>
            </w:r>
          </w:p>
        </w:tc>
        <w:tc>
          <w:tcPr>
            <w:tcW w:w="1311" w:type="pct"/>
          </w:tcPr>
          <w:p w14:paraId="02E43C0E" w14:textId="77777777" w:rsidR="00351DCC" w:rsidRDefault="00ED73FD">
            <w:pPr>
              <w:pStyle w:val="Compact"/>
              <w:jc w:val="right"/>
            </w:pPr>
            <w:r>
              <w:t>0.59 ± 0.01 a</w:t>
            </w:r>
          </w:p>
        </w:tc>
      </w:tr>
      <w:tr w:rsidR="00351DCC" w14:paraId="02E43C14" w14:textId="77777777" w:rsidTr="000430A9">
        <w:tc>
          <w:tcPr>
            <w:tcW w:w="1256" w:type="pct"/>
          </w:tcPr>
          <w:p w14:paraId="02E43C10" w14:textId="77777777" w:rsidR="00351DCC" w:rsidRDefault="00ED73FD" w:rsidP="000430A9">
            <w:pPr>
              <w:pStyle w:val="Compact"/>
            </w:pPr>
            <w:r>
              <w:t>TOC_perc</w:t>
            </w:r>
          </w:p>
        </w:tc>
        <w:tc>
          <w:tcPr>
            <w:tcW w:w="1217" w:type="pct"/>
          </w:tcPr>
          <w:p w14:paraId="02E43C11" w14:textId="77777777" w:rsidR="00351DCC" w:rsidRDefault="00ED73FD">
            <w:pPr>
              <w:pStyle w:val="Compact"/>
              <w:jc w:val="right"/>
            </w:pPr>
            <w:r>
              <w:t>1.43 ± 0.19 b</w:t>
            </w:r>
          </w:p>
        </w:tc>
        <w:tc>
          <w:tcPr>
            <w:tcW w:w="1217" w:type="pct"/>
          </w:tcPr>
          <w:p w14:paraId="02E43C12" w14:textId="77777777" w:rsidR="00351DCC" w:rsidRDefault="00ED73FD">
            <w:pPr>
              <w:pStyle w:val="Compact"/>
              <w:jc w:val="right"/>
            </w:pPr>
            <w:r>
              <w:t>0.88 ± 0.11 b</w:t>
            </w:r>
          </w:p>
        </w:tc>
        <w:tc>
          <w:tcPr>
            <w:tcW w:w="1311" w:type="pct"/>
          </w:tcPr>
          <w:p w14:paraId="02E43C13" w14:textId="77777777" w:rsidR="00351DCC" w:rsidRDefault="00ED73FD">
            <w:pPr>
              <w:pStyle w:val="Compact"/>
              <w:jc w:val="right"/>
            </w:pPr>
            <w:r>
              <w:t>9.94 ± 0.47 a</w:t>
            </w:r>
          </w:p>
        </w:tc>
      </w:tr>
      <w:tr w:rsidR="00351DCC" w14:paraId="02E43C19" w14:textId="77777777" w:rsidTr="000430A9">
        <w:tc>
          <w:tcPr>
            <w:tcW w:w="1256" w:type="pct"/>
          </w:tcPr>
          <w:p w14:paraId="02E43C15" w14:textId="77777777" w:rsidR="00351DCC" w:rsidRDefault="00ED73FD" w:rsidP="000430A9">
            <w:pPr>
              <w:pStyle w:val="Compact"/>
            </w:pPr>
            <w:r>
              <w:t>WSOC_mg_g</w:t>
            </w:r>
          </w:p>
        </w:tc>
        <w:tc>
          <w:tcPr>
            <w:tcW w:w="1217" w:type="pct"/>
          </w:tcPr>
          <w:p w14:paraId="02E43C16" w14:textId="77777777" w:rsidR="00351DCC" w:rsidRDefault="00ED73FD">
            <w:pPr>
              <w:pStyle w:val="Compact"/>
              <w:jc w:val="right"/>
            </w:pPr>
            <w:r>
              <w:t>1.04 ± 0.28 a</w:t>
            </w:r>
          </w:p>
        </w:tc>
        <w:tc>
          <w:tcPr>
            <w:tcW w:w="1217" w:type="pct"/>
          </w:tcPr>
          <w:p w14:paraId="02E43C17" w14:textId="77777777" w:rsidR="00351DCC" w:rsidRDefault="00ED73FD">
            <w:pPr>
              <w:pStyle w:val="Compact"/>
              <w:jc w:val="right"/>
            </w:pPr>
            <w:r>
              <w:t>1 ± 0.16 a</w:t>
            </w:r>
          </w:p>
        </w:tc>
        <w:tc>
          <w:tcPr>
            <w:tcW w:w="1311" w:type="pct"/>
          </w:tcPr>
          <w:p w14:paraId="02E43C18" w14:textId="77777777" w:rsidR="00351DCC" w:rsidRDefault="00ED73FD">
            <w:pPr>
              <w:pStyle w:val="Compact"/>
              <w:jc w:val="right"/>
            </w:pPr>
            <w:r>
              <w:t>0.67 ± 0.04 a</w:t>
            </w:r>
          </w:p>
        </w:tc>
      </w:tr>
      <w:tr w:rsidR="000430A9" w14:paraId="06F53ABC" w14:textId="77777777" w:rsidTr="000430A9">
        <w:tc>
          <w:tcPr>
            <w:tcW w:w="1256" w:type="pct"/>
          </w:tcPr>
          <w:p w14:paraId="63277637" w14:textId="77777777" w:rsidR="000430A9" w:rsidRDefault="000430A9" w:rsidP="000430A9">
            <w:pPr>
              <w:pStyle w:val="Compact"/>
            </w:pPr>
          </w:p>
        </w:tc>
        <w:tc>
          <w:tcPr>
            <w:tcW w:w="1217" w:type="pct"/>
          </w:tcPr>
          <w:p w14:paraId="7BEEF691" w14:textId="77777777" w:rsidR="000430A9" w:rsidRDefault="000430A9">
            <w:pPr>
              <w:pStyle w:val="Compact"/>
              <w:jc w:val="right"/>
            </w:pPr>
          </w:p>
        </w:tc>
        <w:tc>
          <w:tcPr>
            <w:tcW w:w="1217" w:type="pct"/>
          </w:tcPr>
          <w:p w14:paraId="197609AC" w14:textId="77777777" w:rsidR="000430A9" w:rsidRDefault="000430A9">
            <w:pPr>
              <w:pStyle w:val="Compact"/>
              <w:jc w:val="right"/>
            </w:pPr>
          </w:p>
        </w:tc>
        <w:tc>
          <w:tcPr>
            <w:tcW w:w="1311" w:type="pct"/>
          </w:tcPr>
          <w:p w14:paraId="605DBBA9" w14:textId="77777777" w:rsidR="000430A9" w:rsidRDefault="000430A9">
            <w:pPr>
              <w:pStyle w:val="Compact"/>
              <w:jc w:val="right"/>
            </w:pPr>
          </w:p>
        </w:tc>
      </w:tr>
      <w:tr w:rsidR="00351DCC" w14:paraId="02E43C1E" w14:textId="77777777" w:rsidTr="000430A9">
        <w:tc>
          <w:tcPr>
            <w:tcW w:w="1256" w:type="pct"/>
          </w:tcPr>
          <w:p w14:paraId="02E43C1A" w14:textId="77777777" w:rsidR="00351DCC" w:rsidRDefault="00ED73FD" w:rsidP="000430A9">
            <w:pPr>
              <w:pStyle w:val="Compact"/>
            </w:pPr>
            <w:r>
              <w:t>Ca_meq100g</w:t>
            </w:r>
          </w:p>
        </w:tc>
        <w:tc>
          <w:tcPr>
            <w:tcW w:w="1217" w:type="pct"/>
          </w:tcPr>
          <w:p w14:paraId="02E43C1B" w14:textId="77777777" w:rsidR="00351DCC" w:rsidRDefault="00ED73FD">
            <w:pPr>
              <w:pStyle w:val="Compact"/>
              <w:jc w:val="right"/>
            </w:pPr>
            <w:r>
              <w:t>3.52 ± 0.41 b</w:t>
            </w:r>
          </w:p>
        </w:tc>
        <w:tc>
          <w:tcPr>
            <w:tcW w:w="1217" w:type="pct"/>
          </w:tcPr>
          <w:p w14:paraId="02E43C1C" w14:textId="77777777" w:rsidR="00351DCC" w:rsidRDefault="00ED73FD">
            <w:pPr>
              <w:pStyle w:val="Compact"/>
              <w:jc w:val="right"/>
            </w:pPr>
            <w:r>
              <w:t>0.81 ± 0.11 c</w:t>
            </w:r>
          </w:p>
        </w:tc>
        <w:tc>
          <w:tcPr>
            <w:tcW w:w="1311" w:type="pct"/>
          </w:tcPr>
          <w:p w14:paraId="02E43C1D" w14:textId="77777777" w:rsidR="00351DCC" w:rsidRDefault="00ED73FD">
            <w:pPr>
              <w:pStyle w:val="Compact"/>
              <w:jc w:val="right"/>
            </w:pPr>
            <w:r>
              <w:t>17.21 ± 0.75 a</w:t>
            </w:r>
          </w:p>
        </w:tc>
      </w:tr>
      <w:tr w:rsidR="00351DCC" w14:paraId="02E43C23" w14:textId="77777777" w:rsidTr="000430A9">
        <w:tc>
          <w:tcPr>
            <w:tcW w:w="1256" w:type="pct"/>
          </w:tcPr>
          <w:p w14:paraId="02E43C1F" w14:textId="77777777" w:rsidR="00351DCC" w:rsidRDefault="00ED73FD" w:rsidP="000430A9">
            <w:pPr>
              <w:pStyle w:val="Compact"/>
            </w:pPr>
            <w:r>
              <w:t>Mg_meq100g</w:t>
            </w:r>
          </w:p>
        </w:tc>
        <w:tc>
          <w:tcPr>
            <w:tcW w:w="1217" w:type="pct"/>
          </w:tcPr>
          <w:p w14:paraId="02E43C20" w14:textId="77777777" w:rsidR="00351DCC" w:rsidRDefault="00ED73FD">
            <w:pPr>
              <w:pStyle w:val="Compact"/>
              <w:jc w:val="right"/>
            </w:pPr>
            <w:r>
              <w:t>1.08 ± 0.09 b</w:t>
            </w:r>
          </w:p>
        </w:tc>
        <w:tc>
          <w:tcPr>
            <w:tcW w:w="1217" w:type="pct"/>
          </w:tcPr>
          <w:p w14:paraId="02E43C21" w14:textId="77777777" w:rsidR="00351DCC" w:rsidRDefault="00ED73FD">
            <w:pPr>
              <w:pStyle w:val="Compact"/>
              <w:jc w:val="right"/>
            </w:pPr>
            <w:r>
              <w:t>0.26 ± 0.03 b</w:t>
            </w:r>
          </w:p>
        </w:tc>
        <w:tc>
          <w:tcPr>
            <w:tcW w:w="1311" w:type="pct"/>
          </w:tcPr>
          <w:p w14:paraId="02E43C22" w14:textId="77777777" w:rsidR="00351DCC" w:rsidRDefault="00ED73FD">
            <w:pPr>
              <w:pStyle w:val="Compact"/>
              <w:jc w:val="right"/>
            </w:pPr>
            <w:r>
              <w:t>7.56 ± 0.46 a</w:t>
            </w:r>
          </w:p>
        </w:tc>
      </w:tr>
      <w:tr w:rsidR="00351DCC" w14:paraId="02E43C28" w14:textId="77777777" w:rsidTr="000430A9">
        <w:tc>
          <w:tcPr>
            <w:tcW w:w="1256" w:type="pct"/>
          </w:tcPr>
          <w:p w14:paraId="02E43C24" w14:textId="77777777" w:rsidR="00351DCC" w:rsidRDefault="00ED73FD" w:rsidP="000430A9">
            <w:pPr>
              <w:pStyle w:val="Compact"/>
            </w:pPr>
            <w:r>
              <w:t>pH</w:t>
            </w:r>
          </w:p>
        </w:tc>
        <w:tc>
          <w:tcPr>
            <w:tcW w:w="1217" w:type="pct"/>
          </w:tcPr>
          <w:p w14:paraId="02E43C25" w14:textId="77777777" w:rsidR="00351DCC" w:rsidRDefault="00ED73FD">
            <w:pPr>
              <w:pStyle w:val="Compact"/>
              <w:jc w:val="right"/>
            </w:pPr>
            <w:r>
              <w:t>5.31 ± 0.17 b</w:t>
            </w:r>
          </w:p>
        </w:tc>
        <w:tc>
          <w:tcPr>
            <w:tcW w:w="1217" w:type="pct"/>
          </w:tcPr>
          <w:p w14:paraId="02E43C26" w14:textId="77777777" w:rsidR="00351DCC" w:rsidRDefault="00ED73FD">
            <w:pPr>
              <w:pStyle w:val="Compact"/>
              <w:jc w:val="right"/>
            </w:pPr>
            <w:r>
              <w:t>4.79 ± 0.11 c</w:t>
            </w:r>
          </w:p>
        </w:tc>
        <w:tc>
          <w:tcPr>
            <w:tcW w:w="1311" w:type="pct"/>
          </w:tcPr>
          <w:p w14:paraId="02E43C27" w14:textId="77777777" w:rsidR="00351DCC" w:rsidRDefault="00ED73FD">
            <w:pPr>
              <w:pStyle w:val="Compact"/>
              <w:jc w:val="right"/>
            </w:pPr>
            <w:r>
              <w:t>5.82 ± 0.05 a</w:t>
            </w:r>
          </w:p>
        </w:tc>
      </w:tr>
      <w:tr w:rsidR="00351DCC" w14:paraId="02E43C2D" w14:textId="77777777" w:rsidTr="000430A9">
        <w:tc>
          <w:tcPr>
            <w:tcW w:w="1256" w:type="pct"/>
          </w:tcPr>
          <w:p w14:paraId="02E43C29" w14:textId="77777777" w:rsidR="00351DCC" w:rsidRDefault="00ED73FD" w:rsidP="000430A9">
            <w:pPr>
              <w:pStyle w:val="Compact"/>
            </w:pPr>
            <w:r>
              <w:t>EC_dS_m</w:t>
            </w:r>
          </w:p>
        </w:tc>
        <w:tc>
          <w:tcPr>
            <w:tcW w:w="1217" w:type="pct"/>
          </w:tcPr>
          <w:p w14:paraId="02E43C2A" w14:textId="77777777" w:rsidR="00351DCC" w:rsidRDefault="00ED73FD">
            <w:pPr>
              <w:pStyle w:val="Compact"/>
              <w:jc w:val="right"/>
            </w:pPr>
            <w:r>
              <w:t>0.07 ± 0.01 a</w:t>
            </w:r>
          </w:p>
        </w:tc>
        <w:tc>
          <w:tcPr>
            <w:tcW w:w="1217" w:type="pct"/>
          </w:tcPr>
          <w:p w14:paraId="02E43C2B" w14:textId="77777777" w:rsidR="00351DCC" w:rsidRDefault="00ED73FD">
            <w:pPr>
              <w:pStyle w:val="Compact"/>
              <w:jc w:val="right"/>
            </w:pPr>
            <w:r>
              <w:t>0.06 ± 0.01 a</w:t>
            </w:r>
          </w:p>
        </w:tc>
        <w:tc>
          <w:tcPr>
            <w:tcW w:w="1311" w:type="pct"/>
          </w:tcPr>
          <w:p w14:paraId="02E43C2C" w14:textId="01DDF48D" w:rsidR="00351DCC" w:rsidRDefault="00F970FB">
            <w:pPr>
              <w:pStyle w:val="Compact"/>
              <w:jc w:val="right"/>
            </w:pPr>
            <w:r>
              <w:t>-</w:t>
            </w:r>
          </w:p>
        </w:tc>
      </w:tr>
      <w:tr w:rsidR="000430A9" w14:paraId="5E96D377" w14:textId="77777777" w:rsidTr="000430A9">
        <w:tc>
          <w:tcPr>
            <w:tcW w:w="1256" w:type="pct"/>
          </w:tcPr>
          <w:p w14:paraId="565F8779" w14:textId="77777777" w:rsidR="000430A9" w:rsidRDefault="000430A9" w:rsidP="000430A9">
            <w:pPr>
              <w:pStyle w:val="Compact"/>
            </w:pPr>
          </w:p>
        </w:tc>
        <w:tc>
          <w:tcPr>
            <w:tcW w:w="1217" w:type="pct"/>
          </w:tcPr>
          <w:p w14:paraId="29DD08F8" w14:textId="77777777" w:rsidR="000430A9" w:rsidRDefault="000430A9">
            <w:pPr>
              <w:pStyle w:val="Compact"/>
              <w:jc w:val="right"/>
            </w:pPr>
          </w:p>
        </w:tc>
        <w:tc>
          <w:tcPr>
            <w:tcW w:w="1217" w:type="pct"/>
          </w:tcPr>
          <w:p w14:paraId="1FADEE08" w14:textId="77777777" w:rsidR="000430A9" w:rsidRDefault="000430A9">
            <w:pPr>
              <w:pStyle w:val="Compact"/>
              <w:jc w:val="right"/>
            </w:pPr>
          </w:p>
        </w:tc>
        <w:tc>
          <w:tcPr>
            <w:tcW w:w="1311" w:type="pct"/>
          </w:tcPr>
          <w:p w14:paraId="6E917DDF" w14:textId="77777777" w:rsidR="000430A9" w:rsidRDefault="000430A9">
            <w:pPr>
              <w:pStyle w:val="Compact"/>
              <w:jc w:val="right"/>
            </w:pPr>
          </w:p>
        </w:tc>
      </w:tr>
      <w:tr w:rsidR="00351DCC" w14:paraId="02E43C32" w14:textId="77777777" w:rsidTr="000430A9">
        <w:tc>
          <w:tcPr>
            <w:tcW w:w="1256" w:type="pct"/>
          </w:tcPr>
          <w:p w14:paraId="02E43C2E" w14:textId="77777777" w:rsidR="00351DCC" w:rsidRDefault="00ED73FD" w:rsidP="000430A9">
            <w:pPr>
              <w:pStyle w:val="Compact"/>
            </w:pPr>
            <w:proofErr w:type="spellStart"/>
            <w:r>
              <w:t>Sand_perc</w:t>
            </w:r>
            <w:proofErr w:type="spellEnd"/>
          </w:p>
        </w:tc>
        <w:tc>
          <w:tcPr>
            <w:tcW w:w="1217" w:type="pct"/>
          </w:tcPr>
          <w:p w14:paraId="02E43C2F" w14:textId="77777777" w:rsidR="00351DCC" w:rsidRDefault="00ED73FD">
            <w:pPr>
              <w:pStyle w:val="Compact"/>
              <w:jc w:val="right"/>
            </w:pPr>
            <w:r>
              <w:t>31.8 ± 7.47 b</w:t>
            </w:r>
          </w:p>
        </w:tc>
        <w:tc>
          <w:tcPr>
            <w:tcW w:w="1217" w:type="pct"/>
          </w:tcPr>
          <w:p w14:paraId="02E43C30" w14:textId="77777777" w:rsidR="00351DCC" w:rsidRDefault="00ED73FD">
            <w:pPr>
              <w:pStyle w:val="Compact"/>
              <w:jc w:val="right"/>
            </w:pPr>
            <w:r>
              <w:t>90.8 ± 1.74 a</w:t>
            </w:r>
          </w:p>
        </w:tc>
        <w:tc>
          <w:tcPr>
            <w:tcW w:w="1311" w:type="pct"/>
          </w:tcPr>
          <w:p w14:paraId="02E43C31" w14:textId="77777777" w:rsidR="00351DCC" w:rsidRDefault="00ED73FD">
            <w:pPr>
              <w:pStyle w:val="Compact"/>
              <w:jc w:val="right"/>
            </w:pPr>
            <w:r>
              <w:t>14 ± 2.12 b</w:t>
            </w:r>
          </w:p>
        </w:tc>
      </w:tr>
      <w:tr w:rsidR="00351DCC" w14:paraId="02E43C37" w14:textId="77777777" w:rsidTr="000430A9">
        <w:tc>
          <w:tcPr>
            <w:tcW w:w="1256" w:type="pct"/>
          </w:tcPr>
          <w:p w14:paraId="02E43C33" w14:textId="77777777" w:rsidR="00351DCC" w:rsidRDefault="00ED73FD" w:rsidP="000430A9">
            <w:pPr>
              <w:pStyle w:val="Compact"/>
            </w:pPr>
            <w:r>
              <w:t>Silt_perc</w:t>
            </w:r>
          </w:p>
        </w:tc>
        <w:tc>
          <w:tcPr>
            <w:tcW w:w="1217" w:type="pct"/>
          </w:tcPr>
          <w:p w14:paraId="02E43C34" w14:textId="77777777" w:rsidR="00351DCC" w:rsidRDefault="00ED73FD">
            <w:pPr>
              <w:pStyle w:val="Compact"/>
              <w:jc w:val="right"/>
            </w:pPr>
            <w:r>
              <w:t>53 ± 7.36 a</w:t>
            </w:r>
          </w:p>
        </w:tc>
        <w:tc>
          <w:tcPr>
            <w:tcW w:w="1217" w:type="pct"/>
          </w:tcPr>
          <w:p w14:paraId="02E43C35" w14:textId="77777777" w:rsidR="00351DCC" w:rsidRDefault="00ED73FD">
            <w:pPr>
              <w:pStyle w:val="Compact"/>
              <w:jc w:val="right"/>
            </w:pPr>
            <w:r>
              <w:t>3.8 ± 0.66 b</w:t>
            </w:r>
          </w:p>
        </w:tc>
        <w:tc>
          <w:tcPr>
            <w:tcW w:w="1311" w:type="pct"/>
          </w:tcPr>
          <w:p w14:paraId="02E43C36" w14:textId="77777777" w:rsidR="00351DCC" w:rsidRDefault="00ED73FD">
            <w:pPr>
              <w:pStyle w:val="Compact"/>
              <w:jc w:val="right"/>
            </w:pPr>
            <w:r>
              <w:t>58.5 ± 1.5 a</w:t>
            </w:r>
          </w:p>
        </w:tc>
      </w:tr>
      <w:tr w:rsidR="00351DCC" w14:paraId="02E43C3C" w14:textId="77777777" w:rsidTr="000430A9">
        <w:tc>
          <w:tcPr>
            <w:tcW w:w="1256" w:type="pct"/>
          </w:tcPr>
          <w:p w14:paraId="02E43C38" w14:textId="77777777" w:rsidR="00351DCC" w:rsidRDefault="00ED73FD" w:rsidP="000430A9">
            <w:pPr>
              <w:pStyle w:val="Compact"/>
            </w:pPr>
            <w:r>
              <w:t>Clay_perc</w:t>
            </w:r>
          </w:p>
        </w:tc>
        <w:tc>
          <w:tcPr>
            <w:tcW w:w="1217" w:type="pct"/>
          </w:tcPr>
          <w:p w14:paraId="02E43C39" w14:textId="77777777" w:rsidR="00351DCC" w:rsidRDefault="00ED73FD">
            <w:pPr>
              <w:pStyle w:val="Compact"/>
              <w:jc w:val="right"/>
            </w:pPr>
            <w:r>
              <w:t>15.2 ± 0.37 b</w:t>
            </w:r>
          </w:p>
        </w:tc>
        <w:tc>
          <w:tcPr>
            <w:tcW w:w="1217" w:type="pct"/>
          </w:tcPr>
          <w:p w14:paraId="02E43C3A" w14:textId="77777777" w:rsidR="00351DCC" w:rsidRDefault="00ED73FD">
            <w:pPr>
              <w:pStyle w:val="Compact"/>
              <w:jc w:val="right"/>
            </w:pPr>
            <w:r>
              <w:t>5.4 ± 1.29 c</w:t>
            </w:r>
          </w:p>
        </w:tc>
        <w:tc>
          <w:tcPr>
            <w:tcW w:w="1311" w:type="pct"/>
          </w:tcPr>
          <w:p w14:paraId="02E43C3B" w14:textId="77777777" w:rsidR="00351DCC" w:rsidRDefault="00ED73FD">
            <w:pPr>
              <w:pStyle w:val="Compact"/>
              <w:jc w:val="right"/>
            </w:pPr>
            <w:r>
              <w:t>27.75 ± 1.65 a</w:t>
            </w:r>
          </w:p>
        </w:tc>
      </w:tr>
      <w:tr w:rsidR="00E848C7" w14:paraId="00313E80" w14:textId="77777777" w:rsidTr="000430A9">
        <w:tc>
          <w:tcPr>
            <w:tcW w:w="1256" w:type="pct"/>
          </w:tcPr>
          <w:p w14:paraId="4262E6BA" w14:textId="3C5A2B88" w:rsidR="00E848C7" w:rsidRDefault="00E848C7" w:rsidP="000430A9">
            <w:pPr>
              <w:pStyle w:val="Compact"/>
            </w:pPr>
            <w:r>
              <w:lastRenderedPageBreak/>
              <w:t>texture</w:t>
            </w:r>
          </w:p>
        </w:tc>
        <w:tc>
          <w:tcPr>
            <w:tcW w:w="1217" w:type="pct"/>
          </w:tcPr>
          <w:p w14:paraId="673A3DBE" w14:textId="36344EE2" w:rsidR="00E848C7" w:rsidRDefault="0044526A">
            <w:pPr>
              <w:pStyle w:val="Compact"/>
              <w:jc w:val="right"/>
            </w:pPr>
            <w:r>
              <w:t>Silt loam</w:t>
            </w:r>
          </w:p>
        </w:tc>
        <w:tc>
          <w:tcPr>
            <w:tcW w:w="1217" w:type="pct"/>
          </w:tcPr>
          <w:p w14:paraId="405F8980" w14:textId="3E6AF55A" w:rsidR="00E848C7" w:rsidRDefault="00ED40E5">
            <w:pPr>
              <w:pStyle w:val="Compact"/>
              <w:jc w:val="right"/>
            </w:pPr>
            <w:r>
              <w:t>Sand</w:t>
            </w:r>
          </w:p>
        </w:tc>
        <w:tc>
          <w:tcPr>
            <w:tcW w:w="1311" w:type="pct"/>
          </w:tcPr>
          <w:p w14:paraId="2C2AC76C" w14:textId="5D64BC24" w:rsidR="00E848C7" w:rsidRDefault="00ED40E5">
            <w:pPr>
              <w:pStyle w:val="Compact"/>
              <w:jc w:val="right"/>
            </w:pPr>
            <w:r>
              <w:t>Silty clay loam</w:t>
            </w:r>
          </w:p>
        </w:tc>
      </w:tr>
    </w:tbl>
    <w:p w14:paraId="02E43C3D" w14:textId="77777777" w:rsidR="00351DCC" w:rsidRDefault="00ED73FD">
      <w:pPr>
        <w:pStyle w:val="Heading2"/>
      </w:pPr>
      <w:bookmarkStart w:id="3" w:name="pore-distribution"/>
      <w:r>
        <w:t>pore distribution</w:t>
      </w:r>
      <w:bookmarkEnd w:id="3"/>
    </w:p>
    <w:p w14:paraId="02E43C3E" w14:textId="77777777" w:rsidR="00351DCC" w:rsidRDefault="00ED73FD">
      <w:pPr>
        <w:pStyle w:val="Heading2"/>
      </w:pPr>
      <w:bookmarkStart w:id="4" w:name="pore-size-distribution"/>
      <w:r>
        <w:rPr>
          <w:noProof/>
        </w:rPr>
        <w:drawing>
          <wp:inline distT="0" distB="0" distL="0" distR="0" wp14:anchorId="02E44248" wp14:editId="02E44249">
            <wp:extent cx="5334000" cy="4267200"/>
            <wp:effectExtent l="0" t="0" r="0" b="0"/>
            <wp:docPr id="1" name="Picture" descr="pore size distribu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pore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42E599AE" w14:textId="77777777" w:rsidR="00523A01" w:rsidRDefault="00523A0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5" w:name="water-retention-curves"/>
      <w:r>
        <w:br w:type="page"/>
      </w:r>
    </w:p>
    <w:p w14:paraId="02E43C3F" w14:textId="7218F7C1" w:rsidR="00351DCC" w:rsidRDefault="00ED73FD">
      <w:pPr>
        <w:pStyle w:val="Heading2"/>
      </w:pPr>
      <w:r>
        <w:lastRenderedPageBreak/>
        <w:t>water retention curves</w:t>
      </w:r>
      <w:bookmarkEnd w:id="5"/>
    </w:p>
    <w:p w14:paraId="02E43C40" w14:textId="77777777" w:rsidR="00351DCC" w:rsidRDefault="00ED73FD">
      <w:pPr>
        <w:pStyle w:val="CaptionedFigure"/>
      </w:pPr>
      <w:r>
        <w:rPr>
          <w:noProof/>
        </w:rPr>
        <w:drawing>
          <wp:inline distT="0" distB="0" distL="0" distR="0" wp14:anchorId="02E4424A" wp14:editId="02E4424B">
            <wp:extent cx="5334000" cy="5334000"/>
            <wp:effectExtent l="0" t="0" r="0" b="0"/>
            <wp:docPr id="2" name="Picture" descr="water retention curv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wrc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43C41" w14:textId="77777777" w:rsidR="00351DCC" w:rsidRDefault="00ED73FD">
      <w:pPr>
        <w:pStyle w:val="ImageCaption"/>
      </w:pPr>
      <w:r>
        <w:t>water retention curve</w:t>
      </w:r>
    </w:p>
    <w:p w14:paraId="02E43C42" w14:textId="77777777" w:rsidR="00351DCC" w:rsidRDefault="000430A9">
      <w:r>
        <w:rPr>
          <w:noProof/>
        </w:rPr>
        <w:pict w14:anchorId="02E4424C">
          <v:rect id="_x0000_i1025" alt="" style="width:467.3pt;height:.05pt;mso-width-percent:0;mso-height-percent:0;mso-width-percent:0;mso-height-percent:0" o:hrpct="295" o:hralign="center" o:hrstd="t" o:hr="t"/>
        </w:pict>
      </w:r>
    </w:p>
    <w:p w14:paraId="4785E5D4" w14:textId="77777777" w:rsidR="00CB4BF0" w:rsidRDefault="00523A01">
      <w:pPr>
        <w:sectPr w:rsidR="00CB4BF0">
          <w:pgSz w:w="12240" w:h="15840"/>
          <w:pgMar w:top="1440" w:right="1440" w:bottom="1440" w:left="1440" w:header="720" w:footer="720" w:gutter="0"/>
          <w:cols w:space="720"/>
        </w:sectPr>
      </w:pPr>
      <w:bookmarkStart w:id="6" w:name="wsoc-tables"/>
      <w:r>
        <w:br w:type="page"/>
      </w:r>
    </w:p>
    <w:p w14:paraId="02E43C43" w14:textId="7D4577B5" w:rsidR="00351DCC" w:rsidRDefault="00ED73FD">
      <w:pPr>
        <w:pStyle w:val="Heading1"/>
      </w:pPr>
      <w:r>
        <w:t>WSOC tables</w:t>
      </w:r>
      <w:bookmarkEnd w:id="6"/>
    </w:p>
    <w:p w14:paraId="02E43C44" w14:textId="77777777" w:rsidR="00351DCC" w:rsidRDefault="00ED73FD">
      <w:pPr>
        <w:pStyle w:val="Heading2"/>
      </w:pPr>
      <w:bookmarkStart w:id="7" w:name="soils"/>
      <w:r>
        <w:t>soils</w:t>
      </w:r>
      <w:bookmarkEnd w:id="7"/>
    </w:p>
    <w:p w14:paraId="02E43C45" w14:textId="77777777" w:rsidR="00351DCC" w:rsidRDefault="00ED73FD">
      <w:pPr>
        <w:pStyle w:val="FirstParagraph"/>
      </w:pPr>
      <w:r>
        <w:t>mg/g soil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3016"/>
        <w:gridCol w:w="3387"/>
        <w:gridCol w:w="3387"/>
        <w:gridCol w:w="3386"/>
      </w:tblGrid>
      <w:tr w:rsidR="00351DCC" w:rsidRPr="00CB4BF0" w14:paraId="02E43C4A" w14:textId="77777777" w:rsidTr="00523A01">
        <w:tc>
          <w:tcPr>
            <w:tcW w:w="1144" w:type="pct"/>
            <w:vAlign w:val="bottom"/>
          </w:tcPr>
          <w:p w14:paraId="02E43C46" w14:textId="4BD277D5" w:rsidR="00351DCC" w:rsidRPr="00CB4BF0" w:rsidRDefault="00351DCC" w:rsidP="00523A01">
            <w:pPr>
              <w:pStyle w:val="Compact"/>
              <w:rPr>
                <w:b/>
                <w:bCs/>
              </w:rPr>
            </w:pPr>
          </w:p>
        </w:tc>
        <w:tc>
          <w:tcPr>
            <w:tcW w:w="1285" w:type="pct"/>
            <w:vAlign w:val="bottom"/>
          </w:tcPr>
          <w:p w14:paraId="02E43C47" w14:textId="77777777" w:rsidR="00351DCC" w:rsidRPr="00CB4BF0" w:rsidRDefault="00ED73FD">
            <w:pPr>
              <w:pStyle w:val="Compact"/>
              <w:jc w:val="right"/>
              <w:rPr>
                <w:b/>
                <w:bCs/>
              </w:rPr>
            </w:pPr>
            <w:r w:rsidRPr="00CB4BF0">
              <w:rPr>
                <w:b/>
                <w:bCs/>
              </w:rPr>
              <w:t>CPCRW</w:t>
            </w:r>
          </w:p>
        </w:tc>
        <w:tc>
          <w:tcPr>
            <w:tcW w:w="1285" w:type="pct"/>
            <w:vAlign w:val="bottom"/>
          </w:tcPr>
          <w:p w14:paraId="02E43C48" w14:textId="77777777" w:rsidR="00351DCC" w:rsidRPr="00CB4BF0" w:rsidRDefault="00ED73FD">
            <w:pPr>
              <w:pStyle w:val="Compact"/>
              <w:jc w:val="right"/>
              <w:rPr>
                <w:b/>
                <w:bCs/>
              </w:rPr>
            </w:pPr>
            <w:r w:rsidRPr="00CB4BF0">
              <w:rPr>
                <w:b/>
                <w:bCs/>
              </w:rPr>
              <w:t>DWP</w:t>
            </w:r>
          </w:p>
        </w:tc>
        <w:tc>
          <w:tcPr>
            <w:tcW w:w="1285" w:type="pct"/>
            <w:vAlign w:val="bottom"/>
          </w:tcPr>
          <w:p w14:paraId="02E43C49" w14:textId="77777777" w:rsidR="00351DCC" w:rsidRPr="00CB4BF0" w:rsidRDefault="00ED73FD">
            <w:pPr>
              <w:pStyle w:val="Compact"/>
              <w:jc w:val="right"/>
              <w:rPr>
                <w:b/>
                <w:bCs/>
              </w:rPr>
            </w:pPr>
            <w:r w:rsidRPr="00CB4BF0">
              <w:rPr>
                <w:b/>
                <w:bCs/>
              </w:rPr>
              <w:t>SR</w:t>
            </w:r>
          </w:p>
        </w:tc>
      </w:tr>
      <w:tr w:rsidR="00351DCC" w14:paraId="02E43C4F" w14:textId="77777777" w:rsidTr="00523A01">
        <w:tc>
          <w:tcPr>
            <w:tcW w:w="1144" w:type="pct"/>
          </w:tcPr>
          <w:p w14:paraId="02E43C4B" w14:textId="77777777" w:rsidR="00351DCC" w:rsidRDefault="00ED73FD" w:rsidP="00523A01">
            <w:pPr>
              <w:pStyle w:val="Compact"/>
            </w:pPr>
            <w:r>
              <w:t>Drought</w:t>
            </w:r>
          </w:p>
        </w:tc>
        <w:tc>
          <w:tcPr>
            <w:tcW w:w="1285" w:type="pct"/>
          </w:tcPr>
          <w:p w14:paraId="02E43C4C" w14:textId="77777777" w:rsidR="00351DCC" w:rsidRDefault="00ED73FD">
            <w:pPr>
              <w:pStyle w:val="Compact"/>
              <w:jc w:val="right"/>
            </w:pPr>
            <w:r>
              <w:t>0.85 ± 0.2 a</w:t>
            </w:r>
          </w:p>
        </w:tc>
        <w:tc>
          <w:tcPr>
            <w:tcW w:w="1285" w:type="pct"/>
          </w:tcPr>
          <w:p w14:paraId="02E43C4D" w14:textId="77777777" w:rsidR="00351DCC" w:rsidRDefault="00ED73FD">
            <w:pPr>
              <w:pStyle w:val="Compact"/>
              <w:jc w:val="right"/>
            </w:pPr>
            <w:r>
              <w:t>0.72 ± 0.37 a</w:t>
            </w:r>
          </w:p>
        </w:tc>
        <w:tc>
          <w:tcPr>
            <w:tcW w:w="1285" w:type="pct"/>
          </w:tcPr>
          <w:p w14:paraId="02E43C4E" w14:textId="77777777" w:rsidR="00351DCC" w:rsidRDefault="00ED73FD">
            <w:pPr>
              <w:pStyle w:val="Compact"/>
              <w:jc w:val="right"/>
            </w:pPr>
            <w:r>
              <w:t>0.6 ± 0.04 a</w:t>
            </w:r>
          </w:p>
        </w:tc>
      </w:tr>
      <w:tr w:rsidR="00351DCC" w14:paraId="02E43C54" w14:textId="77777777" w:rsidTr="00523A01">
        <w:tc>
          <w:tcPr>
            <w:tcW w:w="1144" w:type="pct"/>
          </w:tcPr>
          <w:p w14:paraId="02E43C50" w14:textId="77777777" w:rsidR="00351DCC" w:rsidRDefault="00ED73FD" w:rsidP="00523A01">
            <w:pPr>
              <w:pStyle w:val="Compact"/>
            </w:pPr>
            <w:r>
              <w:t>Field Moist</w:t>
            </w:r>
          </w:p>
        </w:tc>
        <w:tc>
          <w:tcPr>
            <w:tcW w:w="1285" w:type="pct"/>
          </w:tcPr>
          <w:p w14:paraId="02E43C51" w14:textId="77777777" w:rsidR="00351DCC" w:rsidRDefault="00ED73FD">
            <w:pPr>
              <w:pStyle w:val="Compact"/>
              <w:jc w:val="right"/>
            </w:pPr>
            <w:r>
              <w:t>0.69 ± 0.07 a</w:t>
            </w:r>
          </w:p>
        </w:tc>
        <w:tc>
          <w:tcPr>
            <w:tcW w:w="1285" w:type="pct"/>
          </w:tcPr>
          <w:p w14:paraId="02E43C52" w14:textId="77777777" w:rsidR="00351DCC" w:rsidRDefault="00ED73FD">
            <w:pPr>
              <w:pStyle w:val="Compact"/>
              <w:jc w:val="right"/>
            </w:pPr>
            <w:r>
              <w:t>0.35 ± 0.05 a</w:t>
            </w:r>
          </w:p>
        </w:tc>
        <w:tc>
          <w:tcPr>
            <w:tcW w:w="1285" w:type="pct"/>
          </w:tcPr>
          <w:p w14:paraId="02E43C53" w14:textId="77777777" w:rsidR="00351DCC" w:rsidRDefault="00ED73FD">
            <w:pPr>
              <w:pStyle w:val="Compact"/>
              <w:jc w:val="right"/>
            </w:pPr>
            <w:r>
              <w:t>0.61 ± 0.05 a</w:t>
            </w:r>
          </w:p>
        </w:tc>
      </w:tr>
      <w:tr w:rsidR="00351DCC" w14:paraId="02E43C59" w14:textId="77777777" w:rsidTr="00523A01">
        <w:tc>
          <w:tcPr>
            <w:tcW w:w="1144" w:type="pct"/>
          </w:tcPr>
          <w:p w14:paraId="02E43C55" w14:textId="77777777" w:rsidR="00351DCC" w:rsidRDefault="00ED73FD" w:rsidP="00523A01">
            <w:pPr>
              <w:pStyle w:val="Compact"/>
            </w:pPr>
            <w:r>
              <w:t>Saturated</w:t>
            </w:r>
          </w:p>
        </w:tc>
        <w:tc>
          <w:tcPr>
            <w:tcW w:w="1285" w:type="pct"/>
          </w:tcPr>
          <w:p w14:paraId="02E43C56" w14:textId="77777777" w:rsidR="00351DCC" w:rsidRDefault="00ED73FD">
            <w:pPr>
              <w:pStyle w:val="Compact"/>
              <w:jc w:val="right"/>
            </w:pPr>
            <w:r>
              <w:t>0.59 ± 0.05 a</w:t>
            </w:r>
          </w:p>
        </w:tc>
        <w:tc>
          <w:tcPr>
            <w:tcW w:w="1285" w:type="pct"/>
          </w:tcPr>
          <w:p w14:paraId="02E43C57" w14:textId="77777777" w:rsidR="00351DCC" w:rsidRDefault="00ED73FD">
            <w:pPr>
              <w:pStyle w:val="Compact"/>
              <w:jc w:val="right"/>
            </w:pPr>
            <w:r>
              <w:t>0.39 ± 0.06 a</w:t>
            </w:r>
          </w:p>
        </w:tc>
        <w:tc>
          <w:tcPr>
            <w:tcW w:w="1285" w:type="pct"/>
          </w:tcPr>
          <w:p w14:paraId="02E43C58" w14:textId="77777777" w:rsidR="00351DCC" w:rsidRDefault="00ED73FD">
            <w:pPr>
              <w:pStyle w:val="Compact"/>
              <w:jc w:val="right"/>
            </w:pPr>
            <w:r>
              <w:t>0.55 ± 0.06 a</w:t>
            </w:r>
          </w:p>
        </w:tc>
      </w:tr>
      <w:tr w:rsidR="00351DCC" w14:paraId="02E43C5E" w14:textId="77777777" w:rsidTr="00523A01">
        <w:tc>
          <w:tcPr>
            <w:tcW w:w="1144" w:type="pct"/>
          </w:tcPr>
          <w:p w14:paraId="02E43C5A" w14:textId="77777777" w:rsidR="00351DCC" w:rsidRDefault="00ED73FD" w:rsidP="00523A01">
            <w:pPr>
              <w:pStyle w:val="Compact"/>
            </w:pPr>
            <w:r>
              <w:t>Time Zero</w:t>
            </w:r>
          </w:p>
        </w:tc>
        <w:tc>
          <w:tcPr>
            <w:tcW w:w="1285" w:type="pct"/>
          </w:tcPr>
          <w:p w14:paraId="02E43C5B" w14:textId="77777777" w:rsidR="00351DCC" w:rsidRDefault="00ED73FD">
            <w:pPr>
              <w:pStyle w:val="Compact"/>
              <w:jc w:val="right"/>
            </w:pPr>
            <w:r>
              <w:t>0.78 ± 0.1 a</w:t>
            </w:r>
          </w:p>
        </w:tc>
        <w:tc>
          <w:tcPr>
            <w:tcW w:w="1285" w:type="pct"/>
          </w:tcPr>
          <w:p w14:paraId="02E43C5C" w14:textId="77777777" w:rsidR="00351DCC" w:rsidRDefault="00ED73FD">
            <w:pPr>
              <w:pStyle w:val="Compact"/>
              <w:jc w:val="right"/>
            </w:pPr>
            <w:r>
              <w:t>0.51 ± 0.08 a</w:t>
            </w:r>
          </w:p>
        </w:tc>
        <w:tc>
          <w:tcPr>
            <w:tcW w:w="1285" w:type="pct"/>
          </w:tcPr>
          <w:p w14:paraId="02E43C5D" w14:textId="77777777" w:rsidR="00351DCC" w:rsidRDefault="00ED73FD">
            <w:pPr>
              <w:pStyle w:val="Compact"/>
              <w:jc w:val="right"/>
            </w:pPr>
            <w:r>
              <w:t>0.43 ± 0.04 a</w:t>
            </w:r>
          </w:p>
        </w:tc>
      </w:tr>
    </w:tbl>
    <w:p w14:paraId="7DBB3E3D" w14:textId="77777777" w:rsidR="00C368D0" w:rsidRDefault="00C368D0">
      <w:pPr>
        <w:pStyle w:val="Heading2"/>
      </w:pPr>
      <w:bookmarkStart w:id="8" w:name="pores"/>
    </w:p>
    <w:p w14:paraId="02E43C5F" w14:textId="46CB3BA0" w:rsidR="00351DCC" w:rsidRDefault="00ED73FD">
      <w:pPr>
        <w:pStyle w:val="Heading2"/>
      </w:pPr>
      <w:r>
        <w:t>pores</w:t>
      </w:r>
      <w:bookmarkEnd w:id="8"/>
    </w:p>
    <w:p w14:paraId="02E43C60" w14:textId="77777777" w:rsidR="00351DCC" w:rsidRDefault="00ED73FD">
      <w:pPr>
        <w:pStyle w:val="FirstParagraph"/>
      </w:pPr>
      <w:r>
        <w:t>mg/L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832"/>
        <w:gridCol w:w="2062"/>
        <w:gridCol w:w="1831"/>
        <w:gridCol w:w="1734"/>
        <w:gridCol w:w="2055"/>
        <w:gridCol w:w="1831"/>
        <w:gridCol w:w="1831"/>
      </w:tblGrid>
      <w:tr w:rsidR="00D10485" w:rsidRPr="00CB4BF0" w14:paraId="03DF74F9" w14:textId="77777777" w:rsidTr="00D10485">
        <w:tc>
          <w:tcPr>
            <w:tcW w:w="695" w:type="pct"/>
          </w:tcPr>
          <w:p w14:paraId="2FD35FD5" w14:textId="77777777" w:rsidR="00D10485" w:rsidRPr="00CB4BF0" w:rsidRDefault="00D10485" w:rsidP="00D74E80">
            <w:pPr>
              <w:pStyle w:val="Compact"/>
              <w:jc w:val="center"/>
              <w:rPr>
                <w:b/>
                <w:bCs/>
              </w:rPr>
            </w:pPr>
          </w:p>
        </w:tc>
        <w:tc>
          <w:tcPr>
            <w:tcW w:w="2135" w:type="pct"/>
            <w:gridSpan w:val="3"/>
          </w:tcPr>
          <w:p w14:paraId="1B9CF148" w14:textId="214F8B18" w:rsidR="00D10485" w:rsidRPr="00CB4BF0" w:rsidRDefault="00D10485" w:rsidP="00D74E80">
            <w:pPr>
              <w:pStyle w:val="Compact"/>
              <w:jc w:val="center"/>
              <w:rPr>
                <w:b/>
                <w:bCs/>
              </w:rPr>
            </w:pPr>
            <w:r w:rsidRPr="00CB4BF0">
              <w:rPr>
                <w:b/>
                <w:bCs/>
              </w:rPr>
              <w:t>1.5 kPa</w:t>
            </w:r>
          </w:p>
        </w:tc>
        <w:tc>
          <w:tcPr>
            <w:tcW w:w="2170" w:type="pct"/>
            <w:gridSpan w:val="3"/>
          </w:tcPr>
          <w:p w14:paraId="4CEEE54C" w14:textId="19534A46" w:rsidR="00D10485" w:rsidRPr="00CB4BF0" w:rsidRDefault="00D10485" w:rsidP="00D74E80">
            <w:pPr>
              <w:pStyle w:val="Compact"/>
              <w:jc w:val="center"/>
              <w:rPr>
                <w:b/>
                <w:bCs/>
              </w:rPr>
            </w:pPr>
            <w:r w:rsidRPr="00CB4BF0">
              <w:rPr>
                <w:b/>
                <w:bCs/>
              </w:rPr>
              <w:t>50 kPa</w:t>
            </w:r>
          </w:p>
        </w:tc>
      </w:tr>
      <w:tr w:rsidR="00D10485" w:rsidRPr="00CB4BF0" w14:paraId="6C194031" w14:textId="77777777" w:rsidTr="00D10485">
        <w:tc>
          <w:tcPr>
            <w:tcW w:w="695" w:type="pct"/>
          </w:tcPr>
          <w:p w14:paraId="4A30F371" w14:textId="77777777" w:rsidR="00D10485" w:rsidRPr="00CB4BF0" w:rsidRDefault="00D10485" w:rsidP="00D10485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782" w:type="pct"/>
          </w:tcPr>
          <w:p w14:paraId="52F81522" w14:textId="73308019" w:rsidR="00D10485" w:rsidRPr="00CB4BF0" w:rsidRDefault="00D10485" w:rsidP="00D10485">
            <w:pPr>
              <w:pStyle w:val="Compact"/>
              <w:jc w:val="right"/>
              <w:rPr>
                <w:b/>
                <w:bCs/>
              </w:rPr>
            </w:pPr>
            <w:r w:rsidRPr="00CB4BF0">
              <w:rPr>
                <w:b/>
                <w:bCs/>
              </w:rPr>
              <w:t>CPCRW</w:t>
            </w:r>
          </w:p>
        </w:tc>
        <w:tc>
          <w:tcPr>
            <w:tcW w:w="695" w:type="pct"/>
          </w:tcPr>
          <w:p w14:paraId="124FA673" w14:textId="43B806BE" w:rsidR="00D10485" w:rsidRPr="00CB4BF0" w:rsidRDefault="00D10485" w:rsidP="00D10485">
            <w:pPr>
              <w:pStyle w:val="Compact"/>
              <w:jc w:val="right"/>
              <w:rPr>
                <w:b/>
                <w:bCs/>
              </w:rPr>
            </w:pPr>
            <w:r w:rsidRPr="00CB4BF0">
              <w:rPr>
                <w:b/>
                <w:bCs/>
              </w:rPr>
              <w:t>DWP</w:t>
            </w:r>
          </w:p>
        </w:tc>
        <w:tc>
          <w:tcPr>
            <w:tcW w:w="658" w:type="pct"/>
          </w:tcPr>
          <w:p w14:paraId="14B14F3D" w14:textId="1FE811B2" w:rsidR="00D10485" w:rsidRPr="00CB4BF0" w:rsidRDefault="00D10485" w:rsidP="00D10485">
            <w:pPr>
              <w:pStyle w:val="Compact"/>
              <w:jc w:val="right"/>
              <w:rPr>
                <w:b/>
                <w:bCs/>
              </w:rPr>
            </w:pPr>
            <w:r w:rsidRPr="00CB4BF0">
              <w:rPr>
                <w:b/>
                <w:bCs/>
              </w:rPr>
              <w:t>SR</w:t>
            </w:r>
          </w:p>
        </w:tc>
        <w:tc>
          <w:tcPr>
            <w:tcW w:w="780" w:type="pct"/>
          </w:tcPr>
          <w:p w14:paraId="7139993F" w14:textId="32763126" w:rsidR="00D10485" w:rsidRPr="00CB4BF0" w:rsidRDefault="00D10485" w:rsidP="00D10485">
            <w:pPr>
              <w:pStyle w:val="Compact"/>
              <w:jc w:val="right"/>
              <w:rPr>
                <w:b/>
                <w:bCs/>
              </w:rPr>
            </w:pPr>
            <w:r w:rsidRPr="00CB4BF0">
              <w:rPr>
                <w:b/>
                <w:bCs/>
              </w:rPr>
              <w:t>CPCRW</w:t>
            </w:r>
          </w:p>
        </w:tc>
        <w:tc>
          <w:tcPr>
            <w:tcW w:w="695" w:type="pct"/>
          </w:tcPr>
          <w:p w14:paraId="49B8E7AB" w14:textId="44F81323" w:rsidR="00D10485" w:rsidRPr="00CB4BF0" w:rsidRDefault="00D10485" w:rsidP="00D10485">
            <w:pPr>
              <w:pStyle w:val="Compact"/>
              <w:jc w:val="right"/>
              <w:rPr>
                <w:b/>
                <w:bCs/>
              </w:rPr>
            </w:pPr>
            <w:r w:rsidRPr="00CB4BF0">
              <w:rPr>
                <w:b/>
                <w:bCs/>
              </w:rPr>
              <w:t>DWP</w:t>
            </w:r>
          </w:p>
        </w:tc>
        <w:tc>
          <w:tcPr>
            <w:tcW w:w="695" w:type="pct"/>
          </w:tcPr>
          <w:p w14:paraId="559C669C" w14:textId="7C02EEEB" w:rsidR="00D10485" w:rsidRPr="00CB4BF0" w:rsidRDefault="00D10485" w:rsidP="00D10485">
            <w:pPr>
              <w:pStyle w:val="Compact"/>
              <w:jc w:val="right"/>
              <w:rPr>
                <w:b/>
                <w:bCs/>
              </w:rPr>
            </w:pPr>
            <w:r w:rsidRPr="00CB4BF0">
              <w:rPr>
                <w:b/>
                <w:bCs/>
              </w:rPr>
              <w:t>SR</w:t>
            </w:r>
          </w:p>
        </w:tc>
      </w:tr>
      <w:tr w:rsidR="00D10485" w14:paraId="02E43C70" w14:textId="77777777" w:rsidTr="00D10485">
        <w:tc>
          <w:tcPr>
            <w:tcW w:w="695" w:type="pct"/>
          </w:tcPr>
          <w:p w14:paraId="02E43C69" w14:textId="77777777" w:rsidR="00D10485" w:rsidRDefault="00D10485" w:rsidP="00D10485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782" w:type="pct"/>
          </w:tcPr>
          <w:p w14:paraId="02E43C6A" w14:textId="77777777" w:rsidR="00D10485" w:rsidRDefault="00D10485" w:rsidP="00D10485">
            <w:pPr>
              <w:pStyle w:val="Compact"/>
              <w:jc w:val="right"/>
            </w:pPr>
            <w:r>
              <w:t>111.82 ± 41.45 a</w:t>
            </w:r>
          </w:p>
        </w:tc>
        <w:tc>
          <w:tcPr>
            <w:tcW w:w="695" w:type="pct"/>
          </w:tcPr>
          <w:p w14:paraId="02E43C6B" w14:textId="77777777" w:rsidR="00D10485" w:rsidRDefault="00D10485" w:rsidP="00D10485">
            <w:pPr>
              <w:pStyle w:val="Compact"/>
              <w:jc w:val="right"/>
            </w:pPr>
            <w:r>
              <w:t>69.02 ± 13 a</w:t>
            </w:r>
          </w:p>
        </w:tc>
        <w:tc>
          <w:tcPr>
            <w:tcW w:w="658" w:type="pct"/>
          </w:tcPr>
          <w:p w14:paraId="02E43C6C" w14:textId="77777777" w:rsidR="00D10485" w:rsidRDefault="00D10485" w:rsidP="00D10485">
            <w:pPr>
              <w:pStyle w:val="Compact"/>
              <w:jc w:val="right"/>
            </w:pPr>
            <w:r>
              <w:t>13.9 ± 2.43 ab</w:t>
            </w:r>
          </w:p>
        </w:tc>
        <w:tc>
          <w:tcPr>
            <w:tcW w:w="780" w:type="pct"/>
          </w:tcPr>
          <w:p w14:paraId="02E43C6D" w14:textId="77777777" w:rsidR="00D10485" w:rsidRDefault="00D10485" w:rsidP="00D10485">
            <w:pPr>
              <w:pStyle w:val="Compact"/>
              <w:jc w:val="right"/>
            </w:pPr>
            <w:r>
              <w:t>186.86 ± 62.65 a</w:t>
            </w:r>
          </w:p>
        </w:tc>
        <w:tc>
          <w:tcPr>
            <w:tcW w:w="695" w:type="pct"/>
          </w:tcPr>
          <w:p w14:paraId="02E43C6E" w14:textId="77777777" w:rsidR="00D10485" w:rsidRDefault="00D10485" w:rsidP="00D10485">
            <w:pPr>
              <w:pStyle w:val="Compact"/>
              <w:jc w:val="right"/>
            </w:pPr>
            <w:r>
              <w:t>69.97 ± 13.39 a</w:t>
            </w:r>
          </w:p>
        </w:tc>
        <w:tc>
          <w:tcPr>
            <w:tcW w:w="695" w:type="pct"/>
          </w:tcPr>
          <w:p w14:paraId="02E43C6F" w14:textId="77777777" w:rsidR="00D10485" w:rsidRDefault="00D10485" w:rsidP="00D10485">
            <w:pPr>
              <w:pStyle w:val="Compact"/>
              <w:jc w:val="right"/>
            </w:pPr>
            <w:r>
              <w:t>19.3 ± 8.32 ab</w:t>
            </w:r>
          </w:p>
        </w:tc>
      </w:tr>
      <w:tr w:rsidR="00D10485" w14:paraId="02E43C78" w14:textId="77777777" w:rsidTr="00D10485">
        <w:tc>
          <w:tcPr>
            <w:tcW w:w="695" w:type="pct"/>
          </w:tcPr>
          <w:p w14:paraId="02E43C71" w14:textId="77777777" w:rsidR="00D10485" w:rsidRDefault="00D10485" w:rsidP="00D10485">
            <w:pPr>
              <w:pStyle w:val="Compact"/>
              <w:jc w:val="right"/>
            </w:pPr>
            <w:r>
              <w:t>Field Moist</w:t>
            </w:r>
          </w:p>
        </w:tc>
        <w:tc>
          <w:tcPr>
            <w:tcW w:w="782" w:type="pct"/>
          </w:tcPr>
          <w:p w14:paraId="02E43C72" w14:textId="77777777" w:rsidR="00D10485" w:rsidRDefault="00D10485" w:rsidP="00D10485">
            <w:pPr>
              <w:pStyle w:val="Compact"/>
              <w:jc w:val="right"/>
            </w:pPr>
            <w:r>
              <w:t>21.22 ± 3.73 b</w:t>
            </w:r>
          </w:p>
        </w:tc>
        <w:tc>
          <w:tcPr>
            <w:tcW w:w="695" w:type="pct"/>
          </w:tcPr>
          <w:p w14:paraId="02E43C73" w14:textId="77777777" w:rsidR="00D10485" w:rsidRDefault="00D10485" w:rsidP="00D10485">
            <w:pPr>
              <w:pStyle w:val="Compact"/>
              <w:jc w:val="right"/>
            </w:pPr>
            <w:r>
              <w:t>46.33 ± 11.94 a</w:t>
            </w:r>
          </w:p>
        </w:tc>
        <w:tc>
          <w:tcPr>
            <w:tcW w:w="658" w:type="pct"/>
          </w:tcPr>
          <w:p w14:paraId="02E43C74" w14:textId="77777777" w:rsidR="00D10485" w:rsidRDefault="00D10485" w:rsidP="00D10485">
            <w:pPr>
              <w:pStyle w:val="Compact"/>
              <w:jc w:val="right"/>
            </w:pPr>
            <w:r>
              <w:t>18.68 ± 2.36 a</w:t>
            </w:r>
          </w:p>
        </w:tc>
        <w:tc>
          <w:tcPr>
            <w:tcW w:w="780" w:type="pct"/>
          </w:tcPr>
          <w:p w14:paraId="02E43C75" w14:textId="77777777" w:rsidR="00D10485" w:rsidRDefault="00D10485" w:rsidP="00D10485">
            <w:pPr>
              <w:pStyle w:val="Compact"/>
              <w:jc w:val="right"/>
            </w:pPr>
            <w:r>
              <w:t>41.17 ± 12.67 ab</w:t>
            </w:r>
          </w:p>
        </w:tc>
        <w:tc>
          <w:tcPr>
            <w:tcW w:w="695" w:type="pct"/>
          </w:tcPr>
          <w:p w14:paraId="02E43C76" w14:textId="77777777" w:rsidR="00D10485" w:rsidRDefault="00D10485" w:rsidP="00D10485">
            <w:pPr>
              <w:pStyle w:val="Compact"/>
              <w:jc w:val="right"/>
            </w:pPr>
            <w:r>
              <w:t>52.43 ± 14.74 a</w:t>
            </w:r>
          </w:p>
        </w:tc>
        <w:tc>
          <w:tcPr>
            <w:tcW w:w="695" w:type="pct"/>
          </w:tcPr>
          <w:p w14:paraId="02E43C77" w14:textId="77777777" w:rsidR="00D10485" w:rsidRDefault="00D10485" w:rsidP="00D10485">
            <w:pPr>
              <w:pStyle w:val="Compact"/>
              <w:jc w:val="right"/>
            </w:pPr>
            <w:r>
              <w:t>19.82 ± 2.93 ab</w:t>
            </w:r>
          </w:p>
        </w:tc>
      </w:tr>
      <w:tr w:rsidR="00D10485" w14:paraId="02E43C80" w14:textId="77777777" w:rsidTr="00D10485">
        <w:tc>
          <w:tcPr>
            <w:tcW w:w="695" w:type="pct"/>
          </w:tcPr>
          <w:p w14:paraId="02E43C79" w14:textId="77777777" w:rsidR="00D10485" w:rsidRDefault="00D10485" w:rsidP="00D10485">
            <w:pPr>
              <w:pStyle w:val="Compact"/>
              <w:jc w:val="right"/>
            </w:pPr>
            <w:r>
              <w:t>Saturated</w:t>
            </w:r>
          </w:p>
        </w:tc>
        <w:tc>
          <w:tcPr>
            <w:tcW w:w="782" w:type="pct"/>
          </w:tcPr>
          <w:p w14:paraId="02E43C7A" w14:textId="77777777" w:rsidR="00D10485" w:rsidRDefault="00D10485" w:rsidP="00D10485">
            <w:pPr>
              <w:pStyle w:val="Compact"/>
              <w:jc w:val="right"/>
            </w:pPr>
            <w:r>
              <w:t>52.82 ± 13.98 ab</w:t>
            </w:r>
          </w:p>
        </w:tc>
        <w:tc>
          <w:tcPr>
            <w:tcW w:w="695" w:type="pct"/>
          </w:tcPr>
          <w:p w14:paraId="02E43C7B" w14:textId="77777777" w:rsidR="00D10485" w:rsidRDefault="00D10485" w:rsidP="00D10485">
            <w:pPr>
              <w:pStyle w:val="Compact"/>
              <w:jc w:val="right"/>
            </w:pPr>
            <w:r>
              <w:t>42.08 ± 7.34 a</w:t>
            </w:r>
          </w:p>
        </w:tc>
        <w:tc>
          <w:tcPr>
            <w:tcW w:w="658" w:type="pct"/>
          </w:tcPr>
          <w:p w14:paraId="02E43C7C" w14:textId="77777777" w:rsidR="00D10485" w:rsidRDefault="00D10485" w:rsidP="00D10485">
            <w:pPr>
              <w:pStyle w:val="Compact"/>
              <w:jc w:val="right"/>
            </w:pPr>
            <w:r>
              <w:t>23.16 ± 3.29 a</w:t>
            </w:r>
          </w:p>
        </w:tc>
        <w:tc>
          <w:tcPr>
            <w:tcW w:w="780" w:type="pct"/>
          </w:tcPr>
          <w:p w14:paraId="02E43C7D" w14:textId="77777777" w:rsidR="00D10485" w:rsidRDefault="00D10485" w:rsidP="00D10485">
            <w:pPr>
              <w:pStyle w:val="Compact"/>
              <w:jc w:val="right"/>
            </w:pPr>
            <w:r>
              <w:t>63.4 ± 20.84 ab</w:t>
            </w:r>
          </w:p>
        </w:tc>
        <w:tc>
          <w:tcPr>
            <w:tcW w:w="695" w:type="pct"/>
          </w:tcPr>
          <w:p w14:paraId="02E43C7E" w14:textId="77777777" w:rsidR="00D10485" w:rsidRDefault="00D10485" w:rsidP="00D10485">
            <w:pPr>
              <w:pStyle w:val="Compact"/>
              <w:jc w:val="right"/>
            </w:pPr>
            <w:r>
              <w:t>82.7 ± 16.52 a</w:t>
            </w:r>
          </w:p>
        </w:tc>
        <w:tc>
          <w:tcPr>
            <w:tcW w:w="695" w:type="pct"/>
          </w:tcPr>
          <w:p w14:paraId="02E43C7F" w14:textId="77777777" w:rsidR="00D10485" w:rsidRDefault="00D10485" w:rsidP="00D10485">
            <w:pPr>
              <w:pStyle w:val="Compact"/>
              <w:jc w:val="right"/>
            </w:pPr>
            <w:r>
              <w:t>24.07 ± 2.43 a</w:t>
            </w:r>
          </w:p>
        </w:tc>
      </w:tr>
      <w:tr w:rsidR="00D10485" w14:paraId="02E43C88" w14:textId="77777777" w:rsidTr="00D10485">
        <w:tc>
          <w:tcPr>
            <w:tcW w:w="695" w:type="pct"/>
          </w:tcPr>
          <w:p w14:paraId="02E43C81" w14:textId="77777777" w:rsidR="00D10485" w:rsidRDefault="00D10485" w:rsidP="00D10485">
            <w:pPr>
              <w:pStyle w:val="Compact"/>
              <w:jc w:val="right"/>
            </w:pPr>
            <w:r>
              <w:t>Time Zero</w:t>
            </w:r>
          </w:p>
        </w:tc>
        <w:tc>
          <w:tcPr>
            <w:tcW w:w="782" w:type="pct"/>
          </w:tcPr>
          <w:p w14:paraId="02E43C82" w14:textId="77777777" w:rsidR="00D10485" w:rsidRDefault="00D10485" w:rsidP="00D10485">
            <w:pPr>
              <w:pStyle w:val="Compact"/>
              <w:jc w:val="right"/>
            </w:pPr>
            <w:r>
              <w:t>26.3 ± 2.78 ab</w:t>
            </w:r>
          </w:p>
        </w:tc>
        <w:tc>
          <w:tcPr>
            <w:tcW w:w="695" w:type="pct"/>
          </w:tcPr>
          <w:p w14:paraId="02E43C83" w14:textId="77777777" w:rsidR="00D10485" w:rsidRDefault="00D10485" w:rsidP="00D10485">
            <w:pPr>
              <w:pStyle w:val="Compact"/>
              <w:jc w:val="right"/>
            </w:pPr>
            <w:r>
              <w:t>76.68 ± 21.76 a</w:t>
            </w:r>
          </w:p>
        </w:tc>
        <w:tc>
          <w:tcPr>
            <w:tcW w:w="658" w:type="pct"/>
          </w:tcPr>
          <w:p w14:paraId="02E43C84" w14:textId="77777777" w:rsidR="00D10485" w:rsidRDefault="00D10485" w:rsidP="00D10485">
            <w:pPr>
              <w:pStyle w:val="Compact"/>
              <w:jc w:val="right"/>
            </w:pPr>
            <w:r>
              <w:t>6.03 ± 0.57 b</w:t>
            </w:r>
          </w:p>
        </w:tc>
        <w:tc>
          <w:tcPr>
            <w:tcW w:w="780" w:type="pct"/>
          </w:tcPr>
          <w:p w14:paraId="02E43C85" w14:textId="77777777" w:rsidR="00D10485" w:rsidRDefault="00D10485" w:rsidP="00D10485">
            <w:pPr>
              <w:pStyle w:val="Compact"/>
              <w:jc w:val="right"/>
            </w:pPr>
            <w:r>
              <w:t>29.14 ± 4.41 b</w:t>
            </w:r>
          </w:p>
        </w:tc>
        <w:tc>
          <w:tcPr>
            <w:tcW w:w="695" w:type="pct"/>
          </w:tcPr>
          <w:p w14:paraId="02E43C86" w14:textId="77777777" w:rsidR="00D10485" w:rsidRDefault="00D10485" w:rsidP="00D10485">
            <w:pPr>
              <w:pStyle w:val="Compact"/>
              <w:jc w:val="right"/>
            </w:pPr>
            <w:r>
              <w:t>92.33 ± 22.22 a</w:t>
            </w:r>
          </w:p>
        </w:tc>
        <w:tc>
          <w:tcPr>
            <w:tcW w:w="695" w:type="pct"/>
          </w:tcPr>
          <w:p w14:paraId="02E43C87" w14:textId="77777777" w:rsidR="00D10485" w:rsidRDefault="00D10485" w:rsidP="00D10485">
            <w:pPr>
              <w:pStyle w:val="Compact"/>
              <w:jc w:val="right"/>
            </w:pPr>
            <w:r>
              <w:t>7.28 ± 0.34 b</w:t>
            </w:r>
          </w:p>
        </w:tc>
      </w:tr>
    </w:tbl>
    <w:p w14:paraId="25D0654F" w14:textId="77777777" w:rsidR="00C368D0" w:rsidRDefault="00C368D0">
      <w:pPr>
        <w:pStyle w:val="Heading2"/>
      </w:pPr>
      <w:bookmarkStart w:id="9" w:name="soils-pores-combined"/>
    </w:p>
    <w:p w14:paraId="02E43C89" w14:textId="6DCE7E4E" w:rsidR="00351DCC" w:rsidRDefault="00ED73FD">
      <w:pPr>
        <w:pStyle w:val="Heading2"/>
      </w:pPr>
      <w:r>
        <w:t>soils, pores combined</w:t>
      </w:r>
      <w:bookmarkEnd w:id="9"/>
    </w:p>
    <w:p w14:paraId="02E43C8A" w14:textId="77777777" w:rsidR="00351DCC" w:rsidRDefault="00ED73FD">
      <w:pPr>
        <w:pStyle w:val="FirstParagraph"/>
      </w:pPr>
      <w:r>
        <w:rPr>
          <w:i/>
        </w:rPr>
        <w:t>need pore water volume collected</w:t>
      </w:r>
    </w:p>
    <w:p w14:paraId="6E0EE358" w14:textId="77777777" w:rsidR="00CB4BF0" w:rsidRDefault="00CB4BF0">
      <w:pPr>
        <w:sectPr w:rsidR="00CB4BF0" w:rsidSect="00CB4BF0">
          <w:pgSz w:w="15840" w:h="12240" w:orient="landscape"/>
          <w:pgMar w:top="1440" w:right="1440" w:bottom="1440" w:left="1440" w:header="720" w:footer="720" w:gutter="0"/>
          <w:cols w:space="720"/>
          <w:docGrid w:linePitch="326"/>
        </w:sectPr>
      </w:pPr>
    </w:p>
    <w:p w14:paraId="02E43C8B" w14:textId="7695DB67" w:rsidR="00351DCC" w:rsidRDefault="00351DCC"/>
    <w:p w14:paraId="02E43C8C" w14:textId="77777777" w:rsidR="00351DCC" w:rsidRDefault="00ED73FD">
      <w:pPr>
        <w:pStyle w:val="Heading1"/>
      </w:pPr>
      <w:bookmarkStart w:id="10" w:name="fticr-pores-figures"/>
      <w:r>
        <w:lastRenderedPageBreak/>
        <w:t>FTICR Pores – figures</w:t>
      </w:r>
      <w:bookmarkEnd w:id="10"/>
    </w:p>
    <w:p w14:paraId="02E43C8D" w14:textId="5FC19D89" w:rsidR="00351DCC" w:rsidRDefault="00C943F3">
      <w:pPr>
        <w:pStyle w:val="Heading2"/>
      </w:pPr>
      <w:bookmarkStart w:id="11" w:name="native-som"/>
      <w:r>
        <w:t>na</w:t>
      </w:r>
      <w:r w:rsidR="00ED73FD">
        <w:t>tive SOM</w:t>
      </w:r>
      <w:bookmarkEnd w:id="11"/>
    </w:p>
    <w:p w14:paraId="02E43C8E" w14:textId="77777777" w:rsidR="00351DCC" w:rsidRDefault="00ED73FD">
      <w:pPr>
        <w:pStyle w:val="Heading2"/>
      </w:pPr>
      <w:bookmarkStart w:id="12" w:name="van-krevelen-plot-for-tzsat-pores"/>
      <w:r>
        <w:rPr>
          <w:noProof/>
        </w:rPr>
        <w:drawing>
          <wp:inline distT="0" distB="0" distL="0" distR="0" wp14:anchorId="02E4424E" wp14:editId="02E4424F">
            <wp:extent cx="5334000" cy="3733800"/>
            <wp:effectExtent l="0" t="0" r="0" b="0"/>
            <wp:docPr id="3" name="Picture" descr="Van Krevelen plot for TZSat por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vk_baselin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74416CC5" w14:textId="77777777" w:rsidR="00C368D0" w:rsidRDefault="00C368D0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3" w:name="treatment-effect-all-peaks"/>
      <w:r>
        <w:br w:type="page"/>
      </w:r>
    </w:p>
    <w:p w14:paraId="02E43C8F" w14:textId="134FB78E" w:rsidR="00351DCC" w:rsidRDefault="00ED73FD">
      <w:pPr>
        <w:pStyle w:val="Heading2"/>
      </w:pPr>
      <w:r>
        <w:lastRenderedPageBreak/>
        <w:t>treatment effect – all peaks</w:t>
      </w:r>
      <w:bookmarkEnd w:id="13"/>
    </w:p>
    <w:p w14:paraId="02E43C90" w14:textId="77777777" w:rsidR="00351DCC" w:rsidRDefault="00ED73FD">
      <w:pPr>
        <w:pStyle w:val="CaptionedFigure"/>
      </w:pPr>
      <w:r>
        <w:rPr>
          <w:noProof/>
        </w:rPr>
        <w:drawing>
          <wp:inline distT="0" distB="0" distL="0" distR="0" wp14:anchorId="02E44250" wp14:editId="02E44251">
            <wp:extent cx="5334000" cy="3733800"/>
            <wp:effectExtent l="0" t="0" r="0" b="0"/>
            <wp:docPr id="4" name="Picture" descr="Van Krevelen plot for treatm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vk_treatment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43C93" w14:textId="77777777" w:rsidR="00351DCC" w:rsidRDefault="00ED73FD">
      <w:pPr>
        <w:pStyle w:val="Heading2"/>
      </w:pPr>
      <w:bookmarkStart w:id="14" w:name="treatment-effect-unique-peaks"/>
      <w:r>
        <w:t>treatment effect – unique peaks</w:t>
      </w:r>
      <w:bookmarkEnd w:id="14"/>
    </w:p>
    <w:p w14:paraId="02E43C94" w14:textId="77777777" w:rsidR="00351DCC" w:rsidRDefault="00ED73FD">
      <w:pPr>
        <w:pStyle w:val="CaptionedFigure"/>
      </w:pPr>
      <w:r>
        <w:rPr>
          <w:noProof/>
        </w:rPr>
        <w:drawing>
          <wp:inline distT="0" distB="0" distL="0" distR="0" wp14:anchorId="02E44253" wp14:editId="02E44254">
            <wp:extent cx="5334000" cy="3733800"/>
            <wp:effectExtent l="0" t="0" r="0" b="0"/>
            <wp:docPr id="5" name="Picture" descr="Van Krevelen plot for unique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vk_uniqu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43C97" w14:textId="77777777" w:rsidR="00351DCC" w:rsidRDefault="00ED73FD">
      <w:pPr>
        <w:pStyle w:val="Heading2"/>
      </w:pPr>
      <w:bookmarkStart w:id="15" w:name="treatment-effect-relative-abundance"/>
      <w:r>
        <w:lastRenderedPageBreak/>
        <w:t>treatment effect – relative abundance</w:t>
      </w:r>
      <w:bookmarkEnd w:id="15"/>
    </w:p>
    <w:p w14:paraId="02E43C98" w14:textId="77777777" w:rsidR="00351DCC" w:rsidRDefault="00ED73FD">
      <w:pPr>
        <w:pStyle w:val="CaptionedFigure"/>
      </w:pPr>
      <w:r>
        <w:rPr>
          <w:noProof/>
        </w:rPr>
        <w:drawing>
          <wp:inline distT="0" distB="0" distL="0" distR="0" wp14:anchorId="02E44256" wp14:editId="02E44257">
            <wp:extent cx="5334000" cy="5334000"/>
            <wp:effectExtent l="0" t="0" r="0" b="0"/>
            <wp:docPr id="6" name="Picture" descr="Relative abunda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el_abund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22CEF2" w14:textId="77777777" w:rsidR="00C368D0" w:rsidRDefault="00C368D0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6" w:name="treatment-effect-nosc"/>
      <w:r>
        <w:br w:type="page"/>
      </w:r>
    </w:p>
    <w:p w14:paraId="02E43C9A" w14:textId="79741A53" w:rsidR="00351DCC" w:rsidRDefault="00ED73FD">
      <w:pPr>
        <w:pStyle w:val="Heading2"/>
      </w:pPr>
      <w:r>
        <w:lastRenderedPageBreak/>
        <w:t>treatment effect – NOSC</w:t>
      </w:r>
      <w:bookmarkEnd w:id="16"/>
    </w:p>
    <w:p w14:paraId="02E43C9B" w14:textId="7429A828" w:rsidR="00351DCC" w:rsidRDefault="00ED73FD">
      <w:pPr>
        <w:pStyle w:val="CaptionedFigure"/>
      </w:pPr>
      <w:r>
        <w:rPr>
          <w:noProof/>
        </w:rPr>
        <w:drawing>
          <wp:inline distT="0" distB="0" distL="0" distR="0" wp14:anchorId="02E44258" wp14:editId="02E44259">
            <wp:extent cx="5334000" cy="2909454"/>
            <wp:effectExtent l="0" t="0" r="0" b="0"/>
            <wp:docPr id="7" name="Picture" descr="NOSC for CPCR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NOSC_c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24FDBD" w14:textId="4C0CB251" w:rsidR="00157020" w:rsidRDefault="00157020">
      <w:pPr>
        <w:pStyle w:val="CaptionedFigure"/>
      </w:pPr>
    </w:p>
    <w:p w14:paraId="1E21A41F" w14:textId="77777777" w:rsidR="007947EE" w:rsidRDefault="007947EE">
      <w:pPr>
        <w:pStyle w:val="CaptionedFigure"/>
      </w:pPr>
    </w:p>
    <w:p w14:paraId="02E43C9D" w14:textId="77777777" w:rsidR="00351DCC" w:rsidRDefault="00ED73FD">
      <w:pPr>
        <w:pStyle w:val="CaptionedFigure"/>
      </w:pPr>
      <w:r>
        <w:rPr>
          <w:noProof/>
        </w:rPr>
        <w:drawing>
          <wp:inline distT="0" distB="0" distL="0" distR="0" wp14:anchorId="02E4425A" wp14:editId="02E4425B">
            <wp:extent cx="5334000" cy="2909454"/>
            <wp:effectExtent l="0" t="0" r="0" b="0"/>
            <wp:docPr id="8" name="Picture" descr="NOSC for DW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NOSC_d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43C9F" w14:textId="77777777" w:rsidR="00351DCC" w:rsidRDefault="00ED73FD">
      <w:pPr>
        <w:pStyle w:val="CaptionedFigure"/>
      </w:pPr>
      <w:r>
        <w:rPr>
          <w:noProof/>
        </w:rPr>
        <w:lastRenderedPageBreak/>
        <w:drawing>
          <wp:inline distT="0" distB="0" distL="0" distR="0" wp14:anchorId="02E4425C" wp14:editId="02E4425D">
            <wp:extent cx="5334000" cy="2909454"/>
            <wp:effectExtent l="0" t="0" r="0" b="0"/>
            <wp:docPr id="9" name="Picture" descr="NOSC for S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NOSC_s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43CA0" w14:textId="77777777" w:rsidR="00351DCC" w:rsidRDefault="00ED73FD">
      <w:pPr>
        <w:pStyle w:val="ImageCaption"/>
      </w:pPr>
      <w:r>
        <w:t>NOSC for SR</w:t>
      </w:r>
    </w:p>
    <w:p w14:paraId="02E43CA1" w14:textId="77777777" w:rsidR="00351DCC" w:rsidRDefault="000430A9">
      <w:r>
        <w:rPr>
          <w:noProof/>
        </w:rPr>
        <w:pict w14:anchorId="02E4425E">
          <v:rect id="_x0000_i1029" alt="" style="width:467.3pt;height:.05pt;mso-width-percent:0;mso-height-percent:0;mso-width-percent:0;mso-height-percent:0" o:hrpct="295" o:hralign="center" o:hrstd="t" o:hr="t"/>
        </w:pict>
      </w:r>
    </w:p>
    <w:p w14:paraId="079B5648" w14:textId="77777777" w:rsidR="00C368D0" w:rsidRDefault="00C368D0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7" w:name="aromatic-peaks"/>
      <w:r>
        <w:br w:type="page"/>
      </w:r>
    </w:p>
    <w:p w14:paraId="02E43CA2" w14:textId="1298B66E" w:rsidR="00351DCC" w:rsidRDefault="00ED73FD">
      <w:pPr>
        <w:pStyle w:val="Heading2"/>
      </w:pPr>
      <w:r>
        <w:lastRenderedPageBreak/>
        <w:t>aromatic peaks</w:t>
      </w:r>
      <w:bookmarkEnd w:id="17"/>
    </w:p>
    <w:p w14:paraId="02E43CA3" w14:textId="77777777" w:rsidR="00351DCC" w:rsidRDefault="00ED73FD">
      <w:pPr>
        <w:pStyle w:val="CaptionedFigure"/>
      </w:pPr>
      <w:r>
        <w:rPr>
          <w:noProof/>
        </w:rPr>
        <w:drawing>
          <wp:inline distT="0" distB="0" distL="0" distR="0" wp14:anchorId="02E4425F" wp14:editId="02E44260">
            <wp:extent cx="5334000" cy="3111500"/>
            <wp:effectExtent l="0" t="0" r="0" b="0"/>
            <wp:docPr id="10" name="Picture" descr="aromatic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romatic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43CA4" w14:textId="77777777" w:rsidR="00351DCC" w:rsidRDefault="00ED73FD">
      <w:pPr>
        <w:pStyle w:val="ImageCaption"/>
      </w:pPr>
      <w:r>
        <w:t>aromatic peaks</w:t>
      </w:r>
    </w:p>
    <w:p w14:paraId="46546F8A" w14:textId="77777777" w:rsidR="00C368D0" w:rsidRDefault="00C368D0">
      <w:pPr>
        <w:sectPr w:rsidR="00C368D0">
          <w:pgSz w:w="12240" w:h="15840"/>
          <w:pgMar w:top="1440" w:right="1440" w:bottom="1440" w:left="1440" w:header="720" w:footer="720" w:gutter="0"/>
          <w:cols w:space="720"/>
        </w:sectPr>
      </w:pPr>
      <w:bookmarkStart w:id="18" w:name="fticr-pores-tables"/>
    </w:p>
    <w:p w14:paraId="02E43CA5" w14:textId="6D49C419" w:rsidR="00351DCC" w:rsidRDefault="00ED73FD">
      <w:pPr>
        <w:pStyle w:val="Heading1"/>
      </w:pPr>
      <w:r>
        <w:lastRenderedPageBreak/>
        <w:t>FTICR Pores – tables</w:t>
      </w:r>
      <w:bookmarkEnd w:id="18"/>
    </w:p>
    <w:p w14:paraId="02E43CA6" w14:textId="2AAF59A6" w:rsidR="00351DCC" w:rsidRDefault="00C368D0">
      <w:pPr>
        <w:pStyle w:val="Heading2"/>
      </w:pPr>
      <w:bookmarkStart w:id="19" w:name="peaks"/>
      <w:r>
        <w:t>P</w:t>
      </w:r>
      <w:r w:rsidR="00ED73FD">
        <w:t>eaks</w:t>
      </w:r>
      <w:bookmarkEnd w:id="19"/>
      <w:r>
        <w:t xml:space="preserve">: </w:t>
      </w:r>
      <w:r w:rsidR="00DE3669">
        <w:t>50 kPa</w:t>
      </w:r>
    </w:p>
    <w:p w14:paraId="240EFDEA" w14:textId="77777777" w:rsidR="00BE6ECB" w:rsidRPr="00BE6ECB" w:rsidRDefault="00BE6ECB" w:rsidP="00BE6ECB">
      <w:pPr>
        <w:pStyle w:val="BodyText"/>
      </w:pP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588"/>
        <w:gridCol w:w="1214"/>
        <w:gridCol w:w="842"/>
        <w:gridCol w:w="842"/>
        <w:gridCol w:w="994"/>
        <w:gridCol w:w="1214"/>
        <w:gridCol w:w="842"/>
        <w:gridCol w:w="842"/>
        <w:gridCol w:w="994"/>
        <w:gridCol w:w="1214"/>
        <w:gridCol w:w="842"/>
        <w:gridCol w:w="842"/>
        <w:gridCol w:w="906"/>
      </w:tblGrid>
      <w:tr w:rsidR="00DE3669" w:rsidRPr="00A42026" w14:paraId="4233B69F" w14:textId="77777777" w:rsidTr="0072576C">
        <w:tc>
          <w:tcPr>
            <w:tcW w:w="0" w:type="auto"/>
          </w:tcPr>
          <w:p w14:paraId="00E61E3D" w14:textId="77777777" w:rsidR="00DE3669" w:rsidRPr="00A42026" w:rsidRDefault="00DE3669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0" w:type="auto"/>
            <w:gridSpan w:val="4"/>
          </w:tcPr>
          <w:p w14:paraId="5E686BA3" w14:textId="7B1D0F66" w:rsidR="00DE3669" w:rsidRPr="00A42026" w:rsidRDefault="00DE3669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CPCRW</w:t>
            </w:r>
          </w:p>
        </w:tc>
        <w:tc>
          <w:tcPr>
            <w:tcW w:w="0" w:type="auto"/>
            <w:gridSpan w:val="4"/>
          </w:tcPr>
          <w:p w14:paraId="299706F1" w14:textId="031B18BE" w:rsidR="00DE3669" w:rsidRPr="00A42026" w:rsidRDefault="00DE3669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DWP</w:t>
            </w:r>
          </w:p>
        </w:tc>
        <w:tc>
          <w:tcPr>
            <w:tcW w:w="0" w:type="auto"/>
            <w:gridSpan w:val="4"/>
          </w:tcPr>
          <w:p w14:paraId="53C83204" w14:textId="6BE8F336" w:rsidR="00DE3669" w:rsidRPr="00A42026" w:rsidRDefault="00DE3669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SR</w:t>
            </w:r>
          </w:p>
        </w:tc>
      </w:tr>
      <w:tr w:rsidR="00A42026" w:rsidRPr="00A42026" w14:paraId="35556E65" w14:textId="77777777" w:rsidTr="00C368D0">
        <w:tc>
          <w:tcPr>
            <w:tcW w:w="0" w:type="auto"/>
          </w:tcPr>
          <w:p w14:paraId="12A0A161" w14:textId="77777777" w:rsidR="00DE3669" w:rsidRPr="00A42026" w:rsidRDefault="00DE3669" w:rsidP="00DE3669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0" w:type="auto"/>
          </w:tcPr>
          <w:p w14:paraId="375BD4C4" w14:textId="1472F949" w:rsidR="00DE3669" w:rsidRPr="00A42026" w:rsidRDefault="00DE3669" w:rsidP="00DE3669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Drought</w:t>
            </w:r>
          </w:p>
        </w:tc>
        <w:tc>
          <w:tcPr>
            <w:tcW w:w="0" w:type="auto"/>
          </w:tcPr>
          <w:p w14:paraId="58FE2477" w14:textId="2E578651" w:rsidR="00DE3669" w:rsidRPr="00A42026" w:rsidRDefault="00DE3669" w:rsidP="00DE3669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FM</w:t>
            </w:r>
          </w:p>
        </w:tc>
        <w:tc>
          <w:tcPr>
            <w:tcW w:w="0" w:type="auto"/>
          </w:tcPr>
          <w:p w14:paraId="28C9CB17" w14:textId="7892691F" w:rsidR="00DE3669" w:rsidRPr="00A42026" w:rsidRDefault="00DE3669" w:rsidP="00DE3669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Sat</w:t>
            </w:r>
          </w:p>
        </w:tc>
        <w:tc>
          <w:tcPr>
            <w:tcW w:w="0" w:type="auto"/>
          </w:tcPr>
          <w:p w14:paraId="6080ED5F" w14:textId="11BABFA8" w:rsidR="00DE3669" w:rsidRPr="00A42026" w:rsidRDefault="00DE3669" w:rsidP="00DE3669">
            <w:pPr>
              <w:pStyle w:val="Compact"/>
              <w:jc w:val="right"/>
              <w:rPr>
                <w:b/>
                <w:bCs/>
              </w:rPr>
            </w:pPr>
            <w:proofErr w:type="spellStart"/>
            <w:r w:rsidRPr="00A42026">
              <w:rPr>
                <w:b/>
                <w:bCs/>
              </w:rPr>
              <w:t>TZSat</w:t>
            </w:r>
            <w:proofErr w:type="spellEnd"/>
          </w:p>
        </w:tc>
        <w:tc>
          <w:tcPr>
            <w:tcW w:w="0" w:type="auto"/>
          </w:tcPr>
          <w:p w14:paraId="4D1F424F" w14:textId="5BF78DFF" w:rsidR="00DE3669" w:rsidRPr="00A42026" w:rsidRDefault="00DE3669" w:rsidP="00DE3669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Drought</w:t>
            </w:r>
          </w:p>
        </w:tc>
        <w:tc>
          <w:tcPr>
            <w:tcW w:w="0" w:type="auto"/>
          </w:tcPr>
          <w:p w14:paraId="433FA0A6" w14:textId="011F8C13" w:rsidR="00DE3669" w:rsidRPr="00A42026" w:rsidRDefault="00DE3669" w:rsidP="00DE3669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FM</w:t>
            </w:r>
          </w:p>
        </w:tc>
        <w:tc>
          <w:tcPr>
            <w:tcW w:w="0" w:type="auto"/>
          </w:tcPr>
          <w:p w14:paraId="7B02D2DF" w14:textId="324D6EC0" w:rsidR="00DE3669" w:rsidRPr="00A42026" w:rsidRDefault="00DE3669" w:rsidP="00DE3669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Sat</w:t>
            </w:r>
          </w:p>
        </w:tc>
        <w:tc>
          <w:tcPr>
            <w:tcW w:w="0" w:type="auto"/>
          </w:tcPr>
          <w:p w14:paraId="3660BBA9" w14:textId="5F9E77EB" w:rsidR="00DE3669" w:rsidRPr="00A42026" w:rsidRDefault="00DE3669" w:rsidP="00DE3669">
            <w:pPr>
              <w:pStyle w:val="Compact"/>
              <w:jc w:val="right"/>
              <w:rPr>
                <w:b/>
                <w:bCs/>
              </w:rPr>
            </w:pPr>
            <w:proofErr w:type="spellStart"/>
            <w:r w:rsidRPr="00A42026">
              <w:rPr>
                <w:b/>
                <w:bCs/>
              </w:rPr>
              <w:t>TZSat</w:t>
            </w:r>
            <w:proofErr w:type="spellEnd"/>
          </w:p>
        </w:tc>
        <w:tc>
          <w:tcPr>
            <w:tcW w:w="0" w:type="auto"/>
          </w:tcPr>
          <w:p w14:paraId="380C059B" w14:textId="5D6B523E" w:rsidR="00DE3669" w:rsidRPr="00A42026" w:rsidRDefault="00DE3669" w:rsidP="00DE3669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Drought</w:t>
            </w:r>
          </w:p>
        </w:tc>
        <w:tc>
          <w:tcPr>
            <w:tcW w:w="0" w:type="auto"/>
          </w:tcPr>
          <w:p w14:paraId="403FE287" w14:textId="7DC41D88" w:rsidR="00DE3669" w:rsidRPr="00A42026" w:rsidRDefault="00DE3669" w:rsidP="00DE3669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FM</w:t>
            </w:r>
          </w:p>
        </w:tc>
        <w:tc>
          <w:tcPr>
            <w:tcW w:w="0" w:type="auto"/>
          </w:tcPr>
          <w:p w14:paraId="6DE21900" w14:textId="67ADEC1B" w:rsidR="00DE3669" w:rsidRPr="00A42026" w:rsidRDefault="00DE3669" w:rsidP="00DE3669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Sat</w:t>
            </w:r>
          </w:p>
        </w:tc>
        <w:tc>
          <w:tcPr>
            <w:tcW w:w="0" w:type="auto"/>
          </w:tcPr>
          <w:p w14:paraId="15E60B8A" w14:textId="1647B1D6" w:rsidR="00DE3669" w:rsidRPr="00A42026" w:rsidRDefault="00DE3669" w:rsidP="00DE3669">
            <w:pPr>
              <w:pStyle w:val="Compact"/>
              <w:jc w:val="right"/>
              <w:rPr>
                <w:b/>
                <w:bCs/>
              </w:rPr>
            </w:pPr>
            <w:proofErr w:type="spellStart"/>
            <w:r w:rsidRPr="00A42026">
              <w:rPr>
                <w:b/>
                <w:bCs/>
              </w:rPr>
              <w:t>TZSat</w:t>
            </w:r>
            <w:proofErr w:type="spellEnd"/>
          </w:p>
        </w:tc>
      </w:tr>
      <w:tr w:rsidR="00DE3669" w14:paraId="02E43CC2" w14:textId="77777777" w:rsidTr="00C368D0">
        <w:tc>
          <w:tcPr>
            <w:tcW w:w="0" w:type="auto"/>
          </w:tcPr>
          <w:p w14:paraId="02E43CB5" w14:textId="77777777" w:rsidR="00351DCC" w:rsidRDefault="00ED73FD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0" w:type="auto"/>
          </w:tcPr>
          <w:p w14:paraId="02E43CB6" w14:textId="77777777" w:rsidR="00351DCC" w:rsidRDefault="00ED73FD">
            <w:pPr>
              <w:pStyle w:val="Compact"/>
              <w:jc w:val="right"/>
            </w:pPr>
            <w:r>
              <w:t>912</w:t>
            </w:r>
          </w:p>
        </w:tc>
        <w:tc>
          <w:tcPr>
            <w:tcW w:w="0" w:type="auto"/>
          </w:tcPr>
          <w:p w14:paraId="02E43CB7" w14:textId="77777777" w:rsidR="00351DCC" w:rsidRDefault="00ED73FD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14:paraId="02E43CB8" w14:textId="77777777" w:rsidR="00351DCC" w:rsidRDefault="00ED73FD">
            <w:pPr>
              <w:pStyle w:val="Compact"/>
              <w:jc w:val="right"/>
            </w:pPr>
            <w:r>
              <w:t>101</w:t>
            </w:r>
          </w:p>
        </w:tc>
        <w:tc>
          <w:tcPr>
            <w:tcW w:w="0" w:type="auto"/>
          </w:tcPr>
          <w:p w14:paraId="02E43CB9" w14:textId="77777777" w:rsidR="00351DCC" w:rsidRDefault="00ED73FD">
            <w:pPr>
              <w:pStyle w:val="Compact"/>
              <w:jc w:val="right"/>
            </w:pPr>
            <w:r>
              <w:t>95</w:t>
            </w:r>
          </w:p>
        </w:tc>
        <w:tc>
          <w:tcPr>
            <w:tcW w:w="0" w:type="auto"/>
          </w:tcPr>
          <w:p w14:paraId="02E43CBA" w14:textId="77777777" w:rsidR="00351DCC" w:rsidRDefault="00ED73FD">
            <w:pPr>
              <w:pStyle w:val="Compact"/>
              <w:jc w:val="right"/>
            </w:pPr>
            <w:r>
              <w:t>156</w:t>
            </w:r>
          </w:p>
        </w:tc>
        <w:tc>
          <w:tcPr>
            <w:tcW w:w="0" w:type="auto"/>
          </w:tcPr>
          <w:p w14:paraId="02E43CBB" w14:textId="77777777" w:rsidR="00351DCC" w:rsidRDefault="00ED73FD">
            <w:pPr>
              <w:pStyle w:val="Compact"/>
              <w:jc w:val="right"/>
            </w:pPr>
            <w:r>
              <w:t>78</w:t>
            </w:r>
          </w:p>
        </w:tc>
        <w:tc>
          <w:tcPr>
            <w:tcW w:w="0" w:type="auto"/>
          </w:tcPr>
          <w:p w14:paraId="02E43CBC" w14:textId="77777777" w:rsidR="00351DCC" w:rsidRDefault="00ED73FD">
            <w:pPr>
              <w:pStyle w:val="Compact"/>
              <w:jc w:val="right"/>
            </w:pPr>
            <w:r>
              <w:t>118</w:t>
            </w:r>
          </w:p>
        </w:tc>
        <w:tc>
          <w:tcPr>
            <w:tcW w:w="0" w:type="auto"/>
          </w:tcPr>
          <w:p w14:paraId="02E43CBD" w14:textId="77777777" w:rsidR="00351DCC" w:rsidRDefault="00ED73FD">
            <w:pPr>
              <w:pStyle w:val="Compact"/>
              <w:jc w:val="right"/>
            </w:pPr>
            <w:r>
              <w:t>1064</w:t>
            </w:r>
          </w:p>
        </w:tc>
        <w:tc>
          <w:tcPr>
            <w:tcW w:w="0" w:type="auto"/>
          </w:tcPr>
          <w:p w14:paraId="02E43CBE" w14:textId="77777777" w:rsidR="00351DCC" w:rsidRDefault="00ED73FD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02E43CBF" w14:textId="77777777" w:rsidR="00351DCC" w:rsidRDefault="00ED73FD">
            <w:pPr>
              <w:pStyle w:val="Compact"/>
              <w:jc w:val="right"/>
            </w:pPr>
            <w:r>
              <w:t>138</w:t>
            </w:r>
          </w:p>
        </w:tc>
        <w:tc>
          <w:tcPr>
            <w:tcW w:w="0" w:type="auto"/>
          </w:tcPr>
          <w:p w14:paraId="02E43CC0" w14:textId="77777777" w:rsidR="00351DCC" w:rsidRDefault="00ED73FD">
            <w:pPr>
              <w:pStyle w:val="Compact"/>
              <w:jc w:val="right"/>
            </w:pPr>
            <w:r>
              <w:t>235</w:t>
            </w:r>
          </w:p>
        </w:tc>
        <w:tc>
          <w:tcPr>
            <w:tcW w:w="0" w:type="auto"/>
          </w:tcPr>
          <w:p w14:paraId="02E43CC1" w14:textId="77777777" w:rsidR="00351DCC" w:rsidRDefault="00ED73FD">
            <w:pPr>
              <w:pStyle w:val="Compact"/>
              <w:jc w:val="right"/>
            </w:pPr>
            <w:r>
              <w:t>125</w:t>
            </w:r>
          </w:p>
        </w:tc>
      </w:tr>
      <w:tr w:rsidR="00DE3669" w14:paraId="02E43CD0" w14:textId="77777777" w:rsidTr="00C368D0">
        <w:tc>
          <w:tcPr>
            <w:tcW w:w="0" w:type="auto"/>
          </w:tcPr>
          <w:p w14:paraId="02E43CC3" w14:textId="77777777" w:rsidR="00351DCC" w:rsidRDefault="00ED73FD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0" w:type="auto"/>
          </w:tcPr>
          <w:p w14:paraId="02E43CC4" w14:textId="77777777" w:rsidR="00351DCC" w:rsidRDefault="00ED73FD">
            <w:pPr>
              <w:pStyle w:val="Compact"/>
              <w:jc w:val="right"/>
            </w:pPr>
            <w:r>
              <w:t>1220</w:t>
            </w:r>
          </w:p>
        </w:tc>
        <w:tc>
          <w:tcPr>
            <w:tcW w:w="0" w:type="auto"/>
          </w:tcPr>
          <w:p w14:paraId="02E43CC5" w14:textId="77777777" w:rsidR="00351DCC" w:rsidRDefault="00ED73FD">
            <w:pPr>
              <w:pStyle w:val="Compact"/>
              <w:jc w:val="right"/>
            </w:pPr>
            <w:r>
              <w:t>39</w:t>
            </w:r>
          </w:p>
        </w:tc>
        <w:tc>
          <w:tcPr>
            <w:tcW w:w="0" w:type="auto"/>
          </w:tcPr>
          <w:p w14:paraId="02E43CC6" w14:textId="77777777" w:rsidR="00351DCC" w:rsidRDefault="00ED73FD">
            <w:pPr>
              <w:pStyle w:val="Compact"/>
              <w:jc w:val="right"/>
            </w:pPr>
            <w:r>
              <w:t>186</w:t>
            </w:r>
          </w:p>
        </w:tc>
        <w:tc>
          <w:tcPr>
            <w:tcW w:w="0" w:type="auto"/>
          </w:tcPr>
          <w:p w14:paraId="02E43CC7" w14:textId="77777777" w:rsidR="00351DCC" w:rsidRDefault="00ED73FD">
            <w:pPr>
              <w:pStyle w:val="Compact"/>
              <w:jc w:val="right"/>
            </w:pPr>
            <w:r>
              <w:t>92</w:t>
            </w:r>
          </w:p>
        </w:tc>
        <w:tc>
          <w:tcPr>
            <w:tcW w:w="0" w:type="auto"/>
          </w:tcPr>
          <w:p w14:paraId="02E43CC8" w14:textId="77777777" w:rsidR="00351DCC" w:rsidRDefault="00ED73FD">
            <w:pPr>
              <w:pStyle w:val="Compact"/>
              <w:jc w:val="right"/>
            </w:pPr>
            <w:r>
              <w:t>305</w:t>
            </w:r>
          </w:p>
        </w:tc>
        <w:tc>
          <w:tcPr>
            <w:tcW w:w="0" w:type="auto"/>
          </w:tcPr>
          <w:p w14:paraId="02E43CC9" w14:textId="77777777" w:rsidR="00351DCC" w:rsidRDefault="00ED73FD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14:paraId="02E43CCA" w14:textId="77777777" w:rsidR="00351DCC" w:rsidRDefault="00ED73FD">
            <w:pPr>
              <w:pStyle w:val="Compact"/>
              <w:jc w:val="right"/>
            </w:pPr>
            <w:r>
              <w:t>120</w:t>
            </w:r>
          </w:p>
        </w:tc>
        <w:tc>
          <w:tcPr>
            <w:tcW w:w="0" w:type="auto"/>
          </w:tcPr>
          <w:p w14:paraId="02E43CCB" w14:textId="77777777" w:rsidR="00351DCC" w:rsidRDefault="00ED73FD">
            <w:pPr>
              <w:pStyle w:val="Compact"/>
              <w:jc w:val="right"/>
            </w:pPr>
            <w:r>
              <w:t>1144</w:t>
            </w:r>
          </w:p>
        </w:tc>
        <w:tc>
          <w:tcPr>
            <w:tcW w:w="0" w:type="auto"/>
          </w:tcPr>
          <w:p w14:paraId="02E43CCC" w14:textId="77777777" w:rsidR="00351DCC" w:rsidRDefault="00ED73FD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02E43CCD" w14:textId="77777777" w:rsidR="00351DCC" w:rsidRDefault="00ED73FD">
            <w:pPr>
              <w:pStyle w:val="Compact"/>
              <w:jc w:val="right"/>
            </w:pPr>
            <w:r>
              <w:t>75</w:t>
            </w:r>
          </w:p>
        </w:tc>
        <w:tc>
          <w:tcPr>
            <w:tcW w:w="0" w:type="auto"/>
          </w:tcPr>
          <w:p w14:paraId="02E43CCE" w14:textId="77777777" w:rsidR="00351DCC" w:rsidRDefault="00ED73FD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14:paraId="02E43CCF" w14:textId="77777777" w:rsidR="00351DCC" w:rsidRDefault="00ED73FD">
            <w:pPr>
              <w:pStyle w:val="Compact"/>
              <w:jc w:val="right"/>
            </w:pPr>
            <w:r>
              <w:t>21</w:t>
            </w:r>
          </w:p>
        </w:tc>
      </w:tr>
      <w:tr w:rsidR="00DE3669" w14:paraId="02E43CDE" w14:textId="77777777" w:rsidTr="00C368D0">
        <w:tc>
          <w:tcPr>
            <w:tcW w:w="0" w:type="auto"/>
          </w:tcPr>
          <w:p w14:paraId="02E43CD1" w14:textId="77777777" w:rsidR="00351DCC" w:rsidRDefault="00ED73FD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0" w:type="auto"/>
          </w:tcPr>
          <w:p w14:paraId="02E43CD2" w14:textId="77777777" w:rsidR="00351DCC" w:rsidRDefault="00ED73FD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14:paraId="02E43CD3" w14:textId="77777777" w:rsidR="00351DCC" w:rsidRDefault="00ED73FD">
            <w:pPr>
              <w:pStyle w:val="Compact"/>
              <w:jc w:val="right"/>
            </w:pPr>
            <w:r>
              <w:t>408</w:t>
            </w:r>
          </w:p>
        </w:tc>
        <w:tc>
          <w:tcPr>
            <w:tcW w:w="0" w:type="auto"/>
          </w:tcPr>
          <w:p w14:paraId="02E43CD4" w14:textId="77777777" w:rsidR="00351DCC" w:rsidRDefault="00ED73FD">
            <w:pPr>
              <w:pStyle w:val="Compact"/>
              <w:jc w:val="right"/>
            </w:pPr>
            <w:r>
              <w:t>558</w:t>
            </w:r>
          </w:p>
        </w:tc>
        <w:tc>
          <w:tcPr>
            <w:tcW w:w="0" w:type="auto"/>
          </w:tcPr>
          <w:p w14:paraId="02E43CD5" w14:textId="77777777" w:rsidR="00351DCC" w:rsidRDefault="00ED73FD">
            <w:pPr>
              <w:pStyle w:val="Compact"/>
              <w:jc w:val="right"/>
            </w:pPr>
            <w:r>
              <w:t>967</w:t>
            </w:r>
          </w:p>
        </w:tc>
        <w:tc>
          <w:tcPr>
            <w:tcW w:w="0" w:type="auto"/>
          </w:tcPr>
          <w:p w14:paraId="02E43CD6" w14:textId="77777777" w:rsidR="00351DCC" w:rsidRDefault="00ED73FD">
            <w:pPr>
              <w:pStyle w:val="Compact"/>
              <w:jc w:val="right"/>
            </w:pPr>
            <w:r>
              <w:t>372</w:t>
            </w:r>
          </w:p>
        </w:tc>
        <w:tc>
          <w:tcPr>
            <w:tcW w:w="0" w:type="auto"/>
          </w:tcPr>
          <w:p w14:paraId="02E43CD7" w14:textId="77777777" w:rsidR="00351DCC" w:rsidRDefault="00ED73FD">
            <w:pPr>
              <w:pStyle w:val="Compact"/>
              <w:jc w:val="right"/>
            </w:pPr>
            <w:r>
              <w:t>396</w:t>
            </w:r>
          </w:p>
        </w:tc>
        <w:tc>
          <w:tcPr>
            <w:tcW w:w="0" w:type="auto"/>
          </w:tcPr>
          <w:p w14:paraId="02E43CD8" w14:textId="77777777" w:rsidR="00351DCC" w:rsidRDefault="00ED73FD">
            <w:pPr>
              <w:pStyle w:val="Compact"/>
              <w:jc w:val="right"/>
            </w:pPr>
            <w:r>
              <w:t>815</w:t>
            </w:r>
          </w:p>
        </w:tc>
        <w:tc>
          <w:tcPr>
            <w:tcW w:w="0" w:type="auto"/>
          </w:tcPr>
          <w:p w14:paraId="02E43CD9" w14:textId="77777777" w:rsidR="00351DCC" w:rsidRDefault="00ED73FD">
            <w:pPr>
              <w:pStyle w:val="Compact"/>
              <w:jc w:val="right"/>
            </w:pPr>
            <w:r>
              <w:t>529</w:t>
            </w:r>
          </w:p>
        </w:tc>
        <w:tc>
          <w:tcPr>
            <w:tcW w:w="0" w:type="auto"/>
          </w:tcPr>
          <w:p w14:paraId="02E43CDA" w14:textId="77777777" w:rsidR="00351DCC" w:rsidRDefault="00ED73FD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2E43CDB" w14:textId="77777777" w:rsidR="00351DCC" w:rsidRDefault="00ED73FD">
            <w:pPr>
              <w:pStyle w:val="Compact"/>
              <w:jc w:val="right"/>
            </w:pPr>
            <w:r>
              <w:t>55</w:t>
            </w:r>
          </w:p>
        </w:tc>
        <w:tc>
          <w:tcPr>
            <w:tcW w:w="0" w:type="auto"/>
          </w:tcPr>
          <w:p w14:paraId="02E43CDC" w14:textId="77777777" w:rsidR="00351DCC" w:rsidRDefault="00ED73FD">
            <w:pPr>
              <w:pStyle w:val="Compact"/>
              <w:jc w:val="right"/>
            </w:pPr>
            <w:r>
              <w:t>59</w:t>
            </w:r>
          </w:p>
        </w:tc>
        <w:tc>
          <w:tcPr>
            <w:tcW w:w="0" w:type="auto"/>
          </w:tcPr>
          <w:p w14:paraId="02E43CDD" w14:textId="77777777" w:rsidR="00351DCC" w:rsidRDefault="00ED73FD">
            <w:pPr>
              <w:pStyle w:val="Compact"/>
              <w:jc w:val="right"/>
            </w:pPr>
            <w:r>
              <w:t>210</w:t>
            </w:r>
          </w:p>
        </w:tc>
      </w:tr>
      <w:tr w:rsidR="00DE3669" w14:paraId="02E43CEC" w14:textId="77777777" w:rsidTr="00C368D0">
        <w:tc>
          <w:tcPr>
            <w:tcW w:w="0" w:type="auto"/>
          </w:tcPr>
          <w:p w14:paraId="02E43CDF" w14:textId="77777777" w:rsidR="00351DCC" w:rsidRDefault="00ED73FD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0" w:type="auto"/>
          </w:tcPr>
          <w:p w14:paraId="02E43CE0" w14:textId="77777777" w:rsidR="00351DCC" w:rsidRDefault="00ED73FD">
            <w:pPr>
              <w:pStyle w:val="Compact"/>
              <w:jc w:val="right"/>
            </w:pPr>
            <w:r>
              <w:t>8749</w:t>
            </w:r>
          </w:p>
        </w:tc>
        <w:tc>
          <w:tcPr>
            <w:tcW w:w="0" w:type="auto"/>
          </w:tcPr>
          <w:p w14:paraId="02E43CE1" w14:textId="77777777" w:rsidR="00351DCC" w:rsidRDefault="00ED73FD">
            <w:pPr>
              <w:pStyle w:val="Compact"/>
              <w:jc w:val="right"/>
            </w:pPr>
            <w:r>
              <w:t>3999</w:t>
            </w:r>
          </w:p>
        </w:tc>
        <w:tc>
          <w:tcPr>
            <w:tcW w:w="0" w:type="auto"/>
          </w:tcPr>
          <w:p w14:paraId="02E43CE2" w14:textId="77777777" w:rsidR="00351DCC" w:rsidRDefault="00ED73FD">
            <w:pPr>
              <w:pStyle w:val="Compact"/>
              <w:jc w:val="right"/>
            </w:pPr>
            <w:r>
              <w:t>6125</w:t>
            </w:r>
          </w:p>
        </w:tc>
        <w:tc>
          <w:tcPr>
            <w:tcW w:w="0" w:type="auto"/>
          </w:tcPr>
          <w:p w14:paraId="02E43CE3" w14:textId="77777777" w:rsidR="00351DCC" w:rsidRDefault="00ED73FD">
            <w:pPr>
              <w:pStyle w:val="Compact"/>
              <w:jc w:val="right"/>
            </w:pPr>
            <w:r>
              <w:t>7846</w:t>
            </w:r>
          </w:p>
        </w:tc>
        <w:tc>
          <w:tcPr>
            <w:tcW w:w="0" w:type="auto"/>
          </w:tcPr>
          <w:p w14:paraId="02E43CE4" w14:textId="77777777" w:rsidR="00351DCC" w:rsidRDefault="00ED73FD">
            <w:pPr>
              <w:pStyle w:val="Compact"/>
              <w:jc w:val="right"/>
            </w:pPr>
            <w:r>
              <w:t>5015</w:t>
            </w:r>
          </w:p>
        </w:tc>
        <w:tc>
          <w:tcPr>
            <w:tcW w:w="0" w:type="auto"/>
          </w:tcPr>
          <w:p w14:paraId="02E43CE5" w14:textId="77777777" w:rsidR="00351DCC" w:rsidRDefault="00ED73FD">
            <w:pPr>
              <w:pStyle w:val="Compact"/>
              <w:jc w:val="right"/>
            </w:pPr>
            <w:r>
              <w:t>3624</w:t>
            </w:r>
          </w:p>
        </w:tc>
        <w:tc>
          <w:tcPr>
            <w:tcW w:w="0" w:type="auto"/>
          </w:tcPr>
          <w:p w14:paraId="02E43CE6" w14:textId="77777777" w:rsidR="00351DCC" w:rsidRDefault="00ED73FD">
            <w:pPr>
              <w:pStyle w:val="Compact"/>
              <w:jc w:val="right"/>
            </w:pPr>
            <w:r>
              <w:t>5602</w:t>
            </w:r>
          </w:p>
        </w:tc>
        <w:tc>
          <w:tcPr>
            <w:tcW w:w="0" w:type="auto"/>
          </w:tcPr>
          <w:p w14:paraId="02E43CE7" w14:textId="77777777" w:rsidR="00351DCC" w:rsidRDefault="00ED73FD">
            <w:pPr>
              <w:pStyle w:val="Compact"/>
              <w:jc w:val="right"/>
            </w:pPr>
            <w:r>
              <w:t>5716</w:t>
            </w:r>
          </w:p>
        </w:tc>
        <w:tc>
          <w:tcPr>
            <w:tcW w:w="0" w:type="auto"/>
          </w:tcPr>
          <w:p w14:paraId="02E43CE8" w14:textId="77777777" w:rsidR="00351DCC" w:rsidRDefault="00ED73FD">
            <w:pPr>
              <w:pStyle w:val="Compact"/>
              <w:jc w:val="right"/>
            </w:pPr>
            <w:r>
              <w:t>2268</w:t>
            </w:r>
          </w:p>
        </w:tc>
        <w:tc>
          <w:tcPr>
            <w:tcW w:w="0" w:type="auto"/>
          </w:tcPr>
          <w:p w14:paraId="02E43CE9" w14:textId="77777777" w:rsidR="00351DCC" w:rsidRDefault="00ED73FD">
            <w:pPr>
              <w:pStyle w:val="Compact"/>
              <w:jc w:val="right"/>
            </w:pPr>
            <w:r>
              <w:t>3741</w:t>
            </w:r>
          </w:p>
        </w:tc>
        <w:tc>
          <w:tcPr>
            <w:tcW w:w="0" w:type="auto"/>
          </w:tcPr>
          <w:p w14:paraId="02E43CEA" w14:textId="77777777" w:rsidR="00351DCC" w:rsidRDefault="00ED73FD">
            <w:pPr>
              <w:pStyle w:val="Compact"/>
              <w:jc w:val="right"/>
            </w:pPr>
            <w:r>
              <w:t>3071</w:t>
            </w:r>
          </w:p>
        </w:tc>
        <w:tc>
          <w:tcPr>
            <w:tcW w:w="0" w:type="auto"/>
          </w:tcPr>
          <w:p w14:paraId="02E43CEB" w14:textId="77777777" w:rsidR="00351DCC" w:rsidRDefault="00ED73FD">
            <w:pPr>
              <w:pStyle w:val="Compact"/>
              <w:jc w:val="right"/>
            </w:pPr>
            <w:r>
              <w:t>3524</w:t>
            </w:r>
          </w:p>
        </w:tc>
      </w:tr>
      <w:tr w:rsidR="00DE3669" w14:paraId="02E43CFA" w14:textId="77777777" w:rsidTr="00C368D0">
        <w:tc>
          <w:tcPr>
            <w:tcW w:w="0" w:type="auto"/>
          </w:tcPr>
          <w:p w14:paraId="02E43CED" w14:textId="77777777" w:rsidR="00351DCC" w:rsidRDefault="00ED73FD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0" w:type="auto"/>
          </w:tcPr>
          <w:p w14:paraId="02E43CEE" w14:textId="77777777" w:rsidR="00351DCC" w:rsidRDefault="00ED73FD">
            <w:pPr>
              <w:pStyle w:val="Compact"/>
              <w:jc w:val="right"/>
            </w:pPr>
            <w:r>
              <w:t>813</w:t>
            </w:r>
          </w:p>
        </w:tc>
        <w:tc>
          <w:tcPr>
            <w:tcW w:w="0" w:type="auto"/>
          </w:tcPr>
          <w:p w14:paraId="02E43CEF" w14:textId="77777777" w:rsidR="00351DCC" w:rsidRDefault="00ED73FD">
            <w:pPr>
              <w:pStyle w:val="Compact"/>
              <w:jc w:val="right"/>
            </w:pPr>
            <w:r>
              <w:t>132</w:t>
            </w:r>
          </w:p>
        </w:tc>
        <w:tc>
          <w:tcPr>
            <w:tcW w:w="0" w:type="auto"/>
          </w:tcPr>
          <w:p w14:paraId="02E43CF0" w14:textId="77777777" w:rsidR="00351DCC" w:rsidRDefault="00ED73FD">
            <w:pPr>
              <w:pStyle w:val="Compact"/>
              <w:jc w:val="right"/>
            </w:pPr>
            <w:r>
              <w:t>713</w:t>
            </w:r>
          </w:p>
        </w:tc>
        <w:tc>
          <w:tcPr>
            <w:tcW w:w="0" w:type="auto"/>
          </w:tcPr>
          <w:p w14:paraId="02E43CF1" w14:textId="77777777" w:rsidR="00351DCC" w:rsidRDefault="00ED73FD">
            <w:pPr>
              <w:pStyle w:val="Compact"/>
              <w:jc w:val="right"/>
            </w:pPr>
            <w:r>
              <w:t>574</w:t>
            </w:r>
          </w:p>
        </w:tc>
        <w:tc>
          <w:tcPr>
            <w:tcW w:w="0" w:type="auto"/>
          </w:tcPr>
          <w:p w14:paraId="02E43CF2" w14:textId="77777777" w:rsidR="00351DCC" w:rsidRDefault="00ED73FD">
            <w:pPr>
              <w:pStyle w:val="Compact"/>
              <w:jc w:val="right"/>
            </w:pPr>
            <w:r>
              <w:t>586</w:t>
            </w:r>
          </w:p>
        </w:tc>
        <w:tc>
          <w:tcPr>
            <w:tcW w:w="0" w:type="auto"/>
          </w:tcPr>
          <w:p w14:paraId="02E43CF3" w14:textId="77777777" w:rsidR="00351DCC" w:rsidRDefault="00ED73FD">
            <w:pPr>
              <w:pStyle w:val="Compact"/>
              <w:jc w:val="right"/>
            </w:pPr>
            <w:r>
              <w:t>195</w:t>
            </w:r>
          </w:p>
        </w:tc>
        <w:tc>
          <w:tcPr>
            <w:tcW w:w="0" w:type="auto"/>
          </w:tcPr>
          <w:p w14:paraId="02E43CF4" w14:textId="77777777" w:rsidR="00351DCC" w:rsidRDefault="00ED73FD">
            <w:pPr>
              <w:pStyle w:val="Compact"/>
              <w:jc w:val="right"/>
            </w:pPr>
            <w:r>
              <w:t>447</w:t>
            </w:r>
          </w:p>
        </w:tc>
        <w:tc>
          <w:tcPr>
            <w:tcW w:w="0" w:type="auto"/>
          </w:tcPr>
          <w:p w14:paraId="02E43CF5" w14:textId="77777777" w:rsidR="00351DCC" w:rsidRDefault="00ED73FD">
            <w:pPr>
              <w:pStyle w:val="Compact"/>
              <w:jc w:val="right"/>
            </w:pPr>
            <w:r>
              <w:t>606</w:t>
            </w:r>
          </w:p>
        </w:tc>
        <w:tc>
          <w:tcPr>
            <w:tcW w:w="0" w:type="auto"/>
          </w:tcPr>
          <w:p w14:paraId="02E43CF6" w14:textId="77777777" w:rsidR="00351DCC" w:rsidRDefault="00ED73FD">
            <w:pPr>
              <w:pStyle w:val="Compact"/>
              <w:jc w:val="right"/>
            </w:pPr>
            <w:r>
              <w:t>471</w:t>
            </w:r>
          </w:p>
        </w:tc>
        <w:tc>
          <w:tcPr>
            <w:tcW w:w="0" w:type="auto"/>
          </w:tcPr>
          <w:p w14:paraId="02E43CF7" w14:textId="77777777" w:rsidR="00351DCC" w:rsidRDefault="00ED73FD">
            <w:pPr>
              <w:pStyle w:val="Compact"/>
              <w:jc w:val="right"/>
            </w:pPr>
            <w:r>
              <w:t>891</w:t>
            </w:r>
          </w:p>
        </w:tc>
        <w:tc>
          <w:tcPr>
            <w:tcW w:w="0" w:type="auto"/>
          </w:tcPr>
          <w:p w14:paraId="02E43CF8" w14:textId="77777777" w:rsidR="00351DCC" w:rsidRDefault="00ED73FD">
            <w:pPr>
              <w:pStyle w:val="Compact"/>
              <w:jc w:val="right"/>
            </w:pPr>
            <w:r>
              <w:t>999</w:t>
            </w:r>
          </w:p>
        </w:tc>
        <w:tc>
          <w:tcPr>
            <w:tcW w:w="0" w:type="auto"/>
          </w:tcPr>
          <w:p w14:paraId="02E43CF9" w14:textId="77777777" w:rsidR="00351DCC" w:rsidRDefault="00ED73FD">
            <w:pPr>
              <w:pStyle w:val="Compact"/>
              <w:jc w:val="right"/>
            </w:pPr>
            <w:r>
              <w:t>520</w:t>
            </w:r>
          </w:p>
        </w:tc>
      </w:tr>
      <w:tr w:rsidR="00DE3669" w14:paraId="02E43D08" w14:textId="77777777" w:rsidTr="00C368D0">
        <w:tc>
          <w:tcPr>
            <w:tcW w:w="0" w:type="auto"/>
          </w:tcPr>
          <w:p w14:paraId="02E43CFB" w14:textId="77777777" w:rsidR="00351DCC" w:rsidRDefault="00ED73FD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0" w:type="auto"/>
          </w:tcPr>
          <w:p w14:paraId="02E43CFC" w14:textId="77777777" w:rsidR="00351DCC" w:rsidRDefault="00ED73FD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14:paraId="02E43CFD" w14:textId="77777777" w:rsidR="00351DCC" w:rsidRDefault="00ED73FD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14:paraId="02E43CFE" w14:textId="77777777" w:rsidR="00351DCC" w:rsidRDefault="00ED73FD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2E43CFF" w14:textId="77777777" w:rsidR="00351DCC" w:rsidRDefault="00ED73FD">
            <w:pPr>
              <w:pStyle w:val="Compact"/>
              <w:jc w:val="right"/>
            </w:pPr>
            <w:r>
              <w:t>35</w:t>
            </w:r>
          </w:p>
        </w:tc>
        <w:tc>
          <w:tcPr>
            <w:tcW w:w="0" w:type="auto"/>
          </w:tcPr>
          <w:p w14:paraId="02E43D00" w14:textId="77777777" w:rsidR="00351DCC" w:rsidRDefault="00ED73FD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02E43D01" w14:textId="77777777" w:rsidR="00351DCC" w:rsidRDefault="00ED73FD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02E43D02" w14:textId="77777777" w:rsidR="00351DCC" w:rsidRDefault="00ED73FD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02E43D03" w14:textId="77777777" w:rsidR="00351DCC" w:rsidRDefault="00ED73FD">
            <w:pPr>
              <w:pStyle w:val="Compact"/>
              <w:jc w:val="right"/>
            </w:pPr>
            <w:r>
              <w:t>84</w:t>
            </w:r>
          </w:p>
        </w:tc>
        <w:tc>
          <w:tcPr>
            <w:tcW w:w="0" w:type="auto"/>
          </w:tcPr>
          <w:p w14:paraId="02E43D04" w14:textId="77777777" w:rsidR="00351DCC" w:rsidRDefault="00ED73FD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2E43D05" w14:textId="77777777" w:rsidR="00351DCC" w:rsidRDefault="00ED73FD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02E43D06" w14:textId="77777777" w:rsidR="00351DCC" w:rsidRDefault="00ED73FD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2E43D07" w14:textId="77777777" w:rsidR="00351DCC" w:rsidRDefault="00ED73FD">
            <w:pPr>
              <w:pStyle w:val="Compact"/>
              <w:jc w:val="right"/>
            </w:pPr>
            <w:r>
              <w:t>12</w:t>
            </w:r>
          </w:p>
        </w:tc>
      </w:tr>
      <w:tr w:rsidR="00DE3669" w14:paraId="02E43D16" w14:textId="77777777" w:rsidTr="00C368D0">
        <w:tc>
          <w:tcPr>
            <w:tcW w:w="0" w:type="auto"/>
          </w:tcPr>
          <w:p w14:paraId="02E43D09" w14:textId="77777777" w:rsidR="00351DCC" w:rsidRDefault="00ED73FD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0" w:type="auto"/>
          </w:tcPr>
          <w:p w14:paraId="02E43D0A" w14:textId="77777777" w:rsidR="00351DCC" w:rsidRDefault="00ED73FD">
            <w:pPr>
              <w:pStyle w:val="Compact"/>
              <w:jc w:val="right"/>
            </w:pPr>
            <w:r>
              <w:t>2831</w:t>
            </w:r>
          </w:p>
        </w:tc>
        <w:tc>
          <w:tcPr>
            <w:tcW w:w="0" w:type="auto"/>
          </w:tcPr>
          <w:p w14:paraId="02E43D0B" w14:textId="77777777" w:rsidR="00351DCC" w:rsidRDefault="00ED73FD">
            <w:pPr>
              <w:pStyle w:val="Compact"/>
              <w:jc w:val="right"/>
            </w:pPr>
            <w:r>
              <w:t>255</w:t>
            </w:r>
          </w:p>
        </w:tc>
        <w:tc>
          <w:tcPr>
            <w:tcW w:w="0" w:type="auto"/>
          </w:tcPr>
          <w:p w14:paraId="02E43D0C" w14:textId="77777777" w:rsidR="00351DCC" w:rsidRDefault="00ED73FD">
            <w:pPr>
              <w:pStyle w:val="Compact"/>
              <w:jc w:val="right"/>
            </w:pPr>
            <w:r>
              <w:t>1523</w:t>
            </w:r>
          </w:p>
        </w:tc>
        <w:tc>
          <w:tcPr>
            <w:tcW w:w="0" w:type="auto"/>
          </w:tcPr>
          <w:p w14:paraId="02E43D0D" w14:textId="77777777" w:rsidR="00351DCC" w:rsidRDefault="00ED73FD">
            <w:pPr>
              <w:pStyle w:val="Compact"/>
              <w:jc w:val="right"/>
            </w:pPr>
            <w:r>
              <w:t>890</w:t>
            </w:r>
          </w:p>
        </w:tc>
        <w:tc>
          <w:tcPr>
            <w:tcW w:w="0" w:type="auto"/>
          </w:tcPr>
          <w:p w14:paraId="02E43D0E" w14:textId="77777777" w:rsidR="00351DCC" w:rsidRDefault="00ED73FD">
            <w:pPr>
              <w:pStyle w:val="Compact"/>
              <w:jc w:val="right"/>
            </w:pPr>
            <w:r>
              <w:t>1796</w:t>
            </w:r>
          </w:p>
        </w:tc>
        <w:tc>
          <w:tcPr>
            <w:tcW w:w="0" w:type="auto"/>
          </w:tcPr>
          <w:p w14:paraId="02E43D0F" w14:textId="77777777" w:rsidR="00351DCC" w:rsidRDefault="00ED73FD">
            <w:pPr>
              <w:pStyle w:val="Compact"/>
              <w:jc w:val="right"/>
            </w:pPr>
            <w:r>
              <w:t>606</w:t>
            </w:r>
          </w:p>
        </w:tc>
        <w:tc>
          <w:tcPr>
            <w:tcW w:w="0" w:type="auto"/>
          </w:tcPr>
          <w:p w14:paraId="02E43D10" w14:textId="77777777" w:rsidR="00351DCC" w:rsidRDefault="00ED73FD">
            <w:pPr>
              <w:pStyle w:val="Compact"/>
              <w:jc w:val="right"/>
            </w:pPr>
            <w:r>
              <w:t>1094</w:t>
            </w:r>
          </w:p>
        </w:tc>
        <w:tc>
          <w:tcPr>
            <w:tcW w:w="0" w:type="auto"/>
          </w:tcPr>
          <w:p w14:paraId="02E43D11" w14:textId="77777777" w:rsidR="00351DCC" w:rsidRDefault="00ED73FD">
            <w:pPr>
              <w:pStyle w:val="Compact"/>
              <w:jc w:val="right"/>
            </w:pPr>
            <w:r>
              <w:t>2474</w:t>
            </w:r>
          </w:p>
        </w:tc>
        <w:tc>
          <w:tcPr>
            <w:tcW w:w="0" w:type="auto"/>
          </w:tcPr>
          <w:p w14:paraId="02E43D12" w14:textId="77777777" w:rsidR="00351DCC" w:rsidRDefault="00ED73FD">
            <w:pPr>
              <w:pStyle w:val="Compact"/>
              <w:jc w:val="right"/>
            </w:pPr>
            <w:r>
              <w:t>814</w:t>
            </w:r>
          </w:p>
        </w:tc>
        <w:tc>
          <w:tcPr>
            <w:tcW w:w="0" w:type="auto"/>
          </w:tcPr>
          <w:p w14:paraId="02E43D13" w14:textId="77777777" w:rsidR="00351DCC" w:rsidRDefault="00ED73FD">
            <w:pPr>
              <w:pStyle w:val="Compact"/>
              <w:jc w:val="right"/>
            </w:pPr>
            <w:r>
              <w:t>1115</w:t>
            </w:r>
          </w:p>
        </w:tc>
        <w:tc>
          <w:tcPr>
            <w:tcW w:w="0" w:type="auto"/>
          </w:tcPr>
          <w:p w14:paraId="02E43D14" w14:textId="77777777" w:rsidR="00351DCC" w:rsidRDefault="00ED73FD">
            <w:pPr>
              <w:pStyle w:val="Compact"/>
              <w:jc w:val="right"/>
            </w:pPr>
            <w:r>
              <w:t>2143</w:t>
            </w:r>
          </w:p>
        </w:tc>
        <w:tc>
          <w:tcPr>
            <w:tcW w:w="0" w:type="auto"/>
          </w:tcPr>
          <w:p w14:paraId="02E43D15" w14:textId="77777777" w:rsidR="00351DCC" w:rsidRDefault="00ED73FD">
            <w:pPr>
              <w:pStyle w:val="Compact"/>
              <w:jc w:val="right"/>
            </w:pPr>
            <w:r>
              <w:t>1137</w:t>
            </w:r>
          </w:p>
        </w:tc>
      </w:tr>
      <w:tr w:rsidR="00DE3669" w14:paraId="02E43D24" w14:textId="77777777" w:rsidTr="00C368D0">
        <w:tc>
          <w:tcPr>
            <w:tcW w:w="0" w:type="auto"/>
          </w:tcPr>
          <w:p w14:paraId="02E43D17" w14:textId="77777777" w:rsidR="00351DCC" w:rsidRDefault="00ED73FD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0" w:type="auto"/>
          </w:tcPr>
          <w:p w14:paraId="02E43D18" w14:textId="77777777" w:rsidR="00351DCC" w:rsidRDefault="00ED73FD">
            <w:pPr>
              <w:pStyle w:val="Compact"/>
              <w:jc w:val="right"/>
            </w:pPr>
            <w:r>
              <w:t>993</w:t>
            </w:r>
          </w:p>
        </w:tc>
        <w:tc>
          <w:tcPr>
            <w:tcW w:w="0" w:type="auto"/>
          </w:tcPr>
          <w:p w14:paraId="02E43D19" w14:textId="77777777" w:rsidR="00351DCC" w:rsidRDefault="00ED73FD">
            <w:pPr>
              <w:pStyle w:val="Compact"/>
              <w:jc w:val="right"/>
            </w:pPr>
            <w:r>
              <w:t>285</w:t>
            </w:r>
          </w:p>
        </w:tc>
        <w:tc>
          <w:tcPr>
            <w:tcW w:w="0" w:type="auto"/>
          </w:tcPr>
          <w:p w14:paraId="02E43D1A" w14:textId="77777777" w:rsidR="00351DCC" w:rsidRDefault="00ED73FD">
            <w:pPr>
              <w:pStyle w:val="Compact"/>
              <w:jc w:val="right"/>
            </w:pPr>
            <w:r>
              <w:t>452</w:t>
            </w:r>
          </w:p>
        </w:tc>
        <w:tc>
          <w:tcPr>
            <w:tcW w:w="0" w:type="auto"/>
          </w:tcPr>
          <w:p w14:paraId="02E43D1B" w14:textId="77777777" w:rsidR="00351DCC" w:rsidRDefault="00ED73FD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14:paraId="02E43D1C" w14:textId="77777777" w:rsidR="00351DCC" w:rsidRDefault="00ED73FD">
            <w:pPr>
              <w:pStyle w:val="Compact"/>
              <w:jc w:val="right"/>
            </w:pPr>
            <w:r>
              <w:t>289</w:t>
            </w:r>
          </w:p>
        </w:tc>
        <w:tc>
          <w:tcPr>
            <w:tcW w:w="0" w:type="auto"/>
          </w:tcPr>
          <w:p w14:paraId="02E43D1D" w14:textId="77777777" w:rsidR="00351DCC" w:rsidRDefault="00ED73FD">
            <w:pPr>
              <w:pStyle w:val="Compact"/>
              <w:jc w:val="right"/>
            </w:pPr>
            <w:r>
              <w:t>318</w:t>
            </w:r>
          </w:p>
        </w:tc>
        <w:tc>
          <w:tcPr>
            <w:tcW w:w="0" w:type="auto"/>
          </w:tcPr>
          <w:p w14:paraId="02E43D1E" w14:textId="77777777" w:rsidR="00351DCC" w:rsidRDefault="00ED73FD">
            <w:pPr>
              <w:pStyle w:val="Compact"/>
              <w:jc w:val="right"/>
            </w:pPr>
            <w:r>
              <w:t>619</w:t>
            </w:r>
          </w:p>
        </w:tc>
        <w:tc>
          <w:tcPr>
            <w:tcW w:w="0" w:type="auto"/>
          </w:tcPr>
          <w:p w14:paraId="02E43D1F" w14:textId="77777777" w:rsidR="00351DCC" w:rsidRDefault="00ED73FD">
            <w:pPr>
              <w:pStyle w:val="Compact"/>
              <w:jc w:val="right"/>
            </w:pPr>
            <w:r>
              <w:t>751</w:t>
            </w:r>
          </w:p>
        </w:tc>
        <w:tc>
          <w:tcPr>
            <w:tcW w:w="0" w:type="auto"/>
          </w:tcPr>
          <w:p w14:paraId="02E43D20" w14:textId="77777777" w:rsidR="00351DCC" w:rsidRDefault="00ED73FD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02E43D21" w14:textId="77777777" w:rsidR="00351DCC" w:rsidRDefault="00ED73FD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02E43D22" w14:textId="77777777" w:rsidR="00351DCC" w:rsidRDefault="00ED73FD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02E43D23" w14:textId="77777777" w:rsidR="00351DCC" w:rsidRDefault="00ED73FD">
            <w:pPr>
              <w:pStyle w:val="Compact"/>
              <w:jc w:val="right"/>
            </w:pPr>
            <w:r>
              <w:t>110</w:t>
            </w:r>
          </w:p>
        </w:tc>
      </w:tr>
      <w:tr w:rsidR="00DE3669" w14:paraId="02E43D40" w14:textId="77777777" w:rsidTr="00C368D0">
        <w:tc>
          <w:tcPr>
            <w:tcW w:w="0" w:type="auto"/>
          </w:tcPr>
          <w:p w14:paraId="02E43D33" w14:textId="77777777" w:rsidR="00351DCC" w:rsidRDefault="00ED73FD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0" w:type="auto"/>
          </w:tcPr>
          <w:p w14:paraId="02E43D34" w14:textId="77777777" w:rsidR="00351DCC" w:rsidRDefault="00ED73FD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02E43D35" w14:textId="77777777" w:rsidR="00351DCC" w:rsidRDefault="00ED73FD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14:paraId="02E43D36" w14:textId="77777777" w:rsidR="00351DCC" w:rsidRDefault="00ED73FD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2E43D37" w14:textId="77777777" w:rsidR="00351DCC" w:rsidRDefault="00ED73FD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14:paraId="02E43D38" w14:textId="77777777" w:rsidR="00351DCC" w:rsidRDefault="00ED73FD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02E43D39" w14:textId="77777777" w:rsidR="00351DCC" w:rsidRDefault="00ED73FD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02E43D3A" w14:textId="77777777" w:rsidR="00351DCC" w:rsidRDefault="00ED73FD">
            <w:pPr>
              <w:pStyle w:val="Compact"/>
              <w:jc w:val="right"/>
            </w:pPr>
            <w:r>
              <w:t>38</w:t>
            </w:r>
          </w:p>
        </w:tc>
        <w:tc>
          <w:tcPr>
            <w:tcW w:w="0" w:type="auto"/>
          </w:tcPr>
          <w:p w14:paraId="02E43D3B" w14:textId="77777777" w:rsidR="00351DCC" w:rsidRDefault="00ED73FD">
            <w:pPr>
              <w:pStyle w:val="Compact"/>
              <w:jc w:val="right"/>
            </w:pPr>
            <w:r>
              <w:t>67</w:t>
            </w:r>
          </w:p>
        </w:tc>
        <w:tc>
          <w:tcPr>
            <w:tcW w:w="0" w:type="auto"/>
          </w:tcPr>
          <w:p w14:paraId="02E43D3C" w14:textId="77777777" w:rsidR="00351DCC" w:rsidRDefault="00ED73FD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02E43D3D" w14:textId="77777777" w:rsidR="00351DCC" w:rsidRDefault="00ED73FD">
            <w:pPr>
              <w:pStyle w:val="Compact"/>
              <w:jc w:val="right"/>
            </w:pPr>
            <w:r>
              <w:t>83</w:t>
            </w:r>
          </w:p>
        </w:tc>
        <w:tc>
          <w:tcPr>
            <w:tcW w:w="0" w:type="auto"/>
          </w:tcPr>
          <w:p w14:paraId="02E43D3E" w14:textId="77777777" w:rsidR="00351DCC" w:rsidRDefault="00ED73FD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02E43D3F" w14:textId="77777777" w:rsidR="00351DCC" w:rsidRDefault="00ED73FD">
            <w:pPr>
              <w:pStyle w:val="Compact"/>
              <w:jc w:val="right"/>
            </w:pPr>
            <w:r>
              <w:t>69</w:t>
            </w:r>
          </w:p>
        </w:tc>
      </w:tr>
      <w:tr w:rsidR="00DE3669" w:rsidRPr="00A42026" w14:paraId="26A90475" w14:textId="77777777" w:rsidTr="00547A26">
        <w:tc>
          <w:tcPr>
            <w:tcW w:w="0" w:type="auto"/>
          </w:tcPr>
          <w:p w14:paraId="78122CFD" w14:textId="77777777" w:rsidR="00DE3669" w:rsidRPr="00A42026" w:rsidRDefault="00DE3669" w:rsidP="00547A26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total</w:t>
            </w:r>
          </w:p>
        </w:tc>
        <w:tc>
          <w:tcPr>
            <w:tcW w:w="0" w:type="auto"/>
          </w:tcPr>
          <w:p w14:paraId="6C54D21B" w14:textId="77777777" w:rsidR="00DE3669" w:rsidRPr="00A42026" w:rsidRDefault="00DE3669" w:rsidP="00547A26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16180</w:t>
            </w:r>
          </w:p>
        </w:tc>
        <w:tc>
          <w:tcPr>
            <w:tcW w:w="0" w:type="auto"/>
          </w:tcPr>
          <w:p w14:paraId="0D0D3ABE" w14:textId="77777777" w:rsidR="00DE3669" w:rsidRPr="00A42026" w:rsidRDefault="00DE3669" w:rsidP="00547A26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5199</w:t>
            </w:r>
          </w:p>
        </w:tc>
        <w:tc>
          <w:tcPr>
            <w:tcW w:w="0" w:type="auto"/>
          </w:tcPr>
          <w:p w14:paraId="4F9331E9" w14:textId="77777777" w:rsidR="00DE3669" w:rsidRPr="00A42026" w:rsidRDefault="00DE3669" w:rsidP="00547A26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9676</w:t>
            </w:r>
          </w:p>
        </w:tc>
        <w:tc>
          <w:tcPr>
            <w:tcW w:w="0" w:type="auto"/>
          </w:tcPr>
          <w:p w14:paraId="5CEE9BE6" w14:textId="77777777" w:rsidR="00DE3669" w:rsidRPr="00A42026" w:rsidRDefault="00DE3669" w:rsidP="00547A26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11117</w:t>
            </w:r>
          </w:p>
        </w:tc>
        <w:tc>
          <w:tcPr>
            <w:tcW w:w="0" w:type="auto"/>
          </w:tcPr>
          <w:p w14:paraId="48DFA1BE" w14:textId="77777777" w:rsidR="00DE3669" w:rsidRPr="00A42026" w:rsidRDefault="00DE3669" w:rsidP="00547A26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8584</w:t>
            </w:r>
          </w:p>
        </w:tc>
        <w:tc>
          <w:tcPr>
            <w:tcW w:w="0" w:type="auto"/>
          </w:tcPr>
          <w:p w14:paraId="464CD209" w14:textId="77777777" w:rsidR="00DE3669" w:rsidRPr="00A42026" w:rsidRDefault="00DE3669" w:rsidP="00547A26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5256</w:t>
            </w:r>
          </w:p>
        </w:tc>
        <w:tc>
          <w:tcPr>
            <w:tcW w:w="0" w:type="auto"/>
          </w:tcPr>
          <w:p w14:paraId="0C227F36" w14:textId="77777777" w:rsidR="00DE3669" w:rsidRPr="00A42026" w:rsidRDefault="00DE3669" w:rsidP="00547A26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8865</w:t>
            </w:r>
          </w:p>
        </w:tc>
        <w:tc>
          <w:tcPr>
            <w:tcW w:w="0" w:type="auto"/>
          </w:tcPr>
          <w:p w14:paraId="2276E93A" w14:textId="77777777" w:rsidR="00DE3669" w:rsidRPr="00A42026" w:rsidRDefault="00DE3669" w:rsidP="00547A26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12435</w:t>
            </w:r>
          </w:p>
        </w:tc>
        <w:tc>
          <w:tcPr>
            <w:tcW w:w="0" w:type="auto"/>
          </w:tcPr>
          <w:p w14:paraId="46DE08CC" w14:textId="77777777" w:rsidR="00DE3669" w:rsidRPr="00A42026" w:rsidRDefault="00DE3669" w:rsidP="00547A26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3642</w:t>
            </w:r>
          </w:p>
        </w:tc>
        <w:tc>
          <w:tcPr>
            <w:tcW w:w="0" w:type="auto"/>
          </w:tcPr>
          <w:p w14:paraId="4F0452D3" w14:textId="77777777" w:rsidR="00DE3669" w:rsidRPr="00A42026" w:rsidRDefault="00DE3669" w:rsidP="00547A26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6156</w:t>
            </w:r>
          </w:p>
        </w:tc>
        <w:tc>
          <w:tcPr>
            <w:tcW w:w="0" w:type="auto"/>
          </w:tcPr>
          <w:p w14:paraId="73EA44E3" w14:textId="77777777" w:rsidR="00DE3669" w:rsidRPr="00A42026" w:rsidRDefault="00DE3669" w:rsidP="00547A26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6657</w:t>
            </w:r>
          </w:p>
        </w:tc>
        <w:tc>
          <w:tcPr>
            <w:tcW w:w="0" w:type="auto"/>
          </w:tcPr>
          <w:p w14:paraId="7D61A94E" w14:textId="77777777" w:rsidR="00DE3669" w:rsidRPr="00A42026" w:rsidRDefault="00DE3669" w:rsidP="00547A26">
            <w:pPr>
              <w:pStyle w:val="Compact"/>
              <w:jc w:val="right"/>
              <w:rPr>
                <w:b/>
                <w:bCs/>
              </w:rPr>
            </w:pPr>
            <w:r w:rsidRPr="00A42026">
              <w:rPr>
                <w:b/>
                <w:bCs/>
              </w:rPr>
              <w:t>5728</w:t>
            </w:r>
          </w:p>
        </w:tc>
      </w:tr>
    </w:tbl>
    <w:p w14:paraId="02E43DDB" w14:textId="52CB0702" w:rsidR="00351DCC" w:rsidRDefault="00351DCC"/>
    <w:p w14:paraId="2B28494A" w14:textId="3A7C584F" w:rsidR="00DE3669" w:rsidRDefault="00C368D0" w:rsidP="00DE3669">
      <w:pPr>
        <w:pStyle w:val="Heading2"/>
      </w:pPr>
      <w:bookmarkStart w:id="20" w:name="unique-peaks"/>
      <w:r>
        <w:br w:type="page"/>
      </w:r>
      <w:r w:rsidR="00DE3669">
        <w:t xml:space="preserve">Peaks: </w:t>
      </w:r>
      <w:r w:rsidR="00DE3669">
        <w:t>1.</w:t>
      </w:r>
      <w:r w:rsidR="00DE3669">
        <w:t>5 kPa</w:t>
      </w:r>
    </w:p>
    <w:p w14:paraId="0195DC7E" w14:textId="77777777" w:rsidR="00C368D0" w:rsidRDefault="00C368D0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</w:p>
    <w:tbl>
      <w:tblPr>
        <w:tblStyle w:val="Table"/>
        <w:tblW w:w="525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7E0" w:firstRow="1" w:lastRow="1" w:firstColumn="1" w:lastColumn="1" w:noHBand="1" w:noVBand="1"/>
      </w:tblPr>
      <w:tblGrid>
        <w:gridCol w:w="1653"/>
        <w:gridCol w:w="1196"/>
        <w:gridCol w:w="960"/>
        <w:gridCol w:w="960"/>
        <w:gridCol w:w="961"/>
        <w:gridCol w:w="17"/>
        <w:gridCol w:w="1179"/>
        <w:gridCol w:w="960"/>
        <w:gridCol w:w="960"/>
        <w:gridCol w:w="961"/>
        <w:gridCol w:w="24"/>
        <w:gridCol w:w="1172"/>
        <w:gridCol w:w="960"/>
        <w:gridCol w:w="960"/>
        <w:gridCol w:w="936"/>
      </w:tblGrid>
      <w:tr w:rsidR="00237762" w:rsidRPr="008A6345" w14:paraId="0DB84E0F" w14:textId="77777777" w:rsidTr="00B63991">
        <w:tc>
          <w:tcPr>
            <w:tcW w:w="1652" w:type="dxa"/>
          </w:tcPr>
          <w:p w14:paraId="4B1E9F6F" w14:textId="77777777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4094" w:type="dxa"/>
            <w:gridSpan w:val="5"/>
          </w:tcPr>
          <w:p w14:paraId="5ED44914" w14:textId="67C93F4B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CPCRW</w:t>
            </w:r>
          </w:p>
        </w:tc>
        <w:tc>
          <w:tcPr>
            <w:tcW w:w="4084" w:type="dxa"/>
            <w:gridSpan w:val="5"/>
          </w:tcPr>
          <w:p w14:paraId="0340732A" w14:textId="56D7D562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DWP</w:t>
            </w:r>
          </w:p>
        </w:tc>
        <w:tc>
          <w:tcPr>
            <w:tcW w:w="4028" w:type="dxa"/>
            <w:gridSpan w:val="4"/>
          </w:tcPr>
          <w:p w14:paraId="3D47FCC1" w14:textId="31220065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SR</w:t>
            </w:r>
          </w:p>
        </w:tc>
      </w:tr>
      <w:tr w:rsidR="00237762" w:rsidRPr="008A6345" w14:paraId="21461956" w14:textId="77777777" w:rsidTr="00B63991">
        <w:tc>
          <w:tcPr>
            <w:tcW w:w="1652" w:type="dxa"/>
          </w:tcPr>
          <w:p w14:paraId="72975609" w14:textId="77777777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196" w:type="dxa"/>
          </w:tcPr>
          <w:p w14:paraId="32CC8723" w14:textId="36DD61D1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Drought</w:t>
            </w:r>
          </w:p>
        </w:tc>
        <w:tc>
          <w:tcPr>
            <w:tcW w:w="960" w:type="dxa"/>
          </w:tcPr>
          <w:p w14:paraId="6B692AE5" w14:textId="642CC3DA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FM</w:t>
            </w:r>
          </w:p>
        </w:tc>
        <w:tc>
          <w:tcPr>
            <w:tcW w:w="960" w:type="dxa"/>
          </w:tcPr>
          <w:p w14:paraId="3C9F8396" w14:textId="24626E05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Sat</w:t>
            </w:r>
          </w:p>
        </w:tc>
        <w:tc>
          <w:tcPr>
            <w:tcW w:w="961" w:type="dxa"/>
          </w:tcPr>
          <w:p w14:paraId="4E87D6A7" w14:textId="6F2377E7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proofErr w:type="spellStart"/>
            <w:r w:rsidRPr="008A6345">
              <w:rPr>
                <w:b/>
                <w:bCs/>
              </w:rPr>
              <w:t>TZSat</w:t>
            </w:r>
            <w:proofErr w:type="spellEnd"/>
          </w:p>
        </w:tc>
        <w:tc>
          <w:tcPr>
            <w:tcW w:w="1196" w:type="dxa"/>
            <w:gridSpan w:val="2"/>
          </w:tcPr>
          <w:p w14:paraId="4C42913F" w14:textId="3EBBBAB3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Drought</w:t>
            </w:r>
          </w:p>
        </w:tc>
        <w:tc>
          <w:tcPr>
            <w:tcW w:w="960" w:type="dxa"/>
          </w:tcPr>
          <w:p w14:paraId="30CAE9CA" w14:textId="42F64084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FM</w:t>
            </w:r>
          </w:p>
        </w:tc>
        <w:tc>
          <w:tcPr>
            <w:tcW w:w="960" w:type="dxa"/>
          </w:tcPr>
          <w:p w14:paraId="7377C44B" w14:textId="7C15D979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Sat</w:t>
            </w:r>
          </w:p>
        </w:tc>
        <w:tc>
          <w:tcPr>
            <w:tcW w:w="961" w:type="dxa"/>
          </w:tcPr>
          <w:p w14:paraId="54B27040" w14:textId="6D44E8C5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proofErr w:type="spellStart"/>
            <w:r w:rsidRPr="008A6345">
              <w:rPr>
                <w:b/>
                <w:bCs/>
              </w:rPr>
              <w:t>TZSat</w:t>
            </w:r>
            <w:proofErr w:type="spellEnd"/>
          </w:p>
        </w:tc>
        <w:tc>
          <w:tcPr>
            <w:tcW w:w="1196" w:type="dxa"/>
            <w:gridSpan w:val="2"/>
          </w:tcPr>
          <w:p w14:paraId="5C891C98" w14:textId="07A2CA7A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Drought</w:t>
            </w:r>
          </w:p>
        </w:tc>
        <w:tc>
          <w:tcPr>
            <w:tcW w:w="960" w:type="dxa"/>
          </w:tcPr>
          <w:p w14:paraId="131AC8CA" w14:textId="0B3E5602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FM</w:t>
            </w:r>
          </w:p>
        </w:tc>
        <w:tc>
          <w:tcPr>
            <w:tcW w:w="960" w:type="dxa"/>
          </w:tcPr>
          <w:p w14:paraId="0595B17F" w14:textId="71763A3A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Sat</w:t>
            </w:r>
          </w:p>
        </w:tc>
        <w:tc>
          <w:tcPr>
            <w:tcW w:w="936" w:type="dxa"/>
          </w:tcPr>
          <w:p w14:paraId="5AC70CE2" w14:textId="5FA4C96A" w:rsidR="00237762" w:rsidRPr="008A6345" w:rsidRDefault="00237762" w:rsidP="00237762">
            <w:pPr>
              <w:pStyle w:val="Compact"/>
              <w:jc w:val="right"/>
              <w:rPr>
                <w:b/>
                <w:bCs/>
              </w:rPr>
            </w:pPr>
            <w:proofErr w:type="spellStart"/>
            <w:r w:rsidRPr="008A6345">
              <w:rPr>
                <w:b/>
                <w:bCs/>
              </w:rPr>
              <w:t>TZSat</w:t>
            </w:r>
            <w:proofErr w:type="spellEnd"/>
          </w:p>
        </w:tc>
      </w:tr>
      <w:tr w:rsidR="005D3251" w14:paraId="403D4938" w14:textId="77777777" w:rsidTr="00B63991">
        <w:tc>
          <w:tcPr>
            <w:tcW w:w="1652" w:type="dxa"/>
          </w:tcPr>
          <w:p w14:paraId="141AE6FB" w14:textId="77777777" w:rsidR="00237762" w:rsidRDefault="00237762" w:rsidP="00237762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196" w:type="dxa"/>
          </w:tcPr>
          <w:p w14:paraId="671BF044" w14:textId="77777777" w:rsidR="00237762" w:rsidRDefault="00237762" w:rsidP="00237762">
            <w:pPr>
              <w:pStyle w:val="Compact"/>
              <w:jc w:val="right"/>
            </w:pPr>
            <w:r>
              <w:t>508</w:t>
            </w:r>
          </w:p>
        </w:tc>
        <w:tc>
          <w:tcPr>
            <w:tcW w:w="960" w:type="dxa"/>
          </w:tcPr>
          <w:p w14:paraId="35DD4CAD" w14:textId="77777777" w:rsidR="00237762" w:rsidRDefault="00237762" w:rsidP="00237762">
            <w:pPr>
              <w:pStyle w:val="Compact"/>
              <w:jc w:val="right"/>
            </w:pPr>
            <w:r>
              <w:t>72</w:t>
            </w:r>
          </w:p>
        </w:tc>
        <w:tc>
          <w:tcPr>
            <w:tcW w:w="960" w:type="dxa"/>
          </w:tcPr>
          <w:p w14:paraId="05D358E0" w14:textId="77777777" w:rsidR="00237762" w:rsidRDefault="00237762" w:rsidP="00237762">
            <w:pPr>
              <w:pStyle w:val="Compact"/>
              <w:jc w:val="right"/>
            </w:pPr>
            <w:r>
              <w:t>122</w:t>
            </w:r>
          </w:p>
        </w:tc>
        <w:tc>
          <w:tcPr>
            <w:tcW w:w="961" w:type="dxa"/>
          </w:tcPr>
          <w:p w14:paraId="18053C8E" w14:textId="77777777" w:rsidR="00237762" w:rsidRDefault="00237762" w:rsidP="00237762">
            <w:pPr>
              <w:pStyle w:val="Compact"/>
              <w:jc w:val="right"/>
            </w:pPr>
            <w:r>
              <w:t>162</w:t>
            </w:r>
          </w:p>
        </w:tc>
        <w:tc>
          <w:tcPr>
            <w:tcW w:w="1196" w:type="dxa"/>
            <w:gridSpan w:val="2"/>
          </w:tcPr>
          <w:p w14:paraId="1BF0C963" w14:textId="77777777" w:rsidR="00237762" w:rsidRDefault="00237762" w:rsidP="00237762">
            <w:pPr>
              <w:pStyle w:val="Compact"/>
              <w:jc w:val="right"/>
            </w:pPr>
            <w:r>
              <w:t>117</w:t>
            </w:r>
          </w:p>
        </w:tc>
        <w:tc>
          <w:tcPr>
            <w:tcW w:w="960" w:type="dxa"/>
          </w:tcPr>
          <w:p w14:paraId="7F6A9E79" w14:textId="77777777" w:rsidR="00237762" w:rsidRDefault="00237762" w:rsidP="00237762">
            <w:pPr>
              <w:pStyle w:val="Compact"/>
              <w:jc w:val="right"/>
            </w:pPr>
            <w:r>
              <w:t>93</w:t>
            </w:r>
          </w:p>
        </w:tc>
        <w:tc>
          <w:tcPr>
            <w:tcW w:w="960" w:type="dxa"/>
          </w:tcPr>
          <w:p w14:paraId="384E7B0C" w14:textId="77777777" w:rsidR="00237762" w:rsidRDefault="00237762" w:rsidP="00237762">
            <w:pPr>
              <w:pStyle w:val="Compact"/>
              <w:jc w:val="right"/>
            </w:pPr>
            <w:r>
              <w:t>19</w:t>
            </w:r>
          </w:p>
        </w:tc>
        <w:tc>
          <w:tcPr>
            <w:tcW w:w="961" w:type="dxa"/>
          </w:tcPr>
          <w:p w14:paraId="35D35533" w14:textId="77777777" w:rsidR="00237762" w:rsidRDefault="00237762" w:rsidP="00237762">
            <w:pPr>
              <w:pStyle w:val="Compact"/>
              <w:jc w:val="right"/>
            </w:pPr>
            <w:r>
              <w:t>958</w:t>
            </w:r>
          </w:p>
        </w:tc>
        <w:tc>
          <w:tcPr>
            <w:tcW w:w="1196" w:type="dxa"/>
            <w:gridSpan w:val="2"/>
          </w:tcPr>
          <w:p w14:paraId="07785734" w14:textId="77777777" w:rsidR="00237762" w:rsidRDefault="00237762" w:rsidP="00237762">
            <w:pPr>
              <w:pStyle w:val="Compact"/>
              <w:jc w:val="right"/>
            </w:pPr>
            <w:r>
              <w:t>65</w:t>
            </w:r>
          </w:p>
        </w:tc>
        <w:tc>
          <w:tcPr>
            <w:tcW w:w="960" w:type="dxa"/>
          </w:tcPr>
          <w:p w14:paraId="2EB618EB" w14:textId="77777777" w:rsidR="00237762" w:rsidRDefault="00237762" w:rsidP="00237762">
            <w:pPr>
              <w:pStyle w:val="Compact"/>
              <w:jc w:val="right"/>
            </w:pPr>
            <w:r>
              <w:t>205</w:t>
            </w:r>
          </w:p>
        </w:tc>
        <w:tc>
          <w:tcPr>
            <w:tcW w:w="960" w:type="dxa"/>
          </w:tcPr>
          <w:p w14:paraId="1AE6BD99" w14:textId="77777777" w:rsidR="00237762" w:rsidRDefault="00237762" w:rsidP="00237762">
            <w:pPr>
              <w:pStyle w:val="Compact"/>
              <w:jc w:val="right"/>
            </w:pPr>
            <w:r>
              <w:t>57</w:t>
            </w:r>
          </w:p>
        </w:tc>
        <w:tc>
          <w:tcPr>
            <w:tcW w:w="936" w:type="dxa"/>
          </w:tcPr>
          <w:p w14:paraId="21046256" w14:textId="77777777" w:rsidR="00237762" w:rsidRDefault="00237762" w:rsidP="00237762">
            <w:pPr>
              <w:pStyle w:val="Compact"/>
              <w:jc w:val="right"/>
            </w:pPr>
            <w:r>
              <w:t>172</w:t>
            </w:r>
          </w:p>
        </w:tc>
      </w:tr>
      <w:tr w:rsidR="005D3251" w14:paraId="68FBD24F" w14:textId="77777777" w:rsidTr="00B63991">
        <w:tc>
          <w:tcPr>
            <w:tcW w:w="1652" w:type="dxa"/>
          </w:tcPr>
          <w:p w14:paraId="0A2ECA3B" w14:textId="77777777" w:rsidR="00237762" w:rsidRDefault="00237762" w:rsidP="00237762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196" w:type="dxa"/>
          </w:tcPr>
          <w:p w14:paraId="4010E797" w14:textId="77777777" w:rsidR="00237762" w:rsidRDefault="00237762" w:rsidP="00237762">
            <w:pPr>
              <w:pStyle w:val="Compact"/>
              <w:jc w:val="right"/>
            </w:pPr>
            <w:r>
              <w:t>792</w:t>
            </w:r>
          </w:p>
        </w:tc>
        <w:tc>
          <w:tcPr>
            <w:tcW w:w="960" w:type="dxa"/>
          </w:tcPr>
          <w:p w14:paraId="6391617F" w14:textId="77777777" w:rsidR="00237762" w:rsidRDefault="00237762" w:rsidP="00237762">
            <w:pPr>
              <w:pStyle w:val="Compact"/>
              <w:jc w:val="right"/>
            </w:pPr>
            <w:r>
              <w:t>89</w:t>
            </w:r>
          </w:p>
        </w:tc>
        <w:tc>
          <w:tcPr>
            <w:tcW w:w="960" w:type="dxa"/>
          </w:tcPr>
          <w:p w14:paraId="5B563694" w14:textId="77777777" w:rsidR="00237762" w:rsidRDefault="00237762" w:rsidP="00237762">
            <w:pPr>
              <w:pStyle w:val="Compact"/>
              <w:jc w:val="right"/>
            </w:pPr>
            <w:r>
              <w:t>123</w:t>
            </w:r>
          </w:p>
        </w:tc>
        <w:tc>
          <w:tcPr>
            <w:tcW w:w="961" w:type="dxa"/>
          </w:tcPr>
          <w:p w14:paraId="1578A5C2" w14:textId="77777777" w:rsidR="00237762" w:rsidRDefault="00237762" w:rsidP="00237762">
            <w:pPr>
              <w:pStyle w:val="Compact"/>
              <w:jc w:val="right"/>
            </w:pPr>
            <w:r>
              <w:t>74</w:t>
            </w:r>
          </w:p>
        </w:tc>
        <w:tc>
          <w:tcPr>
            <w:tcW w:w="1196" w:type="dxa"/>
            <w:gridSpan w:val="2"/>
          </w:tcPr>
          <w:p w14:paraId="507BBCB9" w14:textId="77777777" w:rsidR="00237762" w:rsidRDefault="00237762" w:rsidP="00237762">
            <w:pPr>
              <w:pStyle w:val="Compact"/>
              <w:jc w:val="right"/>
            </w:pPr>
            <w:r>
              <w:t>380</w:t>
            </w:r>
          </w:p>
        </w:tc>
        <w:tc>
          <w:tcPr>
            <w:tcW w:w="960" w:type="dxa"/>
          </w:tcPr>
          <w:p w14:paraId="3603D65B" w14:textId="77777777" w:rsidR="00237762" w:rsidRDefault="00237762" w:rsidP="00237762">
            <w:pPr>
              <w:pStyle w:val="Compact"/>
              <w:jc w:val="right"/>
            </w:pPr>
            <w:r>
              <w:t>40</w:t>
            </w:r>
          </w:p>
        </w:tc>
        <w:tc>
          <w:tcPr>
            <w:tcW w:w="960" w:type="dxa"/>
          </w:tcPr>
          <w:p w14:paraId="4C433008" w14:textId="77777777" w:rsidR="00237762" w:rsidRDefault="00237762" w:rsidP="00237762">
            <w:pPr>
              <w:pStyle w:val="Compact"/>
              <w:jc w:val="right"/>
            </w:pPr>
            <w:r>
              <w:t>47</w:t>
            </w:r>
          </w:p>
        </w:tc>
        <w:tc>
          <w:tcPr>
            <w:tcW w:w="961" w:type="dxa"/>
          </w:tcPr>
          <w:p w14:paraId="48968DFB" w14:textId="77777777" w:rsidR="00237762" w:rsidRDefault="00237762" w:rsidP="00237762">
            <w:pPr>
              <w:pStyle w:val="Compact"/>
              <w:jc w:val="right"/>
            </w:pPr>
            <w:r>
              <w:t>1219</w:t>
            </w:r>
          </w:p>
        </w:tc>
        <w:tc>
          <w:tcPr>
            <w:tcW w:w="1196" w:type="dxa"/>
            <w:gridSpan w:val="2"/>
          </w:tcPr>
          <w:p w14:paraId="52D19F50" w14:textId="77777777" w:rsidR="00237762" w:rsidRDefault="00237762" w:rsidP="00237762">
            <w:pPr>
              <w:pStyle w:val="Compact"/>
              <w:jc w:val="right"/>
            </w:pPr>
            <w:r>
              <w:t>14</w:t>
            </w:r>
          </w:p>
        </w:tc>
        <w:tc>
          <w:tcPr>
            <w:tcW w:w="960" w:type="dxa"/>
          </w:tcPr>
          <w:p w14:paraId="4ED9A4B1" w14:textId="77777777" w:rsidR="00237762" w:rsidRDefault="00237762" w:rsidP="00237762">
            <w:pPr>
              <w:pStyle w:val="Compact"/>
              <w:jc w:val="right"/>
            </w:pPr>
            <w:r>
              <w:t>96</w:t>
            </w:r>
          </w:p>
        </w:tc>
        <w:tc>
          <w:tcPr>
            <w:tcW w:w="960" w:type="dxa"/>
          </w:tcPr>
          <w:p w14:paraId="0E8FF1F8" w14:textId="77777777" w:rsidR="00237762" w:rsidRDefault="00237762" w:rsidP="00237762">
            <w:pPr>
              <w:pStyle w:val="Compact"/>
              <w:jc w:val="right"/>
            </w:pPr>
            <w:r>
              <w:t>34</w:t>
            </w:r>
          </w:p>
        </w:tc>
        <w:tc>
          <w:tcPr>
            <w:tcW w:w="936" w:type="dxa"/>
          </w:tcPr>
          <w:p w14:paraId="43427E80" w14:textId="77777777" w:rsidR="00237762" w:rsidRDefault="00237762" w:rsidP="00237762">
            <w:pPr>
              <w:pStyle w:val="Compact"/>
              <w:jc w:val="right"/>
            </w:pPr>
            <w:r>
              <w:t>37</w:t>
            </w:r>
          </w:p>
        </w:tc>
      </w:tr>
      <w:tr w:rsidR="005D3251" w14:paraId="4B136D19" w14:textId="77777777" w:rsidTr="00B63991">
        <w:tc>
          <w:tcPr>
            <w:tcW w:w="1652" w:type="dxa"/>
          </w:tcPr>
          <w:p w14:paraId="1FC00A6D" w14:textId="77777777" w:rsidR="00237762" w:rsidRDefault="00237762" w:rsidP="00237762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196" w:type="dxa"/>
          </w:tcPr>
          <w:p w14:paraId="255CB664" w14:textId="77777777" w:rsidR="00237762" w:rsidRDefault="00237762" w:rsidP="00237762">
            <w:pPr>
              <w:pStyle w:val="Compact"/>
              <w:jc w:val="right"/>
            </w:pPr>
            <w:r>
              <w:t>195</w:t>
            </w:r>
          </w:p>
        </w:tc>
        <w:tc>
          <w:tcPr>
            <w:tcW w:w="960" w:type="dxa"/>
          </w:tcPr>
          <w:p w14:paraId="70CDD60B" w14:textId="77777777" w:rsidR="00237762" w:rsidRDefault="00237762" w:rsidP="00237762">
            <w:pPr>
              <w:pStyle w:val="Compact"/>
              <w:jc w:val="right"/>
            </w:pPr>
            <w:r>
              <w:t>556</w:t>
            </w:r>
          </w:p>
        </w:tc>
        <w:tc>
          <w:tcPr>
            <w:tcW w:w="960" w:type="dxa"/>
          </w:tcPr>
          <w:p w14:paraId="23995B49" w14:textId="77777777" w:rsidR="00237762" w:rsidRDefault="00237762" w:rsidP="00237762">
            <w:pPr>
              <w:pStyle w:val="Compact"/>
              <w:jc w:val="right"/>
            </w:pPr>
            <w:r>
              <w:t>353</w:t>
            </w:r>
          </w:p>
        </w:tc>
        <w:tc>
          <w:tcPr>
            <w:tcW w:w="961" w:type="dxa"/>
          </w:tcPr>
          <w:p w14:paraId="4D4FB997" w14:textId="77777777" w:rsidR="00237762" w:rsidRDefault="00237762" w:rsidP="00237762">
            <w:pPr>
              <w:pStyle w:val="Compact"/>
              <w:jc w:val="right"/>
            </w:pPr>
            <w:r>
              <w:t>565</w:t>
            </w:r>
          </w:p>
        </w:tc>
        <w:tc>
          <w:tcPr>
            <w:tcW w:w="1196" w:type="dxa"/>
            <w:gridSpan w:val="2"/>
          </w:tcPr>
          <w:p w14:paraId="068FA6EF" w14:textId="77777777" w:rsidR="00237762" w:rsidRDefault="00237762" w:rsidP="00237762">
            <w:pPr>
              <w:pStyle w:val="Compact"/>
              <w:jc w:val="right"/>
            </w:pPr>
            <w:r>
              <w:t>125</w:t>
            </w:r>
          </w:p>
        </w:tc>
        <w:tc>
          <w:tcPr>
            <w:tcW w:w="960" w:type="dxa"/>
          </w:tcPr>
          <w:p w14:paraId="5003C077" w14:textId="77777777" w:rsidR="00237762" w:rsidRDefault="00237762" w:rsidP="00237762">
            <w:pPr>
              <w:pStyle w:val="Compact"/>
              <w:jc w:val="right"/>
            </w:pPr>
            <w:r>
              <w:t>500</w:t>
            </w:r>
          </w:p>
        </w:tc>
        <w:tc>
          <w:tcPr>
            <w:tcW w:w="960" w:type="dxa"/>
          </w:tcPr>
          <w:p w14:paraId="3AFB846D" w14:textId="77777777" w:rsidR="00237762" w:rsidRDefault="00237762" w:rsidP="00237762">
            <w:pPr>
              <w:pStyle w:val="Compact"/>
              <w:jc w:val="right"/>
            </w:pPr>
            <w:r>
              <w:t>609</w:t>
            </w:r>
          </w:p>
        </w:tc>
        <w:tc>
          <w:tcPr>
            <w:tcW w:w="961" w:type="dxa"/>
          </w:tcPr>
          <w:p w14:paraId="5E14125A" w14:textId="77777777" w:rsidR="00237762" w:rsidRDefault="00237762" w:rsidP="00237762">
            <w:pPr>
              <w:pStyle w:val="Compact"/>
              <w:jc w:val="right"/>
            </w:pPr>
            <w:r>
              <w:t>196</w:t>
            </w:r>
          </w:p>
        </w:tc>
        <w:tc>
          <w:tcPr>
            <w:tcW w:w="1196" w:type="dxa"/>
            <w:gridSpan w:val="2"/>
          </w:tcPr>
          <w:p w14:paraId="4310EED9" w14:textId="77777777" w:rsidR="00237762" w:rsidRDefault="00237762" w:rsidP="00237762">
            <w:pPr>
              <w:pStyle w:val="Compact"/>
              <w:jc w:val="right"/>
            </w:pPr>
            <w:r>
              <w:t>86</w:t>
            </w:r>
          </w:p>
        </w:tc>
        <w:tc>
          <w:tcPr>
            <w:tcW w:w="960" w:type="dxa"/>
          </w:tcPr>
          <w:p w14:paraId="7BA7C0BD" w14:textId="77777777" w:rsidR="00237762" w:rsidRDefault="00237762" w:rsidP="00237762">
            <w:pPr>
              <w:pStyle w:val="Compact"/>
              <w:jc w:val="right"/>
            </w:pPr>
            <w:r>
              <w:t>49</w:t>
            </w:r>
          </w:p>
        </w:tc>
        <w:tc>
          <w:tcPr>
            <w:tcW w:w="960" w:type="dxa"/>
          </w:tcPr>
          <w:p w14:paraId="6D99FE8E" w14:textId="77777777" w:rsidR="00237762" w:rsidRDefault="00237762" w:rsidP="00237762">
            <w:pPr>
              <w:pStyle w:val="Compact"/>
              <w:jc w:val="right"/>
            </w:pPr>
            <w:r>
              <w:t>82</w:t>
            </w:r>
          </w:p>
        </w:tc>
        <w:tc>
          <w:tcPr>
            <w:tcW w:w="936" w:type="dxa"/>
          </w:tcPr>
          <w:p w14:paraId="47C77D01" w14:textId="77777777" w:rsidR="00237762" w:rsidRDefault="00237762" w:rsidP="00237762">
            <w:pPr>
              <w:pStyle w:val="Compact"/>
              <w:jc w:val="right"/>
            </w:pPr>
            <w:r>
              <w:t>113</w:t>
            </w:r>
          </w:p>
        </w:tc>
      </w:tr>
      <w:tr w:rsidR="005D3251" w14:paraId="26F3B581" w14:textId="77777777" w:rsidTr="00B63991">
        <w:tc>
          <w:tcPr>
            <w:tcW w:w="1652" w:type="dxa"/>
          </w:tcPr>
          <w:p w14:paraId="434D3AD6" w14:textId="77777777" w:rsidR="00237762" w:rsidRDefault="00237762" w:rsidP="00237762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196" w:type="dxa"/>
          </w:tcPr>
          <w:p w14:paraId="04D70D05" w14:textId="77777777" w:rsidR="00237762" w:rsidRDefault="00237762" w:rsidP="00237762">
            <w:pPr>
              <w:pStyle w:val="Compact"/>
              <w:jc w:val="right"/>
            </w:pPr>
            <w:r>
              <w:t>4393</w:t>
            </w:r>
          </w:p>
        </w:tc>
        <w:tc>
          <w:tcPr>
            <w:tcW w:w="960" w:type="dxa"/>
          </w:tcPr>
          <w:p w14:paraId="491B3429" w14:textId="77777777" w:rsidR="00237762" w:rsidRDefault="00237762" w:rsidP="00237762">
            <w:pPr>
              <w:pStyle w:val="Compact"/>
              <w:jc w:val="right"/>
            </w:pPr>
            <w:r>
              <w:t>5504</w:t>
            </w:r>
          </w:p>
        </w:tc>
        <w:tc>
          <w:tcPr>
            <w:tcW w:w="960" w:type="dxa"/>
          </w:tcPr>
          <w:p w14:paraId="33ACDD57" w14:textId="77777777" w:rsidR="00237762" w:rsidRDefault="00237762" w:rsidP="00237762">
            <w:pPr>
              <w:pStyle w:val="Compact"/>
              <w:jc w:val="right"/>
            </w:pPr>
            <w:r>
              <w:t>5737</w:t>
            </w:r>
          </w:p>
        </w:tc>
        <w:tc>
          <w:tcPr>
            <w:tcW w:w="961" w:type="dxa"/>
          </w:tcPr>
          <w:p w14:paraId="09B42149" w14:textId="77777777" w:rsidR="00237762" w:rsidRDefault="00237762" w:rsidP="00237762">
            <w:pPr>
              <w:pStyle w:val="Compact"/>
              <w:jc w:val="right"/>
            </w:pPr>
            <w:r>
              <w:t>5642</w:t>
            </w:r>
          </w:p>
        </w:tc>
        <w:tc>
          <w:tcPr>
            <w:tcW w:w="1196" w:type="dxa"/>
            <w:gridSpan w:val="2"/>
          </w:tcPr>
          <w:p w14:paraId="5E6D965B" w14:textId="77777777" w:rsidR="00237762" w:rsidRDefault="00237762" w:rsidP="00237762">
            <w:pPr>
              <w:pStyle w:val="Compact"/>
              <w:jc w:val="right"/>
            </w:pPr>
            <w:r>
              <w:t>3827</w:t>
            </w:r>
          </w:p>
        </w:tc>
        <w:tc>
          <w:tcPr>
            <w:tcW w:w="960" w:type="dxa"/>
          </w:tcPr>
          <w:p w14:paraId="2D2DFAAD" w14:textId="77777777" w:rsidR="00237762" w:rsidRDefault="00237762" w:rsidP="00237762">
            <w:pPr>
              <w:pStyle w:val="Compact"/>
              <w:jc w:val="right"/>
            </w:pPr>
            <w:r>
              <w:t>4852</w:t>
            </w:r>
          </w:p>
        </w:tc>
        <w:tc>
          <w:tcPr>
            <w:tcW w:w="960" w:type="dxa"/>
          </w:tcPr>
          <w:p w14:paraId="57F67B9D" w14:textId="77777777" w:rsidR="00237762" w:rsidRDefault="00237762" w:rsidP="00237762">
            <w:pPr>
              <w:pStyle w:val="Compact"/>
              <w:jc w:val="right"/>
            </w:pPr>
            <w:r>
              <w:t>3447</w:t>
            </w:r>
          </w:p>
        </w:tc>
        <w:tc>
          <w:tcPr>
            <w:tcW w:w="961" w:type="dxa"/>
          </w:tcPr>
          <w:p w14:paraId="25F11BCA" w14:textId="77777777" w:rsidR="00237762" w:rsidRDefault="00237762" w:rsidP="00237762">
            <w:pPr>
              <w:pStyle w:val="Compact"/>
              <w:jc w:val="right"/>
            </w:pPr>
            <w:r>
              <w:t>3414</w:t>
            </w:r>
          </w:p>
        </w:tc>
        <w:tc>
          <w:tcPr>
            <w:tcW w:w="1196" w:type="dxa"/>
            <w:gridSpan w:val="2"/>
          </w:tcPr>
          <w:p w14:paraId="2DC3E17C" w14:textId="77777777" w:rsidR="00237762" w:rsidRDefault="00237762" w:rsidP="00237762">
            <w:pPr>
              <w:pStyle w:val="Compact"/>
              <w:jc w:val="right"/>
            </w:pPr>
            <w:r>
              <w:t>2279</w:t>
            </w:r>
          </w:p>
        </w:tc>
        <w:tc>
          <w:tcPr>
            <w:tcW w:w="960" w:type="dxa"/>
          </w:tcPr>
          <w:p w14:paraId="4EAE285D" w14:textId="77777777" w:rsidR="00237762" w:rsidRDefault="00237762" w:rsidP="00237762">
            <w:pPr>
              <w:pStyle w:val="Compact"/>
              <w:jc w:val="right"/>
            </w:pPr>
            <w:r>
              <w:t>2722</w:t>
            </w:r>
          </w:p>
        </w:tc>
        <w:tc>
          <w:tcPr>
            <w:tcW w:w="960" w:type="dxa"/>
          </w:tcPr>
          <w:p w14:paraId="0A4F5B38" w14:textId="77777777" w:rsidR="00237762" w:rsidRDefault="00237762" w:rsidP="00237762">
            <w:pPr>
              <w:pStyle w:val="Compact"/>
              <w:jc w:val="right"/>
            </w:pPr>
            <w:r>
              <w:t>1982</w:t>
            </w:r>
          </w:p>
        </w:tc>
        <w:tc>
          <w:tcPr>
            <w:tcW w:w="936" w:type="dxa"/>
          </w:tcPr>
          <w:p w14:paraId="216B283F" w14:textId="77777777" w:rsidR="00237762" w:rsidRDefault="00237762" w:rsidP="00237762">
            <w:pPr>
              <w:pStyle w:val="Compact"/>
              <w:jc w:val="right"/>
            </w:pPr>
            <w:r>
              <w:t>1967</w:t>
            </w:r>
          </w:p>
        </w:tc>
      </w:tr>
      <w:tr w:rsidR="005D3251" w14:paraId="3809992E" w14:textId="77777777" w:rsidTr="00B63991">
        <w:tc>
          <w:tcPr>
            <w:tcW w:w="1652" w:type="dxa"/>
          </w:tcPr>
          <w:p w14:paraId="6E86EDAD" w14:textId="77777777" w:rsidR="00237762" w:rsidRDefault="00237762" w:rsidP="00237762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196" w:type="dxa"/>
          </w:tcPr>
          <w:p w14:paraId="4959018E" w14:textId="77777777" w:rsidR="00237762" w:rsidRDefault="00237762" w:rsidP="00237762">
            <w:pPr>
              <w:pStyle w:val="Compact"/>
              <w:jc w:val="right"/>
            </w:pPr>
            <w:r>
              <w:t>472</w:t>
            </w:r>
          </w:p>
        </w:tc>
        <w:tc>
          <w:tcPr>
            <w:tcW w:w="960" w:type="dxa"/>
          </w:tcPr>
          <w:p w14:paraId="769D7A3A" w14:textId="77777777" w:rsidR="00237762" w:rsidRDefault="00237762" w:rsidP="00237762">
            <w:pPr>
              <w:pStyle w:val="Compact"/>
              <w:jc w:val="right"/>
            </w:pPr>
            <w:r>
              <w:t>588</w:t>
            </w:r>
          </w:p>
        </w:tc>
        <w:tc>
          <w:tcPr>
            <w:tcW w:w="960" w:type="dxa"/>
          </w:tcPr>
          <w:p w14:paraId="1266F484" w14:textId="77777777" w:rsidR="00237762" w:rsidRDefault="00237762" w:rsidP="00237762">
            <w:pPr>
              <w:pStyle w:val="Compact"/>
              <w:jc w:val="right"/>
            </w:pPr>
            <w:r>
              <w:t>1081</w:t>
            </w:r>
          </w:p>
        </w:tc>
        <w:tc>
          <w:tcPr>
            <w:tcW w:w="961" w:type="dxa"/>
          </w:tcPr>
          <w:p w14:paraId="12BF1FBB" w14:textId="77777777" w:rsidR="00237762" w:rsidRDefault="00237762" w:rsidP="00237762">
            <w:pPr>
              <w:pStyle w:val="Compact"/>
              <w:jc w:val="right"/>
            </w:pPr>
            <w:r>
              <w:t>707</w:t>
            </w:r>
          </w:p>
        </w:tc>
        <w:tc>
          <w:tcPr>
            <w:tcW w:w="1196" w:type="dxa"/>
            <w:gridSpan w:val="2"/>
          </w:tcPr>
          <w:p w14:paraId="4931101E" w14:textId="77777777" w:rsidR="00237762" w:rsidRDefault="00237762" w:rsidP="00237762">
            <w:pPr>
              <w:pStyle w:val="Compact"/>
              <w:jc w:val="right"/>
            </w:pPr>
            <w:r>
              <w:t>548</w:t>
            </w:r>
          </w:p>
        </w:tc>
        <w:tc>
          <w:tcPr>
            <w:tcW w:w="960" w:type="dxa"/>
          </w:tcPr>
          <w:p w14:paraId="7A4417CD" w14:textId="77777777" w:rsidR="00237762" w:rsidRDefault="00237762" w:rsidP="00237762">
            <w:pPr>
              <w:pStyle w:val="Compact"/>
              <w:jc w:val="right"/>
            </w:pPr>
            <w:r>
              <w:t>465</w:t>
            </w:r>
          </w:p>
        </w:tc>
        <w:tc>
          <w:tcPr>
            <w:tcW w:w="960" w:type="dxa"/>
          </w:tcPr>
          <w:p w14:paraId="21520990" w14:textId="77777777" w:rsidR="00237762" w:rsidRDefault="00237762" w:rsidP="00237762">
            <w:pPr>
              <w:pStyle w:val="Compact"/>
              <w:jc w:val="right"/>
            </w:pPr>
            <w:r>
              <w:t>358</w:t>
            </w:r>
          </w:p>
        </w:tc>
        <w:tc>
          <w:tcPr>
            <w:tcW w:w="961" w:type="dxa"/>
          </w:tcPr>
          <w:p w14:paraId="634596FA" w14:textId="77777777" w:rsidR="00237762" w:rsidRDefault="00237762" w:rsidP="00237762">
            <w:pPr>
              <w:pStyle w:val="Compact"/>
              <w:jc w:val="right"/>
            </w:pPr>
            <w:r>
              <w:t>555</w:t>
            </w:r>
          </w:p>
        </w:tc>
        <w:tc>
          <w:tcPr>
            <w:tcW w:w="1196" w:type="dxa"/>
            <w:gridSpan w:val="2"/>
          </w:tcPr>
          <w:p w14:paraId="7FBDE176" w14:textId="77777777" w:rsidR="00237762" w:rsidRDefault="00237762" w:rsidP="00237762">
            <w:pPr>
              <w:pStyle w:val="Compact"/>
              <w:jc w:val="right"/>
            </w:pPr>
            <w:r>
              <w:t>845</w:t>
            </w:r>
          </w:p>
        </w:tc>
        <w:tc>
          <w:tcPr>
            <w:tcW w:w="960" w:type="dxa"/>
          </w:tcPr>
          <w:p w14:paraId="327F7A9B" w14:textId="77777777" w:rsidR="00237762" w:rsidRDefault="00237762" w:rsidP="00237762">
            <w:pPr>
              <w:pStyle w:val="Compact"/>
              <w:jc w:val="right"/>
            </w:pPr>
            <w:r>
              <w:t>817</w:t>
            </w:r>
          </w:p>
        </w:tc>
        <w:tc>
          <w:tcPr>
            <w:tcW w:w="960" w:type="dxa"/>
          </w:tcPr>
          <w:p w14:paraId="5F8F6732" w14:textId="77777777" w:rsidR="00237762" w:rsidRDefault="00237762" w:rsidP="00237762">
            <w:pPr>
              <w:pStyle w:val="Compact"/>
              <w:jc w:val="right"/>
            </w:pPr>
            <w:r>
              <w:t>498</w:t>
            </w:r>
          </w:p>
        </w:tc>
        <w:tc>
          <w:tcPr>
            <w:tcW w:w="936" w:type="dxa"/>
          </w:tcPr>
          <w:p w14:paraId="1B76CFAB" w14:textId="77777777" w:rsidR="00237762" w:rsidRDefault="00237762" w:rsidP="00237762">
            <w:pPr>
              <w:pStyle w:val="Compact"/>
              <w:jc w:val="right"/>
            </w:pPr>
            <w:r>
              <w:t>608</w:t>
            </w:r>
          </w:p>
        </w:tc>
      </w:tr>
      <w:tr w:rsidR="005D3251" w14:paraId="2B1D02FB" w14:textId="77777777" w:rsidTr="00B63991">
        <w:tc>
          <w:tcPr>
            <w:tcW w:w="1652" w:type="dxa"/>
          </w:tcPr>
          <w:p w14:paraId="63464D2E" w14:textId="77777777" w:rsidR="00237762" w:rsidRDefault="00237762" w:rsidP="00237762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196" w:type="dxa"/>
          </w:tcPr>
          <w:p w14:paraId="1B0BC4E4" w14:textId="77777777" w:rsidR="00237762" w:rsidRDefault="00237762" w:rsidP="00237762">
            <w:pPr>
              <w:pStyle w:val="Compact"/>
              <w:jc w:val="right"/>
            </w:pPr>
            <w:r>
              <w:t>110</w:t>
            </w:r>
          </w:p>
        </w:tc>
        <w:tc>
          <w:tcPr>
            <w:tcW w:w="960" w:type="dxa"/>
          </w:tcPr>
          <w:p w14:paraId="2D8D16E0" w14:textId="77777777" w:rsidR="00237762" w:rsidRDefault="00237762" w:rsidP="00237762">
            <w:pPr>
              <w:pStyle w:val="Compact"/>
              <w:jc w:val="right"/>
            </w:pPr>
            <w:r>
              <w:t>28</w:t>
            </w:r>
          </w:p>
        </w:tc>
        <w:tc>
          <w:tcPr>
            <w:tcW w:w="960" w:type="dxa"/>
          </w:tcPr>
          <w:p w14:paraId="18B3641F" w14:textId="77777777" w:rsidR="00237762" w:rsidRDefault="00237762" w:rsidP="00237762">
            <w:pPr>
              <w:pStyle w:val="Compact"/>
              <w:jc w:val="right"/>
            </w:pPr>
            <w:r>
              <w:t>40</w:t>
            </w:r>
          </w:p>
        </w:tc>
        <w:tc>
          <w:tcPr>
            <w:tcW w:w="961" w:type="dxa"/>
          </w:tcPr>
          <w:p w14:paraId="3514BD73" w14:textId="77777777" w:rsidR="00237762" w:rsidRDefault="00237762" w:rsidP="00237762">
            <w:pPr>
              <w:pStyle w:val="Compact"/>
              <w:jc w:val="right"/>
            </w:pPr>
            <w:r>
              <w:t>23</w:t>
            </w:r>
          </w:p>
        </w:tc>
        <w:tc>
          <w:tcPr>
            <w:tcW w:w="1196" w:type="dxa"/>
            <w:gridSpan w:val="2"/>
          </w:tcPr>
          <w:p w14:paraId="77B4A37D" w14:textId="77777777" w:rsidR="00237762" w:rsidRDefault="00237762" w:rsidP="00237762">
            <w:pPr>
              <w:pStyle w:val="Compact"/>
              <w:jc w:val="right"/>
            </w:pPr>
            <w:r>
              <w:t>58</w:t>
            </w:r>
          </w:p>
        </w:tc>
        <w:tc>
          <w:tcPr>
            <w:tcW w:w="960" w:type="dxa"/>
          </w:tcPr>
          <w:p w14:paraId="67F0F3E2" w14:textId="77777777" w:rsidR="00237762" w:rsidRDefault="00237762" w:rsidP="00237762">
            <w:pPr>
              <w:pStyle w:val="Compact"/>
              <w:jc w:val="right"/>
            </w:pPr>
            <w:r>
              <w:t>24</w:t>
            </w:r>
          </w:p>
        </w:tc>
        <w:tc>
          <w:tcPr>
            <w:tcW w:w="960" w:type="dxa"/>
          </w:tcPr>
          <w:p w14:paraId="21C92083" w14:textId="77777777" w:rsidR="00237762" w:rsidRDefault="00237762" w:rsidP="00237762">
            <w:pPr>
              <w:pStyle w:val="Compact"/>
              <w:jc w:val="right"/>
            </w:pPr>
            <w:r>
              <w:t>11</w:t>
            </w:r>
          </w:p>
        </w:tc>
        <w:tc>
          <w:tcPr>
            <w:tcW w:w="961" w:type="dxa"/>
          </w:tcPr>
          <w:p w14:paraId="3BF0FB49" w14:textId="77777777" w:rsidR="00237762" w:rsidRDefault="00237762" w:rsidP="00237762">
            <w:pPr>
              <w:pStyle w:val="Compact"/>
              <w:jc w:val="right"/>
            </w:pPr>
            <w:r>
              <w:t>106</w:t>
            </w:r>
          </w:p>
        </w:tc>
        <w:tc>
          <w:tcPr>
            <w:tcW w:w="1196" w:type="dxa"/>
            <w:gridSpan w:val="2"/>
          </w:tcPr>
          <w:p w14:paraId="26E4F41E" w14:textId="77777777" w:rsidR="00237762" w:rsidRDefault="00237762" w:rsidP="00237762">
            <w:pPr>
              <w:pStyle w:val="Compact"/>
              <w:jc w:val="right"/>
            </w:pPr>
            <w:r>
              <w:t>11</w:t>
            </w:r>
          </w:p>
        </w:tc>
        <w:tc>
          <w:tcPr>
            <w:tcW w:w="960" w:type="dxa"/>
          </w:tcPr>
          <w:p w14:paraId="3875D926" w14:textId="77777777" w:rsidR="00237762" w:rsidRDefault="00237762" w:rsidP="00237762">
            <w:pPr>
              <w:pStyle w:val="Compact"/>
              <w:jc w:val="right"/>
            </w:pPr>
            <w:r>
              <w:t>17</w:t>
            </w:r>
          </w:p>
        </w:tc>
        <w:tc>
          <w:tcPr>
            <w:tcW w:w="960" w:type="dxa"/>
          </w:tcPr>
          <w:p w14:paraId="1C184DC4" w14:textId="364BE825" w:rsidR="00237762" w:rsidRDefault="00F970FB" w:rsidP="00237762">
            <w:pPr>
              <w:pStyle w:val="Compact"/>
              <w:jc w:val="right"/>
            </w:pPr>
            <w:r>
              <w:t>-</w:t>
            </w:r>
          </w:p>
        </w:tc>
        <w:tc>
          <w:tcPr>
            <w:tcW w:w="936" w:type="dxa"/>
          </w:tcPr>
          <w:p w14:paraId="6B6C0C33" w14:textId="77777777" w:rsidR="00237762" w:rsidRDefault="00237762" w:rsidP="00237762">
            <w:pPr>
              <w:pStyle w:val="Compact"/>
              <w:jc w:val="right"/>
            </w:pPr>
            <w:r>
              <w:t>18</w:t>
            </w:r>
          </w:p>
        </w:tc>
      </w:tr>
      <w:tr w:rsidR="005D3251" w14:paraId="2AD3B109" w14:textId="77777777" w:rsidTr="00B63991">
        <w:tc>
          <w:tcPr>
            <w:tcW w:w="1652" w:type="dxa"/>
          </w:tcPr>
          <w:p w14:paraId="130813CE" w14:textId="77777777" w:rsidR="00237762" w:rsidRDefault="00237762" w:rsidP="00237762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196" w:type="dxa"/>
          </w:tcPr>
          <w:p w14:paraId="37EC774A" w14:textId="77777777" w:rsidR="00237762" w:rsidRDefault="00237762" w:rsidP="00237762">
            <w:pPr>
              <w:pStyle w:val="Compact"/>
              <w:jc w:val="right"/>
            </w:pPr>
            <w:r>
              <w:t>1802</w:t>
            </w:r>
          </w:p>
        </w:tc>
        <w:tc>
          <w:tcPr>
            <w:tcW w:w="960" w:type="dxa"/>
          </w:tcPr>
          <w:p w14:paraId="05A9273B" w14:textId="77777777" w:rsidR="00237762" w:rsidRDefault="00237762" w:rsidP="00237762">
            <w:pPr>
              <w:pStyle w:val="Compact"/>
              <w:jc w:val="right"/>
            </w:pPr>
            <w:r>
              <w:t>1308</w:t>
            </w:r>
          </w:p>
        </w:tc>
        <w:tc>
          <w:tcPr>
            <w:tcW w:w="960" w:type="dxa"/>
          </w:tcPr>
          <w:p w14:paraId="4552B1A3" w14:textId="77777777" w:rsidR="00237762" w:rsidRDefault="00237762" w:rsidP="00237762">
            <w:pPr>
              <w:pStyle w:val="Compact"/>
              <w:jc w:val="right"/>
            </w:pPr>
            <w:r>
              <w:t>2130</w:t>
            </w:r>
          </w:p>
        </w:tc>
        <w:tc>
          <w:tcPr>
            <w:tcW w:w="961" w:type="dxa"/>
          </w:tcPr>
          <w:p w14:paraId="1075A4B1" w14:textId="77777777" w:rsidR="00237762" w:rsidRDefault="00237762" w:rsidP="00237762">
            <w:pPr>
              <w:pStyle w:val="Compact"/>
              <w:jc w:val="right"/>
            </w:pPr>
            <w:r>
              <w:t>1957</w:t>
            </w:r>
          </w:p>
        </w:tc>
        <w:tc>
          <w:tcPr>
            <w:tcW w:w="1196" w:type="dxa"/>
            <w:gridSpan w:val="2"/>
          </w:tcPr>
          <w:p w14:paraId="0C3BD20D" w14:textId="77777777" w:rsidR="00237762" w:rsidRDefault="00237762" w:rsidP="00237762">
            <w:pPr>
              <w:pStyle w:val="Compact"/>
              <w:jc w:val="right"/>
            </w:pPr>
            <w:r>
              <w:t>1540</w:t>
            </w:r>
          </w:p>
        </w:tc>
        <w:tc>
          <w:tcPr>
            <w:tcW w:w="960" w:type="dxa"/>
          </w:tcPr>
          <w:p w14:paraId="6DF5F597" w14:textId="77777777" w:rsidR="00237762" w:rsidRDefault="00237762" w:rsidP="00237762">
            <w:pPr>
              <w:pStyle w:val="Compact"/>
              <w:jc w:val="right"/>
            </w:pPr>
            <w:r>
              <w:t>979</w:t>
            </w:r>
          </w:p>
        </w:tc>
        <w:tc>
          <w:tcPr>
            <w:tcW w:w="960" w:type="dxa"/>
          </w:tcPr>
          <w:p w14:paraId="0FDB9CE4" w14:textId="77777777" w:rsidR="00237762" w:rsidRDefault="00237762" w:rsidP="00237762">
            <w:pPr>
              <w:pStyle w:val="Compact"/>
              <w:jc w:val="right"/>
            </w:pPr>
            <w:r>
              <w:t>605</w:t>
            </w:r>
          </w:p>
        </w:tc>
        <w:tc>
          <w:tcPr>
            <w:tcW w:w="961" w:type="dxa"/>
          </w:tcPr>
          <w:p w14:paraId="771E9431" w14:textId="77777777" w:rsidR="00237762" w:rsidRDefault="00237762" w:rsidP="00237762">
            <w:pPr>
              <w:pStyle w:val="Compact"/>
              <w:jc w:val="right"/>
            </w:pPr>
            <w:r>
              <w:t>2259</w:t>
            </w:r>
          </w:p>
        </w:tc>
        <w:tc>
          <w:tcPr>
            <w:tcW w:w="1196" w:type="dxa"/>
            <w:gridSpan w:val="2"/>
          </w:tcPr>
          <w:p w14:paraId="6B2812EF" w14:textId="77777777" w:rsidR="00237762" w:rsidRDefault="00237762" w:rsidP="00237762">
            <w:pPr>
              <w:pStyle w:val="Compact"/>
              <w:jc w:val="right"/>
            </w:pPr>
            <w:r>
              <w:t>1081</w:t>
            </w:r>
          </w:p>
        </w:tc>
        <w:tc>
          <w:tcPr>
            <w:tcW w:w="960" w:type="dxa"/>
          </w:tcPr>
          <w:p w14:paraId="7B6B53D5" w14:textId="77777777" w:rsidR="00237762" w:rsidRDefault="00237762" w:rsidP="00237762">
            <w:pPr>
              <w:pStyle w:val="Compact"/>
              <w:jc w:val="right"/>
            </w:pPr>
            <w:r>
              <w:t>1802</w:t>
            </w:r>
          </w:p>
        </w:tc>
        <w:tc>
          <w:tcPr>
            <w:tcW w:w="960" w:type="dxa"/>
          </w:tcPr>
          <w:p w14:paraId="5F7BF9B4" w14:textId="77777777" w:rsidR="00237762" w:rsidRDefault="00237762" w:rsidP="00237762">
            <w:pPr>
              <w:pStyle w:val="Compact"/>
              <w:jc w:val="right"/>
            </w:pPr>
            <w:r>
              <w:t>433</w:t>
            </w:r>
          </w:p>
        </w:tc>
        <w:tc>
          <w:tcPr>
            <w:tcW w:w="936" w:type="dxa"/>
          </w:tcPr>
          <w:p w14:paraId="32275AD0" w14:textId="77777777" w:rsidR="00237762" w:rsidRDefault="00237762" w:rsidP="00237762">
            <w:pPr>
              <w:pStyle w:val="Compact"/>
              <w:jc w:val="right"/>
            </w:pPr>
            <w:r>
              <w:t>1584</w:t>
            </w:r>
          </w:p>
        </w:tc>
      </w:tr>
      <w:tr w:rsidR="005D3251" w14:paraId="386DB7BF" w14:textId="77777777" w:rsidTr="00B63991">
        <w:tc>
          <w:tcPr>
            <w:tcW w:w="1652" w:type="dxa"/>
          </w:tcPr>
          <w:p w14:paraId="163B6716" w14:textId="77777777" w:rsidR="00237762" w:rsidRDefault="00237762" w:rsidP="00237762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196" w:type="dxa"/>
          </w:tcPr>
          <w:p w14:paraId="7FEE6F09" w14:textId="77777777" w:rsidR="00237762" w:rsidRDefault="00237762" w:rsidP="00237762">
            <w:pPr>
              <w:pStyle w:val="Compact"/>
              <w:jc w:val="right"/>
            </w:pPr>
            <w:r>
              <w:t>385</w:t>
            </w:r>
          </w:p>
        </w:tc>
        <w:tc>
          <w:tcPr>
            <w:tcW w:w="960" w:type="dxa"/>
          </w:tcPr>
          <w:p w14:paraId="7926A760" w14:textId="77777777" w:rsidR="00237762" w:rsidRDefault="00237762" w:rsidP="00237762">
            <w:pPr>
              <w:pStyle w:val="Compact"/>
              <w:jc w:val="right"/>
            </w:pPr>
            <w:r>
              <w:t>372</w:t>
            </w:r>
          </w:p>
        </w:tc>
        <w:tc>
          <w:tcPr>
            <w:tcW w:w="960" w:type="dxa"/>
          </w:tcPr>
          <w:p w14:paraId="5AEFF87F" w14:textId="77777777" w:rsidR="00237762" w:rsidRDefault="00237762" w:rsidP="00237762">
            <w:pPr>
              <w:pStyle w:val="Compact"/>
              <w:jc w:val="right"/>
            </w:pPr>
            <w:r>
              <w:t>256</w:t>
            </w:r>
          </w:p>
        </w:tc>
        <w:tc>
          <w:tcPr>
            <w:tcW w:w="961" w:type="dxa"/>
          </w:tcPr>
          <w:p w14:paraId="431D0C42" w14:textId="77777777" w:rsidR="00237762" w:rsidRDefault="00237762" w:rsidP="00237762">
            <w:pPr>
              <w:pStyle w:val="Compact"/>
              <w:jc w:val="right"/>
            </w:pPr>
            <w:r>
              <w:t>389</w:t>
            </w:r>
          </w:p>
        </w:tc>
        <w:tc>
          <w:tcPr>
            <w:tcW w:w="1196" w:type="dxa"/>
            <w:gridSpan w:val="2"/>
          </w:tcPr>
          <w:p w14:paraId="4C6C1DF0" w14:textId="77777777" w:rsidR="00237762" w:rsidRDefault="00237762" w:rsidP="00237762">
            <w:pPr>
              <w:pStyle w:val="Compact"/>
              <w:jc w:val="right"/>
            </w:pPr>
            <w:r>
              <w:t>61</w:t>
            </w:r>
          </w:p>
        </w:tc>
        <w:tc>
          <w:tcPr>
            <w:tcW w:w="960" w:type="dxa"/>
          </w:tcPr>
          <w:p w14:paraId="6AC5517B" w14:textId="77777777" w:rsidR="00237762" w:rsidRDefault="00237762" w:rsidP="00237762">
            <w:pPr>
              <w:pStyle w:val="Compact"/>
              <w:jc w:val="right"/>
            </w:pPr>
            <w:r>
              <w:t>372</w:t>
            </w:r>
          </w:p>
        </w:tc>
        <w:tc>
          <w:tcPr>
            <w:tcW w:w="960" w:type="dxa"/>
          </w:tcPr>
          <w:p w14:paraId="2ED3DEF6" w14:textId="77777777" w:rsidR="00237762" w:rsidRDefault="00237762" w:rsidP="00237762">
            <w:pPr>
              <w:pStyle w:val="Compact"/>
              <w:jc w:val="right"/>
            </w:pPr>
            <w:r>
              <w:t>165</w:t>
            </w:r>
          </w:p>
        </w:tc>
        <w:tc>
          <w:tcPr>
            <w:tcW w:w="961" w:type="dxa"/>
          </w:tcPr>
          <w:p w14:paraId="111D3FD6" w14:textId="77777777" w:rsidR="00237762" w:rsidRDefault="00237762" w:rsidP="00237762">
            <w:pPr>
              <w:pStyle w:val="Compact"/>
              <w:jc w:val="right"/>
            </w:pPr>
            <w:r>
              <w:t>490</w:t>
            </w:r>
          </w:p>
        </w:tc>
        <w:tc>
          <w:tcPr>
            <w:tcW w:w="1196" w:type="dxa"/>
            <w:gridSpan w:val="2"/>
          </w:tcPr>
          <w:p w14:paraId="2A26BEA0" w14:textId="77777777" w:rsidR="00237762" w:rsidRDefault="00237762" w:rsidP="00237762">
            <w:pPr>
              <w:pStyle w:val="Compact"/>
              <w:jc w:val="right"/>
            </w:pPr>
            <w:r>
              <w:t>33</w:t>
            </w:r>
          </w:p>
        </w:tc>
        <w:tc>
          <w:tcPr>
            <w:tcW w:w="960" w:type="dxa"/>
          </w:tcPr>
          <w:p w14:paraId="2B6BB759" w14:textId="77777777" w:rsidR="00237762" w:rsidRDefault="00237762" w:rsidP="00237762">
            <w:pPr>
              <w:pStyle w:val="Compact"/>
              <w:jc w:val="right"/>
            </w:pPr>
            <w:r>
              <w:t>35</w:t>
            </w:r>
          </w:p>
        </w:tc>
        <w:tc>
          <w:tcPr>
            <w:tcW w:w="960" w:type="dxa"/>
          </w:tcPr>
          <w:p w14:paraId="5E65A626" w14:textId="77777777" w:rsidR="00237762" w:rsidRDefault="00237762" w:rsidP="00237762">
            <w:pPr>
              <w:pStyle w:val="Compact"/>
              <w:jc w:val="right"/>
            </w:pPr>
            <w:r>
              <w:t>31</w:t>
            </w:r>
          </w:p>
        </w:tc>
        <w:tc>
          <w:tcPr>
            <w:tcW w:w="936" w:type="dxa"/>
          </w:tcPr>
          <w:p w14:paraId="7CA3F151" w14:textId="77777777" w:rsidR="00237762" w:rsidRDefault="00237762" w:rsidP="00237762">
            <w:pPr>
              <w:pStyle w:val="Compact"/>
              <w:jc w:val="right"/>
            </w:pPr>
            <w:r>
              <w:t>39</w:t>
            </w:r>
          </w:p>
        </w:tc>
      </w:tr>
      <w:tr w:rsidR="005D3251" w14:paraId="4DC64A68" w14:textId="77777777" w:rsidTr="00B63991">
        <w:tc>
          <w:tcPr>
            <w:tcW w:w="1652" w:type="dxa"/>
          </w:tcPr>
          <w:p w14:paraId="001C1387" w14:textId="77777777" w:rsidR="00237762" w:rsidRDefault="00237762" w:rsidP="00237762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196" w:type="dxa"/>
          </w:tcPr>
          <w:p w14:paraId="5025C003" w14:textId="77777777" w:rsidR="00237762" w:rsidRDefault="00237762" w:rsidP="00237762">
            <w:pPr>
              <w:pStyle w:val="Compact"/>
              <w:jc w:val="right"/>
            </w:pPr>
            <w:r>
              <w:t>13</w:t>
            </w:r>
          </w:p>
        </w:tc>
        <w:tc>
          <w:tcPr>
            <w:tcW w:w="960" w:type="dxa"/>
          </w:tcPr>
          <w:p w14:paraId="5344261B" w14:textId="77777777" w:rsidR="00237762" w:rsidRDefault="00237762" w:rsidP="00237762">
            <w:pPr>
              <w:pStyle w:val="Compact"/>
              <w:jc w:val="right"/>
            </w:pPr>
            <w:r>
              <w:t>60</w:t>
            </w:r>
          </w:p>
        </w:tc>
        <w:tc>
          <w:tcPr>
            <w:tcW w:w="960" w:type="dxa"/>
          </w:tcPr>
          <w:p w14:paraId="7876BB10" w14:textId="77777777" w:rsidR="00237762" w:rsidRDefault="00237762" w:rsidP="00237762">
            <w:pPr>
              <w:pStyle w:val="Compact"/>
              <w:jc w:val="right"/>
            </w:pPr>
            <w:r>
              <w:t>62</w:t>
            </w:r>
          </w:p>
        </w:tc>
        <w:tc>
          <w:tcPr>
            <w:tcW w:w="961" w:type="dxa"/>
          </w:tcPr>
          <w:p w14:paraId="7DF34C2B" w14:textId="77777777" w:rsidR="00237762" w:rsidRDefault="00237762" w:rsidP="00237762">
            <w:pPr>
              <w:pStyle w:val="Compact"/>
              <w:jc w:val="right"/>
            </w:pPr>
            <w:r>
              <w:t>69</w:t>
            </w:r>
          </w:p>
        </w:tc>
        <w:tc>
          <w:tcPr>
            <w:tcW w:w="1196" w:type="dxa"/>
            <w:gridSpan w:val="2"/>
          </w:tcPr>
          <w:p w14:paraId="79BE1B75" w14:textId="77777777" w:rsidR="00237762" w:rsidRDefault="00237762" w:rsidP="00237762">
            <w:pPr>
              <w:pStyle w:val="Compact"/>
              <w:jc w:val="right"/>
            </w:pPr>
            <w:r>
              <w:t>21</w:t>
            </w:r>
          </w:p>
        </w:tc>
        <w:tc>
          <w:tcPr>
            <w:tcW w:w="960" w:type="dxa"/>
          </w:tcPr>
          <w:p w14:paraId="0D3051DE" w14:textId="77777777" w:rsidR="00237762" w:rsidRDefault="00237762" w:rsidP="00237762">
            <w:pPr>
              <w:pStyle w:val="Compact"/>
              <w:jc w:val="right"/>
            </w:pPr>
            <w:r>
              <w:t>33</w:t>
            </w:r>
          </w:p>
        </w:tc>
        <w:tc>
          <w:tcPr>
            <w:tcW w:w="960" w:type="dxa"/>
          </w:tcPr>
          <w:p w14:paraId="11C15697" w14:textId="77777777" w:rsidR="00237762" w:rsidRDefault="00237762" w:rsidP="00237762">
            <w:pPr>
              <w:pStyle w:val="Compact"/>
              <w:jc w:val="right"/>
            </w:pPr>
            <w:r>
              <w:t>33</w:t>
            </w:r>
          </w:p>
        </w:tc>
        <w:tc>
          <w:tcPr>
            <w:tcW w:w="961" w:type="dxa"/>
          </w:tcPr>
          <w:p w14:paraId="4123A763" w14:textId="77777777" w:rsidR="00237762" w:rsidRDefault="00237762" w:rsidP="00237762">
            <w:pPr>
              <w:pStyle w:val="Compact"/>
              <w:jc w:val="right"/>
            </w:pPr>
            <w:r>
              <w:t>60</w:t>
            </w:r>
          </w:p>
        </w:tc>
        <w:tc>
          <w:tcPr>
            <w:tcW w:w="1196" w:type="dxa"/>
            <w:gridSpan w:val="2"/>
          </w:tcPr>
          <w:p w14:paraId="0FD95437" w14:textId="77777777" w:rsidR="00237762" w:rsidRDefault="00237762" w:rsidP="00237762">
            <w:pPr>
              <w:pStyle w:val="Compact"/>
              <w:jc w:val="right"/>
            </w:pPr>
            <w:r>
              <w:t>55</w:t>
            </w:r>
          </w:p>
        </w:tc>
        <w:tc>
          <w:tcPr>
            <w:tcW w:w="960" w:type="dxa"/>
          </w:tcPr>
          <w:p w14:paraId="1F806DE4" w14:textId="77777777" w:rsidR="00237762" w:rsidRDefault="00237762" w:rsidP="00237762">
            <w:pPr>
              <w:pStyle w:val="Compact"/>
              <w:jc w:val="right"/>
            </w:pPr>
            <w:r>
              <w:t>56</w:t>
            </w:r>
          </w:p>
        </w:tc>
        <w:tc>
          <w:tcPr>
            <w:tcW w:w="960" w:type="dxa"/>
          </w:tcPr>
          <w:p w14:paraId="1D04883D" w14:textId="77777777" w:rsidR="00237762" w:rsidRDefault="00237762" w:rsidP="00237762">
            <w:pPr>
              <w:pStyle w:val="Compact"/>
              <w:jc w:val="right"/>
            </w:pPr>
            <w:r>
              <w:t>86</w:t>
            </w:r>
          </w:p>
        </w:tc>
        <w:tc>
          <w:tcPr>
            <w:tcW w:w="936" w:type="dxa"/>
          </w:tcPr>
          <w:p w14:paraId="51EB5FC8" w14:textId="77777777" w:rsidR="00237762" w:rsidRDefault="00237762" w:rsidP="00237762">
            <w:pPr>
              <w:pStyle w:val="Compact"/>
              <w:jc w:val="right"/>
            </w:pPr>
            <w:r>
              <w:t>73</w:t>
            </w:r>
          </w:p>
        </w:tc>
      </w:tr>
      <w:tr w:rsidR="005D3251" w:rsidRPr="00B63991" w14:paraId="288D3C93" w14:textId="77777777" w:rsidTr="00B63991">
        <w:tc>
          <w:tcPr>
            <w:tcW w:w="1652" w:type="dxa"/>
          </w:tcPr>
          <w:p w14:paraId="664461D2" w14:textId="77777777" w:rsidR="00237762" w:rsidRPr="00B63991" w:rsidRDefault="00237762" w:rsidP="00547A26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total</w:t>
            </w:r>
          </w:p>
        </w:tc>
        <w:tc>
          <w:tcPr>
            <w:tcW w:w="1196" w:type="dxa"/>
          </w:tcPr>
          <w:p w14:paraId="68699ABD" w14:textId="77777777" w:rsidR="00237762" w:rsidRPr="00B63991" w:rsidRDefault="00237762" w:rsidP="00547A26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8670</w:t>
            </w:r>
          </w:p>
        </w:tc>
        <w:tc>
          <w:tcPr>
            <w:tcW w:w="960" w:type="dxa"/>
          </w:tcPr>
          <w:p w14:paraId="3662429E" w14:textId="77777777" w:rsidR="00237762" w:rsidRPr="00B63991" w:rsidRDefault="00237762" w:rsidP="00547A26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8577</w:t>
            </w:r>
          </w:p>
        </w:tc>
        <w:tc>
          <w:tcPr>
            <w:tcW w:w="960" w:type="dxa"/>
          </w:tcPr>
          <w:p w14:paraId="72A267D6" w14:textId="77777777" w:rsidR="00237762" w:rsidRPr="00B63991" w:rsidRDefault="00237762" w:rsidP="00547A26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9904</w:t>
            </w:r>
          </w:p>
        </w:tc>
        <w:tc>
          <w:tcPr>
            <w:tcW w:w="961" w:type="dxa"/>
          </w:tcPr>
          <w:p w14:paraId="5B765EAC" w14:textId="77777777" w:rsidR="00237762" w:rsidRPr="00B63991" w:rsidRDefault="00237762" w:rsidP="00547A26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9588</w:t>
            </w:r>
          </w:p>
        </w:tc>
        <w:tc>
          <w:tcPr>
            <w:tcW w:w="1196" w:type="dxa"/>
            <w:gridSpan w:val="2"/>
          </w:tcPr>
          <w:p w14:paraId="671AD5E8" w14:textId="77777777" w:rsidR="00237762" w:rsidRPr="00B63991" w:rsidRDefault="00237762" w:rsidP="00547A26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6677</w:t>
            </w:r>
          </w:p>
        </w:tc>
        <w:tc>
          <w:tcPr>
            <w:tcW w:w="960" w:type="dxa"/>
          </w:tcPr>
          <w:p w14:paraId="0B8D14EE" w14:textId="77777777" w:rsidR="00237762" w:rsidRPr="00B63991" w:rsidRDefault="00237762" w:rsidP="00547A26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7358</w:t>
            </w:r>
          </w:p>
        </w:tc>
        <w:tc>
          <w:tcPr>
            <w:tcW w:w="960" w:type="dxa"/>
          </w:tcPr>
          <w:p w14:paraId="3E68944D" w14:textId="77777777" w:rsidR="00237762" w:rsidRPr="00B63991" w:rsidRDefault="00237762" w:rsidP="00547A26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5294</w:t>
            </w:r>
          </w:p>
        </w:tc>
        <w:tc>
          <w:tcPr>
            <w:tcW w:w="961" w:type="dxa"/>
          </w:tcPr>
          <w:p w14:paraId="4D0E1D65" w14:textId="77777777" w:rsidR="00237762" w:rsidRPr="00B63991" w:rsidRDefault="00237762" w:rsidP="00547A26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9257</w:t>
            </w:r>
          </w:p>
        </w:tc>
        <w:tc>
          <w:tcPr>
            <w:tcW w:w="1196" w:type="dxa"/>
            <w:gridSpan w:val="2"/>
          </w:tcPr>
          <w:p w14:paraId="318A9A36" w14:textId="77777777" w:rsidR="00237762" w:rsidRPr="00B63991" w:rsidRDefault="00237762" w:rsidP="00547A26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4469</w:t>
            </w:r>
          </w:p>
        </w:tc>
        <w:tc>
          <w:tcPr>
            <w:tcW w:w="960" w:type="dxa"/>
          </w:tcPr>
          <w:p w14:paraId="2D4AE063" w14:textId="77777777" w:rsidR="00237762" w:rsidRPr="00B63991" w:rsidRDefault="00237762" w:rsidP="00547A26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5799</w:t>
            </w:r>
          </w:p>
        </w:tc>
        <w:tc>
          <w:tcPr>
            <w:tcW w:w="960" w:type="dxa"/>
          </w:tcPr>
          <w:p w14:paraId="2C8EF67B" w14:textId="77777777" w:rsidR="00237762" w:rsidRPr="00B63991" w:rsidRDefault="00237762" w:rsidP="00547A26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3203</w:t>
            </w:r>
          </w:p>
        </w:tc>
        <w:tc>
          <w:tcPr>
            <w:tcW w:w="936" w:type="dxa"/>
          </w:tcPr>
          <w:p w14:paraId="03928F39" w14:textId="77777777" w:rsidR="00237762" w:rsidRPr="00B63991" w:rsidRDefault="00237762" w:rsidP="00547A26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4611</w:t>
            </w:r>
          </w:p>
        </w:tc>
      </w:tr>
    </w:tbl>
    <w:p w14:paraId="71078B5A" w14:textId="77777777" w:rsidR="00C368D0" w:rsidRDefault="00C368D0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02E43DDC" w14:textId="4E7F30BA" w:rsidR="00351DCC" w:rsidRDefault="00ED73FD">
      <w:pPr>
        <w:pStyle w:val="Heading2"/>
      </w:pPr>
      <w:r>
        <w:t>unique peaks</w:t>
      </w:r>
      <w:bookmarkEnd w:id="20"/>
      <w:r w:rsidR="00652FFC">
        <w:t xml:space="preserve">: </w:t>
      </w:r>
      <w:r w:rsidR="005D3251">
        <w:t>50 kPa</w:t>
      </w:r>
    </w:p>
    <w:p w14:paraId="007D213F" w14:textId="77777777" w:rsidR="005D3251" w:rsidRPr="005D3251" w:rsidRDefault="005D3251" w:rsidP="005D3251">
      <w:pPr>
        <w:pStyle w:val="BodyText"/>
      </w:pP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368"/>
        <w:gridCol w:w="1200"/>
        <w:gridCol w:w="1201"/>
        <w:gridCol w:w="1201"/>
        <w:gridCol w:w="1201"/>
        <w:gridCol w:w="1201"/>
        <w:gridCol w:w="1201"/>
        <w:gridCol w:w="1201"/>
        <w:gridCol w:w="1201"/>
        <w:gridCol w:w="1201"/>
      </w:tblGrid>
      <w:tr w:rsidR="005D3251" w:rsidRPr="008A6345" w14:paraId="38F64814" w14:textId="77777777" w:rsidTr="00B63991">
        <w:tc>
          <w:tcPr>
            <w:tcW w:w="0" w:type="auto"/>
          </w:tcPr>
          <w:p w14:paraId="2F3E8203" w14:textId="77777777" w:rsidR="005D3251" w:rsidRPr="008A6345" w:rsidRDefault="005D3251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3602" w:type="dxa"/>
            <w:gridSpan w:val="3"/>
          </w:tcPr>
          <w:p w14:paraId="5A5317CE" w14:textId="3A874846" w:rsidR="005D3251" w:rsidRPr="008A6345" w:rsidRDefault="005D3251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CPCRW</w:t>
            </w:r>
          </w:p>
        </w:tc>
        <w:tc>
          <w:tcPr>
            <w:tcW w:w="3603" w:type="dxa"/>
            <w:gridSpan w:val="3"/>
          </w:tcPr>
          <w:p w14:paraId="040B0FFA" w14:textId="207499C3" w:rsidR="005D3251" w:rsidRPr="008A6345" w:rsidRDefault="005D3251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DWP</w:t>
            </w:r>
          </w:p>
        </w:tc>
        <w:tc>
          <w:tcPr>
            <w:tcW w:w="3603" w:type="dxa"/>
            <w:gridSpan w:val="3"/>
          </w:tcPr>
          <w:p w14:paraId="6CD4C0D3" w14:textId="6C9A328A" w:rsidR="005D3251" w:rsidRPr="008A6345" w:rsidRDefault="005D3251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SR</w:t>
            </w:r>
          </w:p>
        </w:tc>
      </w:tr>
      <w:tr w:rsidR="00B63991" w:rsidRPr="008A6345" w14:paraId="3492C26E" w14:textId="77777777" w:rsidTr="00B63991">
        <w:tc>
          <w:tcPr>
            <w:tcW w:w="0" w:type="auto"/>
          </w:tcPr>
          <w:p w14:paraId="5B37F09E" w14:textId="77777777" w:rsidR="005D3251" w:rsidRPr="008A6345" w:rsidRDefault="005D3251" w:rsidP="005D3251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200" w:type="dxa"/>
          </w:tcPr>
          <w:p w14:paraId="0C16D6F0" w14:textId="4A6AA20A" w:rsidR="005D3251" w:rsidRPr="008A634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Drought</w:t>
            </w:r>
          </w:p>
        </w:tc>
        <w:tc>
          <w:tcPr>
            <w:tcW w:w="1201" w:type="dxa"/>
          </w:tcPr>
          <w:p w14:paraId="63405A20" w14:textId="141E0ECF" w:rsidR="005D3251" w:rsidRPr="008A634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FM</w:t>
            </w:r>
          </w:p>
        </w:tc>
        <w:tc>
          <w:tcPr>
            <w:tcW w:w="1201" w:type="dxa"/>
          </w:tcPr>
          <w:p w14:paraId="36CE6C85" w14:textId="62E499B3" w:rsidR="005D3251" w:rsidRPr="008A634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Sat</w:t>
            </w:r>
          </w:p>
        </w:tc>
        <w:tc>
          <w:tcPr>
            <w:tcW w:w="1201" w:type="dxa"/>
          </w:tcPr>
          <w:p w14:paraId="2825FD90" w14:textId="3985D7AF" w:rsidR="005D3251" w:rsidRPr="008A634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Drought</w:t>
            </w:r>
          </w:p>
        </w:tc>
        <w:tc>
          <w:tcPr>
            <w:tcW w:w="1201" w:type="dxa"/>
          </w:tcPr>
          <w:p w14:paraId="547D4F95" w14:textId="35645F19" w:rsidR="005D3251" w:rsidRPr="008A634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FM</w:t>
            </w:r>
          </w:p>
        </w:tc>
        <w:tc>
          <w:tcPr>
            <w:tcW w:w="1201" w:type="dxa"/>
          </w:tcPr>
          <w:p w14:paraId="6662F1E6" w14:textId="4CF2A754" w:rsidR="005D3251" w:rsidRPr="008A634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Sat</w:t>
            </w:r>
          </w:p>
        </w:tc>
        <w:tc>
          <w:tcPr>
            <w:tcW w:w="1201" w:type="dxa"/>
          </w:tcPr>
          <w:p w14:paraId="7CE6FE89" w14:textId="65158937" w:rsidR="005D3251" w:rsidRPr="008A634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Drought</w:t>
            </w:r>
          </w:p>
        </w:tc>
        <w:tc>
          <w:tcPr>
            <w:tcW w:w="1201" w:type="dxa"/>
          </w:tcPr>
          <w:p w14:paraId="44BFC2E2" w14:textId="13DC15F3" w:rsidR="005D3251" w:rsidRPr="008A634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FM</w:t>
            </w:r>
          </w:p>
        </w:tc>
        <w:tc>
          <w:tcPr>
            <w:tcW w:w="1201" w:type="dxa"/>
          </w:tcPr>
          <w:p w14:paraId="0BA42E59" w14:textId="7D42B7A2" w:rsidR="005D3251" w:rsidRPr="008A634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8A6345">
              <w:rPr>
                <w:b/>
                <w:bCs/>
              </w:rPr>
              <w:t>Sat</w:t>
            </w:r>
          </w:p>
        </w:tc>
      </w:tr>
      <w:tr w:rsidR="005D3251" w14:paraId="02E43DF2" w14:textId="77777777" w:rsidTr="00B63991">
        <w:tc>
          <w:tcPr>
            <w:tcW w:w="0" w:type="auto"/>
          </w:tcPr>
          <w:p w14:paraId="02E43DE8" w14:textId="77777777" w:rsidR="00351DCC" w:rsidRDefault="00ED73FD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200" w:type="dxa"/>
          </w:tcPr>
          <w:p w14:paraId="02E43DE9" w14:textId="77777777" w:rsidR="00351DCC" w:rsidRDefault="00ED73FD">
            <w:pPr>
              <w:pStyle w:val="Compact"/>
              <w:jc w:val="right"/>
            </w:pPr>
            <w:r>
              <w:t>217</w:t>
            </w:r>
          </w:p>
        </w:tc>
        <w:tc>
          <w:tcPr>
            <w:tcW w:w="1201" w:type="dxa"/>
          </w:tcPr>
          <w:p w14:paraId="02E43DEA" w14:textId="7078B7BC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DEB" w14:textId="77777777" w:rsidR="00351DCC" w:rsidRDefault="00ED73FD">
            <w:pPr>
              <w:pStyle w:val="Compact"/>
              <w:jc w:val="right"/>
            </w:pPr>
            <w:r>
              <w:t>2</w:t>
            </w:r>
          </w:p>
        </w:tc>
        <w:tc>
          <w:tcPr>
            <w:tcW w:w="1201" w:type="dxa"/>
          </w:tcPr>
          <w:p w14:paraId="02E43DEC" w14:textId="77777777" w:rsidR="00351DCC" w:rsidRDefault="00ED73FD">
            <w:pPr>
              <w:pStyle w:val="Compact"/>
              <w:jc w:val="right"/>
            </w:pPr>
            <w:r>
              <w:t>5</w:t>
            </w:r>
          </w:p>
        </w:tc>
        <w:tc>
          <w:tcPr>
            <w:tcW w:w="1201" w:type="dxa"/>
          </w:tcPr>
          <w:p w14:paraId="02E43DED" w14:textId="77777777" w:rsidR="00351DCC" w:rsidRDefault="00ED73FD">
            <w:pPr>
              <w:pStyle w:val="Compact"/>
              <w:jc w:val="right"/>
            </w:pPr>
            <w:r>
              <w:t>2</w:t>
            </w:r>
          </w:p>
        </w:tc>
        <w:tc>
          <w:tcPr>
            <w:tcW w:w="1201" w:type="dxa"/>
          </w:tcPr>
          <w:p w14:paraId="02E43DEE" w14:textId="77777777" w:rsidR="00351DCC" w:rsidRDefault="00ED73FD">
            <w:pPr>
              <w:pStyle w:val="Compact"/>
              <w:jc w:val="right"/>
            </w:pPr>
            <w:r>
              <w:t>3</w:t>
            </w:r>
          </w:p>
        </w:tc>
        <w:tc>
          <w:tcPr>
            <w:tcW w:w="1201" w:type="dxa"/>
          </w:tcPr>
          <w:p w14:paraId="02E43DEF" w14:textId="09D669FA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DF0" w14:textId="77777777" w:rsidR="00351DCC" w:rsidRDefault="00ED73FD">
            <w:pPr>
              <w:pStyle w:val="Compact"/>
              <w:jc w:val="right"/>
            </w:pPr>
            <w:r>
              <w:t>11</w:t>
            </w:r>
          </w:p>
        </w:tc>
        <w:tc>
          <w:tcPr>
            <w:tcW w:w="1201" w:type="dxa"/>
          </w:tcPr>
          <w:p w14:paraId="02E43DF1" w14:textId="77777777" w:rsidR="00351DCC" w:rsidRDefault="00ED73FD">
            <w:pPr>
              <w:pStyle w:val="Compact"/>
              <w:jc w:val="right"/>
            </w:pPr>
            <w:r>
              <w:t>23</w:t>
            </w:r>
          </w:p>
        </w:tc>
      </w:tr>
      <w:tr w:rsidR="005D3251" w14:paraId="02E43DFD" w14:textId="77777777" w:rsidTr="00B63991">
        <w:tc>
          <w:tcPr>
            <w:tcW w:w="0" w:type="auto"/>
          </w:tcPr>
          <w:p w14:paraId="02E43DF3" w14:textId="77777777" w:rsidR="00351DCC" w:rsidRDefault="00ED73FD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200" w:type="dxa"/>
          </w:tcPr>
          <w:p w14:paraId="02E43DF4" w14:textId="77777777" w:rsidR="00351DCC" w:rsidRDefault="00ED73FD">
            <w:pPr>
              <w:pStyle w:val="Compact"/>
              <w:jc w:val="right"/>
            </w:pPr>
            <w:r>
              <w:t>240</w:t>
            </w:r>
          </w:p>
        </w:tc>
        <w:tc>
          <w:tcPr>
            <w:tcW w:w="1201" w:type="dxa"/>
          </w:tcPr>
          <w:p w14:paraId="02E43DF5" w14:textId="77777777" w:rsidR="00351DCC" w:rsidRDefault="00ED73FD">
            <w:pPr>
              <w:pStyle w:val="Compact"/>
              <w:jc w:val="right"/>
            </w:pPr>
            <w:r>
              <w:t>1</w:t>
            </w:r>
          </w:p>
        </w:tc>
        <w:tc>
          <w:tcPr>
            <w:tcW w:w="1201" w:type="dxa"/>
          </w:tcPr>
          <w:p w14:paraId="02E43DF6" w14:textId="495414D3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DF7" w14:textId="77777777" w:rsidR="00351DCC" w:rsidRDefault="00ED73FD">
            <w:pPr>
              <w:pStyle w:val="Compact"/>
              <w:jc w:val="right"/>
            </w:pPr>
            <w:r>
              <w:t>8</w:t>
            </w:r>
          </w:p>
        </w:tc>
        <w:tc>
          <w:tcPr>
            <w:tcW w:w="1201" w:type="dxa"/>
          </w:tcPr>
          <w:p w14:paraId="02E43DF8" w14:textId="2837DB6C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DF9" w14:textId="7576D0DF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DFA" w14:textId="77777777" w:rsidR="00351DCC" w:rsidRDefault="00ED73FD">
            <w:pPr>
              <w:pStyle w:val="Compact"/>
              <w:jc w:val="right"/>
            </w:pPr>
            <w:r>
              <w:t>2</w:t>
            </w:r>
          </w:p>
        </w:tc>
        <w:tc>
          <w:tcPr>
            <w:tcW w:w="1201" w:type="dxa"/>
          </w:tcPr>
          <w:p w14:paraId="02E43DFB" w14:textId="77777777" w:rsidR="00351DCC" w:rsidRDefault="00ED73FD">
            <w:pPr>
              <w:pStyle w:val="Compact"/>
              <w:jc w:val="right"/>
            </w:pPr>
            <w:r>
              <w:t>10</w:t>
            </w:r>
          </w:p>
        </w:tc>
        <w:tc>
          <w:tcPr>
            <w:tcW w:w="1201" w:type="dxa"/>
          </w:tcPr>
          <w:p w14:paraId="02E43DFC" w14:textId="77777777" w:rsidR="00351DCC" w:rsidRDefault="00ED73FD">
            <w:pPr>
              <w:pStyle w:val="Compact"/>
              <w:jc w:val="right"/>
            </w:pPr>
            <w:r>
              <w:t>1</w:t>
            </w:r>
          </w:p>
        </w:tc>
      </w:tr>
      <w:tr w:rsidR="005D3251" w14:paraId="02E43E08" w14:textId="77777777" w:rsidTr="00B63991">
        <w:tc>
          <w:tcPr>
            <w:tcW w:w="0" w:type="auto"/>
          </w:tcPr>
          <w:p w14:paraId="02E43DFE" w14:textId="77777777" w:rsidR="00351DCC" w:rsidRDefault="00ED73FD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200" w:type="dxa"/>
          </w:tcPr>
          <w:p w14:paraId="02E43DFF" w14:textId="77777777" w:rsidR="00351DCC" w:rsidRDefault="00ED73FD">
            <w:pPr>
              <w:pStyle w:val="Compact"/>
              <w:jc w:val="right"/>
            </w:pPr>
            <w:r>
              <w:t>6</w:t>
            </w:r>
          </w:p>
        </w:tc>
        <w:tc>
          <w:tcPr>
            <w:tcW w:w="1201" w:type="dxa"/>
          </w:tcPr>
          <w:p w14:paraId="02E43E00" w14:textId="77777777" w:rsidR="00351DCC" w:rsidRDefault="00ED73FD">
            <w:pPr>
              <w:pStyle w:val="Compact"/>
              <w:jc w:val="right"/>
            </w:pPr>
            <w:r>
              <w:t>4</w:t>
            </w:r>
          </w:p>
        </w:tc>
        <w:tc>
          <w:tcPr>
            <w:tcW w:w="1201" w:type="dxa"/>
          </w:tcPr>
          <w:p w14:paraId="02E43E01" w14:textId="77777777" w:rsidR="00351DCC" w:rsidRDefault="00ED73FD">
            <w:pPr>
              <w:pStyle w:val="Compact"/>
              <w:jc w:val="right"/>
            </w:pPr>
            <w:r>
              <w:t>4</w:t>
            </w:r>
          </w:p>
        </w:tc>
        <w:tc>
          <w:tcPr>
            <w:tcW w:w="1201" w:type="dxa"/>
          </w:tcPr>
          <w:p w14:paraId="02E43E02" w14:textId="77777777" w:rsidR="00351DCC" w:rsidRDefault="00ED73FD">
            <w:pPr>
              <w:pStyle w:val="Compact"/>
              <w:jc w:val="right"/>
            </w:pPr>
            <w:r>
              <w:t>6</w:t>
            </w:r>
          </w:p>
        </w:tc>
        <w:tc>
          <w:tcPr>
            <w:tcW w:w="1201" w:type="dxa"/>
          </w:tcPr>
          <w:p w14:paraId="02E43E03" w14:textId="77777777" w:rsidR="00351DCC" w:rsidRDefault="00ED73FD">
            <w:pPr>
              <w:pStyle w:val="Compact"/>
              <w:jc w:val="right"/>
            </w:pPr>
            <w:r>
              <w:t>5</w:t>
            </w:r>
          </w:p>
        </w:tc>
        <w:tc>
          <w:tcPr>
            <w:tcW w:w="1201" w:type="dxa"/>
          </w:tcPr>
          <w:p w14:paraId="02E43E04" w14:textId="77777777" w:rsidR="00351DCC" w:rsidRDefault="00ED73FD">
            <w:pPr>
              <w:pStyle w:val="Compact"/>
              <w:jc w:val="right"/>
            </w:pPr>
            <w:r>
              <w:t>57</w:t>
            </w:r>
          </w:p>
        </w:tc>
        <w:tc>
          <w:tcPr>
            <w:tcW w:w="1201" w:type="dxa"/>
          </w:tcPr>
          <w:p w14:paraId="02E43E05" w14:textId="7D7CFA61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06" w14:textId="5DA51E85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07" w14:textId="77777777" w:rsidR="00351DCC" w:rsidRDefault="00ED73FD">
            <w:pPr>
              <w:pStyle w:val="Compact"/>
              <w:jc w:val="right"/>
            </w:pPr>
            <w:r>
              <w:t>4</w:t>
            </w:r>
          </w:p>
        </w:tc>
      </w:tr>
      <w:tr w:rsidR="005D3251" w14:paraId="02E43E13" w14:textId="77777777" w:rsidTr="00B63991">
        <w:tc>
          <w:tcPr>
            <w:tcW w:w="0" w:type="auto"/>
          </w:tcPr>
          <w:p w14:paraId="02E43E09" w14:textId="77777777" w:rsidR="00351DCC" w:rsidRDefault="00ED73FD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200" w:type="dxa"/>
          </w:tcPr>
          <w:p w14:paraId="02E43E0A" w14:textId="77777777" w:rsidR="00351DCC" w:rsidRDefault="00ED73FD">
            <w:pPr>
              <w:pStyle w:val="Compact"/>
              <w:jc w:val="right"/>
            </w:pPr>
            <w:r>
              <w:t>328</w:t>
            </w:r>
          </w:p>
        </w:tc>
        <w:tc>
          <w:tcPr>
            <w:tcW w:w="1201" w:type="dxa"/>
          </w:tcPr>
          <w:p w14:paraId="02E43E0B" w14:textId="77777777" w:rsidR="00351DCC" w:rsidRDefault="00ED73FD">
            <w:pPr>
              <w:pStyle w:val="Compact"/>
              <w:jc w:val="right"/>
            </w:pPr>
            <w:r>
              <w:t>12</w:t>
            </w:r>
          </w:p>
        </w:tc>
        <w:tc>
          <w:tcPr>
            <w:tcW w:w="1201" w:type="dxa"/>
          </w:tcPr>
          <w:p w14:paraId="02E43E0C" w14:textId="77777777" w:rsidR="00351DCC" w:rsidRDefault="00ED73FD">
            <w:pPr>
              <w:pStyle w:val="Compact"/>
              <w:jc w:val="right"/>
            </w:pPr>
            <w:r>
              <w:t>38</w:t>
            </w:r>
          </w:p>
        </w:tc>
        <w:tc>
          <w:tcPr>
            <w:tcW w:w="1201" w:type="dxa"/>
          </w:tcPr>
          <w:p w14:paraId="02E43E0D" w14:textId="77777777" w:rsidR="00351DCC" w:rsidRDefault="00ED73FD">
            <w:pPr>
              <w:pStyle w:val="Compact"/>
              <w:jc w:val="right"/>
            </w:pPr>
            <w:r>
              <w:t>45</w:t>
            </w:r>
          </w:p>
        </w:tc>
        <w:tc>
          <w:tcPr>
            <w:tcW w:w="1201" w:type="dxa"/>
          </w:tcPr>
          <w:p w14:paraId="02E43E0E" w14:textId="77777777" w:rsidR="00351DCC" w:rsidRDefault="00ED73FD">
            <w:pPr>
              <w:pStyle w:val="Compact"/>
              <w:jc w:val="right"/>
            </w:pPr>
            <w:r>
              <w:t>14</w:t>
            </w:r>
          </w:p>
        </w:tc>
        <w:tc>
          <w:tcPr>
            <w:tcW w:w="1201" w:type="dxa"/>
          </w:tcPr>
          <w:p w14:paraId="02E43E0F" w14:textId="77777777" w:rsidR="00351DCC" w:rsidRDefault="00ED73FD">
            <w:pPr>
              <w:pStyle w:val="Compact"/>
              <w:jc w:val="right"/>
            </w:pPr>
            <w:r>
              <w:t>67</w:t>
            </w:r>
          </w:p>
        </w:tc>
        <w:tc>
          <w:tcPr>
            <w:tcW w:w="1201" w:type="dxa"/>
          </w:tcPr>
          <w:p w14:paraId="02E43E10" w14:textId="77777777" w:rsidR="00351DCC" w:rsidRDefault="00ED73FD">
            <w:pPr>
              <w:pStyle w:val="Compact"/>
              <w:jc w:val="right"/>
            </w:pPr>
            <w:r>
              <w:t>2</w:t>
            </w:r>
          </w:p>
        </w:tc>
        <w:tc>
          <w:tcPr>
            <w:tcW w:w="1201" w:type="dxa"/>
          </w:tcPr>
          <w:p w14:paraId="02E43E11" w14:textId="77777777" w:rsidR="00351DCC" w:rsidRDefault="00ED73FD">
            <w:pPr>
              <w:pStyle w:val="Compact"/>
              <w:jc w:val="right"/>
            </w:pPr>
            <w:r>
              <w:t>26</w:t>
            </w:r>
          </w:p>
        </w:tc>
        <w:tc>
          <w:tcPr>
            <w:tcW w:w="1201" w:type="dxa"/>
          </w:tcPr>
          <w:p w14:paraId="02E43E12" w14:textId="77777777" w:rsidR="00351DCC" w:rsidRDefault="00ED73FD">
            <w:pPr>
              <w:pStyle w:val="Compact"/>
              <w:jc w:val="right"/>
            </w:pPr>
            <w:r>
              <w:t>91</w:t>
            </w:r>
          </w:p>
        </w:tc>
      </w:tr>
      <w:tr w:rsidR="005D3251" w14:paraId="02E43E1E" w14:textId="77777777" w:rsidTr="00B63991">
        <w:tc>
          <w:tcPr>
            <w:tcW w:w="0" w:type="auto"/>
          </w:tcPr>
          <w:p w14:paraId="02E43E14" w14:textId="77777777" w:rsidR="00351DCC" w:rsidRDefault="00ED73FD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200" w:type="dxa"/>
          </w:tcPr>
          <w:p w14:paraId="02E43E15" w14:textId="77777777" w:rsidR="00351DCC" w:rsidRDefault="00ED73FD">
            <w:pPr>
              <w:pStyle w:val="Compact"/>
              <w:jc w:val="right"/>
            </w:pPr>
            <w:r>
              <w:t>26</w:t>
            </w:r>
          </w:p>
        </w:tc>
        <w:tc>
          <w:tcPr>
            <w:tcW w:w="1201" w:type="dxa"/>
          </w:tcPr>
          <w:p w14:paraId="02E43E16" w14:textId="77777777" w:rsidR="00351DCC" w:rsidRDefault="00ED73FD">
            <w:pPr>
              <w:pStyle w:val="Compact"/>
              <w:jc w:val="right"/>
            </w:pPr>
            <w:r>
              <w:t>1</w:t>
            </w:r>
          </w:p>
        </w:tc>
        <w:tc>
          <w:tcPr>
            <w:tcW w:w="1201" w:type="dxa"/>
          </w:tcPr>
          <w:p w14:paraId="02E43E17" w14:textId="77777777" w:rsidR="00351DCC" w:rsidRDefault="00ED73FD">
            <w:pPr>
              <w:pStyle w:val="Compact"/>
              <w:jc w:val="right"/>
            </w:pPr>
            <w:r>
              <w:t>28</w:t>
            </w:r>
          </w:p>
        </w:tc>
        <w:tc>
          <w:tcPr>
            <w:tcW w:w="1201" w:type="dxa"/>
          </w:tcPr>
          <w:p w14:paraId="02E43E18" w14:textId="77777777" w:rsidR="00351DCC" w:rsidRDefault="00ED73FD">
            <w:pPr>
              <w:pStyle w:val="Compact"/>
              <w:jc w:val="right"/>
            </w:pPr>
            <w:r>
              <w:t>31</w:t>
            </w:r>
          </w:p>
        </w:tc>
        <w:tc>
          <w:tcPr>
            <w:tcW w:w="1201" w:type="dxa"/>
          </w:tcPr>
          <w:p w14:paraId="02E43E19" w14:textId="277DF7C7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1A" w14:textId="77777777" w:rsidR="00351DCC" w:rsidRDefault="00ED73FD">
            <w:pPr>
              <w:pStyle w:val="Compact"/>
              <w:jc w:val="right"/>
            </w:pPr>
            <w:r>
              <w:t>12</w:t>
            </w:r>
          </w:p>
        </w:tc>
        <w:tc>
          <w:tcPr>
            <w:tcW w:w="1201" w:type="dxa"/>
          </w:tcPr>
          <w:p w14:paraId="02E43E1B" w14:textId="77777777" w:rsidR="00351DCC" w:rsidRDefault="00ED73FD">
            <w:pPr>
              <w:pStyle w:val="Compact"/>
              <w:jc w:val="right"/>
            </w:pPr>
            <w:r>
              <w:t>30</w:t>
            </w:r>
          </w:p>
        </w:tc>
        <w:tc>
          <w:tcPr>
            <w:tcW w:w="1201" w:type="dxa"/>
          </w:tcPr>
          <w:p w14:paraId="02E43E1C" w14:textId="77777777" w:rsidR="00351DCC" w:rsidRDefault="00ED73FD">
            <w:pPr>
              <w:pStyle w:val="Compact"/>
              <w:jc w:val="right"/>
            </w:pPr>
            <w:r>
              <w:t>18</w:t>
            </w:r>
          </w:p>
        </w:tc>
        <w:tc>
          <w:tcPr>
            <w:tcW w:w="1201" w:type="dxa"/>
          </w:tcPr>
          <w:p w14:paraId="02E43E1D" w14:textId="77777777" w:rsidR="00351DCC" w:rsidRDefault="00ED73FD">
            <w:pPr>
              <w:pStyle w:val="Compact"/>
              <w:jc w:val="right"/>
            </w:pPr>
            <w:r>
              <w:t>70</w:t>
            </w:r>
          </w:p>
        </w:tc>
      </w:tr>
      <w:tr w:rsidR="005D3251" w14:paraId="02E43E29" w14:textId="77777777" w:rsidTr="00B63991">
        <w:tc>
          <w:tcPr>
            <w:tcW w:w="0" w:type="auto"/>
          </w:tcPr>
          <w:p w14:paraId="02E43E1F" w14:textId="77777777" w:rsidR="00351DCC" w:rsidRDefault="00ED73FD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200" w:type="dxa"/>
          </w:tcPr>
          <w:p w14:paraId="02E43E20" w14:textId="77777777" w:rsidR="00351DCC" w:rsidRDefault="00ED73FD">
            <w:pPr>
              <w:pStyle w:val="Compact"/>
              <w:jc w:val="right"/>
            </w:pPr>
            <w:r>
              <w:t>10</w:t>
            </w:r>
          </w:p>
        </w:tc>
        <w:tc>
          <w:tcPr>
            <w:tcW w:w="1201" w:type="dxa"/>
          </w:tcPr>
          <w:p w14:paraId="02E43E21" w14:textId="160C5B2D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22" w14:textId="2BCA6373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23" w14:textId="77777777" w:rsidR="00351DCC" w:rsidRDefault="00ED73FD">
            <w:pPr>
              <w:pStyle w:val="Compact"/>
              <w:jc w:val="right"/>
            </w:pPr>
            <w:r>
              <w:t>5</w:t>
            </w:r>
          </w:p>
        </w:tc>
        <w:tc>
          <w:tcPr>
            <w:tcW w:w="1201" w:type="dxa"/>
          </w:tcPr>
          <w:p w14:paraId="02E43E24" w14:textId="148B2DF4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25" w14:textId="446B2D15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26" w14:textId="3B5B82F0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27" w14:textId="77777777" w:rsidR="00351DCC" w:rsidRDefault="00ED73FD">
            <w:pPr>
              <w:pStyle w:val="Compact"/>
              <w:jc w:val="right"/>
            </w:pPr>
            <w:r>
              <w:t>2</w:t>
            </w:r>
          </w:p>
        </w:tc>
        <w:tc>
          <w:tcPr>
            <w:tcW w:w="1201" w:type="dxa"/>
          </w:tcPr>
          <w:p w14:paraId="02E43E28" w14:textId="77777777" w:rsidR="00351DCC" w:rsidRDefault="00ED73FD">
            <w:pPr>
              <w:pStyle w:val="Compact"/>
              <w:jc w:val="right"/>
            </w:pPr>
            <w:r>
              <w:t>2</w:t>
            </w:r>
          </w:p>
        </w:tc>
      </w:tr>
      <w:tr w:rsidR="005D3251" w14:paraId="02E43E34" w14:textId="77777777" w:rsidTr="00B63991">
        <w:tc>
          <w:tcPr>
            <w:tcW w:w="0" w:type="auto"/>
          </w:tcPr>
          <w:p w14:paraId="02E43E2A" w14:textId="77777777" w:rsidR="00351DCC" w:rsidRDefault="00ED73FD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200" w:type="dxa"/>
          </w:tcPr>
          <w:p w14:paraId="02E43E2B" w14:textId="77777777" w:rsidR="00351DCC" w:rsidRDefault="00ED73FD">
            <w:pPr>
              <w:pStyle w:val="Compact"/>
              <w:jc w:val="right"/>
            </w:pPr>
            <w:r>
              <w:t>282</w:t>
            </w:r>
          </w:p>
        </w:tc>
        <w:tc>
          <w:tcPr>
            <w:tcW w:w="1201" w:type="dxa"/>
          </w:tcPr>
          <w:p w14:paraId="02E43E2C" w14:textId="62F35998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2D" w14:textId="77777777" w:rsidR="00351DCC" w:rsidRDefault="00ED73FD">
            <w:pPr>
              <w:pStyle w:val="Compact"/>
              <w:jc w:val="right"/>
            </w:pPr>
            <w:r>
              <w:t>24</w:t>
            </w:r>
          </w:p>
        </w:tc>
        <w:tc>
          <w:tcPr>
            <w:tcW w:w="1201" w:type="dxa"/>
          </w:tcPr>
          <w:p w14:paraId="02E43E2E" w14:textId="77777777" w:rsidR="00351DCC" w:rsidRDefault="00ED73FD">
            <w:pPr>
              <w:pStyle w:val="Compact"/>
              <w:jc w:val="right"/>
            </w:pPr>
            <w:r>
              <w:t>93</w:t>
            </w:r>
          </w:p>
        </w:tc>
        <w:tc>
          <w:tcPr>
            <w:tcW w:w="1201" w:type="dxa"/>
          </w:tcPr>
          <w:p w14:paraId="02E43E2F" w14:textId="77777777" w:rsidR="00351DCC" w:rsidRDefault="00ED73FD">
            <w:pPr>
              <w:pStyle w:val="Compact"/>
              <w:jc w:val="right"/>
            </w:pPr>
            <w:r>
              <w:t>7</w:t>
            </w:r>
          </w:p>
        </w:tc>
        <w:tc>
          <w:tcPr>
            <w:tcW w:w="1201" w:type="dxa"/>
          </w:tcPr>
          <w:p w14:paraId="02E43E30" w14:textId="77777777" w:rsidR="00351DCC" w:rsidRDefault="00ED73FD">
            <w:pPr>
              <w:pStyle w:val="Compact"/>
              <w:jc w:val="right"/>
            </w:pPr>
            <w:r>
              <w:t>6</w:t>
            </w:r>
          </w:p>
        </w:tc>
        <w:tc>
          <w:tcPr>
            <w:tcW w:w="1201" w:type="dxa"/>
          </w:tcPr>
          <w:p w14:paraId="02E43E31" w14:textId="77777777" w:rsidR="00351DCC" w:rsidRDefault="00ED73FD">
            <w:pPr>
              <w:pStyle w:val="Compact"/>
              <w:jc w:val="right"/>
            </w:pPr>
            <w:r>
              <w:t>11</w:t>
            </w:r>
          </w:p>
        </w:tc>
        <w:tc>
          <w:tcPr>
            <w:tcW w:w="1201" w:type="dxa"/>
          </w:tcPr>
          <w:p w14:paraId="02E43E32" w14:textId="77777777" w:rsidR="00351DCC" w:rsidRDefault="00ED73FD">
            <w:pPr>
              <w:pStyle w:val="Compact"/>
              <w:jc w:val="right"/>
            </w:pPr>
            <w:r>
              <w:t>17</w:t>
            </w:r>
          </w:p>
        </w:tc>
        <w:tc>
          <w:tcPr>
            <w:tcW w:w="1201" w:type="dxa"/>
          </w:tcPr>
          <w:p w14:paraId="02E43E33" w14:textId="77777777" w:rsidR="00351DCC" w:rsidRDefault="00ED73FD">
            <w:pPr>
              <w:pStyle w:val="Compact"/>
              <w:jc w:val="right"/>
            </w:pPr>
            <w:r>
              <w:t>175</w:t>
            </w:r>
          </w:p>
        </w:tc>
      </w:tr>
      <w:tr w:rsidR="005D3251" w14:paraId="02E43E3F" w14:textId="77777777" w:rsidTr="00B63991">
        <w:tc>
          <w:tcPr>
            <w:tcW w:w="0" w:type="auto"/>
          </w:tcPr>
          <w:p w14:paraId="02E43E35" w14:textId="77777777" w:rsidR="00351DCC" w:rsidRDefault="00ED73FD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200" w:type="dxa"/>
          </w:tcPr>
          <w:p w14:paraId="02E43E36" w14:textId="77777777" w:rsidR="00351DCC" w:rsidRDefault="00ED73FD">
            <w:pPr>
              <w:pStyle w:val="Compact"/>
              <w:jc w:val="right"/>
            </w:pPr>
            <w:r>
              <w:t>104</w:t>
            </w:r>
          </w:p>
        </w:tc>
        <w:tc>
          <w:tcPr>
            <w:tcW w:w="1201" w:type="dxa"/>
          </w:tcPr>
          <w:p w14:paraId="02E43E37" w14:textId="018FB06B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38" w14:textId="77777777" w:rsidR="00351DCC" w:rsidRDefault="00ED73FD">
            <w:pPr>
              <w:pStyle w:val="Compact"/>
              <w:jc w:val="right"/>
            </w:pPr>
            <w:r>
              <w:t>5</w:t>
            </w:r>
          </w:p>
        </w:tc>
        <w:tc>
          <w:tcPr>
            <w:tcW w:w="1201" w:type="dxa"/>
          </w:tcPr>
          <w:p w14:paraId="02E43E39" w14:textId="77777777" w:rsidR="00351DCC" w:rsidRDefault="00ED73FD">
            <w:pPr>
              <w:pStyle w:val="Compact"/>
              <w:jc w:val="right"/>
            </w:pPr>
            <w:r>
              <w:t>1</w:t>
            </w:r>
          </w:p>
        </w:tc>
        <w:tc>
          <w:tcPr>
            <w:tcW w:w="1201" w:type="dxa"/>
          </w:tcPr>
          <w:p w14:paraId="02E43E3A" w14:textId="77777777" w:rsidR="00351DCC" w:rsidRDefault="00ED73FD">
            <w:pPr>
              <w:pStyle w:val="Compact"/>
              <w:jc w:val="right"/>
            </w:pPr>
            <w:r>
              <w:t>2</w:t>
            </w:r>
          </w:p>
        </w:tc>
        <w:tc>
          <w:tcPr>
            <w:tcW w:w="1201" w:type="dxa"/>
          </w:tcPr>
          <w:p w14:paraId="02E43E3B" w14:textId="77777777" w:rsidR="00351DCC" w:rsidRDefault="00ED73FD">
            <w:pPr>
              <w:pStyle w:val="Compact"/>
              <w:jc w:val="right"/>
            </w:pPr>
            <w:r>
              <w:t>32</w:t>
            </w:r>
          </w:p>
        </w:tc>
        <w:tc>
          <w:tcPr>
            <w:tcW w:w="1201" w:type="dxa"/>
          </w:tcPr>
          <w:p w14:paraId="02E43E3C" w14:textId="578F9FDE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3D" w14:textId="3B9F4D03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3E" w14:textId="77777777" w:rsidR="00351DCC" w:rsidRDefault="00ED73FD">
            <w:pPr>
              <w:pStyle w:val="Compact"/>
              <w:jc w:val="right"/>
            </w:pPr>
            <w:r>
              <w:t>3</w:t>
            </w:r>
          </w:p>
        </w:tc>
      </w:tr>
      <w:tr w:rsidR="005D3251" w14:paraId="02E43E4A" w14:textId="77777777" w:rsidTr="00B63991">
        <w:tc>
          <w:tcPr>
            <w:tcW w:w="0" w:type="auto"/>
          </w:tcPr>
          <w:p w14:paraId="02E43E40" w14:textId="77777777" w:rsidR="00351DCC" w:rsidRDefault="00ED73FD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200" w:type="dxa"/>
          </w:tcPr>
          <w:p w14:paraId="02E43E41" w14:textId="448A8C0B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42" w14:textId="77777777" w:rsidR="00351DCC" w:rsidRDefault="00ED73FD">
            <w:pPr>
              <w:pStyle w:val="Compact"/>
              <w:jc w:val="right"/>
            </w:pPr>
            <w:r>
              <w:t>2</w:t>
            </w:r>
          </w:p>
        </w:tc>
        <w:tc>
          <w:tcPr>
            <w:tcW w:w="1201" w:type="dxa"/>
          </w:tcPr>
          <w:p w14:paraId="02E43E43" w14:textId="227DA8CA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44" w14:textId="0F9503B4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45" w14:textId="5B49EB4E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46" w14:textId="77777777" w:rsidR="00351DCC" w:rsidRDefault="00ED73FD">
            <w:pPr>
              <w:pStyle w:val="Compact"/>
              <w:jc w:val="right"/>
            </w:pPr>
            <w:r>
              <w:t>2</w:t>
            </w:r>
          </w:p>
        </w:tc>
        <w:tc>
          <w:tcPr>
            <w:tcW w:w="1201" w:type="dxa"/>
          </w:tcPr>
          <w:p w14:paraId="02E43E47" w14:textId="303DE444" w:rsidR="00351DCC" w:rsidRDefault="00F970FB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02E43E48" w14:textId="77777777" w:rsidR="00351DCC" w:rsidRDefault="00ED73FD">
            <w:pPr>
              <w:pStyle w:val="Compact"/>
              <w:jc w:val="right"/>
            </w:pPr>
            <w:r>
              <w:t>3</w:t>
            </w:r>
          </w:p>
        </w:tc>
        <w:tc>
          <w:tcPr>
            <w:tcW w:w="1201" w:type="dxa"/>
          </w:tcPr>
          <w:p w14:paraId="02E43E49" w14:textId="77777777" w:rsidR="00351DCC" w:rsidRDefault="00ED73FD">
            <w:pPr>
              <w:pStyle w:val="Compact"/>
              <w:jc w:val="right"/>
            </w:pPr>
            <w:r>
              <w:t>2</w:t>
            </w:r>
          </w:p>
        </w:tc>
      </w:tr>
      <w:tr w:rsidR="005D3251" w:rsidRPr="00B63991" w14:paraId="02E43E55" w14:textId="77777777" w:rsidTr="00B63991">
        <w:tc>
          <w:tcPr>
            <w:tcW w:w="0" w:type="auto"/>
          </w:tcPr>
          <w:p w14:paraId="02E43E4B" w14:textId="77777777" w:rsidR="00351DCC" w:rsidRPr="00B63991" w:rsidRDefault="00ED73FD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total</w:t>
            </w:r>
          </w:p>
        </w:tc>
        <w:tc>
          <w:tcPr>
            <w:tcW w:w="1200" w:type="dxa"/>
          </w:tcPr>
          <w:p w14:paraId="02E43E4C" w14:textId="77777777" w:rsidR="00351DCC" w:rsidRPr="00B63991" w:rsidRDefault="00ED73FD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1213</w:t>
            </w:r>
          </w:p>
        </w:tc>
        <w:tc>
          <w:tcPr>
            <w:tcW w:w="1201" w:type="dxa"/>
          </w:tcPr>
          <w:p w14:paraId="02E43E4D" w14:textId="77777777" w:rsidR="00351DCC" w:rsidRPr="00B63991" w:rsidRDefault="00ED73FD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20</w:t>
            </w:r>
          </w:p>
        </w:tc>
        <w:tc>
          <w:tcPr>
            <w:tcW w:w="1201" w:type="dxa"/>
          </w:tcPr>
          <w:p w14:paraId="02E43E4E" w14:textId="77777777" w:rsidR="00351DCC" w:rsidRPr="00B63991" w:rsidRDefault="00ED73FD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101</w:t>
            </w:r>
          </w:p>
        </w:tc>
        <w:tc>
          <w:tcPr>
            <w:tcW w:w="1201" w:type="dxa"/>
          </w:tcPr>
          <w:p w14:paraId="02E43E4F" w14:textId="77777777" w:rsidR="00351DCC" w:rsidRPr="00B63991" w:rsidRDefault="00ED73FD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194</w:t>
            </w:r>
          </w:p>
        </w:tc>
        <w:tc>
          <w:tcPr>
            <w:tcW w:w="1201" w:type="dxa"/>
          </w:tcPr>
          <w:p w14:paraId="02E43E50" w14:textId="77777777" w:rsidR="00351DCC" w:rsidRPr="00B63991" w:rsidRDefault="00ED73FD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30</w:t>
            </w:r>
          </w:p>
        </w:tc>
        <w:tc>
          <w:tcPr>
            <w:tcW w:w="1201" w:type="dxa"/>
          </w:tcPr>
          <w:p w14:paraId="02E43E51" w14:textId="77777777" w:rsidR="00351DCC" w:rsidRPr="00B63991" w:rsidRDefault="00ED73FD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179</w:t>
            </w:r>
          </w:p>
        </w:tc>
        <w:tc>
          <w:tcPr>
            <w:tcW w:w="1201" w:type="dxa"/>
          </w:tcPr>
          <w:p w14:paraId="02E43E52" w14:textId="77777777" w:rsidR="00351DCC" w:rsidRPr="00B63991" w:rsidRDefault="00ED73FD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45</w:t>
            </w:r>
          </w:p>
        </w:tc>
        <w:tc>
          <w:tcPr>
            <w:tcW w:w="1201" w:type="dxa"/>
          </w:tcPr>
          <w:p w14:paraId="02E43E53" w14:textId="77777777" w:rsidR="00351DCC" w:rsidRPr="00B63991" w:rsidRDefault="00ED73FD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87</w:t>
            </w:r>
          </w:p>
        </w:tc>
        <w:tc>
          <w:tcPr>
            <w:tcW w:w="1201" w:type="dxa"/>
          </w:tcPr>
          <w:p w14:paraId="02E43E54" w14:textId="77777777" w:rsidR="00351DCC" w:rsidRPr="00B63991" w:rsidRDefault="00ED73FD">
            <w:pPr>
              <w:pStyle w:val="Compact"/>
              <w:jc w:val="right"/>
              <w:rPr>
                <w:b/>
                <w:bCs/>
              </w:rPr>
            </w:pPr>
            <w:r w:rsidRPr="00B63991">
              <w:rPr>
                <w:b/>
                <w:bCs/>
              </w:rPr>
              <w:t>371</w:t>
            </w:r>
          </w:p>
        </w:tc>
      </w:tr>
    </w:tbl>
    <w:p w14:paraId="0B646EC9" w14:textId="77777777" w:rsidR="00652FFC" w:rsidRDefault="00652FFC">
      <w:pPr>
        <w:pStyle w:val="Heading2"/>
      </w:pPr>
      <w:bookmarkStart w:id="21" w:name="relative-abundance"/>
    </w:p>
    <w:p w14:paraId="4AF4F864" w14:textId="67F21E3E" w:rsidR="005D3251" w:rsidRDefault="00652FFC" w:rsidP="005D3251">
      <w:pPr>
        <w:pStyle w:val="Heading2"/>
      </w:pPr>
      <w:r>
        <w:br w:type="page"/>
      </w:r>
      <w:r w:rsidR="005D3251">
        <w:t xml:space="preserve">unique peaks: </w:t>
      </w:r>
      <w:r w:rsidR="005D3251">
        <w:t>1.</w:t>
      </w:r>
      <w:r w:rsidR="005D3251">
        <w:t>5 kPa</w:t>
      </w:r>
    </w:p>
    <w:p w14:paraId="010F5D9A" w14:textId="77777777" w:rsidR="00652FFC" w:rsidRDefault="00652FFC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375"/>
        <w:gridCol w:w="1200"/>
        <w:gridCol w:w="1200"/>
        <w:gridCol w:w="1200"/>
        <w:gridCol w:w="1200"/>
        <w:gridCol w:w="1200"/>
        <w:gridCol w:w="1200"/>
        <w:gridCol w:w="1200"/>
        <w:gridCol w:w="1200"/>
        <w:gridCol w:w="1201"/>
      </w:tblGrid>
      <w:tr w:rsidR="005D3251" w14:paraId="61CFA86A" w14:textId="77777777" w:rsidTr="006D69EF">
        <w:tc>
          <w:tcPr>
            <w:tcW w:w="0" w:type="auto"/>
          </w:tcPr>
          <w:p w14:paraId="598A6FDD" w14:textId="77777777" w:rsidR="005D3251" w:rsidRDefault="005D3251" w:rsidP="005D3251">
            <w:pPr>
              <w:pStyle w:val="Compact"/>
              <w:jc w:val="right"/>
            </w:pPr>
          </w:p>
        </w:tc>
        <w:tc>
          <w:tcPr>
            <w:tcW w:w="3600" w:type="dxa"/>
            <w:gridSpan w:val="3"/>
          </w:tcPr>
          <w:p w14:paraId="5D6BFA62" w14:textId="6FA39812" w:rsidR="005D3251" w:rsidRDefault="005D3251" w:rsidP="005D3251">
            <w:pPr>
              <w:pStyle w:val="Compact"/>
              <w:jc w:val="right"/>
            </w:pPr>
            <w:r>
              <w:t>CPCRW</w:t>
            </w:r>
          </w:p>
        </w:tc>
        <w:tc>
          <w:tcPr>
            <w:tcW w:w="3600" w:type="dxa"/>
            <w:gridSpan w:val="3"/>
          </w:tcPr>
          <w:p w14:paraId="22702F6F" w14:textId="002B84C8" w:rsidR="005D3251" w:rsidRDefault="005D3251" w:rsidP="005D3251">
            <w:pPr>
              <w:pStyle w:val="Compact"/>
              <w:jc w:val="right"/>
            </w:pPr>
            <w:r>
              <w:t>DWP</w:t>
            </w:r>
          </w:p>
        </w:tc>
        <w:tc>
          <w:tcPr>
            <w:tcW w:w="3601" w:type="dxa"/>
            <w:gridSpan w:val="3"/>
          </w:tcPr>
          <w:p w14:paraId="078A5AF2" w14:textId="209191E6" w:rsidR="005D3251" w:rsidRDefault="005D3251" w:rsidP="005D3251">
            <w:pPr>
              <w:pStyle w:val="Compact"/>
              <w:jc w:val="right"/>
            </w:pPr>
            <w:r>
              <w:t>SR</w:t>
            </w:r>
          </w:p>
        </w:tc>
      </w:tr>
      <w:tr w:rsidR="005D3251" w14:paraId="42285C96" w14:textId="77777777" w:rsidTr="006D69EF">
        <w:tc>
          <w:tcPr>
            <w:tcW w:w="0" w:type="auto"/>
          </w:tcPr>
          <w:p w14:paraId="767CD4AE" w14:textId="77777777" w:rsidR="005D3251" w:rsidRDefault="005D3251" w:rsidP="005D3251">
            <w:pPr>
              <w:pStyle w:val="Compact"/>
              <w:jc w:val="right"/>
            </w:pPr>
          </w:p>
        </w:tc>
        <w:tc>
          <w:tcPr>
            <w:tcW w:w="1200" w:type="dxa"/>
          </w:tcPr>
          <w:p w14:paraId="2DF7FFD0" w14:textId="0B96E29A" w:rsidR="005D3251" w:rsidRDefault="005D3251" w:rsidP="005D3251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1200" w:type="dxa"/>
          </w:tcPr>
          <w:p w14:paraId="1E1D97EB" w14:textId="367FD8BB" w:rsidR="005D3251" w:rsidRDefault="005D3251" w:rsidP="005D3251">
            <w:pPr>
              <w:pStyle w:val="Compact"/>
              <w:jc w:val="right"/>
            </w:pPr>
            <w:r>
              <w:t>FM</w:t>
            </w:r>
          </w:p>
        </w:tc>
        <w:tc>
          <w:tcPr>
            <w:tcW w:w="1200" w:type="dxa"/>
          </w:tcPr>
          <w:p w14:paraId="7059E58A" w14:textId="61AA4CE8" w:rsidR="005D3251" w:rsidRDefault="005D3251" w:rsidP="005D3251">
            <w:pPr>
              <w:pStyle w:val="Compact"/>
              <w:jc w:val="right"/>
            </w:pPr>
            <w:r>
              <w:t>Sat</w:t>
            </w:r>
          </w:p>
        </w:tc>
        <w:tc>
          <w:tcPr>
            <w:tcW w:w="1200" w:type="dxa"/>
          </w:tcPr>
          <w:p w14:paraId="43C7D0CD" w14:textId="5D554B5A" w:rsidR="005D3251" w:rsidRDefault="005D3251" w:rsidP="005D3251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1200" w:type="dxa"/>
          </w:tcPr>
          <w:p w14:paraId="63A21114" w14:textId="2C38AB31" w:rsidR="005D3251" w:rsidRDefault="005D3251" w:rsidP="005D3251">
            <w:pPr>
              <w:pStyle w:val="Compact"/>
              <w:jc w:val="right"/>
            </w:pPr>
            <w:r>
              <w:t>FM</w:t>
            </w:r>
          </w:p>
        </w:tc>
        <w:tc>
          <w:tcPr>
            <w:tcW w:w="1200" w:type="dxa"/>
          </w:tcPr>
          <w:p w14:paraId="5B76067A" w14:textId="150C3512" w:rsidR="005D3251" w:rsidRDefault="005D3251" w:rsidP="005D3251">
            <w:pPr>
              <w:pStyle w:val="Compact"/>
              <w:jc w:val="right"/>
            </w:pPr>
            <w:r>
              <w:t>Sat</w:t>
            </w:r>
          </w:p>
        </w:tc>
        <w:tc>
          <w:tcPr>
            <w:tcW w:w="1200" w:type="dxa"/>
          </w:tcPr>
          <w:p w14:paraId="59E36AD5" w14:textId="105CA4D8" w:rsidR="005D3251" w:rsidRDefault="005D3251" w:rsidP="005D3251">
            <w:pPr>
              <w:pStyle w:val="Compact"/>
              <w:jc w:val="right"/>
            </w:pPr>
            <w:r>
              <w:t>Drought</w:t>
            </w:r>
          </w:p>
        </w:tc>
        <w:tc>
          <w:tcPr>
            <w:tcW w:w="1200" w:type="dxa"/>
          </w:tcPr>
          <w:p w14:paraId="04865888" w14:textId="4D2CB9E0" w:rsidR="005D3251" w:rsidRDefault="005D3251" w:rsidP="005D3251">
            <w:pPr>
              <w:pStyle w:val="Compact"/>
              <w:jc w:val="right"/>
            </w:pPr>
            <w:r>
              <w:t>FM</w:t>
            </w:r>
          </w:p>
        </w:tc>
        <w:tc>
          <w:tcPr>
            <w:tcW w:w="1201" w:type="dxa"/>
          </w:tcPr>
          <w:p w14:paraId="30FF0324" w14:textId="47E3A42F" w:rsidR="005D3251" w:rsidRDefault="005D3251" w:rsidP="005D3251">
            <w:pPr>
              <w:pStyle w:val="Compact"/>
              <w:jc w:val="right"/>
            </w:pPr>
            <w:r>
              <w:t>Sat</w:t>
            </w:r>
          </w:p>
        </w:tc>
      </w:tr>
      <w:tr w:rsidR="006D69EF" w14:paraId="4372CB2D" w14:textId="77777777" w:rsidTr="006D69EF">
        <w:tc>
          <w:tcPr>
            <w:tcW w:w="0" w:type="auto"/>
          </w:tcPr>
          <w:p w14:paraId="7DB221E8" w14:textId="77777777" w:rsidR="005D3251" w:rsidRDefault="005D3251" w:rsidP="005D3251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200" w:type="dxa"/>
          </w:tcPr>
          <w:p w14:paraId="35CBB87E" w14:textId="77777777" w:rsidR="005D3251" w:rsidRDefault="005D3251" w:rsidP="005D3251">
            <w:pPr>
              <w:pStyle w:val="Compact"/>
              <w:jc w:val="right"/>
            </w:pPr>
            <w:r>
              <w:t>118</w:t>
            </w:r>
          </w:p>
        </w:tc>
        <w:tc>
          <w:tcPr>
            <w:tcW w:w="1200" w:type="dxa"/>
          </w:tcPr>
          <w:p w14:paraId="63719350" w14:textId="08FA0DED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0" w:type="dxa"/>
          </w:tcPr>
          <w:p w14:paraId="172D403A" w14:textId="77777777" w:rsidR="005D3251" w:rsidRDefault="005D3251" w:rsidP="005D3251">
            <w:pPr>
              <w:pStyle w:val="Compact"/>
              <w:jc w:val="right"/>
            </w:pPr>
            <w:r>
              <w:t>3</w:t>
            </w:r>
          </w:p>
        </w:tc>
        <w:tc>
          <w:tcPr>
            <w:tcW w:w="1200" w:type="dxa"/>
          </w:tcPr>
          <w:p w14:paraId="3E05B495" w14:textId="77777777" w:rsidR="005D3251" w:rsidRDefault="005D3251" w:rsidP="005D3251">
            <w:pPr>
              <w:pStyle w:val="Compact"/>
              <w:jc w:val="right"/>
            </w:pPr>
            <w:r>
              <w:t>7</w:t>
            </w:r>
          </w:p>
        </w:tc>
        <w:tc>
          <w:tcPr>
            <w:tcW w:w="1200" w:type="dxa"/>
          </w:tcPr>
          <w:p w14:paraId="7BED84DA" w14:textId="77777777" w:rsidR="005D3251" w:rsidRDefault="005D3251" w:rsidP="005D3251">
            <w:pPr>
              <w:pStyle w:val="Compact"/>
              <w:jc w:val="right"/>
            </w:pPr>
            <w:r>
              <w:t>7</w:t>
            </w:r>
          </w:p>
        </w:tc>
        <w:tc>
          <w:tcPr>
            <w:tcW w:w="1200" w:type="dxa"/>
          </w:tcPr>
          <w:p w14:paraId="620E9F65" w14:textId="7EE36764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0" w:type="dxa"/>
          </w:tcPr>
          <w:p w14:paraId="6605DDCD" w14:textId="75F4B90D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0" w:type="dxa"/>
          </w:tcPr>
          <w:p w14:paraId="0A1AE1D6" w14:textId="77777777" w:rsidR="005D3251" w:rsidRDefault="005D3251" w:rsidP="005D3251">
            <w:pPr>
              <w:pStyle w:val="Compact"/>
              <w:jc w:val="right"/>
            </w:pPr>
            <w:r>
              <w:t>14</w:t>
            </w:r>
          </w:p>
        </w:tc>
        <w:tc>
          <w:tcPr>
            <w:tcW w:w="1201" w:type="dxa"/>
          </w:tcPr>
          <w:p w14:paraId="4456727C" w14:textId="77777777" w:rsidR="005D3251" w:rsidRDefault="005D3251" w:rsidP="005D3251">
            <w:pPr>
              <w:pStyle w:val="Compact"/>
              <w:jc w:val="right"/>
            </w:pPr>
            <w:r>
              <w:t>3</w:t>
            </w:r>
          </w:p>
        </w:tc>
      </w:tr>
      <w:tr w:rsidR="006D69EF" w14:paraId="4E94A629" w14:textId="77777777" w:rsidTr="006D69EF">
        <w:tc>
          <w:tcPr>
            <w:tcW w:w="0" w:type="auto"/>
          </w:tcPr>
          <w:p w14:paraId="25E945CE" w14:textId="77777777" w:rsidR="005D3251" w:rsidRDefault="005D3251" w:rsidP="005D3251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200" w:type="dxa"/>
          </w:tcPr>
          <w:p w14:paraId="0127BC1E" w14:textId="77777777" w:rsidR="005D3251" w:rsidRDefault="005D3251" w:rsidP="005D3251">
            <w:pPr>
              <w:pStyle w:val="Compact"/>
              <w:jc w:val="right"/>
            </w:pPr>
            <w:r>
              <w:t>177</w:t>
            </w:r>
          </w:p>
        </w:tc>
        <w:tc>
          <w:tcPr>
            <w:tcW w:w="1200" w:type="dxa"/>
          </w:tcPr>
          <w:p w14:paraId="6C687AED" w14:textId="77777777" w:rsidR="005D3251" w:rsidRDefault="005D3251" w:rsidP="005D3251">
            <w:pPr>
              <w:pStyle w:val="Compact"/>
              <w:jc w:val="right"/>
            </w:pPr>
            <w:r>
              <w:t>4</w:t>
            </w:r>
          </w:p>
        </w:tc>
        <w:tc>
          <w:tcPr>
            <w:tcW w:w="1200" w:type="dxa"/>
          </w:tcPr>
          <w:p w14:paraId="7F40C07E" w14:textId="77777777" w:rsidR="005D3251" w:rsidRDefault="005D3251" w:rsidP="005D3251">
            <w:pPr>
              <w:pStyle w:val="Compact"/>
              <w:jc w:val="right"/>
            </w:pPr>
            <w:r>
              <w:t>3</w:t>
            </w:r>
          </w:p>
        </w:tc>
        <w:tc>
          <w:tcPr>
            <w:tcW w:w="1200" w:type="dxa"/>
          </w:tcPr>
          <w:p w14:paraId="7225AAD1" w14:textId="77777777" w:rsidR="005D3251" w:rsidRDefault="005D3251" w:rsidP="005D3251">
            <w:pPr>
              <w:pStyle w:val="Compact"/>
              <w:jc w:val="right"/>
            </w:pPr>
            <w:r>
              <w:t>6</w:t>
            </w:r>
          </w:p>
        </w:tc>
        <w:tc>
          <w:tcPr>
            <w:tcW w:w="1200" w:type="dxa"/>
          </w:tcPr>
          <w:p w14:paraId="2A16F64F" w14:textId="77777777" w:rsidR="005D3251" w:rsidRDefault="005D3251" w:rsidP="005D3251">
            <w:pPr>
              <w:pStyle w:val="Compact"/>
              <w:jc w:val="right"/>
            </w:pPr>
            <w:r>
              <w:t>3</w:t>
            </w:r>
          </w:p>
        </w:tc>
        <w:tc>
          <w:tcPr>
            <w:tcW w:w="1200" w:type="dxa"/>
          </w:tcPr>
          <w:p w14:paraId="4DF3FB35" w14:textId="757BA0EA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0" w:type="dxa"/>
          </w:tcPr>
          <w:p w14:paraId="23F8F72C" w14:textId="002AE2FD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0" w:type="dxa"/>
          </w:tcPr>
          <w:p w14:paraId="212F2170" w14:textId="77777777" w:rsidR="005D3251" w:rsidRDefault="005D3251" w:rsidP="005D3251">
            <w:pPr>
              <w:pStyle w:val="Compact"/>
              <w:jc w:val="right"/>
            </w:pPr>
            <w:r>
              <w:t>16</w:t>
            </w:r>
          </w:p>
        </w:tc>
        <w:tc>
          <w:tcPr>
            <w:tcW w:w="1201" w:type="dxa"/>
          </w:tcPr>
          <w:p w14:paraId="28227FFC" w14:textId="77777777" w:rsidR="005D3251" w:rsidRDefault="005D3251" w:rsidP="005D3251">
            <w:pPr>
              <w:pStyle w:val="Compact"/>
              <w:jc w:val="right"/>
            </w:pPr>
            <w:r>
              <w:t>1</w:t>
            </w:r>
          </w:p>
        </w:tc>
      </w:tr>
      <w:tr w:rsidR="006D69EF" w14:paraId="59251DB0" w14:textId="77777777" w:rsidTr="006D69EF">
        <w:tc>
          <w:tcPr>
            <w:tcW w:w="0" w:type="auto"/>
          </w:tcPr>
          <w:p w14:paraId="37B754E7" w14:textId="77777777" w:rsidR="005D3251" w:rsidRDefault="005D3251" w:rsidP="005D3251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200" w:type="dxa"/>
          </w:tcPr>
          <w:p w14:paraId="0F40EBE0" w14:textId="77777777" w:rsidR="005D3251" w:rsidRDefault="005D3251" w:rsidP="005D3251">
            <w:pPr>
              <w:pStyle w:val="Compact"/>
              <w:jc w:val="right"/>
            </w:pPr>
            <w:r>
              <w:t>6</w:t>
            </w:r>
          </w:p>
        </w:tc>
        <w:tc>
          <w:tcPr>
            <w:tcW w:w="1200" w:type="dxa"/>
          </w:tcPr>
          <w:p w14:paraId="48A5AE91" w14:textId="77777777" w:rsidR="005D3251" w:rsidRDefault="005D3251" w:rsidP="005D3251">
            <w:pPr>
              <w:pStyle w:val="Compact"/>
              <w:jc w:val="right"/>
            </w:pPr>
            <w:r>
              <w:t>3</w:t>
            </w:r>
          </w:p>
        </w:tc>
        <w:tc>
          <w:tcPr>
            <w:tcW w:w="1200" w:type="dxa"/>
          </w:tcPr>
          <w:p w14:paraId="1726C160" w14:textId="77777777" w:rsidR="005D3251" w:rsidRDefault="005D3251" w:rsidP="005D3251">
            <w:pPr>
              <w:pStyle w:val="Compact"/>
              <w:jc w:val="right"/>
            </w:pPr>
            <w:r>
              <w:t>3</w:t>
            </w:r>
          </w:p>
        </w:tc>
        <w:tc>
          <w:tcPr>
            <w:tcW w:w="1200" w:type="dxa"/>
          </w:tcPr>
          <w:p w14:paraId="44D54B67" w14:textId="77777777" w:rsidR="005D3251" w:rsidRDefault="005D3251" w:rsidP="005D3251">
            <w:pPr>
              <w:pStyle w:val="Compact"/>
              <w:jc w:val="right"/>
            </w:pPr>
            <w:r>
              <w:t>4</w:t>
            </w:r>
          </w:p>
        </w:tc>
        <w:tc>
          <w:tcPr>
            <w:tcW w:w="1200" w:type="dxa"/>
          </w:tcPr>
          <w:p w14:paraId="45BA8BDB" w14:textId="77777777" w:rsidR="005D3251" w:rsidRDefault="005D3251" w:rsidP="005D3251">
            <w:pPr>
              <w:pStyle w:val="Compact"/>
              <w:jc w:val="right"/>
            </w:pPr>
            <w:r>
              <w:t>29</w:t>
            </w:r>
          </w:p>
        </w:tc>
        <w:tc>
          <w:tcPr>
            <w:tcW w:w="1200" w:type="dxa"/>
          </w:tcPr>
          <w:p w14:paraId="20941771" w14:textId="77777777" w:rsidR="005D3251" w:rsidRDefault="005D3251" w:rsidP="005D3251">
            <w:pPr>
              <w:pStyle w:val="Compact"/>
              <w:jc w:val="right"/>
            </w:pPr>
            <w:r>
              <w:t>27</w:t>
            </w:r>
          </w:p>
        </w:tc>
        <w:tc>
          <w:tcPr>
            <w:tcW w:w="1200" w:type="dxa"/>
          </w:tcPr>
          <w:p w14:paraId="6C541D72" w14:textId="77777777" w:rsidR="005D3251" w:rsidRDefault="005D3251" w:rsidP="005D3251">
            <w:pPr>
              <w:pStyle w:val="Compact"/>
              <w:jc w:val="right"/>
            </w:pPr>
            <w:r>
              <w:t>8</w:t>
            </w:r>
          </w:p>
        </w:tc>
        <w:tc>
          <w:tcPr>
            <w:tcW w:w="1200" w:type="dxa"/>
          </w:tcPr>
          <w:p w14:paraId="71FA7E9F" w14:textId="77777777" w:rsidR="005D3251" w:rsidRDefault="005D3251" w:rsidP="005D3251">
            <w:pPr>
              <w:pStyle w:val="Compact"/>
              <w:jc w:val="right"/>
            </w:pPr>
            <w:r>
              <w:t>10</w:t>
            </w:r>
          </w:p>
        </w:tc>
        <w:tc>
          <w:tcPr>
            <w:tcW w:w="1201" w:type="dxa"/>
          </w:tcPr>
          <w:p w14:paraId="31D87C4B" w14:textId="77777777" w:rsidR="005D3251" w:rsidRDefault="005D3251" w:rsidP="005D3251">
            <w:pPr>
              <w:pStyle w:val="Compact"/>
              <w:jc w:val="right"/>
            </w:pPr>
            <w:r>
              <w:t>8</w:t>
            </w:r>
          </w:p>
        </w:tc>
      </w:tr>
      <w:tr w:rsidR="006D69EF" w14:paraId="3D007164" w14:textId="77777777" w:rsidTr="006D69EF">
        <w:tc>
          <w:tcPr>
            <w:tcW w:w="0" w:type="auto"/>
          </w:tcPr>
          <w:p w14:paraId="7FF0DDF9" w14:textId="77777777" w:rsidR="005D3251" w:rsidRDefault="005D3251" w:rsidP="005D3251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200" w:type="dxa"/>
          </w:tcPr>
          <w:p w14:paraId="56808F05" w14:textId="77777777" w:rsidR="005D3251" w:rsidRDefault="005D3251" w:rsidP="005D3251">
            <w:pPr>
              <w:pStyle w:val="Compact"/>
              <w:jc w:val="right"/>
            </w:pPr>
            <w:r>
              <w:t>71</w:t>
            </w:r>
          </w:p>
        </w:tc>
        <w:tc>
          <w:tcPr>
            <w:tcW w:w="1200" w:type="dxa"/>
          </w:tcPr>
          <w:p w14:paraId="1CFB8C82" w14:textId="77777777" w:rsidR="005D3251" w:rsidRDefault="005D3251" w:rsidP="005D3251">
            <w:pPr>
              <w:pStyle w:val="Compact"/>
              <w:jc w:val="right"/>
            </w:pPr>
            <w:r>
              <w:t>102</w:t>
            </w:r>
          </w:p>
        </w:tc>
        <w:tc>
          <w:tcPr>
            <w:tcW w:w="1200" w:type="dxa"/>
          </w:tcPr>
          <w:p w14:paraId="794A1AF5" w14:textId="77777777" w:rsidR="005D3251" w:rsidRDefault="005D3251" w:rsidP="005D3251">
            <w:pPr>
              <w:pStyle w:val="Compact"/>
              <w:jc w:val="right"/>
            </w:pPr>
            <w:r>
              <w:t>107</w:t>
            </w:r>
          </w:p>
        </w:tc>
        <w:tc>
          <w:tcPr>
            <w:tcW w:w="1200" w:type="dxa"/>
          </w:tcPr>
          <w:p w14:paraId="2AF93100" w14:textId="77777777" w:rsidR="005D3251" w:rsidRDefault="005D3251" w:rsidP="005D3251">
            <w:pPr>
              <w:pStyle w:val="Compact"/>
              <w:jc w:val="right"/>
            </w:pPr>
            <w:r>
              <w:t>23</w:t>
            </w:r>
          </w:p>
        </w:tc>
        <w:tc>
          <w:tcPr>
            <w:tcW w:w="1200" w:type="dxa"/>
          </w:tcPr>
          <w:p w14:paraId="34D99A8D" w14:textId="77777777" w:rsidR="005D3251" w:rsidRDefault="005D3251" w:rsidP="005D3251">
            <w:pPr>
              <w:pStyle w:val="Compact"/>
              <w:jc w:val="right"/>
            </w:pPr>
            <w:r>
              <w:t>230</w:t>
            </w:r>
          </w:p>
        </w:tc>
        <w:tc>
          <w:tcPr>
            <w:tcW w:w="1200" w:type="dxa"/>
          </w:tcPr>
          <w:p w14:paraId="1B0AECFD" w14:textId="77777777" w:rsidR="005D3251" w:rsidRDefault="005D3251" w:rsidP="005D3251">
            <w:pPr>
              <w:pStyle w:val="Compact"/>
              <w:jc w:val="right"/>
            </w:pPr>
            <w:r>
              <w:t>2</w:t>
            </w:r>
          </w:p>
        </w:tc>
        <w:tc>
          <w:tcPr>
            <w:tcW w:w="1200" w:type="dxa"/>
          </w:tcPr>
          <w:p w14:paraId="0D32709E" w14:textId="77777777" w:rsidR="005D3251" w:rsidRDefault="005D3251" w:rsidP="005D3251">
            <w:pPr>
              <w:pStyle w:val="Compact"/>
              <w:jc w:val="right"/>
            </w:pPr>
            <w:r>
              <w:t>59</w:t>
            </w:r>
          </w:p>
        </w:tc>
        <w:tc>
          <w:tcPr>
            <w:tcW w:w="1200" w:type="dxa"/>
          </w:tcPr>
          <w:p w14:paraId="6317148B" w14:textId="77777777" w:rsidR="005D3251" w:rsidRDefault="005D3251" w:rsidP="005D3251">
            <w:pPr>
              <w:pStyle w:val="Compact"/>
              <w:jc w:val="right"/>
            </w:pPr>
            <w:r>
              <w:t>96</w:t>
            </w:r>
          </w:p>
        </w:tc>
        <w:tc>
          <w:tcPr>
            <w:tcW w:w="1201" w:type="dxa"/>
          </w:tcPr>
          <w:p w14:paraId="077C0CB7" w14:textId="77777777" w:rsidR="005D3251" w:rsidRDefault="005D3251" w:rsidP="005D3251">
            <w:pPr>
              <w:pStyle w:val="Compact"/>
              <w:jc w:val="right"/>
            </w:pPr>
            <w:r>
              <w:t>19</w:t>
            </w:r>
          </w:p>
        </w:tc>
      </w:tr>
      <w:tr w:rsidR="006D69EF" w14:paraId="7A519306" w14:textId="77777777" w:rsidTr="006D69EF">
        <w:tc>
          <w:tcPr>
            <w:tcW w:w="0" w:type="auto"/>
          </w:tcPr>
          <w:p w14:paraId="550AE9E9" w14:textId="77777777" w:rsidR="005D3251" w:rsidRDefault="005D3251" w:rsidP="005D3251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200" w:type="dxa"/>
          </w:tcPr>
          <w:p w14:paraId="1EBC6EA8" w14:textId="77777777" w:rsidR="005D3251" w:rsidRDefault="005D3251" w:rsidP="005D3251">
            <w:pPr>
              <w:pStyle w:val="Compact"/>
              <w:jc w:val="right"/>
            </w:pPr>
            <w:r>
              <w:t>8</w:t>
            </w:r>
          </w:p>
        </w:tc>
        <w:tc>
          <w:tcPr>
            <w:tcW w:w="1200" w:type="dxa"/>
          </w:tcPr>
          <w:p w14:paraId="3DEDE2CC" w14:textId="77777777" w:rsidR="005D3251" w:rsidRDefault="005D3251" w:rsidP="005D3251">
            <w:pPr>
              <w:pStyle w:val="Compact"/>
              <w:jc w:val="right"/>
            </w:pPr>
            <w:r>
              <w:t>5</w:t>
            </w:r>
          </w:p>
        </w:tc>
        <w:tc>
          <w:tcPr>
            <w:tcW w:w="1200" w:type="dxa"/>
          </w:tcPr>
          <w:p w14:paraId="6A2275B0" w14:textId="77777777" w:rsidR="005D3251" w:rsidRDefault="005D3251" w:rsidP="005D3251">
            <w:pPr>
              <w:pStyle w:val="Compact"/>
              <w:jc w:val="right"/>
            </w:pPr>
            <w:r>
              <w:t>88</w:t>
            </w:r>
          </w:p>
        </w:tc>
        <w:tc>
          <w:tcPr>
            <w:tcW w:w="1200" w:type="dxa"/>
          </w:tcPr>
          <w:p w14:paraId="4709C903" w14:textId="77777777" w:rsidR="005D3251" w:rsidRDefault="005D3251" w:rsidP="005D3251">
            <w:pPr>
              <w:pStyle w:val="Compact"/>
              <w:jc w:val="right"/>
            </w:pPr>
            <w:r>
              <w:t>25</w:t>
            </w:r>
          </w:p>
        </w:tc>
        <w:tc>
          <w:tcPr>
            <w:tcW w:w="1200" w:type="dxa"/>
          </w:tcPr>
          <w:p w14:paraId="5D715D64" w14:textId="77777777" w:rsidR="005D3251" w:rsidRDefault="005D3251" w:rsidP="005D3251">
            <w:pPr>
              <w:pStyle w:val="Compact"/>
              <w:jc w:val="right"/>
            </w:pPr>
            <w:r>
              <w:t>16</w:t>
            </w:r>
          </w:p>
        </w:tc>
        <w:tc>
          <w:tcPr>
            <w:tcW w:w="1200" w:type="dxa"/>
          </w:tcPr>
          <w:p w14:paraId="6118B558" w14:textId="77777777" w:rsidR="005D3251" w:rsidRDefault="005D3251" w:rsidP="005D3251">
            <w:pPr>
              <w:pStyle w:val="Compact"/>
              <w:jc w:val="right"/>
            </w:pPr>
            <w:r>
              <w:t>4</w:t>
            </w:r>
          </w:p>
        </w:tc>
        <w:tc>
          <w:tcPr>
            <w:tcW w:w="1200" w:type="dxa"/>
          </w:tcPr>
          <w:p w14:paraId="0BF1E004" w14:textId="77777777" w:rsidR="005D3251" w:rsidRDefault="005D3251" w:rsidP="005D3251">
            <w:pPr>
              <w:pStyle w:val="Compact"/>
              <w:jc w:val="right"/>
            </w:pPr>
            <w:r>
              <w:t>63</w:t>
            </w:r>
          </w:p>
        </w:tc>
        <w:tc>
          <w:tcPr>
            <w:tcW w:w="1200" w:type="dxa"/>
          </w:tcPr>
          <w:p w14:paraId="592BB445" w14:textId="77777777" w:rsidR="005D3251" w:rsidRDefault="005D3251" w:rsidP="005D3251">
            <w:pPr>
              <w:pStyle w:val="Compact"/>
              <w:jc w:val="right"/>
            </w:pPr>
            <w:r>
              <w:t>22</w:t>
            </w:r>
          </w:p>
        </w:tc>
        <w:tc>
          <w:tcPr>
            <w:tcW w:w="1201" w:type="dxa"/>
          </w:tcPr>
          <w:p w14:paraId="7CAFAB75" w14:textId="77777777" w:rsidR="005D3251" w:rsidRDefault="005D3251" w:rsidP="005D3251">
            <w:pPr>
              <w:pStyle w:val="Compact"/>
              <w:jc w:val="right"/>
            </w:pPr>
            <w:r>
              <w:t>9</w:t>
            </w:r>
          </w:p>
        </w:tc>
      </w:tr>
      <w:tr w:rsidR="006D69EF" w14:paraId="35D46075" w14:textId="77777777" w:rsidTr="006D69EF">
        <w:tc>
          <w:tcPr>
            <w:tcW w:w="0" w:type="auto"/>
          </w:tcPr>
          <w:p w14:paraId="26824032" w14:textId="77777777" w:rsidR="005D3251" w:rsidRDefault="005D3251" w:rsidP="005D3251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200" w:type="dxa"/>
          </w:tcPr>
          <w:p w14:paraId="6DE5911B" w14:textId="77777777" w:rsidR="005D3251" w:rsidRDefault="005D3251" w:rsidP="005D3251">
            <w:pPr>
              <w:pStyle w:val="Compact"/>
              <w:jc w:val="right"/>
            </w:pPr>
            <w:r>
              <w:t>19</w:t>
            </w:r>
          </w:p>
        </w:tc>
        <w:tc>
          <w:tcPr>
            <w:tcW w:w="1200" w:type="dxa"/>
          </w:tcPr>
          <w:p w14:paraId="1AFCBBF0" w14:textId="6701D1C4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0" w:type="dxa"/>
          </w:tcPr>
          <w:p w14:paraId="6CC294DE" w14:textId="69F00BF7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0" w:type="dxa"/>
          </w:tcPr>
          <w:p w14:paraId="7FD5E8B4" w14:textId="77777777" w:rsidR="005D3251" w:rsidRDefault="005D3251" w:rsidP="005D3251">
            <w:pPr>
              <w:pStyle w:val="Compact"/>
              <w:jc w:val="right"/>
            </w:pPr>
            <w:r>
              <w:t>6</w:t>
            </w:r>
          </w:p>
        </w:tc>
        <w:tc>
          <w:tcPr>
            <w:tcW w:w="1200" w:type="dxa"/>
          </w:tcPr>
          <w:p w14:paraId="4C4D3C7F" w14:textId="77777777" w:rsidR="005D3251" w:rsidRDefault="005D3251" w:rsidP="005D3251">
            <w:pPr>
              <w:pStyle w:val="Compact"/>
              <w:jc w:val="right"/>
            </w:pPr>
            <w:r>
              <w:t>4</w:t>
            </w:r>
          </w:p>
        </w:tc>
        <w:tc>
          <w:tcPr>
            <w:tcW w:w="1200" w:type="dxa"/>
          </w:tcPr>
          <w:p w14:paraId="4A16BEC2" w14:textId="01A210CE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0" w:type="dxa"/>
          </w:tcPr>
          <w:p w14:paraId="65A10485" w14:textId="77777777" w:rsidR="005D3251" w:rsidRDefault="005D3251" w:rsidP="005D3251">
            <w:pPr>
              <w:pStyle w:val="Compact"/>
              <w:jc w:val="right"/>
            </w:pPr>
            <w:r>
              <w:t>1</w:t>
            </w:r>
          </w:p>
        </w:tc>
        <w:tc>
          <w:tcPr>
            <w:tcW w:w="1200" w:type="dxa"/>
          </w:tcPr>
          <w:p w14:paraId="6D375FAB" w14:textId="77777777" w:rsidR="005D3251" w:rsidRDefault="005D3251" w:rsidP="005D3251">
            <w:pPr>
              <w:pStyle w:val="Compact"/>
              <w:jc w:val="right"/>
            </w:pPr>
            <w:r>
              <w:t>4</w:t>
            </w:r>
          </w:p>
        </w:tc>
        <w:tc>
          <w:tcPr>
            <w:tcW w:w="1201" w:type="dxa"/>
          </w:tcPr>
          <w:p w14:paraId="005E1EE8" w14:textId="4ECFD26F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</w:tr>
      <w:tr w:rsidR="006D69EF" w14:paraId="45F7F6FA" w14:textId="77777777" w:rsidTr="006D69EF">
        <w:tc>
          <w:tcPr>
            <w:tcW w:w="0" w:type="auto"/>
          </w:tcPr>
          <w:p w14:paraId="2F85287F" w14:textId="77777777" w:rsidR="005D3251" w:rsidRDefault="005D3251" w:rsidP="005D3251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200" w:type="dxa"/>
          </w:tcPr>
          <w:p w14:paraId="226F56A5" w14:textId="77777777" w:rsidR="005D3251" w:rsidRDefault="005D3251" w:rsidP="005D3251">
            <w:pPr>
              <w:pStyle w:val="Compact"/>
              <w:jc w:val="right"/>
            </w:pPr>
            <w:r>
              <w:t>86</w:t>
            </w:r>
          </w:p>
        </w:tc>
        <w:tc>
          <w:tcPr>
            <w:tcW w:w="1200" w:type="dxa"/>
          </w:tcPr>
          <w:p w14:paraId="245BCEDC" w14:textId="77777777" w:rsidR="005D3251" w:rsidRDefault="005D3251" w:rsidP="005D3251">
            <w:pPr>
              <w:pStyle w:val="Compact"/>
              <w:jc w:val="right"/>
            </w:pPr>
            <w:r>
              <w:t>16</w:t>
            </w:r>
          </w:p>
        </w:tc>
        <w:tc>
          <w:tcPr>
            <w:tcW w:w="1200" w:type="dxa"/>
          </w:tcPr>
          <w:p w14:paraId="711B9C5E" w14:textId="77777777" w:rsidR="005D3251" w:rsidRDefault="005D3251" w:rsidP="005D3251">
            <w:pPr>
              <w:pStyle w:val="Compact"/>
              <w:jc w:val="right"/>
            </w:pPr>
            <w:r>
              <w:t>61</w:t>
            </w:r>
          </w:p>
        </w:tc>
        <w:tc>
          <w:tcPr>
            <w:tcW w:w="1200" w:type="dxa"/>
          </w:tcPr>
          <w:p w14:paraId="4B4AC92B" w14:textId="77777777" w:rsidR="005D3251" w:rsidRDefault="005D3251" w:rsidP="005D3251">
            <w:pPr>
              <w:pStyle w:val="Compact"/>
              <w:jc w:val="right"/>
            </w:pPr>
            <w:r>
              <w:t>49</w:t>
            </w:r>
          </w:p>
        </w:tc>
        <w:tc>
          <w:tcPr>
            <w:tcW w:w="1200" w:type="dxa"/>
          </w:tcPr>
          <w:p w14:paraId="0F145CC0" w14:textId="77777777" w:rsidR="005D3251" w:rsidRDefault="005D3251" w:rsidP="005D3251">
            <w:pPr>
              <w:pStyle w:val="Compact"/>
              <w:jc w:val="right"/>
            </w:pPr>
            <w:r>
              <w:t>15</w:t>
            </w:r>
          </w:p>
        </w:tc>
        <w:tc>
          <w:tcPr>
            <w:tcW w:w="1200" w:type="dxa"/>
          </w:tcPr>
          <w:p w14:paraId="1B36FB55" w14:textId="5460F42B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0" w:type="dxa"/>
          </w:tcPr>
          <w:p w14:paraId="2754AD98" w14:textId="77777777" w:rsidR="005D3251" w:rsidRDefault="005D3251" w:rsidP="005D3251">
            <w:pPr>
              <w:pStyle w:val="Compact"/>
              <w:jc w:val="right"/>
            </w:pPr>
            <w:r>
              <w:t>25</w:t>
            </w:r>
          </w:p>
        </w:tc>
        <w:tc>
          <w:tcPr>
            <w:tcW w:w="1200" w:type="dxa"/>
          </w:tcPr>
          <w:p w14:paraId="76945F28" w14:textId="77777777" w:rsidR="005D3251" w:rsidRDefault="005D3251" w:rsidP="005D3251">
            <w:pPr>
              <w:pStyle w:val="Compact"/>
              <w:jc w:val="right"/>
            </w:pPr>
            <w:r>
              <w:t>81</w:t>
            </w:r>
          </w:p>
        </w:tc>
        <w:tc>
          <w:tcPr>
            <w:tcW w:w="1201" w:type="dxa"/>
          </w:tcPr>
          <w:p w14:paraId="3513718D" w14:textId="77777777" w:rsidR="005D3251" w:rsidRDefault="005D3251" w:rsidP="005D3251">
            <w:pPr>
              <w:pStyle w:val="Compact"/>
              <w:jc w:val="right"/>
            </w:pPr>
            <w:r>
              <w:t>9</w:t>
            </w:r>
          </w:p>
        </w:tc>
      </w:tr>
      <w:tr w:rsidR="006D69EF" w14:paraId="4FC71944" w14:textId="77777777" w:rsidTr="006D69EF">
        <w:tc>
          <w:tcPr>
            <w:tcW w:w="0" w:type="auto"/>
          </w:tcPr>
          <w:p w14:paraId="54CABCF8" w14:textId="77777777" w:rsidR="005D3251" w:rsidRDefault="005D3251" w:rsidP="005D3251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200" w:type="dxa"/>
          </w:tcPr>
          <w:p w14:paraId="00C0625F" w14:textId="77777777" w:rsidR="005D3251" w:rsidRDefault="005D3251" w:rsidP="005D3251">
            <w:pPr>
              <w:pStyle w:val="Compact"/>
              <w:jc w:val="right"/>
            </w:pPr>
            <w:r>
              <w:t>15</w:t>
            </w:r>
          </w:p>
        </w:tc>
        <w:tc>
          <w:tcPr>
            <w:tcW w:w="1200" w:type="dxa"/>
          </w:tcPr>
          <w:p w14:paraId="6F8A75AE" w14:textId="77777777" w:rsidR="005D3251" w:rsidRDefault="005D3251" w:rsidP="005D3251">
            <w:pPr>
              <w:pStyle w:val="Compact"/>
              <w:jc w:val="right"/>
            </w:pPr>
            <w:r>
              <w:t>6</w:t>
            </w:r>
          </w:p>
        </w:tc>
        <w:tc>
          <w:tcPr>
            <w:tcW w:w="1200" w:type="dxa"/>
          </w:tcPr>
          <w:p w14:paraId="2DD183A2" w14:textId="2EFF0E1C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0" w:type="dxa"/>
          </w:tcPr>
          <w:p w14:paraId="59B3A0C3" w14:textId="77777777" w:rsidR="005D3251" w:rsidRDefault="005D3251" w:rsidP="005D3251">
            <w:pPr>
              <w:pStyle w:val="Compact"/>
              <w:jc w:val="right"/>
            </w:pPr>
            <w:r>
              <w:t>1</w:t>
            </w:r>
          </w:p>
        </w:tc>
        <w:tc>
          <w:tcPr>
            <w:tcW w:w="1200" w:type="dxa"/>
          </w:tcPr>
          <w:p w14:paraId="5B2B3A8C" w14:textId="77777777" w:rsidR="005D3251" w:rsidRDefault="005D3251" w:rsidP="005D3251">
            <w:pPr>
              <w:pStyle w:val="Compact"/>
              <w:jc w:val="right"/>
            </w:pPr>
            <w:r>
              <w:t>34</w:t>
            </w:r>
          </w:p>
        </w:tc>
        <w:tc>
          <w:tcPr>
            <w:tcW w:w="1200" w:type="dxa"/>
          </w:tcPr>
          <w:p w14:paraId="2471E14E" w14:textId="1A9C416C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0" w:type="dxa"/>
          </w:tcPr>
          <w:p w14:paraId="3FDD3C03" w14:textId="77777777" w:rsidR="005D3251" w:rsidRDefault="005D3251" w:rsidP="005D3251">
            <w:pPr>
              <w:pStyle w:val="Compact"/>
              <w:jc w:val="right"/>
            </w:pPr>
            <w:r>
              <w:t>4</w:t>
            </w:r>
          </w:p>
        </w:tc>
        <w:tc>
          <w:tcPr>
            <w:tcW w:w="1200" w:type="dxa"/>
          </w:tcPr>
          <w:p w14:paraId="25540E4A" w14:textId="77777777" w:rsidR="005D3251" w:rsidRDefault="005D3251" w:rsidP="005D3251">
            <w:pPr>
              <w:pStyle w:val="Compact"/>
              <w:jc w:val="right"/>
            </w:pPr>
            <w:r>
              <w:t>5</w:t>
            </w:r>
          </w:p>
        </w:tc>
        <w:tc>
          <w:tcPr>
            <w:tcW w:w="1201" w:type="dxa"/>
          </w:tcPr>
          <w:p w14:paraId="24B50680" w14:textId="77777777" w:rsidR="005D3251" w:rsidRDefault="005D3251" w:rsidP="005D3251">
            <w:pPr>
              <w:pStyle w:val="Compact"/>
              <w:jc w:val="right"/>
            </w:pPr>
            <w:r>
              <w:t>1</w:t>
            </w:r>
          </w:p>
        </w:tc>
      </w:tr>
      <w:tr w:rsidR="006D69EF" w14:paraId="2062F9A4" w14:textId="77777777" w:rsidTr="006D69EF">
        <w:tc>
          <w:tcPr>
            <w:tcW w:w="0" w:type="auto"/>
          </w:tcPr>
          <w:p w14:paraId="24212B75" w14:textId="77777777" w:rsidR="005D3251" w:rsidRDefault="005D3251" w:rsidP="005D3251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200" w:type="dxa"/>
          </w:tcPr>
          <w:p w14:paraId="278CF49B" w14:textId="02564752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0" w:type="dxa"/>
          </w:tcPr>
          <w:p w14:paraId="6590B4A0" w14:textId="77777777" w:rsidR="005D3251" w:rsidRDefault="005D3251" w:rsidP="005D3251">
            <w:pPr>
              <w:pStyle w:val="Compact"/>
              <w:jc w:val="right"/>
            </w:pPr>
            <w:r>
              <w:t>7</w:t>
            </w:r>
          </w:p>
        </w:tc>
        <w:tc>
          <w:tcPr>
            <w:tcW w:w="1200" w:type="dxa"/>
          </w:tcPr>
          <w:p w14:paraId="7B6E418D" w14:textId="77777777" w:rsidR="005D3251" w:rsidRDefault="005D3251" w:rsidP="005D3251">
            <w:pPr>
              <w:pStyle w:val="Compact"/>
              <w:jc w:val="right"/>
            </w:pPr>
            <w:r>
              <w:t>3</w:t>
            </w:r>
          </w:p>
        </w:tc>
        <w:tc>
          <w:tcPr>
            <w:tcW w:w="1200" w:type="dxa"/>
          </w:tcPr>
          <w:p w14:paraId="4FD5BFD9" w14:textId="2B3A9ADC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0" w:type="dxa"/>
          </w:tcPr>
          <w:p w14:paraId="562DCAF6" w14:textId="77777777" w:rsidR="005D3251" w:rsidRDefault="005D3251" w:rsidP="005D3251">
            <w:pPr>
              <w:pStyle w:val="Compact"/>
              <w:jc w:val="right"/>
            </w:pPr>
            <w:r>
              <w:t>5</w:t>
            </w:r>
          </w:p>
        </w:tc>
        <w:tc>
          <w:tcPr>
            <w:tcW w:w="1200" w:type="dxa"/>
          </w:tcPr>
          <w:p w14:paraId="35D0251F" w14:textId="77777777" w:rsidR="005D3251" w:rsidRDefault="005D3251" w:rsidP="005D3251">
            <w:pPr>
              <w:pStyle w:val="Compact"/>
              <w:jc w:val="right"/>
            </w:pPr>
            <w:r>
              <w:t>3</w:t>
            </w:r>
          </w:p>
        </w:tc>
        <w:tc>
          <w:tcPr>
            <w:tcW w:w="1200" w:type="dxa"/>
          </w:tcPr>
          <w:p w14:paraId="0D2CE35E" w14:textId="60CC558E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0" w:type="dxa"/>
          </w:tcPr>
          <w:p w14:paraId="0E1B3D1B" w14:textId="5144EDFB" w:rsidR="005D3251" w:rsidRDefault="00F970FB" w:rsidP="005D3251">
            <w:pPr>
              <w:pStyle w:val="Compact"/>
              <w:jc w:val="right"/>
            </w:pPr>
            <w:r>
              <w:t>-</w:t>
            </w:r>
          </w:p>
        </w:tc>
        <w:tc>
          <w:tcPr>
            <w:tcW w:w="1201" w:type="dxa"/>
          </w:tcPr>
          <w:p w14:paraId="4603F1E0" w14:textId="77777777" w:rsidR="005D3251" w:rsidRDefault="005D3251" w:rsidP="005D3251">
            <w:pPr>
              <w:pStyle w:val="Compact"/>
              <w:jc w:val="right"/>
            </w:pPr>
            <w:r>
              <w:t>6</w:t>
            </w:r>
          </w:p>
        </w:tc>
      </w:tr>
      <w:tr w:rsidR="006D69EF" w:rsidRPr="009917B5" w14:paraId="3B612154" w14:textId="77777777" w:rsidTr="006D69EF">
        <w:tc>
          <w:tcPr>
            <w:tcW w:w="0" w:type="auto"/>
          </w:tcPr>
          <w:p w14:paraId="100FC533" w14:textId="77777777" w:rsidR="005D3251" w:rsidRPr="009917B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9917B5">
              <w:rPr>
                <w:b/>
                <w:bCs/>
              </w:rPr>
              <w:t>total</w:t>
            </w:r>
          </w:p>
        </w:tc>
        <w:tc>
          <w:tcPr>
            <w:tcW w:w="1200" w:type="dxa"/>
          </w:tcPr>
          <w:p w14:paraId="480CE6FB" w14:textId="77777777" w:rsidR="005D3251" w:rsidRPr="009917B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9917B5">
              <w:rPr>
                <w:b/>
                <w:bCs/>
              </w:rPr>
              <w:t>500</w:t>
            </w:r>
          </w:p>
        </w:tc>
        <w:tc>
          <w:tcPr>
            <w:tcW w:w="1200" w:type="dxa"/>
          </w:tcPr>
          <w:p w14:paraId="32060087" w14:textId="77777777" w:rsidR="005D3251" w:rsidRPr="009917B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9917B5">
              <w:rPr>
                <w:b/>
                <w:bCs/>
              </w:rPr>
              <w:t>143</w:t>
            </w:r>
          </w:p>
        </w:tc>
        <w:tc>
          <w:tcPr>
            <w:tcW w:w="1200" w:type="dxa"/>
          </w:tcPr>
          <w:p w14:paraId="2B4F109D" w14:textId="77777777" w:rsidR="005D3251" w:rsidRPr="009917B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9917B5">
              <w:rPr>
                <w:b/>
                <w:bCs/>
              </w:rPr>
              <w:t>268</w:t>
            </w:r>
          </w:p>
        </w:tc>
        <w:tc>
          <w:tcPr>
            <w:tcW w:w="1200" w:type="dxa"/>
          </w:tcPr>
          <w:p w14:paraId="133D1B26" w14:textId="77777777" w:rsidR="005D3251" w:rsidRPr="009917B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9917B5">
              <w:rPr>
                <w:b/>
                <w:bCs/>
              </w:rPr>
              <w:t>121</w:t>
            </w:r>
          </w:p>
        </w:tc>
        <w:tc>
          <w:tcPr>
            <w:tcW w:w="1200" w:type="dxa"/>
          </w:tcPr>
          <w:p w14:paraId="2A47388E" w14:textId="77777777" w:rsidR="005D3251" w:rsidRPr="009917B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9917B5">
              <w:rPr>
                <w:b/>
                <w:bCs/>
              </w:rPr>
              <w:t>343</w:t>
            </w:r>
          </w:p>
        </w:tc>
        <w:tc>
          <w:tcPr>
            <w:tcW w:w="1200" w:type="dxa"/>
          </w:tcPr>
          <w:p w14:paraId="09515876" w14:textId="77777777" w:rsidR="005D3251" w:rsidRPr="009917B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9917B5">
              <w:rPr>
                <w:b/>
                <w:bCs/>
              </w:rPr>
              <w:t>36</w:t>
            </w:r>
          </w:p>
        </w:tc>
        <w:tc>
          <w:tcPr>
            <w:tcW w:w="1200" w:type="dxa"/>
          </w:tcPr>
          <w:p w14:paraId="10BB552D" w14:textId="77777777" w:rsidR="005D3251" w:rsidRPr="009917B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9917B5">
              <w:rPr>
                <w:b/>
                <w:bCs/>
              </w:rPr>
              <w:t>160</w:t>
            </w:r>
          </w:p>
        </w:tc>
        <w:tc>
          <w:tcPr>
            <w:tcW w:w="1200" w:type="dxa"/>
          </w:tcPr>
          <w:p w14:paraId="7DBF5C90" w14:textId="77777777" w:rsidR="005D3251" w:rsidRPr="009917B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9917B5">
              <w:rPr>
                <w:b/>
                <w:bCs/>
              </w:rPr>
              <w:t>248</w:t>
            </w:r>
          </w:p>
        </w:tc>
        <w:tc>
          <w:tcPr>
            <w:tcW w:w="1201" w:type="dxa"/>
          </w:tcPr>
          <w:p w14:paraId="314EE983" w14:textId="77777777" w:rsidR="005D3251" w:rsidRPr="009917B5" w:rsidRDefault="005D3251" w:rsidP="005D3251">
            <w:pPr>
              <w:pStyle w:val="Compact"/>
              <w:jc w:val="right"/>
              <w:rPr>
                <w:b/>
                <w:bCs/>
              </w:rPr>
            </w:pPr>
            <w:r w:rsidRPr="009917B5">
              <w:rPr>
                <w:b/>
                <w:bCs/>
              </w:rPr>
              <w:t>56</w:t>
            </w:r>
          </w:p>
        </w:tc>
      </w:tr>
    </w:tbl>
    <w:p w14:paraId="3192918D" w14:textId="77777777" w:rsidR="005259B0" w:rsidRDefault="005259B0">
      <w:pPr>
        <w:sectPr w:rsidR="005259B0" w:rsidSect="00C368D0">
          <w:pgSz w:w="15840" w:h="12240" w:orient="landscape"/>
          <w:pgMar w:top="1440" w:right="1440" w:bottom="1440" w:left="1440" w:header="720" w:footer="720" w:gutter="0"/>
          <w:cols w:space="720"/>
          <w:docGrid w:linePitch="326"/>
        </w:sectPr>
      </w:pPr>
    </w:p>
    <w:p w14:paraId="701887E1" w14:textId="2F0B83F7" w:rsidR="00BA7820" w:rsidRPr="00BA7820" w:rsidRDefault="00ED73FD" w:rsidP="0092282B">
      <w:pPr>
        <w:pStyle w:val="Heading2"/>
      </w:pPr>
      <w:r>
        <w:t>relative abundance</w:t>
      </w:r>
      <w:bookmarkEnd w:id="21"/>
      <w:r w:rsidR="000A0889">
        <w:t>: 50 kPa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916"/>
        <w:gridCol w:w="1915"/>
        <w:gridCol w:w="1915"/>
        <w:gridCol w:w="1915"/>
        <w:gridCol w:w="1915"/>
      </w:tblGrid>
      <w:tr w:rsidR="00924791" w:rsidRPr="00AC6BBF" w14:paraId="02E43EDD" w14:textId="77777777" w:rsidTr="00C648FC">
        <w:tc>
          <w:tcPr>
            <w:tcW w:w="1000" w:type="pct"/>
            <w:vAlign w:val="bottom"/>
          </w:tcPr>
          <w:p w14:paraId="02E43ED0" w14:textId="77777777" w:rsidR="00924791" w:rsidRPr="00AC6BBF" w:rsidRDefault="00924791">
            <w:pPr>
              <w:pStyle w:val="Compact"/>
              <w:jc w:val="right"/>
              <w:rPr>
                <w:b/>
                <w:bCs/>
              </w:rPr>
            </w:pPr>
            <w:r w:rsidRPr="00AC6BBF">
              <w:rPr>
                <w:b/>
                <w:bCs/>
              </w:rPr>
              <w:t>group</w:t>
            </w:r>
          </w:p>
        </w:tc>
        <w:tc>
          <w:tcPr>
            <w:tcW w:w="1000" w:type="pct"/>
            <w:vAlign w:val="bottom"/>
          </w:tcPr>
          <w:p w14:paraId="02E43ED1" w14:textId="09BDC4DC" w:rsidR="00924791" w:rsidRPr="00AC6BBF" w:rsidRDefault="00924791">
            <w:pPr>
              <w:pStyle w:val="Compact"/>
              <w:jc w:val="right"/>
              <w:rPr>
                <w:b/>
                <w:bCs/>
              </w:rPr>
            </w:pPr>
            <w:r w:rsidRPr="00AC6BBF">
              <w:rPr>
                <w:b/>
                <w:bCs/>
              </w:rPr>
              <w:t>drought</w:t>
            </w:r>
          </w:p>
        </w:tc>
        <w:tc>
          <w:tcPr>
            <w:tcW w:w="1000" w:type="pct"/>
            <w:vAlign w:val="bottom"/>
          </w:tcPr>
          <w:p w14:paraId="02E43ED2" w14:textId="5035E671" w:rsidR="00924791" w:rsidRPr="00AC6BBF" w:rsidRDefault="00924791">
            <w:pPr>
              <w:pStyle w:val="Compact"/>
              <w:jc w:val="right"/>
              <w:rPr>
                <w:b/>
                <w:bCs/>
              </w:rPr>
            </w:pPr>
            <w:r w:rsidRPr="00AC6BBF">
              <w:rPr>
                <w:b/>
                <w:bCs/>
              </w:rPr>
              <w:t>field moist</w:t>
            </w:r>
          </w:p>
        </w:tc>
        <w:tc>
          <w:tcPr>
            <w:tcW w:w="1000" w:type="pct"/>
            <w:vAlign w:val="bottom"/>
          </w:tcPr>
          <w:p w14:paraId="02E43ED3" w14:textId="3ED65192" w:rsidR="00924791" w:rsidRPr="00AC6BBF" w:rsidRDefault="00924791">
            <w:pPr>
              <w:pStyle w:val="Compact"/>
              <w:jc w:val="right"/>
              <w:rPr>
                <w:b/>
                <w:bCs/>
              </w:rPr>
            </w:pPr>
            <w:r w:rsidRPr="00AC6BBF">
              <w:rPr>
                <w:b/>
                <w:bCs/>
              </w:rPr>
              <w:t>saturation</w:t>
            </w:r>
          </w:p>
        </w:tc>
        <w:tc>
          <w:tcPr>
            <w:tcW w:w="1000" w:type="pct"/>
            <w:vAlign w:val="bottom"/>
          </w:tcPr>
          <w:p w14:paraId="02E43ED4" w14:textId="503547BA" w:rsidR="00924791" w:rsidRPr="00AC6BBF" w:rsidRDefault="002966F8">
            <w:pPr>
              <w:pStyle w:val="Compact"/>
              <w:jc w:val="right"/>
              <w:rPr>
                <w:b/>
                <w:bCs/>
              </w:rPr>
            </w:pPr>
            <w:r w:rsidRPr="00AC6BBF">
              <w:rPr>
                <w:b/>
                <w:bCs/>
              </w:rPr>
              <w:t xml:space="preserve">TZ </w:t>
            </w:r>
            <w:r w:rsidR="00924791" w:rsidRPr="00AC6BBF">
              <w:rPr>
                <w:b/>
                <w:bCs/>
              </w:rPr>
              <w:t>saturation</w:t>
            </w:r>
          </w:p>
        </w:tc>
      </w:tr>
      <w:tr w:rsidR="00C648FC" w:rsidRPr="00C648FC" w14:paraId="5767D80F" w14:textId="77777777" w:rsidTr="00C648FC">
        <w:tc>
          <w:tcPr>
            <w:tcW w:w="1000" w:type="pct"/>
            <w:vAlign w:val="bottom"/>
          </w:tcPr>
          <w:p w14:paraId="20E45687" w14:textId="410400DE" w:rsidR="00C648FC" w:rsidRPr="00C648FC" w:rsidRDefault="00C648FC">
            <w:pPr>
              <w:pStyle w:val="Compact"/>
              <w:jc w:val="right"/>
              <w:rPr>
                <w:b/>
                <w:bCs/>
              </w:rPr>
            </w:pPr>
            <w:r w:rsidRPr="00C648FC">
              <w:rPr>
                <w:b/>
                <w:bCs/>
              </w:rPr>
              <w:t>CPCRW</w:t>
            </w:r>
          </w:p>
        </w:tc>
        <w:tc>
          <w:tcPr>
            <w:tcW w:w="1000" w:type="pct"/>
            <w:vAlign w:val="bottom"/>
          </w:tcPr>
          <w:p w14:paraId="72D8301D" w14:textId="77777777" w:rsidR="00C648FC" w:rsidRPr="00C648FC" w:rsidRDefault="00C648F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  <w:vAlign w:val="bottom"/>
          </w:tcPr>
          <w:p w14:paraId="6ABAC148" w14:textId="77777777" w:rsidR="00C648FC" w:rsidRPr="00C648FC" w:rsidRDefault="00C648F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  <w:vAlign w:val="bottom"/>
          </w:tcPr>
          <w:p w14:paraId="1995C93D" w14:textId="77777777" w:rsidR="00C648FC" w:rsidRPr="00C648FC" w:rsidRDefault="00C648F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  <w:vAlign w:val="bottom"/>
          </w:tcPr>
          <w:p w14:paraId="2255FA16" w14:textId="77777777" w:rsidR="00C648FC" w:rsidRPr="00C648FC" w:rsidRDefault="00C648F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924791" w14:paraId="02E43EEB" w14:textId="77777777" w:rsidTr="00C648FC">
        <w:tc>
          <w:tcPr>
            <w:tcW w:w="1000" w:type="pct"/>
          </w:tcPr>
          <w:p w14:paraId="02E43EDE" w14:textId="77777777" w:rsidR="00924791" w:rsidRDefault="00924791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00" w:type="pct"/>
          </w:tcPr>
          <w:p w14:paraId="02E43EDF" w14:textId="77777777" w:rsidR="00924791" w:rsidRDefault="00924791">
            <w:pPr>
              <w:pStyle w:val="Compact"/>
              <w:jc w:val="right"/>
            </w:pPr>
            <w:r>
              <w:t>4.35 ± 0.66 a</w:t>
            </w:r>
          </w:p>
        </w:tc>
        <w:tc>
          <w:tcPr>
            <w:tcW w:w="1000" w:type="pct"/>
          </w:tcPr>
          <w:p w14:paraId="02E43EE0" w14:textId="77777777" w:rsidR="00924791" w:rsidRDefault="00924791">
            <w:pPr>
              <w:pStyle w:val="Compact"/>
              <w:jc w:val="right"/>
            </w:pPr>
            <w:r>
              <w:t>0.2 ± 0 b</w:t>
            </w:r>
          </w:p>
        </w:tc>
        <w:tc>
          <w:tcPr>
            <w:tcW w:w="1000" w:type="pct"/>
          </w:tcPr>
          <w:p w14:paraId="02E43EE1" w14:textId="77777777" w:rsidR="00924791" w:rsidRDefault="00924791">
            <w:pPr>
              <w:pStyle w:val="Compact"/>
              <w:jc w:val="right"/>
            </w:pPr>
            <w:r>
              <w:t>0.53 ± 0.06 b</w:t>
            </w:r>
          </w:p>
        </w:tc>
        <w:tc>
          <w:tcPr>
            <w:tcW w:w="1000" w:type="pct"/>
          </w:tcPr>
          <w:p w14:paraId="02E43EE2" w14:textId="77777777" w:rsidR="00924791" w:rsidRDefault="00924791">
            <w:pPr>
              <w:pStyle w:val="Compact"/>
              <w:jc w:val="right"/>
            </w:pPr>
            <w:r>
              <w:t>0.37 ± 0.02 b</w:t>
            </w:r>
          </w:p>
        </w:tc>
      </w:tr>
      <w:tr w:rsidR="00924791" w14:paraId="02E43EF9" w14:textId="77777777" w:rsidTr="00C648FC">
        <w:tc>
          <w:tcPr>
            <w:tcW w:w="1000" w:type="pct"/>
          </w:tcPr>
          <w:p w14:paraId="02E43EEC" w14:textId="77777777" w:rsidR="00924791" w:rsidRDefault="00924791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00" w:type="pct"/>
          </w:tcPr>
          <w:p w14:paraId="02E43EED" w14:textId="77777777" w:rsidR="00924791" w:rsidRDefault="00924791">
            <w:pPr>
              <w:pStyle w:val="Compact"/>
              <w:jc w:val="right"/>
            </w:pPr>
            <w:r>
              <w:t>10.91 ± 2.17 a</w:t>
            </w:r>
          </w:p>
        </w:tc>
        <w:tc>
          <w:tcPr>
            <w:tcW w:w="1000" w:type="pct"/>
          </w:tcPr>
          <w:p w14:paraId="02E43EEE" w14:textId="77777777" w:rsidR="00924791" w:rsidRDefault="00924791">
            <w:pPr>
              <w:pStyle w:val="Compact"/>
              <w:jc w:val="right"/>
            </w:pPr>
            <w:r>
              <w:t>0.31 ± 0.01 b</w:t>
            </w:r>
          </w:p>
        </w:tc>
        <w:tc>
          <w:tcPr>
            <w:tcW w:w="1000" w:type="pct"/>
          </w:tcPr>
          <w:p w14:paraId="02E43EEF" w14:textId="77777777" w:rsidR="00924791" w:rsidRDefault="00924791">
            <w:pPr>
              <w:pStyle w:val="Compact"/>
              <w:jc w:val="right"/>
            </w:pPr>
            <w:r>
              <w:t>0.9 ± 0.25 b</w:t>
            </w:r>
          </w:p>
        </w:tc>
        <w:tc>
          <w:tcPr>
            <w:tcW w:w="1000" w:type="pct"/>
          </w:tcPr>
          <w:p w14:paraId="02E43EF0" w14:textId="77777777" w:rsidR="00924791" w:rsidRDefault="00924791">
            <w:pPr>
              <w:pStyle w:val="Compact"/>
              <w:jc w:val="right"/>
            </w:pPr>
            <w:r>
              <w:t>0.42 ± 0.05 b</w:t>
            </w:r>
          </w:p>
        </w:tc>
      </w:tr>
      <w:tr w:rsidR="00924791" w14:paraId="02E43F07" w14:textId="77777777" w:rsidTr="00C648FC">
        <w:tc>
          <w:tcPr>
            <w:tcW w:w="1000" w:type="pct"/>
          </w:tcPr>
          <w:p w14:paraId="02E43EFA" w14:textId="77777777" w:rsidR="00924791" w:rsidRDefault="00924791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00" w:type="pct"/>
          </w:tcPr>
          <w:p w14:paraId="02E43EFB" w14:textId="77777777" w:rsidR="00924791" w:rsidRDefault="00924791">
            <w:pPr>
              <w:pStyle w:val="Compact"/>
              <w:jc w:val="right"/>
            </w:pPr>
            <w:r>
              <w:t>1.37 ± 0.34 b</w:t>
            </w:r>
          </w:p>
        </w:tc>
        <w:tc>
          <w:tcPr>
            <w:tcW w:w="1000" w:type="pct"/>
          </w:tcPr>
          <w:p w14:paraId="02E43EFC" w14:textId="77777777" w:rsidR="00924791" w:rsidRDefault="00924791">
            <w:pPr>
              <w:pStyle w:val="Compact"/>
              <w:jc w:val="right"/>
            </w:pPr>
            <w:r>
              <w:t>2.58 ± 0.51 ab</w:t>
            </w:r>
          </w:p>
        </w:tc>
        <w:tc>
          <w:tcPr>
            <w:tcW w:w="1000" w:type="pct"/>
          </w:tcPr>
          <w:p w14:paraId="02E43EFD" w14:textId="77777777" w:rsidR="00924791" w:rsidRDefault="00924791">
            <w:pPr>
              <w:pStyle w:val="Compact"/>
              <w:jc w:val="right"/>
            </w:pPr>
            <w:r>
              <w:t>2.5 ± 0.45 ab</w:t>
            </w:r>
          </w:p>
        </w:tc>
        <w:tc>
          <w:tcPr>
            <w:tcW w:w="1000" w:type="pct"/>
          </w:tcPr>
          <w:p w14:paraId="02E43EFE" w14:textId="77777777" w:rsidR="00924791" w:rsidRDefault="00924791">
            <w:pPr>
              <w:pStyle w:val="Compact"/>
              <w:jc w:val="right"/>
            </w:pPr>
            <w:r>
              <w:t>4.14 ± 1.04 a</w:t>
            </w:r>
          </w:p>
        </w:tc>
      </w:tr>
      <w:tr w:rsidR="00924791" w14:paraId="02E43F15" w14:textId="77777777" w:rsidTr="00C648FC">
        <w:tc>
          <w:tcPr>
            <w:tcW w:w="1000" w:type="pct"/>
          </w:tcPr>
          <w:p w14:paraId="02E43F08" w14:textId="77777777" w:rsidR="00924791" w:rsidRDefault="00924791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00" w:type="pct"/>
          </w:tcPr>
          <w:p w14:paraId="02E43F09" w14:textId="77777777" w:rsidR="00924791" w:rsidRDefault="00924791">
            <w:pPr>
              <w:pStyle w:val="Compact"/>
              <w:jc w:val="right"/>
            </w:pPr>
            <w:r>
              <w:t>56.09 ± 2.88 c</w:t>
            </w:r>
          </w:p>
        </w:tc>
        <w:tc>
          <w:tcPr>
            <w:tcW w:w="1000" w:type="pct"/>
          </w:tcPr>
          <w:p w14:paraId="02E43F0A" w14:textId="77777777" w:rsidR="00924791" w:rsidRDefault="00924791">
            <w:pPr>
              <w:pStyle w:val="Compact"/>
              <w:jc w:val="right"/>
            </w:pPr>
            <w:r>
              <w:t>82.96 ± 1.55 a</w:t>
            </w:r>
          </w:p>
        </w:tc>
        <w:tc>
          <w:tcPr>
            <w:tcW w:w="1000" w:type="pct"/>
          </w:tcPr>
          <w:p w14:paraId="02E43F0B" w14:textId="77777777" w:rsidR="00924791" w:rsidRDefault="00924791">
            <w:pPr>
              <w:pStyle w:val="Compact"/>
              <w:jc w:val="right"/>
            </w:pPr>
            <w:r>
              <w:t>69.89 ± 1.46 b</w:t>
            </w:r>
          </w:p>
        </w:tc>
        <w:tc>
          <w:tcPr>
            <w:tcW w:w="1000" w:type="pct"/>
          </w:tcPr>
          <w:p w14:paraId="02E43F0C" w14:textId="77777777" w:rsidR="00924791" w:rsidRDefault="00924791">
            <w:pPr>
              <w:pStyle w:val="Compact"/>
              <w:jc w:val="right"/>
            </w:pPr>
            <w:r>
              <w:t>75.73 ± 2.43 ab</w:t>
            </w:r>
          </w:p>
        </w:tc>
      </w:tr>
      <w:tr w:rsidR="00924791" w14:paraId="02E43F23" w14:textId="77777777" w:rsidTr="00C648FC">
        <w:tc>
          <w:tcPr>
            <w:tcW w:w="1000" w:type="pct"/>
          </w:tcPr>
          <w:p w14:paraId="02E43F16" w14:textId="77777777" w:rsidR="00924791" w:rsidRDefault="00924791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00" w:type="pct"/>
          </w:tcPr>
          <w:p w14:paraId="02E43F17" w14:textId="77777777" w:rsidR="00924791" w:rsidRDefault="00924791">
            <w:pPr>
              <w:pStyle w:val="Compact"/>
              <w:jc w:val="right"/>
            </w:pPr>
            <w:r>
              <w:t>7.07 ± 1.09 a</w:t>
            </w:r>
          </w:p>
        </w:tc>
        <w:tc>
          <w:tcPr>
            <w:tcW w:w="1000" w:type="pct"/>
          </w:tcPr>
          <w:p w14:paraId="02E43F18" w14:textId="77777777" w:rsidR="00924791" w:rsidRDefault="00924791">
            <w:pPr>
              <w:pStyle w:val="Compact"/>
              <w:jc w:val="right"/>
            </w:pPr>
            <w:r>
              <w:t>5.52 ± 2.18 a</w:t>
            </w:r>
          </w:p>
        </w:tc>
        <w:tc>
          <w:tcPr>
            <w:tcW w:w="1000" w:type="pct"/>
          </w:tcPr>
          <w:p w14:paraId="02E43F19" w14:textId="77777777" w:rsidR="00924791" w:rsidRDefault="00924791">
            <w:pPr>
              <w:pStyle w:val="Compact"/>
              <w:jc w:val="right"/>
            </w:pPr>
            <w:r>
              <w:t>9.61 ± 1.49 a</w:t>
            </w:r>
          </w:p>
        </w:tc>
        <w:tc>
          <w:tcPr>
            <w:tcW w:w="1000" w:type="pct"/>
          </w:tcPr>
          <w:p w14:paraId="02E43F1A" w14:textId="77777777" w:rsidR="00924791" w:rsidRDefault="00924791">
            <w:pPr>
              <w:pStyle w:val="Compact"/>
              <w:jc w:val="right"/>
            </w:pPr>
            <w:r>
              <w:t>8.66 ± 1.76 a</w:t>
            </w:r>
          </w:p>
        </w:tc>
      </w:tr>
      <w:tr w:rsidR="00924791" w14:paraId="02E43F31" w14:textId="77777777" w:rsidTr="00C648FC">
        <w:tc>
          <w:tcPr>
            <w:tcW w:w="1000" w:type="pct"/>
          </w:tcPr>
          <w:p w14:paraId="02E43F24" w14:textId="77777777" w:rsidR="00924791" w:rsidRDefault="00924791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00" w:type="pct"/>
          </w:tcPr>
          <w:p w14:paraId="02E43F25" w14:textId="77777777" w:rsidR="00924791" w:rsidRDefault="00924791">
            <w:pPr>
              <w:pStyle w:val="Compact"/>
              <w:jc w:val="right"/>
            </w:pPr>
            <w:r>
              <w:t>16.11 ± 1.74 a</w:t>
            </w:r>
          </w:p>
        </w:tc>
        <w:tc>
          <w:tcPr>
            <w:tcW w:w="1000" w:type="pct"/>
          </w:tcPr>
          <w:p w14:paraId="02E43F26" w14:textId="77777777" w:rsidR="00924791" w:rsidRDefault="00924791">
            <w:pPr>
              <w:pStyle w:val="Compact"/>
              <w:jc w:val="right"/>
            </w:pPr>
            <w:r>
              <w:t>3.97 ± 0.08 b</w:t>
            </w:r>
          </w:p>
        </w:tc>
        <w:tc>
          <w:tcPr>
            <w:tcW w:w="1000" w:type="pct"/>
          </w:tcPr>
          <w:p w14:paraId="02E43F27" w14:textId="77777777" w:rsidR="00924791" w:rsidRDefault="00924791">
            <w:pPr>
              <w:pStyle w:val="Compact"/>
              <w:jc w:val="right"/>
            </w:pPr>
            <w:r>
              <w:t>12.8 ± 0.71 a</w:t>
            </w:r>
          </w:p>
        </w:tc>
        <w:tc>
          <w:tcPr>
            <w:tcW w:w="1000" w:type="pct"/>
          </w:tcPr>
          <w:p w14:paraId="02E43F28" w14:textId="77777777" w:rsidR="00924791" w:rsidRDefault="00924791">
            <w:pPr>
              <w:pStyle w:val="Compact"/>
              <w:jc w:val="right"/>
            </w:pPr>
            <w:r>
              <w:t>7 ± 0.8 b</w:t>
            </w:r>
          </w:p>
        </w:tc>
      </w:tr>
      <w:tr w:rsidR="00924791" w14:paraId="02E43F3F" w14:textId="77777777" w:rsidTr="00C648FC">
        <w:tc>
          <w:tcPr>
            <w:tcW w:w="1000" w:type="pct"/>
          </w:tcPr>
          <w:p w14:paraId="02E43F32" w14:textId="77777777" w:rsidR="00924791" w:rsidRDefault="00924791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00" w:type="pct"/>
          </w:tcPr>
          <w:p w14:paraId="02E43F33" w14:textId="77777777" w:rsidR="00924791" w:rsidRDefault="00924791">
            <w:pPr>
              <w:pStyle w:val="Compact"/>
              <w:jc w:val="right"/>
            </w:pPr>
            <w:r>
              <w:t>3.37 ± 0.46 a</w:t>
            </w:r>
          </w:p>
        </w:tc>
        <w:tc>
          <w:tcPr>
            <w:tcW w:w="1000" w:type="pct"/>
          </w:tcPr>
          <w:p w14:paraId="02E43F34" w14:textId="77777777" w:rsidR="00924791" w:rsidRDefault="00924791">
            <w:pPr>
              <w:pStyle w:val="Compact"/>
              <w:jc w:val="right"/>
            </w:pPr>
            <w:r>
              <w:t>3.93 ± 0.92 a</w:t>
            </w:r>
          </w:p>
        </w:tc>
        <w:tc>
          <w:tcPr>
            <w:tcW w:w="1000" w:type="pct"/>
          </w:tcPr>
          <w:p w14:paraId="02E43F35" w14:textId="77777777" w:rsidR="00924791" w:rsidRDefault="00924791">
            <w:pPr>
              <w:pStyle w:val="Compact"/>
              <w:jc w:val="right"/>
            </w:pPr>
            <w:r>
              <w:t>3.14 ± 0.6 a</w:t>
            </w:r>
          </w:p>
        </w:tc>
        <w:tc>
          <w:tcPr>
            <w:tcW w:w="1000" w:type="pct"/>
          </w:tcPr>
          <w:p w14:paraId="02E43F36" w14:textId="77777777" w:rsidR="00924791" w:rsidRDefault="00924791">
            <w:pPr>
              <w:pStyle w:val="Compact"/>
              <w:jc w:val="right"/>
            </w:pPr>
            <w:r>
              <w:t>2.88 ± 0.43 a</w:t>
            </w:r>
          </w:p>
        </w:tc>
      </w:tr>
      <w:tr w:rsidR="00924791" w14:paraId="02E43F4D" w14:textId="77777777" w:rsidTr="00C648FC">
        <w:tc>
          <w:tcPr>
            <w:tcW w:w="1000" w:type="pct"/>
          </w:tcPr>
          <w:p w14:paraId="02E43F40" w14:textId="77777777" w:rsidR="00924791" w:rsidRDefault="00924791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00" w:type="pct"/>
          </w:tcPr>
          <w:p w14:paraId="02E43F41" w14:textId="77777777" w:rsidR="00924791" w:rsidRDefault="00924791">
            <w:pPr>
              <w:pStyle w:val="Compact"/>
              <w:jc w:val="right"/>
            </w:pPr>
            <w:r>
              <w:t>0.1 ± 0.03 a</w:t>
            </w:r>
          </w:p>
        </w:tc>
        <w:tc>
          <w:tcPr>
            <w:tcW w:w="1000" w:type="pct"/>
          </w:tcPr>
          <w:p w14:paraId="02E43F42" w14:textId="77777777" w:rsidR="00924791" w:rsidRDefault="00924791">
            <w:pPr>
              <w:pStyle w:val="Compact"/>
              <w:jc w:val="right"/>
            </w:pPr>
            <w:r>
              <w:t>0.36 ± 0.04 a</w:t>
            </w:r>
          </w:p>
        </w:tc>
        <w:tc>
          <w:tcPr>
            <w:tcW w:w="1000" w:type="pct"/>
          </w:tcPr>
          <w:p w14:paraId="02E43F43" w14:textId="77777777" w:rsidR="00924791" w:rsidRDefault="00924791">
            <w:pPr>
              <w:pStyle w:val="Compact"/>
              <w:jc w:val="right"/>
            </w:pPr>
            <w:r>
              <w:t>0.59 ± 0.44 a</w:t>
            </w:r>
          </w:p>
        </w:tc>
        <w:tc>
          <w:tcPr>
            <w:tcW w:w="1000" w:type="pct"/>
          </w:tcPr>
          <w:p w14:paraId="02E43F44" w14:textId="77777777" w:rsidR="00924791" w:rsidRDefault="00924791">
            <w:pPr>
              <w:pStyle w:val="Compact"/>
              <w:jc w:val="right"/>
            </w:pPr>
            <w:r>
              <w:t>0.66 ± 0.32 a</w:t>
            </w:r>
          </w:p>
        </w:tc>
      </w:tr>
      <w:tr w:rsidR="00924791" w14:paraId="02E43F5B" w14:textId="77777777" w:rsidTr="00C648FC">
        <w:tc>
          <w:tcPr>
            <w:tcW w:w="1000" w:type="pct"/>
          </w:tcPr>
          <w:p w14:paraId="02E43F4E" w14:textId="77777777" w:rsidR="00924791" w:rsidRDefault="00924791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00" w:type="pct"/>
          </w:tcPr>
          <w:p w14:paraId="02E43F4F" w14:textId="77777777" w:rsidR="00924791" w:rsidRDefault="00924791">
            <w:pPr>
              <w:pStyle w:val="Compact"/>
              <w:jc w:val="right"/>
            </w:pPr>
            <w:r>
              <w:t>0.63 ± 0.17 a</w:t>
            </w:r>
          </w:p>
        </w:tc>
        <w:tc>
          <w:tcPr>
            <w:tcW w:w="1000" w:type="pct"/>
          </w:tcPr>
          <w:p w14:paraId="02E43F50" w14:textId="77777777" w:rsidR="00924791" w:rsidRDefault="00924791">
            <w:pPr>
              <w:pStyle w:val="Compact"/>
              <w:jc w:val="right"/>
            </w:pPr>
            <w:r>
              <w:t>0.16 ± 0.02 b</w:t>
            </w:r>
          </w:p>
        </w:tc>
        <w:tc>
          <w:tcPr>
            <w:tcW w:w="1000" w:type="pct"/>
          </w:tcPr>
          <w:p w14:paraId="02E43F51" w14:textId="77777777" w:rsidR="00924791" w:rsidRDefault="00924791">
            <w:pPr>
              <w:pStyle w:val="Compact"/>
              <w:jc w:val="right"/>
            </w:pPr>
            <w:r>
              <w:t>0.04 ± 0 b</w:t>
            </w:r>
          </w:p>
        </w:tc>
        <w:tc>
          <w:tcPr>
            <w:tcW w:w="1000" w:type="pct"/>
          </w:tcPr>
          <w:p w14:paraId="02E43F52" w14:textId="77777777" w:rsidR="00924791" w:rsidRDefault="00924791">
            <w:pPr>
              <w:pStyle w:val="Compact"/>
              <w:jc w:val="right"/>
            </w:pPr>
            <w:r>
              <w:t>0.13 ± 0.04 b</w:t>
            </w:r>
          </w:p>
        </w:tc>
      </w:tr>
      <w:tr w:rsidR="00746641" w14:paraId="103FB107" w14:textId="77777777" w:rsidTr="00C648FC">
        <w:tc>
          <w:tcPr>
            <w:tcW w:w="1000" w:type="pct"/>
          </w:tcPr>
          <w:p w14:paraId="0204F183" w14:textId="311DE6B8" w:rsidR="00746641" w:rsidRDefault="00746641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1000" w:type="pct"/>
          </w:tcPr>
          <w:p w14:paraId="12B1CF30" w14:textId="62735CAE" w:rsidR="00746641" w:rsidRDefault="00746641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4A661871" w14:textId="4DC0CB4F" w:rsidR="00746641" w:rsidRDefault="00746641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49C473C7" w14:textId="74B35739" w:rsidR="00746641" w:rsidRDefault="00746641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109A7323" w14:textId="3B29DAF6" w:rsidR="00746641" w:rsidRDefault="00746641">
            <w:pPr>
              <w:pStyle w:val="Compact"/>
              <w:jc w:val="right"/>
            </w:pPr>
            <w:r>
              <w:t>100</w:t>
            </w:r>
          </w:p>
        </w:tc>
      </w:tr>
      <w:tr w:rsidR="00C648FC" w:rsidRPr="00C648FC" w14:paraId="15E2AC2E" w14:textId="77777777" w:rsidTr="00C648FC">
        <w:tc>
          <w:tcPr>
            <w:tcW w:w="1000" w:type="pct"/>
          </w:tcPr>
          <w:p w14:paraId="7C688FD6" w14:textId="0C0B43EA" w:rsidR="00C648FC" w:rsidRPr="00C648FC" w:rsidRDefault="00C648FC">
            <w:pPr>
              <w:pStyle w:val="Compact"/>
              <w:jc w:val="right"/>
              <w:rPr>
                <w:b/>
                <w:bCs/>
              </w:rPr>
            </w:pPr>
            <w:r w:rsidRPr="00C648FC">
              <w:rPr>
                <w:b/>
                <w:bCs/>
              </w:rPr>
              <w:t>DWP</w:t>
            </w:r>
          </w:p>
        </w:tc>
        <w:tc>
          <w:tcPr>
            <w:tcW w:w="1000" w:type="pct"/>
          </w:tcPr>
          <w:p w14:paraId="52630F70" w14:textId="77777777" w:rsidR="00C648FC" w:rsidRPr="00C648FC" w:rsidRDefault="00C648F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</w:tcPr>
          <w:p w14:paraId="3D540E7C" w14:textId="77777777" w:rsidR="00C648FC" w:rsidRPr="00C648FC" w:rsidRDefault="00C648F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</w:tcPr>
          <w:p w14:paraId="5CBC79DF" w14:textId="77777777" w:rsidR="00C648FC" w:rsidRPr="00C648FC" w:rsidRDefault="00C648FC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</w:tcPr>
          <w:p w14:paraId="459C3D26" w14:textId="77777777" w:rsidR="00C648FC" w:rsidRPr="00C648FC" w:rsidRDefault="00C648FC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BA7820" w14:paraId="3BC4FF3F" w14:textId="77777777" w:rsidTr="00C648FC">
        <w:tc>
          <w:tcPr>
            <w:tcW w:w="1000" w:type="pct"/>
          </w:tcPr>
          <w:p w14:paraId="637673A0" w14:textId="77777777" w:rsidR="00BA7820" w:rsidRDefault="00BA7820" w:rsidP="00547A26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00" w:type="pct"/>
          </w:tcPr>
          <w:p w14:paraId="523EA8C0" w14:textId="77777777" w:rsidR="00BA7820" w:rsidRDefault="00BA7820" w:rsidP="00547A26">
            <w:pPr>
              <w:pStyle w:val="Compact"/>
              <w:jc w:val="right"/>
            </w:pPr>
            <w:r>
              <w:t>1.38 ± 0.38 b</w:t>
            </w:r>
          </w:p>
        </w:tc>
        <w:tc>
          <w:tcPr>
            <w:tcW w:w="1000" w:type="pct"/>
          </w:tcPr>
          <w:p w14:paraId="48DCAF9B" w14:textId="77777777" w:rsidR="00BA7820" w:rsidRDefault="00BA7820" w:rsidP="00547A26">
            <w:pPr>
              <w:pStyle w:val="Compact"/>
              <w:jc w:val="right"/>
            </w:pPr>
            <w:r>
              <w:t>0.79 ± 0.07 b</w:t>
            </w:r>
          </w:p>
        </w:tc>
        <w:tc>
          <w:tcPr>
            <w:tcW w:w="1000" w:type="pct"/>
          </w:tcPr>
          <w:p w14:paraId="5549AFB0" w14:textId="77777777" w:rsidR="00BA7820" w:rsidRDefault="00BA7820" w:rsidP="00547A26">
            <w:pPr>
              <w:pStyle w:val="Compact"/>
              <w:jc w:val="right"/>
            </w:pPr>
            <w:r>
              <w:t>0.61 ± 0.12 b</w:t>
            </w:r>
          </w:p>
        </w:tc>
        <w:tc>
          <w:tcPr>
            <w:tcW w:w="1000" w:type="pct"/>
          </w:tcPr>
          <w:p w14:paraId="06E5DFBD" w14:textId="77777777" w:rsidR="00BA7820" w:rsidRDefault="00BA7820" w:rsidP="00547A26">
            <w:pPr>
              <w:pStyle w:val="Compact"/>
              <w:jc w:val="right"/>
            </w:pPr>
            <w:r>
              <w:t>8.79 ± 1.49 a</w:t>
            </w:r>
          </w:p>
        </w:tc>
      </w:tr>
      <w:tr w:rsidR="00BA7820" w14:paraId="45F94846" w14:textId="77777777" w:rsidTr="00C648FC">
        <w:tc>
          <w:tcPr>
            <w:tcW w:w="1000" w:type="pct"/>
          </w:tcPr>
          <w:p w14:paraId="0F80E676" w14:textId="77777777" w:rsidR="00BA7820" w:rsidRDefault="00BA7820" w:rsidP="00547A26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00" w:type="pct"/>
          </w:tcPr>
          <w:p w14:paraId="5F15F6C9" w14:textId="77777777" w:rsidR="00BA7820" w:rsidRDefault="00BA7820" w:rsidP="00547A26">
            <w:pPr>
              <w:pStyle w:val="Compact"/>
              <w:jc w:val="right"/>
            </w:pPr>
            <w:r>
              <w:t>4.06 ± 1.1 b</w:t>
            </w:r>
          </w:p>
        </w:tc>
        <w:tc>
          <w:tcPr>
            <w:tcW w:w="1000" w:type="pct"/>
          </w:tcPr>
          <w:p w14:paraId="68A96684" w14:textId="77777777" w:rsidR="00BA7820" w:rsidRDefault="00BA7820" w:rsidP="00547A26">
            <w:pPr>
              <w:pStyle w:val="Compact"/>
              <w:jc w:val="right"/>
            </w:pPr>
            <w:r>
              <w:t>0.33 ± 0.01 b</w:t>
            </w:r>
          </w:p>
        </w:tc>
        <w:tc>
          <w:tcPr>
            <w:tcW w:w="1000" w:type="pct"/>
          </w:tcPr>
          <w:p w14:paraId="45CECC91" w14:textId="77777777" w:rsidR="00BA7820" w:rsidRDefault="00BA7820" w:rsidP="00547A26">
            <w:pPr>
              <w:pStyle w:val="Compact"/>
              <w:jc w:val="right"/>
            </w:pPr>
            <w:r>
              <w:t>0.86 ± 0.15 b</w:t>
            </w:r>
          </w:p>
        </w:tc>
        <w:tc>
          <w:tcPr>
            <w:tcW w:w="1000" w:type="pct"/>
          </w:tcPr>
          <w:p w14:paraId="298A9EC2" w14:textId="77777777" w:rsidR="00BA7820" w:rsidRDefault="00BA7820" w:rsidP="00547A26">
            <w:pPr>
              <w:pStyle w:val="Compact"/>
              <w:jc w:val="right"/>
            </w:pPr>
            <w:r>
              <w:t>9.91 ± 1.31 a</w:t>
            </w:r>
          </w:p>
        </w:tc>
      </w:tr>
      <w:tr w:rsidR="00BA7820" w14:paraId="77464D75" w14:textId="77777777" w:rsidTr="00C648FC">
        <w:tc>
          <w:tcPr>
            <w:tcW w:w="1000" w:type="pct"/>
          </w:tcPr>
          <w:p w14:paraId="0756906E" w14:textId="77777777" w:rsidR="00BA7820" w:rsidRDefault="00BA7820" w:rsidP="00547A26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00" w:type="pct"/>
          </w:tcPr>
          <w:p w14:paraId="1EEF8E20" w14:textId="77777777" w:rsidR="00BA7820" w:rsidRDefault="00BA7820" w:rsidP="00547A26">
            <w:pPr>
              <w:pStyle w:val="Compact"/>
              <w:jc w:val="right"/>
            </w:pPr>
            <w:r>
              <w:t>2.35 ± 0.33 a</w:t>
            </w:r>
          </w:p>
        </w:tc>
        <w:tc>
          <w:tcPr>
            <w:tcW w:w="1000" w:type="pct"/>
          </w:tcPr>
          <w:p w14:paraId="672C2402" w14:textId="77777777" w:rsidR="00BA7820" w:rsidRDefault="00BA7820" w:rsidP="00547A26">
            <w:pPr>
              <w:pStyle w:val="Compact"/>
              <w:jc w:val="right"/>
            </w:pPr>
            <w:r>
              <w:t>3.66 ± 0.85 a</w:t>
            </w:r>
          </w:p>
        </w:tc>
        <w:tc>
          <w:tcPr>
            <w:tcW w:w="1000" w:type="pct"/>
          </w:tcPr>
          <w:p w14:paraId="236E5E62" w14:textId="77777777" w:rsidR="00BA7820" w:rsidRDefault="00BA7820" w:rsidP="00547A26">
            <w:pPr>
              <w:pStyle w:val="Compact"/>
              <w:jc w:val="right"/>
            </w:pPr>
            <w:r>
              <w:t>4.96 ± 1.11 a</w:t>
            </w:r>
          </w:p>
        </w:tc>
        <w:tc>
          <w:tcPr>
            <w:tcW w:w="1000" w:type="pct"/>
          </w:tcPr>
          <w:p w14:paraId="5C27A087" w14:textId="77777777" w:rsidR="00BA7820" w:rsidRDefault="00BA7820" w:rsidP="00547A26">
            <w:pPr>
              <w:pStyle w:val="Compact"/>
              <w:jc w:val="right"/>
            </w:pPr>
            <w:r>
              <w:t>2.47 ± 0.26 a</w:t>
            </w:r>
          </w:p>
        </w:tc>
      </w:tr>
      <w:tr w:rsidR="00BA7820" w14:paraId="0A77675F" w14:textId="77777777" w:rsidTr="00C648FC">
        <w:tc>
          <w:tcPr>
            <w:tcW w:w="1000" w:type="pct"/>
          </w:tcPr>
          <w:p w14:paraId="5F16695A" w14:textId="77777777" w:rsidR="00BA7820" w:rsidRDefault="00BA7820" w:rsidP="00547A26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00" w:type="pct"/>
          </w:tcPr>
          <w:p w14:paraId="79D4989A" w14:textId="77777777" w:rsidR="00BA7820" w:rsidRDefault="00BA7820" w:rsidP="00547A26">
            <w:pPr>
              <w:pStyle w:val="Compact"/>
              <w:jc w:val="right"/>
            </w:pPr>
            <w:r>
              <w:t>55.56 ± 2.55 ab</w:t>
            </w:r>
          </w:p>
        </w:tc>
        <w:tc>
          <w:tcPr>
            <w:tcW w:w="1000" w:type="pct"/>
          </w:tcPr>
          <w:p w14:paraId="6BEF5643" w14:textId="77777777" w:rsidR="00BA7820" w:rsidRDefault="00BA7820" w:rsidP="00547A26">
            <w:pPr>
              <w:pStyle w:val="Compact"/>
              <w:jc w:val="right"/>
            </w:pPr>
            <w:r>
              <w:t>71.02 ± 2.08 a</w:t>
            </w:r>
          </w:p>
        </w:tc>
        <w:tc>
          <w:tcPr>
            <w:tcW w:w="1000" w:type="pct"/>
          </w:tcPr>
          <w:p w14:paraId="57CD2E2B" w14:textId="77777777" w:rsidR="00BA7820" w:rsidRDefault="00BA7820" w:rsidP="00547A26">
            <w:pPr>
              <w:pStyle w:val="Compact"/>
              <w:jc w:val="right"/>
            </w:pPr>
            <w:r>
              <w:t>58.9 ± 9.08 a</w:t>
            </w:r>
          </w:p>
        </w:tc>
        <w:tc>
          <w:tcPr>
            <w:tcW w:w="1000" w:type="pct"/>
          </w:tcPr>
          <w:p w14:paraId="7570FBC3" w14:textId="77777777" w:rsidR="00BA7820" w:rsidRDefault="00BA7820" w:rsidP="00547A26">
            <w:pPr>
              <w:pStyle w:val="Compact"/>
              <w:jc w:val="right"/>
            </w:pPr>
            <w:r>
              <w:t>33.19 ± 3.36 b</w:t>
            </w:r>
          </w:p>
        </w:tc>
      </w:tr>
      <w:tr w:rsidR="00BA7820" w14:paraId="44CDE5BE" w14:textId="77777777" w:rsidTr="00C648FC">
        <w:tc>
          <w:tcPr>
            <w:tcW w:w="1000" w:type="pct"/>
          </w:tcPr>
          <w:p w14:paraId="21C560FC" w14:textId="77777777" w:rsidR="00BA7820" w:rsidRDefault="00BA7820" w:rsidP="00547A26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00" w:type="pct"/>
          </w:tcPr>
          <w:p w14:paraId="2C26633D" w14:textId="77777777" w:rsidR="00BA7820" w:rsidRDefault="00BA7820" w:rsidP="00547A26">
            <w:pPr>
              <w:pStyle w:val="Compact"/>
              <w:jc w:val="right"/>
            </w:pPr>
            <w:r>
              <w:t>11.53 ± 1.44 a</w:t>
            </w:r>
          </w:p>
        </w:tc>
        <w:tc>
          <w:tcPr>
            <w:tcW w:w="1000" w:type="pct"/>
          </w:tcPr>
          <w:p w14:paraId="57B9DDC5" w14:textId="77777777" w:rsidR="00BA7820" w:rsidRDefault="00BA7820" w:rsidP="00547A26">
            <w:pPr>
              <w:pStyle w:val="Compact"/>
              <w:jc w:val="right"/>
            </w:pPr>
            <w:r>
              <w:t>9.36 ± 1.09 a</w:t>
            </w:r>
          </w:p>
        </w:tc>
        <w:tc>
          <w:tcPr>
            <w:tcW w:w="1000" w:type="pct"/>
          </w:tcPr>
          <w:p w14:paraId="107DBAC4" w14:textId="77777777" w:rsidR="00BA7820" w:rsidRDefault="00BA7820" w:rsidP="00547A26">
            <w:pPr>
              <w:pStyle w:val="Compact"/>
              <w:jc w:val="right"/>
            </w:pPr>
            <w:r>
              <w:t>18.88 ± 10.45 a</w:t>
            </w:r>
          </w:p>
        </w:tc>
        <w:tc>
          <w:tcPr>
            <w:tcW w:w="1000" w:type="pct"/>
          </w:tcPr>
          <w:p w14:paraId="4272AFC5" w14:textId="77777777" w:rsidR="00BA7820" w:rsidRDefault="00BA7820" w:rsidP="00547A26">
            <w:pPr>
              <w:pStyle w:val="Compact"/>
              <w:jc w:val="right"/>
            </w:pPr>
            <w:r>
              <w:t>7.74 ± 2.81 a</w:t>
            </w:r>
          </w:p>
        </w:tc>
      </w:tr>
      <w:tr w:rsidR="00BA7820" w14:paraId="367FC431" w14:textId="77777777" w:rsidTr="00C648FC">
        <w:tc>
          <w:tcPr>
            <w:tcW w:w="1000" w:type="pct"/>
          </w:tcPr>
          <w:p w14:paraId="29F38750" w14:textId="77777777" w:rsidR="00BA7820" w:rsidRDefault="00BA7820" w:rsidP="00547A26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00" w:type="pct"/>
          </w:tcPr>
          <w:p w14:paraId="7E9AC101" w14:textId="77777777" w:rsidR="00BA7820" w:rsidRDefault="00BA7820" w:rsidP="00547A26">
            <w:pPr>
              <w:pStyle w:val="Compact"/>
              <w:jc w:val="right"/>
            </w:pPr>
            <w:r>
              <w:t>22.26 ± 2 a</w:t>
            </w:r>
          </w:p>
        </w:tc>
        <w:tc>
          <w:tcPr>
            <w:tcW w:w="1000" w:type="pct"/>
          </w:tcPr>
          <w:p w14:paraId="11EB455E" w14:textId="77777777" w:rsidR="00BA7820" w:rsidRDefault="00BA7820" w:rsidP="00547A26">
            <w:pPr>
              <w:pStyle w:val="Compact"/>
              <w:jc w:val="right"/>
            </w:pPr>
            <w:r>
              <w:t>10.7 ± 1.54 b</w:t>
            </w:r>
          </w:p>
        </w:tc>
        <w:tc>
          <w:tcPr>
            <w:tcW w:w="1000" w:type="pct"/>
          </w:tcPr>
          <w:p w14:paraId="09D0E053" w14:textId="77777777" w:rsidR="00BA7820" w:rsidRDefault="00BA7820" w:rsidP="00547A26">
            <w:pPr>
              <w:pStyle w:val="Compact"/>
              <w:jc w:val="right"/>
            </w:pPr>
            <w:r>
              <w:t>10.55 ± 1.35 b</w:t>
            </w:r>
          </w:p>
        </w:tc>
        <w:tc>
          <w:tcPr>
            <w:tcW w:w="1000" w:type="pct"/>
          </w:tcPr>
          <w:p w14:paraId="2D3A73F8" w14:textId="77777777" w:rsidR="00BA7820" w:rsidRDefault="00BA7820" w:rsidP="00547A26">
            <w:pPr>
              <w:pStyle w:val="Compact"/>
              <w:jc w:val="right"/>
            </w:pPr>
            <w:r>
              <w:t>30.92 ± 3.15 a</w:t>
            </w:r>
          </w:p>
        </w:tc>
      </w:tr>
      <w:tr w:rsidR="00BA7820" w14:paraId="700F7BAF" w14:textId="77777777" w:rsidTr="00C648FC">
        <w:tc>
          <w:tcPr>
            <w:tcW w:w="1000" w:type="pct"/>
          </w:tcPr>
          <w:p w14:paraId="5E965022" w14:textId="77777777" w:rsidR="00BA7820" w:rsidRDefault="00BA7820" w:rsidP="00547A26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00" w:type="pct"/>
          </w:tcPr>
          <w:p w14:paraId="478D1B5E" w14:textId="77777777" w:rsidR="00BA7820" w:rsidRDefault="00BA7820" w:rsidP="00547A26">
            <w:pPr>
              <w:pStyle w:val="Compact"/>
              <w:jc w:val="right"/>
            </w:pPr>
            <w:r>
              <w:t>1.52 ± 0.21 b</w:t>
            </w:r>
          </w:p>
        </w:tc>
        <w:tc>
          <w:tcPr>
            <w:tcW w:w="1000" w:type="pct"/>
          </w:tcPr>
          <w:p w14:paraId="0B5FB806" w14:textId="77777777" w:rsidR="00BA7820" w:rsidRDefault="00BA7820" w:rsidP="00547A26">
            <w:pPr>
              <w:pStyle w:val="Compact"/>
              <w:jc w:val="right"/>
            </w:pPr>
            <w:r>
              <w:t>3.16 ± 0.46 ab</w:t>
            </w:r>
          </w:p>
        </w:tc>
        <w:tc>
          <w:tcPr>
            <w:tcW w:w="1000" w:type="pct"/>
          </w:tcPr>
          <w:p w14:paraId="72236D9B" w14:textId="77777777" w:rsidR="00BA7820" w:rsidRDefault="00BA7820" w:rsidP="00547A26">
            <w:pPr>
              <w:pStyle w:val="Compact"/>
              <w:jc w:val="right"/>
            </w:pPr>
            <w:r>
              <w:t>3.95 ± 0.93 ab</w:t>
            </w:r>
          </w:p>
        </w:tc>
        <w:tc>
          <w:tcPr>
            <w:tcW w:w="1000" w:type="pct"/>
          </w:tcPr>
          <w:p w14:paraId="5430D2B0" w14:textId="77777777" w:rsidR="00BA7820" w:rsidRDefault="00BA7820" w:rsidP="00547A26">
            <w:pPr>
              <w:pStyle w:val="Compact"/>
              <w:jc w:val="right"/>
            </w:pPr>
            <w:r>
              <w:t>5.18 ± 0.31 a</w:t>
            </w:r>
          </w:p>
        </w:tc>
      </w:tr>
      <w:tr w:rsidR="00BA7820" w14:paraId="3FD908AB" w14:textId="77777777" w:rsidTr="00C648FC">
        <w:tc>
          <w:tcPr>
            <w:tcW w:w="1000" w:type="pct"/>
          </w:tcPr>
          <w:p w14:paraId="1D08C8EF" w14:textId="77777777" w:rsidR="00BA7820" w:rsidRDefault="00BA7820" w:rsidP="00547A26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00" w:type="pct"/>
          </w:tcPr>
          <w:p w14:paraId="75114313" w14:textId="77777777" w:rsidR="00BA7820" w:rsidRDefault="00BA7820" w:rsidP="00547A26">
            <w:pPr>
              <w:pStyle w:val="Compact"/>
              <w:jc w:val="right"/>
            </w:pPr>
            <w:r>
              <w:t>0.76 ± 0.32 a</w:t>
            </w:r>
          </w:p>
        </w:tc>
        <w:tc>
          <w:tcPr>
            <w:tcW w:w="1000" w:type="pct"/>
          </w:tcPr>
          <w:p w14:paraId="32473055" w14:textId="77777777" w:rsidR="00BA7820" w:rsidRDefault="00BA7820" w:rsidP="00547A26">
            <w:pPr>
              <w:pStyle w:val="Compact"/>
              <w:jc w:val="right"/>
            </w:pPr>
            <w:r>
              <w:t>0.87 ± 0.32 a</w:t>
            </w:r>
          </w:p>
        </w:tc>
        <w:tc>
          <w:tcPr>
            <w:tcW w:w="1000" w:type="pct"/>
          </w:tcPr>
          <w:p w14:paraId="7015ED3D" w14:textId="77777777" w:rsidR="00BA7820" w:rsidRDefault="00BA7820" w:rsidP="00547A26">
            <w:pPr>
              <w:pStyle w:val="Compact"/>
              <w:jc w:val="right"/>
            </w:pPr>
            <w:r>
              <w:t>1.18 ± 0.53 a</w:t>
            </w:r>
          </w:p>
        </w:tc>
        <w:tc>
          <w:tcPr>
            <w:tcW w:w="1000" w:type="pct"/>
          </w:tcPr>
          <w:p w14:paraId="143B3E7D" w14:textId="77777777" w:rsidR="00BA7820" w:rsidRDefault="00BA7820" w:rsidP="00547A26">
            <w:pPr>
              <w:pStyle w:val="Compact"/>
              <w:jc w:val="right"/>
            </w:pPr>
            <w:r>
              <w:t>1.21 ± 0.33 a</w:t>
            </w:r>
          </w:p>
        </w:tc>
      </w:tr>
      <w:tr w:rsidR="00BA7820" w14:paraId="3C0E1725" w14:textId="77777777" w:rsidTr="00C648FC">
        <w:tc>
          <w:tcPr>
            <w:tcW w:w="1000" w:type="pct"/>
          </w:tcPr>
          <w:p w14:paraId="042E5800" w14:textId="77777777" w:rsidR="00BA7820" w:rsidRDefault="00BA7820" w:rsidP="00547A26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00" w:type="pct"/>
          </w:tcPr>
          <w:p w14:paraId="00F29D3E" w14:textId="77777777" w:rsidR="00BA7820" w:rsidRDefault="00BA7820" w:rsidP="00547A26">
            <w:pPr>
              <w:pStyle w:val="Compact"/>
              <w:jc w:val="right"/>
            </w:pPr>
            <w:r>
              <w:t>0.58 ± 0.08 a</w:t>
            </w:r>
          </w:p>
        </w:tc>
        <w:tc>
          <w:tcPr>
            <w:tcW w:w="1000" w:type="pct"/>
          </w:tcPr>
          <w:p w14:paraId="76871190" w14:textId="77777777" w:rsidR="00BA7820" w:rsidRDefault="00BA7820" w:rsidP="00547A26">
            <w:pPr>
              <w:pStyle w:val="Compact"/>
              <w:jc w:val="right"/>
            </w:pPr>
            <w:r>
              <w:t>0.11 ± 0.02 b</w:t>
            </w:r>
          </w:p>
        </w:tc>
        <w:tc>
          <w:tcPr>
            <w:tcW w:w="1000" w:type="pct"/>
          </w:tcPr>
          <w:p w14:paraId="36B9AA70" w14:textId="77777777" w:rsidR="00BA7820" w:rsidRDefault="00BA7820" w:rsidP="00547A26">
            <w:pPr>
              <w:pStyle w:val="Compact"/>
              <w:jc w:val="right"/>
            </w:pPr>
            <w:r>
              <w:t>0.11 ± 0.03 b</w:t>
            </w:r>
          </w:p>
        </w:tc>
        <w:tc>
          <w:tcPr>
            <w:tcW w:w="1000" w:type="pct"/>
          </w:tcPr>
          <w:p w14:paraId="0BCC6A13" w14:textId="77777777" w:rsidR="00BA7820" w:rsidRDefault="00BA7820" w:rsidP="00547A26">
            <w:pPr>
              <w:pStyle w:val="Compact"/>
              <w:jc w:val="right"/>
            </w:pPr>
            <w:r>
              <w:t>0.59 ± 0.06 a</w:t>
            </w:r>
          </w:p>
        </w:tc>
      </w:tr>
      <w:tr w:rsidR="00746641" w14:paraId="2AD198E0" w14:textId="77777777" w:rsidTr="00C648FC">
        <w:tc>
          <w:tcPr>
            <w:tcW w:w="1000" w:type="pct"/>
          </w:tcPr>
          <w:p w14:paraId="5BC00CD3" w14:textId="1082CA8A" w:rsidR="00746641" w:rsidRDefault="00746641" w:rsidP="00547A26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1000" w:type="pct"/>
          </w:tcPr>
          <w:p w14:paraId="71B8E220" w14:textId="0DD27A87" w:rsidR="00746641" w:rsidRDefault="00746641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5CC7DFE8" w14:textId="6CF49607" w:rsidR="00746641" w:rsidRDefault="00746641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7AE5B1E7" w14:textId="208BF968" w:rsidR="00746641" w:rsidRDefault="00746641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58E6D6F7" w14:textId="5614D3A2" w:rsidR="00746641" w:rsidRDefault="00746641" w:rsidP="00547A26">
            <w:pPr>
              <w:pStyle w:val="Compact"/>
              <w:jc w:val="right"/>
            </w:pPr>
            <w:r>
              <w:t>100</w:t>
            </w:r>
          </w:p>
        </w:tc>
      </w:tr>
      <w:tr w:rsidR="00C648FC" w14:paraId="0F7A0C57" w14:textId="77777777" w:rsidTr="00C648FC">
        <w:tc>
          <w:tcPr>
            <w:tcW w:w="1000" w:type="pct"/>
          </w:tcPr>
          <w:p w14:paraId="182ACF41" w14:textId="7A60B539" w:rsidR="00C648FC" w:rsidRDefault="00C648FC" w:rsidP="00547A26">
            <w:pPr>
              <w:pStyle w:val="Compact"/>
              <w:jc w:val="right"/>
            </w:pPr>
            <w:r w:rsidRPr="00C648FC">
              <w:rPr>
                <w:b/>
                <w:bCs/>
              </w:rPr>
              <w:t>SR</w:t>
            </w:r>
          </w:p>
        </w:tc>
        <w:tc>
          <w:tcPr>
            <w:tcW w:w="1000" w:type="pct"/>
          </w:tcPr>
          <w:p w14:paraId="3D5D9F98" w14:textId="77777777" w:rsidR="00C648FC" w:rsidRDefault="00C648FC" w:rsidP="00547A26">
            <w:pPr>
              <w:pStyle w:val="Compact"/>
              <w:jc w:val="right"/>
            </w:pPr>
          </w:p>
        </w:tc>
        <w:tc>
          <w:tcPr>
            <w:tcW w:w="1000" w:type="pct"/>
          </w:tcPr>
          <w:p w14:paraId="4BC05FC9" w14:textId="77777777" w:rsidR="00C648FC" w:rsidRDefault="00C648FC" w:rsidP="00547A26">
            <w:pPr>
              <w:pStyle w:val="Compact"/>
              <w:jc w:val="right"/>
            </w:pPr>
          </w:p>
        </w:tc>
        <w:tc>
          <w:tcPr>
            <w:tcW w:w="1000" w:type="pct"/>
          </w:tcPr>
          <w:p w14:paraId="2E278C7E" w14:textId="77777777" w:rsidR="00C648FC" w:rsidRDefault="00C648FC" w:rsidP="00547A26">
            <w:pPr>
              <w:pStyle w:val="Compact"/>
              <w:jc w:val="right"/>
            </w:pPr>
          </w:p>
        </w:tc>
        <w:tc>
          <w:tcPr>
            <w:tcW w:w="1000" w:type="pct"/>
          </w:tcPr>
          <w:p w14:paraId="3E459BE2" w14:textId="77777777" w:rsidR="00C648FC" w:rsidRDefault="00C648FC" w:rsidP="00547A26">
            <w:pPr>
              <w:pStyle w:val="Compact"/>
              <w:jc w:val="right"/>
            </w:pPr>
          </w:p>
        </w:tc>
      </w:tr>
      <w:tr w:rsidR="00BA7820" w14:paraId="1379736B" w14:textId="77777777" w:rsidTr="00C648FC">
        <w:tc>
          <w:tcPr>
            <w:tcW w:w="1000" w:type="pct"/>
          </w:tcPr>
          <w:p w14:paraId="1C83EE60" w14:textId="77777777" w:rsidR="00BA7820" w:rsidRDefault="00BA7820" w:rsidP="00547A26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00" w:type="pct"/>
          </w:tcPr>
          <w:p w14:paraId="0C5C895B" w14:textId="77777777" w:rsidR="00BA7820" w:rsidRDefault="00BA7820" w:rsidP="00547A26">
            <w:pPr>
              <w:pStyle w:val="Compact"/>
              <w:jc w:val="right"/>
            </w:pPr>
            <w:r>
              <w:t>0.31 ± 0.09 a</w:t>
            </w:r>
          </w:p>
        </w:tc>
        <w:tc>
          <w:tcPr>
            <w:tcW w:w="1000" w:type="pct"/>
          </w:tcPr>
          <w:p w14:paraId="550E2F8A" w14:textId="77777777" w:rsidR="00BA7820" w:rsidRDefault="00BA7820" w:rsidP="00547A26">
            <w:pPr>
              <w:pStyle w:val="Compact"/>
              <w:jc w:val="right"/>
            </w:pPr>
            <w:r>
              <w:t>1.24 ± 0.24 a</w:t>
            </w:r>
          </w:p>
        </w:tc>
        <w:tc>
          <w:tcPr>
            <w:tcW w:w="1000" w:type="pct"/>
          </w:tcPr>
          <w:p w14:paraId="1C42A5EA" w14:textId="77777777" w:rsidR="00BA7820" w:rsidRDefault="00BA7820" w:rsidP="00547A26">
            <w:pPr>
              <w:pStyle w:val="Compact"/>
              <w:jc w:val="right"/>
            </w:pPr>
            <w:r>
              <w:t>1.66 ± 0.34 a</w:t>
            </w:r>
          </w:p>
        </w:tc>
        <w:tc>
          <w:tcPr>
            <w:tcW w:w="1000" w:type="pct"/>
          </w:tcPr>
          <w:p w14:paraId="43E3C13F" w14:textId="77777777" w:rsidR="00BA7820" w:rsidRDefault="00BA7820" w:rsidP="00547A26">
            <w:pPr>
              <w:pStyle w:val="Compact"/>
              <w:jc w:val="right"/>
            </w:pPr>
            <w:r>
              <w:t>2.18 ± 1.37 a</w:t>
            </w:r>
          </w:p>
        </w:tc>
      </w:tr>
      <w:tr w:rsidR="00BA7820" w14:paraId="533C6181" w14:textId="77777777" w:rsidTr="00C648FC">
        <w:tc>
          <w:tcPr>
            <w:tcW w:w="1000" w:type="pct"/>
          </w:tcPr>
          <w:p w14:paraId="354D8811" w14:textId="77777777" w:rsidR="00BA7820" w:rsidRDefault="00BA7820" w:rsidP="00547A26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00" w:type="pct"/>
          </w:tcPr>
          <w:p w14:paraId="7A69D6DA" w14:textId="77777777" w:rsidR="00BA7820" w:rsidRDefault="00BA7820" w:rsidP="00547A26">
            <w:pPr>
              <w:pStyle w:val="Compact"/>
              <w:jc w:val="right"/>
            </w:pPr>
            <w:r>
              <w:t>0.3 ± 0.05 a</w:t>
            </w:r>
          </w:p>
        </w:tc>
        <w:tc>
          <w:tcPr>
            <w:tcW w:w="1000" w:type="pct"/>
          </w:tcPr>
          <w:p w14:paraId="496471DD" w14:textId="77777777" w:rsidR="00BA7820" w:rsidRDefault="00BA7820" w:rsidP="00547A26">
            <w:pPr>
              <w:pStyle w:val="Compact"/>
              <w:jc w:val="right"/>
            </w:pPr>
            <w:r>
              <w:t>1.03 ± 0.54 a</w:t>
            </w:r>
          </w:p>
        </w:tc>
        <w:tc>
          <w:tcPr>
            <w:tcW w:w="1000" w:type="pct"/>
          </w:tcPr>
          <w:p w14:paraId="2D71111D" w14:textId="77777777" w:rsidR="00BA7820" w:rsidRDefault="00BA7820" w:rsidP="00547A26">
            <w:pPr>
              <w:pStyle w:val="Compact"/>
              <w:jc w:val="right"/>
            </w:pPr>
            <w:r>
              <w:t>0.38 ± 0.03 a</w:t>
            </w:r>
          </w:p>
        </w:tc>
        <w:tc>
          <w:tcPr>
            <w:tcW w:w="1000" w:type="pct"/>
          </w:tcPr>
          <w:p w14:paraId="65AA599A" w14:textId="77777777" w:rsidR="00BA7820" w:rsidRDefault="00BA7820" w:rsidP="00547A26">
            <w:pPr>
              <w:pStyle w:val="Compact"/>
              <w:jc w:val="right"/>
            </w:pPr>
            <w:r>
              <w:t>0.17 ± 0.02 a</w:t>
            </w:r>
          </w:p>
        </w:tc>
      </w:tr>
      <w:tr w:rsidR="00BA7820" w14:paraId="40A19D34" w14:textId="77777777" w:rsidTr="00C648FC">
        <w:tc>
          <w:tcPr>
            <w:tcW w:w="1000" w:type="pct"/>
          </w:tcPr>
          <w:p w14:paraId="4E7575AB" w14:textId="77777777" w:rsidR="00BA7820" w:rsidRDefault="00BA7820" w:rsidP="00547A26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00" w:type="pct"/>
          </w:tcPr>
          <w:p w14:paraId="0B2FF8DE" w14:textId="77777777" w:rsidR="00BA7820" w:rsidRDefault="00BA7820" w:rsidP="00547A26">
            <w:pPr>
              <w:pStyle w:val="Compact"/>
              <w:jc w:val="right"/>
            </w:pPr>
            <w:r>
              <w:t>0.42 ± 0.19 a</w:t>
            </w:r>
          </w:p>
        </w:tc>
        <w:tc>
          <w:tcPr>
            <w:tcW w:w="1000" w:type="pct"/>
          </w:tcPr>
          <w:p w14:paraId="4A6B04A9" w14:textId="77777777" w:rsidR="00BA7820" w:rsidRDefault="00BA7820" w:rsidP="00547A26">
            <w:pPr>
              <w:pStyle w:val="Compact"/>
              <w:jc w:val="right"/>
            </w:pPr>
            <w:r>
              <w:t>0.51 ± 0.15 a</w:t>
            </w:r>
          </w:p>
        </w:tc>
        <w:tc>
          <w:tcPr>
            <w:tcW w:w="1000" w:type="pct"/>
          </w:tcPr>
          <w:p w14:paraId="069EA116" w14:textId="77777777" w:rsidR="00BA7820" w:rsidRDefault="00BA7820" w:rsidP="00547A26">
            <w:pPr>
              <w:pStyle w:val="Compact"/>
              <w:jc w:val="right"/>
            </w:pPr>
            <w:r>
              <w:t>1.25 ± 0.52 a</w:t>
            </w:r>
          </w:p>
        </w:tc>
        <w:tc>
          <w:tcPr>
            <w:tcW w:w="1000" w:type="pct"/>
          </w:tcPr>
          <w:p w14:paraId="0E968CBB" w14:textId="77777777" w:rsidR="00BA7820" w:rsidRDefault="00BA7820" w:rsidP="00547A26">
            <w:pPr>
              <w:pStyle w:val="Compact"/>
              <w:jc w:val="right"/>
            </w:pPr>
            <w:r>
              <w:t>1.44 ± 0.32 a</w:t>
            </w:r>
          </w:p>
        </w:tc>
      </w:tr>
      <w:tr w:rsidR="00BA7820" w14:paraId="10FAFF91" w14:textId="77777777" w:rsidTr="00C648FC">
        <w:tc>
          <w:tcPr>
            <w:tcW w:w="1000" w:type="pct"/>
          </w:tcPr>
          <w:p w14:paraId="1318A15F" w14:textId="77777777" w:rsidR="00BA7820" w:rsidRDefault="00BA7820" w:rsidP="00547A26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00" w:type="pct"/>
          </w:tcPr>
          <w:p w14:paraId="32F365F2" w14:textId="77777777" w:rsidR="00BA7820" w:rsidRDefault="00BA7820" w:rsidP="00547A26">
            <w:pPr>
              <w:pStyle w:val="Compact"/>
              <w:jc w:val="right"/>
            </w:pPr>
            <w:r>
              <w:t>42.7 ± 8.42 a</w:t>
            </w:r>
          </w:p>
        </w:tc>
        <w:tc>
          <w:tcPr>
            <w:tcW w:w="1000" w:type="pct"/>
          </w:tcPr>
          <w:p w14:paraId="3E9AC3BD" w14:textId="77777777" w:rsidR="00BA7820" w:rsidRDefault="00BA7820" w:rsidP="00547A26">
            <w:pPr>
              <w:pStyle w:val="Compact"/>
              <w:jc w:val="right"/>
            </w:pPr>
            <w:r>
              <w:t>36.06 ± 5.64 a</w:t>
            </w:r>
          </w:p>
        </w:tc>
        <w:tc>
          <w:tcPr>
            <w:tcW w:w="1000" w:type="pct"/>
          </w:tcPr>
          <w:p w14:paraId="525406CC" w14:textId="77777777" w:rsidR="00BA7820" w:rsidRDefault="00BA7820" w:rsidP="00547A26">
            <w:pPr>
              <w:pStyle w:val="Compact"/>
              <w:jc w:val="right"/>
            </w:pPr>
            <w:r>
              <w:t>28.39 ± 4.35 a</w:t>
            </w:r>
          </w:p>
        </w:tc>
        <w:tc>
          <w:tcPr>
            <w:tcW w:w="1000" w:type="pct"/>
          </w:tcPr>
          <w:p w14:paraId="7C95917A" w14:textId="77777777" w:rsidR="00BA7820" w:rsidRDefault="00BA7820" w:rsidP="00547A26">
            <w:pPr>
              <w:pStyle w:val="Compact"/>
              <w:jc w:val="right"/>
            </w:pPr>
            <w:r>
              <w:t>40.32 ± 11.73 a</w:t>
            </w:r>
          </w:p>
        </w:tc>
      </w:tr>
      <w:tr w:rsidR="00BA7820" w14:paraId="35F923FA" w14:textId="77777777" w:rsidTr="00C648FC">
        <w:tc>
          <w:tcPr>
            <w:tcW w:w="1000" w:type="pct"/>
          </w:tcPr>
          <w:p w14:paraId="082B161A" w14:textId="77777777" w:rsidR="00BA7820" w:rsidRDefault="00BA7820" w:rsidP="00547A26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00" w:type="pct"/>
          </w:tcPr>
          <w:p w14:paraId="77FB8E4D" w14:textId="77777777" w:rsidR="00BA7820" w:rsidRDefault="00BA7820" w:rsidP="00547A26">
            <w:pPr>
              <w:pStyle w:val="Compact"/>
              <w:jc w:val="right"/>
            </w:pPr>
            <w:r>
              <w:t>36.81 ± 7.51 a</w:t>
            </w:r>
          </w:p>
        </w:tc>
        <w:tc>
          <w:tcPr>
            <w:tcW w:w="1000" w:type="pct"/>
          </w:tcPr>
          <w:p w14:paraId="088F1C48" w14:textId="77777777" w:rsidR="00BA7820" w:rsidRDefault="00BA7820" w:rsidP="00547A26">
            <w:pPr>
              <w:pStyle w:val="Compact"/>
              <w:jc w:val="right"/>
            </w:pPr>
            <w:r>
              <w:t>43.72 ± 6.42 a</w:t>
            </w:r>
          </w:p>
        </w:tc>
        <w:tc>
          <w:tcPr>
            <w:tcW w:w="1000" w:type="pct"/>
          </w:tcPr>
          <w:p w14:paraId="753CB6D1" w14:textId="77777777" w:rsidR="00BA7820" w:rsidRDefault="00BA7820" w:rsidP="00547A26">
            <w:pPr>
              <w:pStyle w:val="Compact"/>
              <w:jc w:val="right"/>
            </w:pPr>
            <w:r>
              <w:t>38.67 ± 7 a</w:t>
            </w:r>
          </w:p>
        </w:tc>
        <w:tc>
          <w:tcPr>
            <w:tcW w:w="1000" w:type="pct"/>
          </w:tcPr>
          <w:p w14:paraId="353E66C3" w14:textId="77777777" w:rsidR="00BA7820" w:rsidRDefault="00BA7820" w:rsidP="00547A26">
            <w:pPr>
              <w:pStyle w:val="Compact"/>
              <w:jc w:val="right"/>
            </w:pPr>
            <w:r>
              <w:t>33.89 ± 9.83 a</w:t>
            </w:r>
          </w:p>
        </w:tc>
      </w:tr>
      <w:tr w:rsidR="00BA7820" w14:paraId="25ABA009" w14:textId="77777777" w:rsidTr="00C648FC">
        <w:tc>
          <w:tcPr>
            <w:tcW w:w="1000" w:type="pct"/>
          </w:tcPr>
          <w:p w14:paraId="31E5FF32" w14:textId="77777777" w:rsidR="00BA7820" w:rsidRDefault="00BA7820" w:rsidP="00547A26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00" w:type="pct"/>
          </w:tcPr>
          <w:p w14:paraId="5F7BDEAE" w14:textId="77777777" w:rsidR="00BA7820" w:rsidRDefault="00BA7820" w:rsidP="00547A26">
            <w:pPr>
              <w:pStyle w:val="Compact"/>
              <w:jc w:val="right"/>
            </w:pPr>
            <w:r>
              <w:t>17.24 ± 4.14 a</w:t>
            </w:r>
          </w:p>
        </w:tc>
        <w:tc>
          <w:tcPr>
            <w:tcW w:w="1000" w:type="pct"/>
          </w:tcPr>
          <w:p w14:paraId="2E1A97EC" w14:textId="77777777" w:rsidR="00BA7820" w:rsidRDefault="00BA7820" w:rsidP="00547A26">
            <w:pPr>
              <w:pStyle w:val="Compact"/>
              <w:jc w:val="right"/>
            </w:pPr>
            <w:r>
              <w:t>14.49 ± 2.04 a</w:t>
            </w:r>
          </w:p>
        </w:tc>
        <w:tc>
          <w:tcPr>
            <w:tcW w:w="1000" w:type="pct"/>
          </w:tcPr>
          <w:p w14:paraId="4D4302FD" w14:textId="77777777" w:rsidR="00BA7820" w:rsidRDefault="00BA7820" w:rsidP="00547A26">
            <w:pPr>
              <w:pStyle w:val="Compact"/>
              <w:jc w:val="right"/>
            </w:pPr>
            <w:r>
              <w:t>27 ± 3.64 a</w:t>
            </w:r>
          </w:p>
        </w:tc>
        <w:tc>
          <w:tcPr>
            <w:tcW w:w="1000" w:type="pct"/>
          </w:tcPr>
          <w:p w14:paraId="1ED67DFA" w14:textId="77777777" w:rsidR="00BA7820" w:rsidRDefault="00BA7820" w:rsidP="00547A26">
            <w:pPr>
              <w:pStyle w:val="Compact"/>
              <w:jc w:val="right"/>
            </w:pPr>
            <w:r>
              <w:t>17.71 ± 5.26 a</w:t>
            </w:r>
          </w:p>
        </w:tc>
      </w:tr>
      <w:tr w:rsidR="00BA7820" w14:paraId="1385C4EE" w14:textId="77777777" w:rsidTr="00C648FC">
        <w:tc>
          <w:tcPr>
            <w:tcW w:w="1000" w:type="pct"/>
          </w:tcPr>
          <w:p w14:paraId="4427464C" w14:textId="77777777" w:rsidR="00BA7820" w:rsidRDefault="00BA7820" w:rsidP="00547A26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00" w:type="pct"/>
          </w:tcPr>
          <w:p w14:paraId="31C0A0F6" w14:textId="77777777" w:rsidR="00BA7820" w:rsidRDefault="00BA7820" w:rsidP="00547A26">
            <w:pPr>
              <w:pStyle w:val="Compact"/>
              <w:jc w:val="right"/>
            </w:pPr>
            <w:r>
              <w:t>0.25 ± 0.15 a</w:t>
            </w:r>
          </w:p>
        </w:tc>
        <w:tc>
          <w:tcPr>
            <w:tcW w:w="1000" w:type="pct"/>
          </w:tcPr>
          <w:p w14:paraId="45EBBE8E" w14:textId="77777777" w:rsidR="00BA7820" w:rsidRDefault="00BA7820" w:rsidP="00547A26">
            <w:pPr>
              <w:pStyle w:val="Compact"/>
              <w:jc w:val="right"/>
            </w:pPr>
            <w:r>
              <w:t>0.26 ± 0.07 a</w:t>
            </w:r>
          </w:p>
        </w:tc>
        <w:tc>
          <w:tcPr>
            <w:tcW w:w="1000" w:type="pct"/>
          </w:tcPr>
          <w:p w14:paraId="7FFA2878" w14:textId="77777777" w:rsidR="00BA7820" w:rsidRDefault="00BA7820" w:rsidP="00547A26">
            <w:pPr>
              <w:pStyle w:val="Compact"/>
              <w:jc w:val="right"/>
            </w:pPr>
            <w:r>
              <w:t>0.22 ± 0.05 a</w:t>
            </w:r>
          </w:p>
        </w:tc>
        <w:tc>
          <w:tcPr>
            <w:tcW w:w="1000" w:type="pct"/>
          </w:tcPr>
          <w:p w14:paraId="3AEF9076" w14:textId="77777777" w:rsidR="00BA7820" w:rsidRDefault="00BA7820" w:rsidP="00547A26">
            <w:pPr>
              <w:pStyle w:val="Compact"/>
              <w:jc w:val="right"/>
            </w:pPr>
            <w:r>
              <w:t>1.54 ± 1.01 a</w:t>
            </w:r>
          </w:p>
        </w:tc>
      </w:tr>
      <w:tr w:rsidR="00BA7820" w14:paraId="389DF917" w14:textId="77777777" w:rsidTr="00C648FC">
        <w:tc>
          <w:tcPr>
            <w:tcW w:w="1000" w:type="pct"/>
          </w:tcPr>
          <w:p w14:paraId="0DE08B92" w14:textId="77777777" w:rsidR="00BA7820" w:rsidRDefault="00BA7820" w:rsidP="00547A26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00" w:type="pct"/>
          </w:tcPr>
          <w:p w14:paraId="7A5720D9" w14:textId="77777777" w:rsidR="00BA7820" w:rsidRDefault="00BA7820" w:rsidP="00547A26">
            <w:pPr>
              <w:pStyle w:val="Compact"/>
              <w:jc w:val="right"/>
            </w:pPr>
            <w:r>
              <w:t>1.81 ± 0.79 a</w:t>
            </w:r>
          </w:p>
        </w:tc>
        <w:tc>
          <w:tcPr>
            <w:tcW w:w="1000" w:type="pct"/>
          </w:tcPr>
          <w:p w14:paraId="7B94299A" w14:textId="77777777" w:rsidR="00BA7820" w:rsidRDefault="00BA7820" w:rsidP="00547A26">
            <w:pPr>
              <w:pStyle w:val="Compact"/>
              <w:jc w:val="right"/>
            </w:pPr>
            <w:r>
              <w:t>2.55 ± 0.35 a</w:t>
            </w:r>
          </w:p>
        </w:tc>
        <w:tc>
          <w:tcPr>
            <w:tcW w:w="1000" w:type="pct"/>
          </w:tcPr>
          <w:p w14:paraId="7E0CF40D" w14:textId="77777777" w:rsidR="00BA7820" w:rsidRDefault="00BA7820" w:rsidP="00547A26">
            <w:pPr>
              <w:pStyle w:val="Compact"/>
              <w:jc w:val="right"/>
            </w:pPr>
            <w:r>
              <w:t>2.33 ± 0.46 a</w:t>
            </w:r>
          </w:p>
        </w:tc>
        <w:tc>
          <w:tcPr>
            <w:tcW w:w="1000" w:type="pct"/>
          </w:tcPr>
          <w:p w14:paraId="51FB8158" w14:textId="77777777" w:rsidR="00BA7820" w:rsidRDefault="00BA7820" w:rsidP="00547A26">
            <w:pPr>
              <w:pStyle w:val="Compact"/>
              <w:jc w:val="right"/>
            </w:pPr>
            <w:r>
              <w:t>2.56 ± 0.89 a</w:t>
            </w:r>
          </w:p>
        </w:tc>
      </w:tr>
      <w:tr w:rsidR="00BA7820" w14:paraId="2C18E826" w14:textId="77777777" w:rsidTr="00C648FC">
        <w:tc>
          <w:tcPr>
            <w:tcW w:w="1000" w:type="pct"/>
          </w:tcPr>
          <w:p w14:paraId="1F69C551" w14:textId="77777777" w:rsidR="00BA7820" w:rsidRDefault="00BA7820" w:rsidP="00547A26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00" w:type="pct"/>
          </w:tcPr>
          <w:p w14:paraId="37C385B9" w14:textId="77777777" w:rsidR="00BA7820" w:rsidRDefault="00BA7820" w:rsidP="00547A26">
            <w:pPr>
              <w:pStyle w:val="Compact"/>
              <w:jc w:val="right"/>
            </w:pPr>
            <w:r>
              <w:t>0.16 ± 0.05 a</w:t>
            </w:r>
          </w:p>
        </w:tc>
        <w:tc>
          <w:tcPr>
            <w:tcW w:w="1000" w:type="pct"/>
          </w:tcPr>
          <w:p w14:paraId="62EDE71E" w14:textId="77777777" w:rsidR="00BA7820" w:rsidRDefault="00BA7820" w:rsidP="00547A26">
            <w:pPr>
              <w:pStyle w:val="Compact"/>
              <w:jc w:val="right"/>
            </w:pPr>
            <w:r>
              <w:t>0.13 ± 0.03 a</w:t>
            </w:r>
          </w:p>
        </w:tc>
        <w:tc>
          <w:tcPr>
            <w:tcW w:w="1000" w:type="pct"/>
          </w:tcPr>
          <w:p w14:paraId="5BC84CBA" w14:textId="77777777" w:rsidR="00BA7820" w:rsidRDefault="00BA7820" w:rsidP="00547A26">
            <w:pPr>
              <w:pStyle w:val="Compact"/>
              <w:jc w:val="right"/>
            </w:pPr>
            <w:r>
              <w:t>0.11 ± 0.04 a</w:t>
            </w:r>
          </w:p>
        </w:tc>
        <w:tc>
          <w:tcPr>
            <w:tcW w:w="1000" w:type="pct"/>
          </w:tcPr>
          <w:p w14:paraId="2E346BD0" w14:textId="77777777" w:rsidR="00BA7820" w:rsidRDefault="00BA7820" w:rsidP="00547A26">
            <w:pPr>
              <w:pStyle w:val="Compact"/>
              <w:jc w:val="right"/>
            </w:pPr>
            <w:r>
              <w:t>0.2 ± 0.05 a</w:t>
            </w:r>
          </w:p>
        </w:tc>
      </w:tr>
      <w:tr w:rsidR="00746641" w14:paraId="7EA45C58" w14:textId="77777777" w:rsidTr="00547A26">
        <w:tc>
          <w:tcPr>
            <w:tcW w:w="1000" w:type="pct"/>
          </w:tcPr>
          <w:p w14:paraId="26BCB10D" w14:textId="77777777" w:rsidR="00746641" w:rsidRDefault="00746641" w:rsidP="00547A26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1000" w:type="pct"/>
          </w:tcPr>
          <w:p w14:paraId="2FE0F4A0" w14:textId="77777777" w:rsidR="00746641" w:rsidRDefault="00746641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64155ABD" w14:textId="77777777" w:rsidR="00746641" w:rsidRDefault="00746641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224702D7" w14:textId="77777777" w:rsidR="00746641" w:rsidRDefault="00746641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1944C774" w14:textId="77777777" w:rsidR="00746641" w:rsidRDefault="00746641" w:rsidP="00547A26">
            <w:pPr>
              <w:pStyle w:val="Compact"/>
              <w:jc w:val="right"/>
            </w:pPr>
            <w:r>
              <w:t>100</w:t>
            </w:r>
          </w:p>
        </w:tc>
      </w:tr>
    </w:tbl>
    <w:p w14:paraId="4713CA90" w14:textId="2D6A9783" w:rsidR="00351DCC" w:rsidRDefault="00F51DE9" w:rsidP="00FA3E06">
      <w:pPr>
        <w:pStyle w:val="Heading2"/>
      </w:pPr>
      <w:r>
        <w:t xml:space="preserve">relative abundance: </w:t>
      </w:r>
      <w:r>
        <w:t>1.</w:t>
      </w:r>
      <w:r>
        <w:t>5 kPa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916"/>
        <w:gridCol w:w="1915"/>
        <w:gridCol w:w="1915"/>
        <w:gridCol w:w="1915"/>
        <w:gridCol w:w="1915"/>
      </w:tblGrid>
      <w:tr w:rsidR="00156469" w14:paraId="02E43F6B" w14:textId="77777777" w:rsidTr="00FA3E06">
        <w:tc>
          <w:tcPr>
            <w:tcW w:w="1000" w:type="pct"/>
            <w:vAlign w:val="bottom"/>
          </w:tcPr>
          <w:p w14:paraId="02E43F5E" w14:textId="6B93634D" w:rsidR="00156469" w:rsidRDefault="00156469" w:rsidP="00156469">
            <w:pPr>
              <w:pStyle w:val="Compact"/>
              <w:jc w:val="right"/>
            </w:pPr>
          </w:p>
        </w:tc>
        <w:tc>
          <w:tcPr>
            <w:tcW w:w="1000" w:type="pct"/>
            <w:vAlign w:val="bottom"/>
          </w:tcPr>
          <w:p w14:paraId="02E43F5F" w14:textId="02A79A06" w:rsidR="00156469" w:rsidRDefault="00156469" w:rsidP="00156469">
            <w:pPr>
              <w:pStyle w:val="Compact"/>
              <w:jc w:val="right"/>
            </w:pPr>
            <w:r w:rsidRPr="00AC6BBF">
              <w:rPr>
                <w:b/>
                <w:bCs/>
              </w:rPr>
              <w:t>drought</w:t>
            </w:r>
          </w:p>
        </w:tc>
        <w:tc>
          <w:tcPr>
            <w:tcW w:w="1000" w:type="pct"/>
            <w:vAlign w:val="bottom"/>
          </w:tcPr>
          <w:p w14:paraId="02E43F60" w14:textId="695D96B8" w:rsidR="00156469" w:rsidRDefault="00156469" w:rsidP="00156469">
            <w:pPr>
              <w:pStyle w:val="Compact"/>
              <w:jc w:val="right"/>
            </w:pPr>
            <w:r w:rsidRPr="00AC6BBF">
              <w:rPr>
                <w:b/>
                <w:bCs/>
              </w:rPr>
              <w:t>field moist</w:t>
            </w:r>
          </w:p>
        </w:tc>
        <w:tc>
          <w:tcPr>
            <w:tcW w:w="1000" w:type="pct"/>
            <w:vAlign w:val="bottom"/>
          </w:tcPr>
          <w:p w14:paraId="02E43F61" w14:textId="36A0DB88" w:rsidR="00156469" w:rsidRDefault="00156469" w:rsidP="00156469">
            <w:pPr>
              <w:pStyle w:val="Compact"/>
              <w:jc w:val="right"/>
            </w:pPr>
            <w:r w:rsidRPr="00AC6BBF">
              <w:rPr>
                <w:b/>
                <w:bCs/>
              </w:rPr>
              <w:t>saturation</w:t>
            </w:r>
          </w:p>
        </w:tc>
        <w:tc>
          <w:tcPr>
            <w:tcW w:w="1000" w:type="pct"/>
            <w:vAlign w:val="bottom"/>
          </w:tcPr>
          <w:p w14:paraId="02E43F62" w14:textId="6BB574CB" w:rsidR="00156469" w:rsidRDefault="00156469" w:rsidP="00156469">
            <w:pPr>
              <w:pStyle w:val="Compact"/>
              <w:jc w:val="right"/>
            </w:pPr>
            <w:r w:rsidRPr="00AC6BBF">
              <w:rPr>
                <w:b/>
                <w:bCs/>
              </w:rPr>
              <w:t>TZ saturation</w:t>
            </w:r>
          </w:p>
        </w:tc>
      </w:tr>
      <w:tr w:rsidR="00156469" w:rsidRPr="00156469" w14:paraId="5FB43C4B" w14:textId="77777777" w:rsidTr="00FA3E06">
        <w:tc>
          <w:tcPr>
            <w:tcW w:w="1000" w:type="pct"/>
            <w:vAlign w:val="bottom"/>
          </w:tcPr>
          <w:p w14:paraId="4CE0534E" w14:textId="06FB8235" w:rsidR="00156469" w:rsidRPr="00156469" w:rsidRDefault="00156469">
            <w:pPr>
              <w:pStyle w:val="Compact"/>
              <w:jc w:val="right"/>
              <w:rPr>
                <w:b/>
                <w:bCs/>
              </w:rPr>
            </w:pPr>
            <w:r w:rsidRPr="00156469">
              <w:rPr>
                <w:b/>
                <w:bCs/>
              </w:rPr>
              <w:t>CPCRW</w:t>
            </w:r>
          </w:p>
        </w:tc>
        <w:tc>
          <w:tcPr>
            <w:tcW w:w="1000" w:type="pct"/>
            <w:vAlign w:val="bottom"/>
          </w:tcPr>
          <w:p w14:paraId="54E8C21C" w14:textId="77777777" w:rsidR="00156469" w:rsidRPr="00156469" w:rsidRDefault="00156469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  <w:vAlign w:val="bottom"/>
          </w:tcPr>
          <w:p w14:paraId="006B7FCC" w14:textId="77777777" w:rsidR="00156469" w:rsidRPr="00156469" w:rsidRDefault="00156469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  <w:vAlign w:val="bottom"/>
          </w:tcPr>
          <w:p w14:paraId="37125D7F" w14:textId="77777777" w:rsidR="00156469" w:rsidRPr="00156469" w:rsidRDefault="00156469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  <w:vAlign w:val="bottom"/>
          </w:tcPr>
          <w:p w14:paraId="5699A74E" w14:textId="77777777" w:rsidR="00156469" w:rsidRPr="00156469" w:rsidRDefault="00156469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FA3E06" w14:paraId="02E43F79" w14:textId="77777777" w:rsidTr="00FA3E06">
        <w:tc>
          <w:tcPr>
            <w:tcW w:w="1000" w:type="pct"/>
          </w:tcPr>
          <w:p w14:paraId="02E43F6C" w14:textId="77777777" w:rsidR="00FA3E06" w:rsidRDefault="00FA3E06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00" w:type="pct"/>
          </w:tcPr>
          <w:p w14:paraId="02E43F6D" w14:textId="77777777" w:rsidR="00FA3E06" w:rsidRDefault="00FA3E06">
            <w:pPr>
              <w:pStyle w:val="Compact"/>
              <w:jc w:val="right"/>
            </w:pPr>
            <w:r>
              <w:t>4.3 ± 0.52 a</w:t>
            </w:r>
          </w:p>
        </w:tc>
        <w:tc>
          <w:tcPr>
            <w:tcW w:w="1000" w:type="pct"/>
          </w:tcPr>
          <w:p w14:paraId="02E43F6E" w14:textId="77777777" w:rsidR="00FA3E06" w:rsidRDefault="00FA3E06">
            <w:pPr>
              <w:pStyle w:val="Compact"/>
              <w:jc w:val="right"/>
            </w:pPr>
            <w:r>
              <w:t>0.33 ± 0.05 b</w:t>
            </w:r>
          </w:p>
        </w:tc>
        <w:tc>
          <w:tcPr>
            <w:tcW w:w="1000" w:type="pct"/>
          </w:tcPr>
          <w:p w14:paraId="02E43F6F" w14:textId="77777777" w:rsidR="00FA3E06" w:rsidRDefault="00FA3E06">
            <w:pPr>
              <w:pStyle w:val="Compact"/>
              <w:jc w:val="right"/>
            </w:pPr>
            <w:r>
              <w:t>0.54 ± 0.1 b</w:t>
            </w:r>
          </w:p>
        </w:tc>
        <w:tc>
          <w:tcPr>
            <w:tcW w:w="1000" w:type="pct"/>
          </w:tcPr>
          <w:p w14:paraId="02E43F70" w14:textId="77777777" w:rsidR="00FA3E06" w:rsidRDefault="00FA3E06">
            <w:pPr>
              <w:pStyle w:val="Compact"/>
              <w:jc w:val="right"/>
            </w:pPr>
            <w:r>
              <w:t>0.82 ± 0.12 b</w:t>
            </w:r>
          </w:p>
        </w:tc>
      </w:tr>
      <w:tr w:rsidR="00FA3E06" w14:paraId="02E43F87" w14:textId="77777777" w:rsidTr="00FA3E06">
        <w:tc>
          <w:tcPr>
            <w:tcW w:w="1000" w:type="pct"/>
          </w:tcPr>
          <w:p w14:paraId="02E43F7A" w14:textId="77777777" w:rsidR="00FA3E06" w:rsidRDefault="00FA3E06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00" w:type="pct"/>
          </w:tcPr>
          <w:p w14:paraId="02E43F7B" w14:textId="77777777" w:rsidR="00FA3E06" w:rsidRDefault="00FA3E06">
            <w:pPr>
              <w:pStyle w:val="Compact"/>
              <w:jc w:val="right"/>
            </w:pPr>
            <w:r>
              <w:t>13.15 ± 2.28 a</w:t>
            </w:r>
          </w:p>
        </w:tc>
        <w:tc>
          <w:tcPr>
            <w:tcW w:w="1000" w:type="pct"/>
          </w:tcPr>
          <w:p w14:paraId="02E43F7C" w14:textId="77777777" w:rsidR="00FA3E06" w:rsidRDefault="00FA3E06">
            <w:pPr>
              <w:pStyle w:val="Compact"/>
              <w:jc w:val="right"/>
            </w:pPr>
            <w:r>
              <w:t>0.4 ± 0.08 b</w:t>
            </w:r>
          </w:p>
        </w:tc>
        <w:tc>
          <w:tcPr>
            <w:tcW w:w="1000" w:type="pct"/>
          </w:tcPr>
          <w:p w14:paraId="02E43F7D" w14:textId="77777777" w:rsidR="00FA3E06" w:rsidRDefault="00FA3E06">
            <w:pPr>
              <w:pStyle w:val="Compact"/>
              <w:jc w:val="right"/>
            </w:pPr>
            <w:r>
              <w:t>0.46 ± 0.05 b</w:t>
            </w:r>
          </w:p>
        </w:tc>
        <w:tc>
          <w:tcPr>
            <w:tcW w:w="1000" w:type="pct"/>
          </w:tcPr>
          <w:p w14:paraId="02E43F7E" w14:textId="77777777" w:rsidR="00FA3E06" w:rsidRDefault="00FA3E06">
            <w:pPr>
              <w:pStyle w:val="Compact"/>
              <w:jc w:val="right"/>
            </w:pPr>
            <w:r>
              <w:t>0.36 ± 0.05 b</w:t>
            </w:r>
          </w:p>
        </w:tc>
      </w:tr>
      <w:tr w:rsidR="00FA3E06" w14:paraId="02E43F95" w14:textId="77777777" w:rsidTr="00FA3E06">
        <w:tc>
          <w:tcPr>
            <w:tcW w:w="1000" w:type="pct"/>
          </w:tcPr>
          <w:p w14:paraId="02E43F88" w14:textId="77777777" w:rsidR="00FA3E06" w:rsidRDefault="00FA3E06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00" w:type="pct"/>
          </w:tcPr>
          <w:p w14:paraId="02E43F89" w14:textId="77777777" w:rsidR="00FA3E06" w:rsidRDefault="00FA3E06">
            <w:pPr>
              <w:pStyle w:val="Compact"/>
              <w:jc w:val="right"/>
            </w:pPr>
            <w:r>
              <w:t>1.02 ± 0.23 a</w:t>
            </w:r>
          </w:p>
        </w:tc>
        <w:tc>
          <w:tcPr>
            <w:tcW w:w="1000" w:type="pct"/>
          </w:tcPr>
          <w:p w14:paraId="02E43F8A" w14:textId="77777777" w:rsidR="00FA3E06" w:rsidRDefault="00FA3E06">
            <w:pPr>
              <w:pStyle w:val="Compact"/>
              <w:jc w:val="right"/>
            </w:pPr>
            <w:r>
              <w:t>2.26 ± 0.21 a</w:t>
            </w:r>
          </w:p>
        </w:tc>
        <w:tc>
          <w:tcPr>
            <w:tcW w:w="1000" w:type="pct"/>
          </w:tcPr>
          <w:p w14:paraId="02E43F8B" w14:textId="77777777" w:rsidR="00FA3E06" w:rsidRDefault="00FA3E06">
            <w:pPr>
              <w:pStyle w:val="Compact"/>
              <w:jc w:val="right"/>
            </w:pPr>
            <w:r>
              <w:t>1.36 ± 0.42 a</w:t>
            </w:r>
          </w:p>
        </w:tc>
        <w:tc>
          <w:tcPr>
            <w:tcW w:w="1000" w:type="pct"/>
          </w:tcPr>
          <w:p w14:paraId="02E43F8C" w14:textId="77777777" w:rsidR="00FA3E06" w:rsidRDefault="00FA3E06">
            <w:pPr>
              <w:pStyle w:val="Compact"/>
              <w:jc w:val="right"/>
            </w:pPr>
            <w:r>
              <w:t>2.55 ± 0.68 a</w:t>
            </w:r>
          </w:p>
        </w:tc>
      </w:tr>
      <w:tr w:rsidR="00FA3E06" w14:paraId="02E43FA3" w14:textId="77777777" w:rsidTr="00FA3E06">
        <w:tc>
          <w:tcPr>
            <w:tcW w:w="1000" w:type="pct"/>
          </w:tcPr>
          <w:p w14:paraId="02E43F96" w14:textId="77777777" w:rsidR="00FA3E06" w:rsidRDefault="00FA3E06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00" w:type="pct"/>
          </w:tcPr>
          <w:p w14:paraId="02E43F97" w14:textId="77777777" w:rsidR="00FA3E06" w:rsidRDefault="00FA3E06">
            <w:pPr>
              <w:pStyle w:val="Compact"/>
              <w:jc w:val="right"/>
            </w:pPr>
            <w:r>
              <w:t>47.39 ± 6.34 a</w:t>
            </w:r>
          </w:p>
        </w:tc>
        <w:tc>
          <w:tcPr>
            <w:tcW w:w="1000" w:type="pct"/>
          </w:tcPr>
          <w:p w14:paraId="02E43F98" w14:textId="77777777" w:rsidR="00FA3E06" w:rsidRDefault="00FA3E06">
            <w:pPr>
              <w:pStyle w:val="Compact"/>
              <w:jc w:val="right"/>
            </w:pPr>
            <w:r>
              <w:t>58.67 ± 9.42 a</w:t>
            </w:r>
          </w:p>
        </w:tc>
        <w:tc>
          <w:tcPr>
            <w:tcW w:w="1000" w:type="pct"/>
          </w:tcPr>
          <w:p w14:paraId="02E43F99" w14:textId="77777777" w:rsidR="00FA3E06" w:rsidRDefault="00FA3E06">
            <w:pPr>
              <w:pStyle w:val="Compact"/>
              <w:jc w:val="right"/>
            </w:pPr>
            <w:r>
              <w:t>52.55 ± 3.27 a</w:t>
            </w:r>
          </w:p>
        </w:tc>
        <w:tc>
          <w:tcPr>
            <w:tcW w:w="1000" w:type="pct"/>
          </w:tcPr>
          <w:p w14:paraId="02E43F9A" w14:textId="77777777" w:rsidR="00FA3E06" w:rsidRDefault="00FA3E06">
            <w:pPr>
              <w:pStyle w:val="Compact"/>
              <w:jc w:val="right"/>
            </w:pPr>
            <w:r>
              <w:t>49.34 ± 5.81 a</w:t>
            </w:r>
          </w:p>
        </w:tc>
      </w:tr>
      <w:tr w:rsidR="00FA3E06" w14:paraId="02E43FB1" w14:textId="77777777" w:rsidTr="00FA3E06">
        <w:tc>
          <w:tcPr>
            <w:tcW w:w="1000" w:type="pct"/>
          </w:tcPr>
          <w:p w14:paraId="02E43FA4" w14:textId="77777777" w:rsidR="00FA3E06" w:rsidRDefault="00FA3E06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00" w:type="pct"/>
          </w:tcPr>
          <w:p w14:paraId="02E43FA5" w14:textId="77777777" w:rsidR="00FA3E06" w:rsidRDefault="00FA3E06">
            <w:pPr>
              <w:pStyle w:val="Compact"/>
              <w:jc w:val="right"/>
            </w:pPr>
            <w:r>
              <w:t>12.44 ± 5.18 a</w:t>
            </w:r>
          </w:p>
        </w:tc>
        <w:tc>
          <w:tcPr>
            <w:tcW w:w="1000" w:type="pct"/>
          </w:tcPr>
          <w:p w14:paraId="02E43FA6" w14:textId="77777777" w:rsidR="00FA3E06" w:rsidRDefault="00FA3E06">
            <w:pPr>
              <w:pStyle w:val="Compact"/>
              <w:jc w:val="right"/>
            </w:pPr>
            <w:r>
              <w:t>24.17 ± 8.26 a</w:t>
            </w:r>
          </w:p>
        </w:tc>
        <w:tc>
          <w:tcPr>
            <w:tcW w:w="1000" w:type="pct"/>
          </w:tcPr>
          <w:p w14:paraId="02E43FA7" w14:textId="77777777" w:rsidR="00FA3E06" w:rsidRDefault="00FA3E06">
            <w:pPr>
              <w:pStyle w:val="Compact"/>
              <w:jc w:val="right"/>
            </w:pPr>
            <w:r>
              <w:t>24.29 ± 2.66 a</w:t>
            </w:r>
          </w:p>
        </w:tc>
        <w:tc>
          <w:tcPr>
            <w:tcW w:w="1000" w:type="pct"/>
          </w:tcPr>
          <w:p w14:paraId="02E43FA8" w14:textId="77777777" w:rsidR="00FA3E06" w:rsidRDefault="00FA3E06">
            <w:pPr>
              <w:pStyle w:val="Compact"/>
              <w:jc w:val="right"/>
            </w:pPr>
            <w:r>
              <w:t>24.23 ± 4.1 a</w:t>
            </w:r>
          </w:p>
        </w:tc>
      </w:tr>
      <w:tr w:rsidR="00FA3E06" w14:paraId="02E43FBF" w14:textId="77777777" w:rsidTr="00FA3E06">
        <w:tc>
          <w:tcPr>
            <w:tcW w:w="1000" w:type="pct"/>
          </w:tcPr>
          <w:p w14:paraId="02E43FB2" w14:textId="77777777" w:rsidR="00FA3E06" w:rsidRDefault="00FA3E06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00" w:type="pct"/>
          </w:tcPr>
          <w:p w14:paraId="02E43FB3" w14:textId="77777777" w:rsidR="00FA3E06" w:rsidRDefault="00FA3E06">
            <w:pPr>
              <w:pStyle w:val="Compact"/>
              <w:jc w:val="right"/>
            </w:pPr>
            <w:r>
              <w:t>16.57 ± 1.96 a</w:t>
            </w:r>
          </w:p>
        </w:tc>
        <w:tc>
          <w:tcPr>
            <w:tcW w:w="1000" w:type="pct"/>
          </w:tcPr>
          <w:p w14:paraId="02E43FB4" w14:textId="77777777" w:rsidR="00FA3E06" w:rsidRDefault="00FA3E06">
            <w:pPr>
              <w:pStyle w:val="Compact"/>
              <w:jc w:val="right"/>
            </w:pPr>
            <w:r>
              <w:t>11.57 ± 1.44 a</w:t>
            </w:r>
          </w:p>
        </w:tc>
        <w:tc>
          <w:tcPr>
            <w:tcW w:w="1000" w:type="pct"/>
          </w:tcPr>
          <w:p w14:paraId="02E43FB5" w14:textId="77777777" w:rsidR="00FA3E06" w:rsidRDefault="00FA3E06">
            <w:pPr>
              <w:pStyle w:val="Compact"/>
              <w:jc w:val="right"/>
            </w:pPr>
            <w:r>
              <w:t>18.95 ± 2.03 a</w:t>
            </w:r>
          </w:p>
        </w:tc>
        <w:tc>
          <w:tcPr>
            <w:tcW w:w="1000" w:type="pct"/>
          </w:tcPr>
          <w:p w14:paraId="02E43FB6" w14:textId="77777777" w:rsidR="00FA3E06" w:rsidRDefault="00FA3E06">
            <w:pPr>
              <w:pStyle w:val="Compact"/>
              <w:jc w:val="right"/>
            </w:pPr>
            <w:r>
              <w:t>19.93 ± 2.86 a</w:t>
            </w:r>
          </w:p>
        </w:tc>
      </w:tr>
      <w:tr w:rsidR="00FA3E06" w14:paraId="02E43FCD" w14:textId="77777777" w:rsidTr="00FA3E06">
        <w:tc>
          <w:tcPr>
            <w:tcW w:w="1000" w:type="pct"/>
          </w:tcPr>
          <w:p w14:paraId="02E43FC0" w14:textId="77777777" w:rsidR="00FA3E06" w:rsidRDefault="00FA3E06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00" w:type="pct"/>
          </w:tcPr>
          <w:p w14:paraId="02E43FC1" w14:textId="77777777" w:rsidR="00FA3E06" w:rsidRDefault="00FA3E06">
            <w:pPr>
              <w:pStyle w:val="Compact"/>
              <w:jc w:val="right"/>
            </w:pPr>
            <w:r>
              <w:t>2.28 ± 0.57 a</w:t>
            </w:r>
          </w:p>
        </w:tc>
        <w:tc>
          <w:tcPr>
            <w:tcW w:w="1000" w:type="pct"/>
          </w:tcPr>
          <w:p w14:paraId="02E43FC2" w14:textId="77777777" w:rsidR="00FA3E06" w:rsidRDefault="00FA3E06">
            <w:pPr>
              <w:pStyle w:val="Compact"/>
              <w:jc w:val="right"/>
            </w:pPr>
            <w:r>
              <w:t>1.85 ± 0.21 a</w:t>
            </w:r>
          </w:p>
        </w:tc>
        <w:tc>
          <w:tcPr>
            <w:tcW w:w="1000" w:type="pct"/>
          </w:tcPr>
          <w:p w14:paraId="02E43FC3" w14:textId="77777777" w:rsidR="00FA3E06" w:rsidRDefault="00FA3E06">
            <w:pPr>
              <w:pStyle w:val="Compact"/>
              <w:jc w:val="right"/>
            </w:pPr>
            <w:r>
              <w:t>1.04 ± 0.21 a</w:t>
            </w:r>
          </w:p>
        </w:tc>
        <w:tc>
          <w:tcPr>
            <w:tcW w:w="1000" w:type="pct"/>
          </w:tcPr>
          <w:p w14:paraId="02E43FC4" w14:textId="77777777" w:rsidR="00FA3E06" w:rsidRDefault="00FA3E06">
            <w:pPr>
              <w:pStyle w:val="Compact"/>
              <w:jc w:val="right"/>
            </w:pPr>
            <w:r>
              <w:t>1.75 ± 0.27 a</w:t>
            </w:r>
          </w:p>
        </w:tc>
      </w:tr>
      <w:tr w:rsidR="00FA3E06" w14:paraId="02E43FDB" w14:textId="77777777" w:rsidTr="00FA3E06">
        <w:tc>
          <w:tcPr>
            <w:tcW w:w="1000" w:type="pct"/>
          </w:tcPr>
          <w:p w14:paraId="02E43FCE" w14:textId="77777777" w:rsidR="00FA3E06" w:rsidRDefault="00FA3E06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00" w:type="pct"/>
          </w:tcPr>
          <w:p w14:paraId="02E43FCF" w14:textId="77777777" w:rsidR="00FA3E06" w:rsidRDefault="00FA3E06">
            <w:pPr>
              <w:pStyle w:val="Compact"/>
              <w:jc w:val="right"/>
            </w:pPr>
            <w:r>
              <w:t>0.15 ± 0.05 b</w:t>
            </w:r>
          </w:p>
        </w:tc>
        <w:tc>
          <w:tcPr>
            <w:tcW w:w="1000" w:type="pct"/>
          </w:tcPr>
          <w:p w14:paraId="02E43FD0" w14:textId="77777777" w:rsidR="00FA3E06" w:rsidRDefault="00FA3E06">
            <w:pPr>
              <w:pStyle w:val="Compact"/>
              <w:jc w:val="right"/>
            </w:pPr>
            <w:r>
              <w:t>0.65 ± 0.09 ab</w:t>
            </w:r>
          </w:p>
        </w:tc>
        <w:tc>
          <w:tcPr>
            <w:tcW w:w="1000" w:type="pct"/>
          </w:tcPr>
          <w:p w14:paraId="02E43FD1" w14:textId="77777777" w:rsidR="00FA3E06" w:rsidRDefault="00FA3E06">
            <w:pPr>
              <w:pStyle w:val="Compact"/>
              <w:jc w:val="right"/>
            </w:pPr>
            <w:r>
              <w:t>0.68 ± 0.18 ab</w:t>
            </w:r>
          </w:p>
        </w:tc>
        <w:tc>
          <w:tcPr>
            <w:tcW w:w="1000" w:type="pct"/>
          </w:tcPr>
          <w:p w14:paraId="02E43FD2" w14:textId="77777777" w:rsidR="00FA3E06" w:rsidRDefault="00FA3E06">
            <w:pPr>
              <w:pStyle w:val="Compact"/>
              <w:jc w:val="right"/>
            </w:pPr>
            <w:r>
              <w:t>0.96 ± 0.21 a</w:t>
            </w:r>
          </w:p>
        </w:tc>
      </w:tr>
      <w:tr w:rsidR="00FA3E06" w14:paraId="02E43FE9" w14:textId="77777777" w:rsidTr="00FA3E06">
        <w:tc>
          <w:tcPr>
            <w:tcW w:w="1000" w:type="pct"/>
          </w:tcPr>
          <w:p w14:paraId="02E43FDC" w14:textId="77777777" w:rsidR="00FA3E06" w:rsidRDefault="00FA3E06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00" w:type="pct"/>
          </w:tcPr>
          <w:p w14:paraId="02E43FDD" w14:textId="77777777" w:rsidR="00FA3E06" w:rsidRDefault="00FA3E06">
            <w:pPr>
              <w:pStyle w:val="Compact"/>
              <w:jc w:val="right"/>
            </w:pPr>
            <w:r>
              <w:t>2.71 ± 1.85 a</w:t>
            </w:r>
          </w:p>
        </w:tc>
        <w:tc>
          <w:tcPr>
            <w:tcW w:w="1000" w:type="pct"/>
          </w:tcPr>
          <w:p w14:paraId="02E43FDE" w14:textId="77777777" w:rsidR="00FA3E06" w:rsidRDefault="00FA3E06">
            <w:pPr>
              <w:pStyle w:val="Compact"/>
              <w:jc w:val="right"/>
            </w:pPr>
            <w:r>
              <w:t>0.1 ± 0.03 a</w:t>
            </w:r>
          </w:p>
        </w:tc>
        <w:tc>
          <w:tcPr>
            <w:tcW w:w="1000" w:type="pct"/>
          </w:tcPr>
          <w:p w14:paraId="02E43FDF" w14:textId="77777777" w:rsidR="00FA3E06" w:rsidRDefault="00FA3E06">
            <w:pPr>
              <w:pStyle w:val="Compact"/>
              <w:jc w:val="right"/>
            </w:pPr>
            <w:r>
              <w:t>0.13 ± 0.02 a</w:t>
            </w:r>
          </w:p>
        </w:tc>
        <w:tc>
          <w:tcPr>
            <w:tcW w:w="1000" w:type="pct"/>
          </w:tcPr>
          <w:p w14:paraId="02E43FE0" w14:textId="77777777" w:rsidR="00FA3E06" w:rsidRDefault="00FA3E06">
            <w:pPr>
              <w:pStyle w:val="Compact"/>
              <w:jc w:val="right"/>
            </w:pPr>
            <w:r>
              <w:t>0.07 ± 0.02 a</w:t>
            </w:r>
          </w:p>
        </w:tc>
      </w:tr>
      <w:tr w:rsidR="00156469" w14:paraId="43AFBF04" w14:textId="77777777" w:rsidTr="00547A26">
        <w:tc>
          <w:tcPr>
            <w:tcW w:w="1000" w:type="pct"/>
          </w:tcPr>
          <w:p w14:paraId="45258C35" w14:textId="77777777" w:rsidR="00156469" w:rsidRDefault="00156469" w:rsidP="00547A26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1000" w:type="pct"/>
          </w:tcPr>
          <w:p w14:paraId="4C80AC1D" w14:textId="77777777" w:rsidR="00156469" w:rsidRDefault="00156469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7F57ACB9" w14:textId="77777777" w:rsidR="00156469" w:rsidRDefault="00156469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618A2D64" w14:textId="77777777" w:rsidR="00156469" w:rsidRDefault="00156469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0CFC3CA8" w14:textId="77777777" w:rsidR="00156469" w:rsidRDefault="00156469" w:rsidP="00547A26">
            <w:pPr>
              <w:pStyle w:val="Compact"/>
              <w:jc w:val="right"/>
            </w:pPr>
            <w:r>
              <w:t>100</w:t>
            </w:r>
          </w:p>
        </w:tc>
      </w:tr>
      <w:tr w:rsidR="00FA3E06" w:rsidRPr="00156469" w14:paraId="55157C63" w14:textId="77777777" w:rsidTr="00FA3E06">
        <w:tc>
          <w:tcPr>
            <w:tcW w:w="1000" w:type="pct"/>
            <w:vAlign w:val="bottom"/>
          </w:tcPr>
          <w:p w14:paraId="24989831" w14:textId="2F5527CC" w:rsidR="00FA3E06" w:rsidRPr="00156469" w:rsidRDefault="00156469" w:rsidP="00547A26">
            <w:pPr>
              <w:pStyle w:val="Compact"/>
              <w:jc w:val="right"/>
              <w:rPr>
                <w:b/>
                <w:bCs/>
              </w:rPr>
            </w:pPr>
            <w:bookmarkStart w:id="22" w:name="fticr-soil-figures"/>
            <w:r w:rsidRPr="00156469">
              <w:rPr>
                <w:b/>
                <w:bCs/>
              </w:rPr>
              <w:t>DWP</w:t>
            </w:r>
          </w:p>
        </w:tc>
        <w:tc>
          <w:tcPr>
            <w:tcW w:w="1000" w:type="pct"/>
            <w:vAlign w:val="bottom"/>
          </w:tcPr>
          <w:p w14:paraId="0D135650" w14:textId="77777777" w:rsidR="00FA3E06" w:rsidRPr="00156469" w:rsidRDefault="00FA3E06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  <w:vAlign w:val="bottom"/>
          </w:tcPr>
          <w:p w14:paraId="39E2EB9E" w14:textId="77777777" w:rsidR="00FA3E06" w:rsidRPr="00156469" w:rsidRDefault="00FA3E06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  <w:vAlign w:val="bottom"/>
          </w:tcPr>
          <w:p w14:paraId="5175DAD9" w14:textId="77777777" w:rsidR="00FA3E06" w:rsidRPr="00156469" w:rsidRDefault="00FA3E06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  <w:vAlign w:val="bottom"/>
          </w:tcPr>
          <w:p w14:paraId="3159977E" w14:textId="77777777" w:rsidR="00FA3E06" w:rsidRPr="00156469" w:rsidRDefault="00FA3E06" w:rsidP="00547A26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FA3E06" w14:paraId="1AB32E05" w14:textId="77777777" w:rsidTr="00FA3E06">
        <w:tc>
          <w:tcPr>
            <w:tcW w:w="1000" w:type="pct"/>
          </w:tcPr>
          <w:p w14:paraId="5081C565" w14:textId="77777777" w:rsidR="00FA3E06" w:rsidRDefault="00FA3E06" w:rsidP="00547A26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00" w:type="pct"/>
          </w:tcPr>
          <w:p w14:paraId="1D7E9E3E" w14:textId="77777777" w:rsidR="00FA3E06" w:rsidRDefault="00FA3E06" w:rsidP="00547A26">
            <w:pPr>
              <w:pStyle w:val="Compact"/>
              <w:jc w:val="right"/>
            </w:pPr>
            <w:r>
              <w:t>1.03 ± 0.16 b</w:t>
            </w:r>
          </w:p>
        </w:tc>
        <w:tc>
          <w:tcPr>
            <w:tcW w:w="1000" w:type="pct"/>
          </w:tcPr>
          <w:p w14:paraId="1D896F3E" w14:textId="77777777" w:rsidR="00FA3E06" w:rsidRDefault="00FA3E06" w:rsidP="00547A26">
            <w:pPr>
              <w:pStyle w:val="Compact"/>
              <w:jc w:val="right"/>
            </w:pPr>
            <w:r>
              <w:t>0.66 ± 0.11 b</w:t>
            </w:r>
          </w:p>
        </w:tc>
        <w:tc>
          <w:tcPr>
            <w:tcW w:w="1000" w:type="pct"/>
          </w:tcPr>
          <w:p w14:paraId="3C7D5246" w14:textId="77777777" w:rsidR="00FA3E06" w:rsidRDefault="00FA3E06" w:rsidP="00547A26">
            <w:pPr>
              <w:pStyle w:val="Compact"/>
              <w:jc w:val="right"/>
            </w:pPr>
            <w:r>
              <w:t>0.28 ± 0.1 b</w:t>
            </w:r>
          </w:p>
        </w:tc>
        <w:tc>
          <w:tcPr>
            <w:tcW w:w="1000" w:type="pct"/>
          </w:tcPr>
          <w:p w14:paraId="2ECA1C7A" w14:textId="77777777" w:rsidR="00FA3E06" w:rsidRDefault="00FA3E06" w:rsidP="00547A26">
            <w:pPr>
              <w:pStyle w:val="Compact"/>
              <w:jc w:val="right"/>
            </w:pPr>
            <w:r>
              <w:t>7.76 ± 2.46 a</w:t>
            </w:r>
          </w:p>
        </w:tc>
      </w:tr>
      <w:tr w:rsidR="00FA3E06" w14:paraId="6AA461E0" w14:textId="77777777" w:rsidTr="00FA3E06">
        <w:tc>
          <w:tcPr>
            <w:tcW w:w="1000" w:type="pct"/>
          </w:tcPr>
          <w:p w14:paraId="66F9240C" w14:textId="77777777" w:rsidR="00FA3E06" w:rsidRDefault="00FA3E06" w:rsidP="00547A26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00" w:type="pct"/>
          </w:tcPr>
          <w:p w14:paraId="7EE8BCF8" w14:textId="77777777" w:rsidR="00FA3E06" w:rsidRDefault="00FA3E06" w:rsidP="00547A26">
            <w:pPr>
              <w:pStyle w:val="Compact"/>
              <w:jc w:val="right"/>
            </w:pPr>
            <w:r>
              <w:t>8.32 ± 1.22 ab</w:t>
            </w:r>
          </w:p>
        </w:tc>
        <w:tc>
          <w:tcPr>
            <w:tcW w:w="1000" w:type="pct"/>
          </w:tcPr>
          <w:p w14:paraId="41A6636A" w14:textId="77777777" w:rsidR="00FA3E06" w:rsidRDefault="00FA3E06" w:rsidP="00547A26">
            <w:pPr>
              <w:pStyle w:val="Compact"/>
              <w:jc w:val="right"/>
            </w:pPr>
            <w:r>
              <w:t>0.32 ± 0.03 b</w:t>
            </w:r>
          </w:p>
        </w:tc>
        <w:tc>
          <w:tcPr>
            <w:tcW w:w="1000" w:type="pct"/>
          </w:tcPr>
          <w:p w14:paraId="2740B3F3" w14:textId="77777777" w:rsidR="00FA3E06" w:rsidRDefault="00FA3E06" w:rsidP="00547A26">
            <w:pPr>
              <w:pStyle w:val="Compact"/>
              <w:jc w:val="right"/>
            </w:pPr>
            <w:r>
              <w:t>0.8 ± 0.24 b</w:t>
            </w:r>
          </w:p>
        </w:tc>
        <w:tc>
          <w:tcPr>
            <w:tcW w:w="1000" w:type="pct"/>
          </w:tcPr>
          <w:p w14:paraId="78442DF7" w14:textId="77777777" w:rsidR="00FA3E06" w:rsidRDefault="00FA3E06" w:rsidP="00547A26">
            <w:pPr>
              <w:pStyle w:val="Compact"/>
              <w:jc w:val="right"/>
            </w:pPr>
            <w:r>
              <w:t>10.99 ± 3.48 a</w:t>
            </w:r>
          </w:p>
        </w:tc>
      </w:tr>
      <w:tr w:rsidR="00FA3E06" w14:paraId="614D18AF" w14:textId="77777777" w:rsidTr="00FA3E06">
        <w:tc>
          <w:tcPr>
            <w:tcW w:w="1000" w:type="pct"/>
          </w:tcPr>
          <w:p w14:paraId="3F4BC609" w14:textId="77777777" w:rsidR="00FA3E06" w:rsidRDefault="00FA3E06" w:rsidP="00547A26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00" w:type="pct"/>
          </w:tcPr>
          <w:p w14:paraId="58F9242E" w14:textId="77777777" w:rsidR="00FA3E06" w:rsidRDefault="00FA3E06" w:rsidP="00547A26">
            <w:pPr>
              <w:pStyle w:val="Compact"/>
              <w:jc w:val="right"/>
            </w:pPr>
            <w:r>
              <w:t>2.3 ± 0.29 b</w:t>
            </w:r>
          </w:p>
        </w:tc>
        <w:tc>
          <w:tcPr>
            <w:tcW w:w="1000" w:type="pct"/>
          </w:tcPr>
          <w:p w14:paraId="68EDDB8A" w14:textId="77777777" w:rsidR="00FA3E06" w:rsidRDefault="00FA3E06" w:rsidP="00547A26">
            <w:pPr>
              <w:pStyle w:val="Compact"/>
              <w:jc w:val="right"/>
            </w:pPr>
            <w:r>
              <w:t>3.1 ± 0.91 b</w:t>
            </w:r>
          </w:p>
        </w:tc>
        <w:tc>
          <w:tcPr>
            <w:tcW w:w="1000" w:type="pct"/>
          </w:tcPr>
          <w:p w14:paraId="080C2D61" w14:textId="77777777" w:rsidR="00FA3E06" w:rsidRDefault="00FA3E06" w:rsidP="00547A26">
            <w:pPr>
              <w:pStyle w:val="Compact"/>
              <w:jc w:val="right"/>
            </w:pPr>
            <w:r>
              <w:t>6.98 ± 1.16 a</w:t>
            </w:r>
          </w:p>
        </w:tc>
        <w:tc>
          <w:tcPr>
            <w:tcW w:w="1000" w:type="pct"/>
          </w:tcPr>
          <w:p w14:paraId="56359976" w14:textId="77777777" w:rsidR="00FA3E06" w:rsidRDefault="00FA3E06" w:rsidP="00547A26">
            <w:pPr>
              <w:pStyle w:val="Compact"/>
              <w:jc w:val="right"/>
            </w:pPr>
            <w:r>
              <w:t>1.66 ± 0.54 b</w:t>
            </w:r>
          </w:p>
        </w:tc>
      </w:tr>
      <w:tr w:rsidR="00FA3E06" w14:paraId="4AD1F0C2" w14:textId="77777777" w:rsidTr="00FA3E06">
        <w:tc>
          <w:tcPr>
            <w:tcW w:w="1000" w:type="pct"/>
          </w:tcPr>
          <w:p w14:paraId="65B8E317" w14:textId="77777777" w:rsidR="00FA3E06" w:rsidRDefault="00FA3E06" w:rsidP="00547A26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00" w:type="pct"/>
          </w:tcPr>
          <w:p w14:paraId="00ECCA51" w14:textId="77777777" w:rsidR="00FA3E06" w:rsidRDefault="00FA3E06" w:rsidP="00547A26">
            <w:pPr>
              <w:pStyle w:val="Compact"/>
              <w:jc w:val="right"/>
            </w:pPr>
            <w:r>
              <w:t>43.38 ± 4.12 a</w:t>
            </w:r>
          </w:p>
        </w:tc>
        <w:tc>
          <w:tcPr>
            <w:tcW w:w="1000" w:type="pct"/>
          </w:tcPr>
          <w:p w14:paraId="171A3A8E" w14:textId="77777777" w:rsidR="00FA3E06" w:rsidRDefault="00FA3E06" w:rsidP="00547A26">
            <w:pPr>
              <w:pStyle w:val="Compact"/>
              <w:jc w:val="right"/>
            </w:pPr>
            <w:r>
              <w:t>56.46 ± 1.95 a</w:t>
            </w:r>
          </w:p>
        </w:tc>
        <w:tc>
          <w:tcPr>
            <w:tcW w:w="1000" w:type="pct"/>
          </w:tcPr>
          <w:p w14:paraId="644504BE" w14:textId="77777777" w:rsidR="00FA3E06" w:rsidRDefault="00FA3E06" w:rsidP="00547A26">
            <w:pPr>
              <w:pStyle w:val="Compact"/>
              <w:jc w:val="right"/>
            </w:pPr>
            <w:r>
              <w:t>54.11 ± 7.25 a</w:t>
            </w:r>
          </w:p>
        </w:tc>
        <w:tc>
          <w:tcPr>
            <w:tcW w:w="1000" w:type="pct"/>
          </w:tcPr>
          <w:p w14:paraId="46D3EA57" w14:textId="77777777" w:rsidR="00FA3E06" w:rsidRDefault="00FA3E06" w:rsidP="00547A26">
            <w:pPr>
              <w:pStyle w:val="Compact"/>
              <w:jc w:val="right"/>
            </w:pPr>
            <w:r>
              <w:t>15.26 ± 3.77 b</w:t>
            </w:r>
          </w:p>
        </w:tc>
      </w:tr>
      <w:tr w:rsidR="00FA3E06" w14:paraId="2BEFA3DA" w14:textId="77777777" w:rsidTr="00FA3E06">
        <w:tc>
          <w:tcPr>
            <w:tcW w:w="1000" w:type="pct"/>
          </w:tcPr>
          <w:p w14:paraId="730E248E" w14:textId="77777777" w:rsidR="00FA3E06" w:rsidRDefault="00FA3E06" w:rsidP="00547A26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00" w:type="pct"/>
          </w:tcPr>
          <w:p w14:paraId="009D52E0" w14:textId="77777777" w:rsidR="00FA3E06" w:rsidRDefault="00FA3E06" w:rsidP="00547A26">
            <w:pPr>
              <w:pStyle w:val="Compact"/>
              <w:jc w:val="right"/>
            </w:pPr>
            <w:r>
              <w:t>21.63 ± 3.13 a</w:t>
            </w:r>
          </w:p>
        </w:tc>
        <w:tc>
          <w:tcPr>
            <w:tcW w:w="1000" w:type="pct"/>
          </w:tcPr>
          <w:p w14:paraId="2E811572" w14:textId="77777777" w:rsidR="00FA3E06" w:rsidRDefault="00FA3E06" w:rsidP="00547A26">
            <w:pPr>
              <w:pStyle w:val="Compact"/>
              <w:jc w:val="right"/>
            </w:pPr>
            <w:r>
              <w:t>20.84 ± 1.54 a</w:t>
            </w:r>
          </w:p>
        </w:tc>
        <w:tc>
          <w:tcPr>
            <w:tcW w:w="1000" w:type="pct"/>
          </w:tcPr>
          <w:p w14:paraId="2920877D" w14:textId="77777777" w:rsidR="00FA3E06" w:rsidRDefault="00FA3E06" w:rsidP="00547A26">
            <w:pPr>
              <w:pStyle w:val="Compact"/>
              <w:jc w:val="right"/>
            </w:pPr>
            <w:r>
              <w:t>21.17 ± 5.37 a</w:t>
            </w:r>
          </w:p>
        </w:tc>
        <w:tc>
          <w:tcPr>
            <w:tcW w:w="1000" w:type="pct"/>
          </w:tcPr>
          <w:p w14:paraId="5FFA99EB" w14:textId="77777777" w:rsidR="00FA3E06" w:rsidRDefault="00FA3E06" w:rsidP="00547A26">
            <w:pPr>
              <w:pStyle w:val="Compact"/>
              <w:jc w:val="right"/>
            </w:pPr>
            <w:r>
              <w:t>29.39 ± 12.34 a</w:t>
            </w:r>
          </w:p>
        </w:tc>
      </w:tr>
      <w:tr w:rsidR="00FA3E06" w14:paraId="46135D33" w14:textId="77777777" w:rsidTr="00FA3E06">
        <w:tc>
          <w:tcPr>
            <w:tcW w:w="1000" w:type="pct"/>
          </w:tcPr>
          <w:p w14:paraId="236DAB54" w14:textId="77777777" w:rsidR="00FA3E06" w:rsidRDefault="00FA3E06" w:rsidP="00547A26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00" w:type="pct"/>
          </w:tcPr>
          <w:p w14:paraId="415273C8" w14:textId="77777777" w:rsidR="00FA3E06" w:rsidRDefault="00FA3E06" w:rsidP="00547A26">
            <w:pPr>
              <w:pStyle w:val="Compact"/>
              <w:jc w:val="right"/>
            </w:pPr>
            <w:r>
              <w:t>20.41 ± 2.14 b</w:t>
            </w:r>
          </w:p>
        </w:tc>
        <w:tc>
          <w:tcPr>
            <w:tcW w:w="1000" w:type="pct"/>
          </w:tcPr>
          <w:p w14:paraId="13309753" w14:textId="77777777" w:rsidR="00FA3E06" w:rsidRDefault="00FA3E06" w:rsidP="00547A26">
            <w:pPr>
              <w:pStyle w:val="Compact"/>
              <w:jc w:val="right"/>
            </w:pPr>
            <w:r>
              <w:t>14.44 ± 1.13 b</w:t>
            </w:r>
          </w:p>
        </w:tc>
        <w:tc>
          <w:tcPr>
            <w:tcW w:w="1000" w:type="pct"/>
          </w:tcPr>
          <w:p w14:paraId="4A2A128F" w14:textId="77777777" w:rsidR="00FA3E06" w:rsidRDefault="00FA3E06" w:rsidP="00547A26">
            <w:pPr>
              <w:pStyle w:val="Compact"/>
              <w:jc w:val="right"/>
            </w:pPr>
            <w:r>
              <w:t>12.93 ± 2.3 b</w:t>
            </w:r>
          </w:p>
        </w:tc>
        <w:tc>
          <w:tcPr>
            <w:tcW w:w="1000" w:type="pct"/>
          </w:tcPr>
          <w:p w14:paraId="4B16D5C2" w14:textId="77777777" w:rsidR="00FA3E06" w:rsidRDefault="00FA3E06" w:rsidP="00547A26">
            <w:pPr>
              <w:pStyle w:val="Compact"/>
              <w:jc w:val="right"/>
            </w:pPr>
            <w:r>
              <w:t>30.07 ± 2.2 a</w:t>
            </w:r>
          </w:p>
        </w:tc>
      </w:tr>
      <w:tr w:rsidR="00FA3E06" w14:paraId="5A17D61B" w14:textId="77777777" w:rsidTr="00FA3E06">
        <w:tc>
          <w:tcPr>
            <w:tcW w:w="1000" w:type="pct"/>
          </w:tcPr>
          <w:p w14:paraId="6FEB52AE" w14:textId="77777777" w:rsidR="00FA3E06" w:rsidRDefault="00FA3E06" w:rsidP="00547A26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00" w:type="pct"/>
          </w:tcPr>
          <w:p w14:paraId="31CFBF4B" w14:textId="77777777" w:rsidR="00FA3E06" w:rsidRDefault="00FA3E06" w:rsidP="00547A26">
            <w:pPr>
              <w:pStyle w:val="Compact"/>
              <w:jc w:val="right"/>
            </w:pPr>
            <w:r>
              <w:t>0.44 ± 0.1 b</w:t>
            </w:r>
          </w:p>
        </w:tc>
        <w:tc>
          <w:tcPr>
            <w:tcW w:w="1000" w:type="pct"/>
          </w:tcPr>
          <w:p w14:paraId="09EA713F" w14:textId="77777777" w:rsidR="00FA3E06" w:rsidRDefault="00FA3E06" w:rsidP="00547A26">
            <w:pPr>
              <w:pStyle w:val="Compact"/>
              <w:jc w:val="right"/>
            </w:pPr>
            <w:r>
              <w:t>2.46 ± 0.25 ab</w:t>
            </w:r>
          </w:p>
        </w:tc>
        <w:tc>
          <w:tcPr>
            <w:tcW w:w="1000" w:type="pct"/>
          </w:tcPr>
          <w:p w14:paraId="02073EEE" w14:textId="77777777" w:rsidR="00FA3E06" w:rsidRDefault="00FA3E06" w:rsidP="00547A26">
            <w:pPr>
              <w:pStyle w:val="Compact"/>
              <w:jc w:val="right"/>
            </w:pPr>
            <w:r>
              <w:t>1.92 ± 0.51 ab</w:t>
            </w:r>
          </w:p>
        </w:tc>
        <w:tc>
          <w:tcPr>
            <w:tcW w:w="1000" w:type="pct"/>
          </w:tcPr>
          <w:p w14:paraId="6B05D70C" w14:textId="77777777" w:rsidR="00FA3E06" w:rsidRDefault="00FA3E06" w:rsidP="00547A26">
            <w:pPr>
              <w:pStyle w:val="Compact"/>
              <w:jc w:val="right"/>
            </w:pPr>
            <w:r>
              <w:t>3.15 ± 1.06 a</w:t>
            </w:r>
          </w:p>
        </w:tc>
      </w:tr>
      <w:tr w:rsidR="00FA3E06" w14:paraId="7589AA8A" w14:textId="77777777" w:rsidTr="00FA3E06">
        <w:tc>
          <w:tcPr>
            <w:tcW w:w="1000" w:type="pct"/>
          </w:tcPr>
          <w:p w14:paraId="5F7DA632" w14:textId="77777777" w:rsidR="00FA3E06" w:rsidRDefault="00FA3E06" w:rsidP="00547A26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00" w:type="pct"/>
          </w:tcPr>
          <w:p w14:paraId="725DA494" w14:textId="77777777" w:rsidR="00FA3E06" w:rsidRDefault="00FA3E06" w:rsidP="00547A26">
            <w:pPr>
              <w:pStyle w:val="Compact"/>
              <w:jc w:val="right"/>
            </w:pPr>
            <w:r>
              <w:t>1.57 ± 1.11 a</w:t>
            </w:r>
          </w:p>
        </w:tc>
        <w:tc>
          <w:tcPr>
            <w:tcW w:w="1000" w:type="pct"/>
          </w:tcPr>
          <w:p w14:paraId="0D7FA87F" w14:textId="77777777" w:rsidR="00FA3E06" w:rsidRDefault="00FA3E06" w:rsidP="00547A26">
            <w:pPr>
              <w:pStyle w:val="Compact"/>
              <w:jc w:val="right"/>
            </w:pPr>
            <w:r>
              <w:t>1.53 ± 0.36 a</w:t>
            </w:r>
          </w:p>
        </w:tc>
        <w:tc>
          <w:tcPr>
            <w:tcW w:w="1000" w:type="pct"/>
          </w:tcPr>
          <w:p w14:paraId="756FC4CF" w14:textId="77777777" w:rsidR="00FA3E06" w:rsidRDefault="00FA3E06" w:rsidP="00547A26">
            <w:pPr>
              <w:pStyle w:val="Compact"/>
              <w:jc w:val="right"/>
            </w:pPr>
            <w:r>
              <w:t>1.66 ± 0.26 a</w:t>
            </w:r>
          </w:p>
        </w:tc>
        <w:tc>
          <w:tcPr>
            <w:tcW w:w="1000" w:type="pct"/>
          </w:tcPr>
          <w:p w14:paraId="5BDE2DA3" w14:textId="77777777" w:rsidR="00FA3E06" w:rsidRDefault="00FA3E06" w:rsidP="00547A26">
            <w:pPr>
              <w:pStyle w:val="Compact"/>
              <w:jc w:val="right"/>
            </w:pPr>
            <w:r>
              <w:t>0.97 ± 0.15 a</w:t>
            </w:r>
          </w:p>
        </w:tc>
      </w:tr>
      <w:tr w:rsidR="00FA3E06" w14:paraId="242FCDFA" w14:textId="77777777" w:rsidTr="00FA3E06">
        <w:tc>
          <w:tcPr>
            <w:tcW w:w="1000" w:type="pct"/>
          </w:tcPr>
          <w:p w14:paraId="3D6078A7" w14:textId="77777777" w:rsidR="00FA3E06" w:rsidRDefault="00FA3E06" w:rsidP="00547A26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00" w:type="pct"/>
          </w:tcPr>
          <w:p w14:paraId="390176B6" w14:textId="77777777" w:rsidR="00FA3E06" w:rsidRDefault="00FA3E06" w:rsidP="00547A26">
            <w:pPr>
              <w:pStyle w:val="Compact"/>
              <w:jc w:val="right"/>
            </w:pPr>
            <w:r>
              <w:t>0.9 ± 0.12 a</w:t>
            </w:r>
          </w:p>
        </w:tc>
        <w:tc>
          <w:tcPr>
            <w:tcW w:w="1000" w:type="pct"/>
          </w:tcPr>
          <w:p w14:paraId="0833E802" w14:textId="77777777" w:rsidR="00FA3E06" w:rsidRDefault="00FA3E06" w:rsidP="00547A26">
            <w:pPr>
              <w:pStyle w:val="Compact"/>
              <w:jc w:val="right"/>
            </w:pPr>
            <w:r>
              <w:t xml:space="preserve">0.19 ± 0.04 </w:t>
            </w:r>
            <w:proofErr w:type="spellStart"/>
            <w:r>
              <w:t>bc</w:t>
            </w:r>
            <w:proofErr w:type="spellEnd"/>
          </w:p>
        </w:tc>
        <w:tc>
          <w:tcPr>
            <w:tcW w:w="1000" w:type="pct"/>
          </w:tcPr>
          <w:p w14:paraId="4A583791" w14:textId="77777777" w:rsidR="00FA3E06" w:rsidRDefault="00FA3E06" w:rsidP="00547A26">
            <w:pPr>
              <w:pStyle w:val="Compact"/>
              <w:jc w:val="right"/>
            </w:pPr>
            <w:r>
              <w:t>0.17 ± 0.03 c</w:t>
            </w:r>
          </w:p>
        </w:tc>
        <w:tc>
          <w:tcPr>
            <w:tcW w:w="1000" w:type="pct"/>
          </w:tcPr>
          <w:p w14:paraId="3558A146" w14:textId="77777777" w:rsidR="00FA3E06" w:rsidRDefault="00FA3E06" w:rsidP="00547A26">
            <w:pPr>
              <w:pStyle w:val="Compact"/>
              <w:jc w:val="right"/>
            </w:pPr>
            <w:r>
              <w:t>0.75 ± 0.24 ab</w:t>
            </w:r>
          </w:p>
        </w:tc>
      </w:tr>
      <w:tr w:rsidR="00156469" w14:paraId="256EB1DE" w14:textId="77777777" w:rsidTr="00547A26">
        <w:tc>
          <w:tcPr>
            <w:tcW w:w="1000" w:type="pct"/>
          </w:tcPr>
          <w:p w14:paraId="76832622" w14:textId="77777777" w:rsidR="00156469" w:rsidRDefault="00156469" w:rsidP="00547A26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1000" w:type="pct"/>
          </w:tcPr>
          <w:p w14:paraId="205AD58C" w14:textId="77777777" w:rsidR="00156469" w:rsidRDefault="00156469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57BF249D" w14:textId="77777777" w:rsidR="00156469" w:rsidRDefault="00156469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5AEC832F" w14:textId="77777777" w:rsidR="00156469" w:rsidRDefault="00156469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3E718E59" w14:textId="77777777" w:rsidR="00156469" w:rsidRDefault="00156469" w:rsidP="00547A26">
            <w:pPr>
              <w:pStyle w:val="Compact"/>
              <w:jc w:val="right"/>
            </w:pPr>
            <w:r>
              <w:t>100</w:t>
            </w:r>
          </w:p>
        </w:tc>
      </w:tr>
      <w:tr w:rsidR="00FA3E06" w:rsidRPr="00156469" w14:paraId="66480D6E" w14:textId="77777777" w:rsidTr="00FA3E06">
        <w:tc>
          <w:tcPr>
            <w:tcW w:w="1000" w:type="pct"/>
          </w:tcPr>
          <w:p w14:paraId="5E37B97C" w14:textId="07FF0DD0" w:rsidR="00FA3E06" w:rsidRPr="00156469" w:rsidRDefault="00156469" w:rsidP="00547A26">
            <w:pPr>
              <w:pStyle w:val="Compact"/>
              <w:jc w:val="right"/>
              <w:rPr>
                <w:b/>
                <w:bCs/>
              </w:rPr>
            </w:pPr>
            <w:r w:rsidRPr="00156469">
              <w:rPr>
                <w:b/>
                <w:bCs/>
              </w:rPr>
              <w:t>SR</w:t>
            </w:r>
          </w:p>
        </w:tc>
        <w:tc>
          <w:tcPr>
            <w:tcW w:w="1000" w:type="pct"/>
          </w:tcPr>
          <w:p w14:paraId="1AD3BF8A" w14:textId="77777777" w:rsidR="00FA3E06" w:rsidRPr="00156469" w:rsidRDefault="00FA3E06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</w:tcPr>
          <w:p w14:paraId="4867D46B" w14:textId="77777777" w:rsidR="00FA3E06" w:rsidRPr="00156469" w:rsidRDefault="00FA3E06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</w:tcPr>
          <w:p w14:paraId="524CEB0E" w14:textId="77777777" w:rsidR="00FA3E06" w:rsidRPr="00156469" w:rsidRDefault="00FA3E06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</w:tcPr>
          <w:p w14:paraId="6BE25E49" w14:textId="77777777" w:rsidR="00FA3E06" w:rsidRPr="00156469" w:rsidRDefault="00FA3E06" w:rsidP="00547A26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FA3E06" w14:paraId="76722650" w14:textId="77777777" w:rsidTr="00FA3E06">
        <w:tc>
          <w:tcPr>
            <w:tcW w:w="1000" w:type="pct"/>
          </w:tcPr>
          <w:p w14:paraId="22B92487" w14:textId="77777777" w:rsidR="00FA3E06" w:rsidRDefault="00FA3E06" w:rsidP="00547A26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1000" w:type="pct"/>
          </w:tcPr>
          <w:p w14:paraId="33BB14CD" w14:textId="77777777" w:rsidR="00FA3E06" w:rsidRDefault="00FA3E06" w:rsidP="00547A26">
            <w:pPr>
              <w:pStyle w:val="Compact"/>
              <w:jc w:val="right"/>
            </w:pPr>
            <w:r>
              <w:t>0.66 ± 0.23 a</w:t>
            </w:r>
          </w:p>
        </w:tc>
        <w:tc>
          <w:tcPr>
            <w:tcW w:w="1000" w:type="pct"/>
          </w:tcPr>
          <w:p w14:paraId="2B19DA6F" w14:textId="77777777" w:rsidR="00FA3E06" w:rsidRDefault="00FA3E06" w:rsidP="00547A26">
            <w:pPr>
              <w:pStyle w:val="Compact"/>
              <w:jc w:val="right"/>
            </w:pPr>
            <w:r>
              <w:t>1.63 ± 0.5 a</w:t>
            </w:r>
          </w:p>
        </w:tc>
        <w:tc>
          <w:tcPr>
            <w:tcW w:w="1000" w:type="pct"/>
          </w:tcPr>
          <w:p w14:paraId="19DDA5A0" w14:textId="77777777" w:rsidR="00FA3E06" w:rsidRDefault="00FA3E06" w:rsidP="00547A26">
            <w:pPr>
              <w:pStyle w:val="Compact"/>
              <w:jc w:val="right"/>
            </w:pPr>
            <w:r>
              <w:t>0.59 ± 0.12 a</w:t>
            </w:r>
          </w:p>
        </w:tc>
        <w:tc>
          <w:tcPr>
            <w:tcW w:w="1000" w:type="pct"/>
          </w:tcPr>
          <w:p w14:paraId="6727A1AC" w14:textId="77777777" w:rsidR="00FA3E06" w:rsidRDefault="00FA3E06" w:rsidP="00547A26">
            <w:pPr>
              <w:pStyle w:val="Compact"/>
              <w:jc w:val="right"/>
            </w:pPr>
            <w:r>
              <w:t>1.84 ± 0.3 a</w:t>
            </w:r>
          </w:p>
        </w:tc>
      </w:tr>
      <w:tr w:rsidR="00FA3E06" w14:paraId="13E616A0" w14:textId="77777777" w:rsidTr="00FA3E06">
        <w:tc>
          <w:tcPr>
            <w:tcW w:w="1000" w:type="pct"/>
          </w:tcPr>
          <w:p w14:paraId="1434BB4F" w14:textId="77777777" w:rsidR="00FA3E06" w:rsidRDefault="00FA3E06" w:rsidP="00547A26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00" w:type="pct"/>
          </w:tcPr>
          <w:p w14:paraId="46027D12" w14:textId="77777777" w:rsidR="00FA3E06" w:rsidRDefault="00FA3E06" w:rsidP="00547A26">
            <w:pPr>
              <w:pStyle w:val="Compact"/>
              <w:jc w:val="right"/>
            </w:pPr>
            <w:r>
              <w:t>0.13 ± 0.02 b</w:t>
            </w:r>
          </w:p>
        </w:tc>
        <w:tc>
          <w:tcPr>
            <w:tcW w:w="1000" w:type="pct"/>
          </w:tcPr>
          <w:p w14:paraId="6884FE4B" w14:textId="77777777" w:rsidR="00FA3E06" w:rsidRDefault="00FA3E06" w:rsidP="00547A26">
            <w:pPr>
              <w:pStyle w:val="Compact"/>
              <w:jc w:val="right"/>
            </w:pPr>
            <w:r>
              <w:t>1.61 ± 0.61 a</w:t>
            </w:r>
          </w:p>
        </w:tc>
        <w:tc>
          <w:tcPr>
            <w:tcW w:w="1000" w:type="pct"/>
          </w:tcPr>
          <w:p w14:paraId="511C6C85" w14:textId="77777777" w:rsidR="00FA3E06" w:rsidRDefault="00FA3E06" w:rsidP="00547A26">
            <w:pPr>
              <w:pStyle w:val="Compact"/>
              <w:jc w:val="right"/>
            </w:pPr>
            <w:r>
              <w:t>0.79 ± 0.3 ab</w:t>
            </w:r>
          </w:p>
        </w:tc>
        <w:tc>
          <w:tcPr>
            <w:tcW w:w="1000" w:type="pct"/>
          </w:tcPr>
          <w:p w14:paraId="4A7C0C06" w14:textId="77777777" w:rsidR="00FA3E06" w:rsidRDefault="00FA3E06" w:rsidP="00547A26">
            <w:pPr>
              <w:pStyle w:val="Compact"/>
              <w:jc w:val="right"/>
            </w:pPr>
            <w:r>
              <w:t>0.51 ± 0.08 ab</w:t>
            </w:r>
          </w:p>
        </w:tc>
      </w:tr>
      <w:tr w:rsidR="00FA3E06" w14:paraId="041F19D2" w14:textId="77777777" w:rsidTr="00FA3E06">
        <w:tc>
          <w:tcPr>
            <w:tcW w:w="1000" w:type="pct"/>
          </w:tcPr>
          <w:p w14:paraId="7CFEC6CC" w14:textId="77777777" w:rsidR="00FA3E06" w:rsidRDefault="00FA3E06" w:rsidP="00547A26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00" w:type="pct"/>
          </w:tcPr>
          <w:p w14:paraId="551D75AC" w14:textId="77777777" w:rsidR="00FA3E06" w:rsidRDefault="00FA3E06" w:rsidP="00547A26">
            <w:pPr>
              <w:pStyle w:val="Compact"/>
              <w:jc w:val="right"/>
            </w:pPr>
            <w:r>
              <w:t>1.52 ± 0.45 a</w:t>
            </w:r>
          </w:p>
        </w:tc>
        <w:tc>
          <w:tcPr>
            <w:tcW w:w="1000" w:type="pct"/>
          </w:tcPr>
          <w:p w14:paraId="6638212C" w14:textId="77777777" w:rsidR="00FA3E06" w:rsidRDefault="00FA3E06" w:rsidP="00547A26">
            <w:pPr>
              <w:pStyle w:val="Compact"/>
              <w:jc w:val="right"/>
            </w:pPr>
            <w:r>
              <w:t>0.71 ± 0.34 a</w:t>
            </w:r>
          </w:p>
        </w:tc>
        <w:tc>
          <w:tcPr>
            <w:tcW w:w="1000" w:type="pct"/>
          </w:tcPr>
          <w:p w14:paraId="125D7F16" w14:textId="77777777" w:rsidR="00FA3E06" w:rsidRDefault="00FA3E06" w:rsidP="00547A26">
            <w:pPr>
              <w:pStyle w:val="Compact"/>
              <w:jc w:val="right"/>
            </w:pPr>
            <w:r>
              <w:t>0.58 ± 0.12 a</w:t>
            </w:r>
          </w:p>
        </w:tc>
        <w:tc>
          <w:tcPr>
            <w:tcW w:w="1000" w:type="pct"/>
          </w:tcPr>
          <w:p w14:paraId="27E12A43" w14:textId="77777777" w:rsidR="00FA3E06" w:rsidRDefault="00FA3E06" w:rsidP="00547A26">
            <w:pPr>
              <w:pStyle w:val="Compact"/>
              <w:jc w:val="right"/>
            </w:pPr>
            <w:r>
              <w:t>1.29 ± 0.31 a</w:t>
            </w:r>
          </w:p>
        </w:tc>
      </w:tr>
      <w:tr w:rsidR="00FA3E06" w14:paraId="0B694955" w14:textId="77777777" w:rsidTr="00FA3E06">
        <w:tc>
          <w:tcPr>
            <w:tcW w:w="1000" w:type="pct"/>
          </w:tcPr>
          <w:p w14:paraId="382E39B9" w14:textId="77777777" w:rsidR="00FA3E06" w:rsidRDefault="00FA3E06" w:rsidP="00547A26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00" w:type="pct"/>
          </w:tcPr>
          <w:p w14:paraId="60693D08" w14:textId="77777777" w:rsidR="00FA3E06" w:rsidRDefault="00FA3E06" w:rsidP="00547A26">
            <w:pPr>
              <w:pStyle w:val="Compact"/>
              <w:jc w:val="right"/>
            </w:pPr>
            <w:r>
              <w:t>30.2 ± 2.11 a</w:t>
            </w:r>
          </w:p>
        </w:tc>
        <w:tc>
          <w:tcPr>
            <w:tcW w:w="1000" w:type="pct"/>
          </w:tcPr>
          <w:p w14:paraId="4057390B" w14:textId="77777777" w:rsidR="00FA3E06" w:rsidRDefault="00FA3E06" w:rsidP="00547A26">
            <w:pPr>
              <w:pStyle w:val="Compact"/>
              <w:jc w:val="right"/>
            </w:pPr>
            <w:r>
              <w:t>28.94 ± 10.2 a</w:t>
            </w:r>
          </w:p>
        </w:tc>
        <w:tc>
          <w:tcPr>
            <w:tcW w:w="1000" w:type="pct"/>
          </w:tcPr>
          <w:p w14:paraId="6D342C5E" w14:textId="77777777" w:rsidR="00FA3E06" w:rsidRDefault="00FA3E06" w:rsidP="00547A26">
            <w:pPr>
              <w:pStyle w:val="Compact"/>
              <w:jc w:val="right"/>
            </w:pPr>
            <w:r>
              <w:t>19.26 ± 2.9 a</w:t>
            </w:r>
          </w:p>
        </w:tc>
        <w:tc>
          <w:tcPr>
            <w:tcW w:w="1000" w:type="pct"/>
          </w:tcPr>
          <w:p w14:paraId="0596F608" w14:textId="77777777" w:rsidR="00FA3E06" w:rsidRDefault="00FA3E06" w:rsidP="00547A26">
            <w:pPr>
              <w:pStyle w:val="Compact"/>
              <w:jc w:val="right"/>
            </w:pPr>
            <w:r>
              <w:t>15.94 ± 0.84 a</w:t>
            </w:r>
          </w:p>
        </w:tc>
      </w:tr>
      <w:tr w:rsidR="00FA3E06" w14:paraId="2AEDE003" w14:textId="77777777" w:rsidTr="00FA3E06">
        <w:tc>
          <w:tcPr>
            <w:tcW w:w="1000" w:type="pct"/>
          </w:tcPr>
          <w:p w14:paraId="612EECBC" w14:textId="77777777" w:rsidR="00FA3E06" w:rsidRDefault="00FA3E06" w:rsidP="00547A26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00" w:type="pct"/>
          </w:tcPr>
          <w:p w14:paraId="603CE49A" w14:textId="77777777" w:rsidR="00FA3E06" w:rsidRDefault="00FA3E06" w:rsidP="00547A26">
            <w:pPr>
              <w:pStyle w:val="Compact"/>
              <w:jc w:val="right"/>
            </w:pPr>
            <w:r>
              <w:t>43.37 ± 1.9 a</w:t>
            </w:r>
          </w:p>
        </w:tc>
        <w:tc>
          <w:tcPr>
            <w:tcW w:w="1000" w:type="pct"/>
          </w:tcPr>
          <w:p w14:paraId="1B1ACEE6" w14:textId="77777777" w:rsidR="00FA3E06" w:rsidRDefault="00FA3E06" w:rsidP="00547A26">
            <w:pPr>
              <w:pStyle w:val="Compact"/>
              <w:jc w:val="right"/>
            </w:pPr>
            <w:r>
              <w:t>44.84 ± 11.52 a</w:t>
            </w:r>
          </w:p>
        </w:tc>
        <w:tc>
          <w:tcPr>
            <w:tcW w:w="1000" w:type="pct"/>
          </w:tcPr>
          <w:p w14:paraId="6E80170F" w14:textId="77777777" w:rsidR="00FA3E06" w:rsidRDefault="00FA3E06" w:rsidP="00547A26">
            <w:pPr>
              <w:pStyle w:val="Compact"/>
              <w:jc w:val="right"/>
            </w:pPr>
            <w:r>
              <w:t>65.05 ± 3.58 a</w:t>
            </w:r>
          </w:p>
        </w:tc>
        <w:tc>
          <w:tcPr>
            <w:tcW w:w="1000" w:type="pct"/>
          </w:tcPr>
          <w:p w14:paraId="43017B8E" w14:textId="77777777" w:rsidR="00FA3E06" w:rsidRDefault="00FA3E06" w:rsidP="00547A26">
            <w:pPr>
              <w:pStyle w:val="Compact"/>
              <w:jc w:val="right"/>
            </w:pPr>
            <w:r>
              <w:t>43.82 ± 6.28 a</w:t>
            </w:r>
          </w:p>
        </w:tc>
      </w:tr>
      <w:tr w:rsidR="00FA3E06" w14:paraId="7A530F73" w14:textId="77777777" w:rsidTr="00FA3E06">
        <w:tc>
          <w:tcPr>
            <w:tcW w:w="1000" w:type="pct"/>
          </w:tcPr>
          <w:p w14:paraId="02B79C60" w14:textId="77777777" w:rsidR="00FA3E06" w:rsidRDefault="00FA3E06" w:rsidP="00547A26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00" w:type="pct"/>
          </w:tcPr>
          <w:p w14:paraId="58F6B4B6" w14:textId="77777777" w:rsidR="00FA3E06" w:rsidRDefault="00FA3E06" w:rsidP="00547A26">
            <w:pPr>
              <w:pStyle w:val="Compact"/>
              <w:jc w:val="right"/>
            </w:pPr>
            <w:r>
              <w:t>18.58 ± 1.49 ab</w:t>
            </w:r>
          </w:p>
        </w:tc>
        <w:tc>
          <w:tcPr>
            <w:tcW w:w="1000" w:type="pct"/>
          </w:tcPr>
          <w:p w14:paraId="0B7F9FE9" w14:textId="77777777" w:rsidR="00FA3E06" w:rsidRDefault="00FA3E06" w:rsidP="00547A26">
            <w:pPr>
              <w:pStyle w:val="Compact"/>
              <w:jc w:val="right"/>
            </w:pPr>
            <w:r>
              <w:t>20.2 ± 4.83 ab</w:t>
            </w:r>
          </w:p>
        </w:tc>
        <w:tc>
          <w:tcPr>
            <w:tcW w:w="1000" w:type="pct"/>
          </w:tcPr>
          <w:p w14:paraId="3A266671" w14:textId="77777777" w:rsidR="00FA3E06" w:rsidRDefault="00FA3E06" w:rsidP="00547A26">
            <w:pPr>
              <w:pStyle w:val="Compact"/>
              <w:jc w:val="right"/>
            </w:pPr>
            <w:r>
              <w:t>9.49 ± 0.92 b</w:t>
            </w:r>
          </w:p>
        </w:tc>
        <w:tc>
          <w:tcPr>
            <w:tcW w:w="1000" w:type="pct"/>
          </w:tcPr>
          <w:p w14:paraId="6E34CAC0" w14:textId="77777777" w:rsidR="00FA3E06" w:rsidRDefault="00FA3E06" w:rsidP="00547A26">
            <w:pPr>
              <w:pStyle w:val="Compact"/>
              <w:jc w:val="right"/>
            </w:pPr>
            <w:r>
              <w:t>33.15 ± 5.46 a</w:t>
            </w:r>
          </w:p>
        </w:tc>
      </w:tr>
      <w:tr w:rsidR="00FA3E06" w14:paraId="0BD867B8" w14:textId="77777777" w:rsidTr="00FA3E06">
        <w:tc>
          <w:tcPr>
            <w:tcW w:w="1000" w:type="pct"/>
          </w:tcPr>
          <w:p w14:paraId="5F84979A" w14:textId="77777777" w:rsidR="00FA3E06" w:rsidRDefault="00FA3E06" w:rsidP="00547A26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00" w:type="pct"/>
          </w:tcPr>
          <w:p w14:paraId="7CB8CD47" w14:textId="77777777" w:rsidR="00FA3E06" w:rsidRDefault="00FA3E06" w:rsidP="00547A26">
            <w:pPr>
              <w:pStyle w:val="Compact"/>
              <w:jc w:val="right"/>
            </w:pPr>
            <w:r>
              <w:t>0.22 ± 0.1 a</w:t>
            </w:r>
          </w:p>
        </w:tc>
        <w:tc>
          <w:tcPr>
            <w:tcW w:w="1000" w:type="pct"/>
          </w:tcPr>
          <w:p w14:paraId="58A810EE" w14:textId="77777777" w:rsidR="00FA3E06" w:rsidRDefault="00FA3E06" w:rsidP="00547A26">
            <w:pPr>
              <w:pStyle w:val="Compact"/>
              <w:jc w:val="right"/>
            </w:pPr>
            <w:r>
              <w:t>0.42 ± 0.11 a</w:t>
            </w:r>
          </w:p>
        </w:tc>
        <w:tc>
          <w:tcPr>
            <w:tcW w:w="1000" w:type="pct"/>
          </w:tcPr>
          <w:p w14:paraId="429E6948" w14:textId="77777777" w:rsidR="00FA3E06" w:rsidRDefault="00FA3E06" w:rsidP="00547A26">
            <w:pPr>
              <w:pStyle w:val="Compact"/>
              <w:jc w:val="right"/>
            </w:pPr>
            <w:r>
              <w:t>0.18 ± 0.06 a</w:t>
            </w:r>
          </w:p>
        </w:tc>
        <w:tc>
          <w:tcPr>
            <w:tcW w:w="1000" w:type="pct"/>
          </w:tcPr>
          <w:p w14:paraId="5239BB6F" w14:textId="77777777" w:rsidR="00FA3E06" w:rsidRDefault="00FA3E06" w:rsidP="00547A26">
            <w:pPr>
              <w:pStyle w:val="Compact"/>
              <w:jc w:val="right"/>
            </w:pPr>
            <w:r>
              <w:t>0.21 ± 0.05 a</w:t>
            </w:r>
          </w:p>
        </w:tc>
      </w:tr>
      <w:tr w:rsidR="00FA3E06" w14:paraId="321F183E" w14:textId="77777777" w:rsidTr="00FA3E06">
        <w:tc>
          <w:tcPr>
            <w:tcW w:w="1000" w:type="pct"/>
          </w:tcPr>
          <w:p w14:paraId="080FC1E2" w14:textId="77777777" w:rsidR="00FA3E06" w:rsidRDefault="00FA3E06" w:rsidP="00547A26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00" w:type="pct"/>
          </w:tcPr>
          <w:p w14:paraId="5F8DABE1" w14:textId="77777777" w:rsidR="00FA3E06" w:rsidRDefault="00FA3E06" w:rsidP="00547A26">
            <w:pPr>
              <w:pStyle w:val="Compact"/>
              <w:jc w:val="right"/>
            </w:pPr>
            <w:r>
              <w:t>5.05 ± 1.66 a</w:t>
            </w:r>
          </w:p>
        </w:tc>
        <w:tc>
          <w:tcPr>
            <w:tcW w:w="1000" w:type="pct"/>
          </w:tcPr>
          <w:p w14:paraId="5907BA18" w14:textId="77777777" w:rsidR="00FA3E06" w:rsidRDefault="00FA3E06" w:rsidP="00547A26">
            <w:pPr>
              <w:pStyle w:val="Compact"/>
              <w:jc w:val="right"/>
            </w:pPr>
            <w:r>
              <w:t>1.56 ± 0.21 a</w:t>
            </w:r>
          </w:p>
        </w:tc>
        <w:tc>
          <w:tcPr>
            <w:tcW w:w="1000" w:type="pct"/>
          </w:tcPr>
          <w:p w14:paraId="187AFF04" w14:textId="77777777" w:rsidR="00FA3E06" w:rsidRDefault="00FA3E06" w:rsidP="00547A26">
            <w:pPr>
              <w:pStyle w:val="Compact"/>
              <w:jc w:val="right"/>
            </w:pPr>
            <w:r>
              <w:t>4.06 ± 0.85 a</w:t>
            </w:r>
          </w:p>
        </w:tc>
        <w:tc>
          <w:tcPr>
            <w:tcW w:w="1000" w:type="pct"/>
          </w:tcPr>
          <w:p w14:paraId="4195FD31" w14:textId="77777777" w:rsidR="00FA3E06" w:rsidRDefault="00FA3E06" w:rsidP="00547A26">
            <w:pPr>
              <w:pStyle w:val="Compact"/>
              <w:jc w:val="right"/>
            </w:pPr>
            <w:r>
              <w:t>2.9 ± 0.81 a</w:t>
            </w:r>
          </w:p>
        </w:tc>
      </w:tr>
      <w:tr w:rsidR="00FA3E06" w14:paraId="6CB09769" w14:textId="77777777" w:rsidTr="00FA3E06">
        <w:tc>
          <w:tcPr>
            <w:tcW w:w="1000" w:type="pct"/>
          </w:tcPr>
          <w:p w14:paraId="6DF1DB63" w14:textId="77777777" w:rsidR="00FA3E06" w:rsidRDefault="00FA3E06" w:rsidP="00547A26">
            <w:pPr>
              <w:pStyle w:val="Compact"/>
              <w:jc w:val="right"/>
            </w:pPr>
            <w:r>
              <w:t>Other</w:t>
            </w:r>
          </w:p>
        </w:tc>
        <w:tc>
          <w:tcPr>
            <w:tcW w:w="1000" w:type="pct"/>
          </w:tcPr>
          <w:p w14:paraId="727A4F23" w14:textId="77777777" w:rsidR="00FA3E06" w:rsidRDefault="00FA3E06" w:rsidP="00547A26">
            <w:pPr>
              <w:pStyle w:val="Compact"/>
              <w:jc w:val="right"/>
            </w:pPr>
            <w:r>
              <w:t>0.26 ± 0.1 a</w:t>
            </w:r>
          </w:p>
        </w:tc>
        <w:tc>
          <w:tcPr>
            <w:tcW w:w="1000" w:type="pct"/>
          </w:tcPr>
          <w:p w14:paraId="593ADA63" w14:textId="77777777" w:rsidR="00FA3E06" w:rsidRDefault="00FA3E06" w:rsidP="00547A26">
            <w:pPr>
              <w:pStyle w:val="Compact"/>
              <w:jc w:val="right"/>
            </w:pPr>
            <w:r>
              <w:t>0.11 ± 0.02 a</w:t>
            </w:r>
          </w:p>
        </w:tc>
        <w:tc>
          <w:tcPr>
            <w:tcW w:w="1000" w:type="pct"/>
          </w:tcPr>
          <w:p w14:paraId="41D8FEBA" w14:textId="77777777" w:rsidR="00FA3E06" w:rsidRDefault="00FA3E06" w:rsidP="00547A26">
            <w:pPr>
              <w:pStyle w:val="Compact"/>
              <w:jc w:val="right"/>
            </w:pPr>
            <w:r>
              <w:t>0 ± 0 a</w:t>
            </w:r>
          </w:p>
        </w:tc>
        <w:tc>
          <w:tcPr>
            <w:tcW w:w="1000" w:type="pct"/>
          </w:tcPr>
          <w:p w14:paraId="3CB0FB97" w14:textId="77777777" w:rsidR="00FA3E06" w:rsidRDefault="00FA3E06" w:rsidP="00547A26">
            <w:pPr>
              <w:pStyle w:val="Compact"/>
              <w:jc w:val="right"/>
            </w:pPr>
            <w:r>
              <w:t>0.35 ± 0.15 a</w:t>
            </w:r>
          </w:p>
        </w:tc>
      </w:tr>
      <w:tr w:rsidR="00156469" w14:paraId="06C00062" w14:textId="77777777" w:rsidTr="00547A26">
        <w:tc>
          <w:tcPr>
            <w:tcW w:w="1000" w:type="pct"/>
          </w:tcPr>
          <w:p w14:paraId="75F4753C" w14:textId="77777777" w:rsidR="00156469" w:rsidRDefault="00156469" w:rsidP="00547A26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1000" w:type="pct"/>
          </w:tcPr>
          <w:p w14:paraId="3E427901" w14:textId="77777777" w:rsidR="00156469" w:rsidRDefault="00156469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1728FF18" w14:textId="77777777" w:rsidR="00156469" w:rsidRDefault="00156469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1ACF0C7E" w14:textId="77777777" w:rsidR="00156469" w:rsidRDefault="00156469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1000" w:type="pct"/>
          </w:tcPr>
          <w:p w14:paraId="141F1046" w14:textId="77777777" w:rsidR="00156469" w:rsidRDefault="00156469" w:rsidP="00547A26">
            <w:pPr>
              <w:pStyle w:val="Compact"/>
              <w:jc w:val="right"/>
            </w:pPr>
            <w:r>
              <w:t>100</w:t>
            </w:r>
          </w:p>
        </w:tc>
      </w:tr>
    </w:tbl>
    <w:p w14:paraId="02E43FEB" w14:textId="37702409" w:rsidR="00351DCC" w:rsidRDefault="00ED73FD">
      <w:pPr>
        <w:pStyle w:val="Heading1"/>
      </w:pPr>
      <w:r>
        <w:t>FTICR Soil – figures</w:t>
      </w:r>
      <w:bookmarkEnd w:id="22"/>
    </w:p>
    <w:p w14:paraId="02E43FEC" w14:textId="73066E76" w:rsidR="00351DCC" w:rsidRDefault="00B860FE">
      <w:pPr>
        <w:pStyle w:val="Heading2"/>
      </w:pPr>
      <w:bookmarkStart w:id="23" w:name="native-som-1"/>
      <w:r w:rsidRPr="0003397D">
        <w:t>na</w:t>
      </w:r>
      <w:r w:rsidR="00ED73FD" w:rsidRPr="0003397D">
        <w:t>tive</w:t>
      </w:r>
      <w:r w:rsidR="00ED73FD">
        <w:t xml:space="preserve"> SOM</w:t>
      </w:r>
      <w:bookmarkEnd w:id="23"/>
    </w:p>
    <w:p w14:paraId="02E43FED" w14:textId="77777777" w:rsidR="00351DCC" w:rsidRDefault="00ED73FD">
      <w:pPr>
        <w:pStyle w:val="CaptionedFigure"/>
      </w:pPr>
      <w:r>
        <w:rPr>
          <w:noProof/>
        </w:rPr>
        <w:drawing>
          <wp:inline distT="0" distB="0" distL="0" distR="0" wp14:anchorId="02E44263" wp14:editId="02E44264">
            <wp:extent cx="5334000" cy="2222500"/>
            <wp:effectExtent l="0" t="0" r="0" b="0"/>
            <wp:docPr id="11" name="Picture" descr="Van Krevelen plot for baseline soi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vk_baseline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43FEE" w14:textId="77777777" w:rsidR="00351DCC" w:rsidRDefault="00ED73FD">
      <w:pPr>
        <w:pStyle w:val="ImageCaption"/>
      </w:pPr>
      <w:r>
        <w:t xml:space="preserve">Van Krevelen </w:t>
      </w:r>
      <w:r>
        <w:t>plot for baseline soil</w:t>
      </w:r>
    </w:p>
    <w:p w14:paraId="02E43FEF" w14:textId="77777777" w:rsidR="00351DCC" w:rsidRDefault="000430A9">
      <w:r>
        <w:rPr>
          <w:noProof/>
        </w:rPr>
        <w:pict w14:anchorId="02E44265">
          <v:rect id="_x0000_i1032" alt="" style="width:467.3pt;height:.05pt;mso-width-percent:0;mso-height-percent:0;mso-width-percent:0;mso-height-percent:0" o:hrpct="295" o:hralign="center" o:hrstd="t" o:hr="t"/>
        </w:pict>
      </w:r>
    </w:p>
    <w:p w14:paraId="125A1878" w14:textId="77777777" w:rsidR="00E56621" w:rsidRDefault="00E5662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4" w:name="treatment-effect-all-peaks-1"/>
      <w:r>
        <w:lastRenderedPageBreak/>
        <w:br w:type="page"/>
      </w:r>
    </w:p>
    <w:p w14:paraId="02E43FF0" w14:textId="2A51774A" w:rsidR="00351DCC" w:rsidRDefault="00ED73FD">
      <w:pPr>
        <w:pStyle w:val="Heading2"/>
      </w:pPr>
      <w:r>
        <w:t>treatment effect – all peaks</w:t>
      </w:r>
      <w:bookmarkEnd w:id="24"/>
    </w:p>
    <w:p w14:paraId="02E43FF1" w14:textId="77777777" w:rsidR="00351DCC" w:rsidRDefault="00ED73FD">
      <w:pPr>
        <w:pStyle w:val="CaptionedFigure"/>
      </w:pPr>
      <w:r>
        <w:rPr>
          <w:noProof/>
        </w:rPr>
        <w:drawing>
          <wp:inline distT="0" distB="0" distL="0" distR="0" wp14:anchorId="02E44266" wp14:editId="02E44267">
            <wp:extent cx="5334000" cy="2222500"/>
            <wp:effectExtent l="0" t="0" r="0" b="0"/>
            <wp:docPr id="12" name="Picture" descr="Van Krevelen plot for treatm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vk_treatments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43FF2" w14:textId="77777777" w:rsidR="00351DCC" w:rsidRDefault="00ED73FD">
      <w:pPr>
        <w:pStyle w:val="ImageCaption"/>
      </w:pPr>
      <w:r>
        <w:t>Van Krevelen plot for treatments</w:t>
      </w:r>
    </w:p>
    <w:p w14:paraId="02E43FF3" w14:textId="77777777" w:rsidR="00351DCC" w:rsidRDefault="000430A9">
      <w:r>
        <w:rPr>
          <w:noProof/>
        </w:rPr>
        <w:pict w14:anchorId="02E44268">
          <v:rect id="_x0000_i1033" alt="" style="width:467.3pt;height:.05pt;mso-width-percent:0;mso-height-percent:0;mso-width-percent:0;mso-height-percent:0" o:hrpct="295" o:hralign="center" o:hrstd="t" o:hr="t"/>
        </w:pict>
      </w:r>
    </w:p>
    <w:p w14:paraId="02E43FF4" w14:textId="77777777" w:rsidR="00351DCC" w:rsidRDefault="00ED73FD">
      <w:pPr>
        <w:pStyle w:val="Heading2"/>
      </w:pPr>
      <w:bookmarkStart w:id="25" w:name="treatment-effect-unique-peaks-1"/>
      <w:r>
        <w:t>treatment effect – unique peaks</w:t>
      </w:r>
      <w:bookmarkEnd w:id="25"/>
    </w:p>
    <w:p w14:paraId="02E43FF5" w14:textId="77777777" w:rsidR="00351DCC" w:rsidRDefault="00ED73FD">
      <w:pPr>
        <w:pStyle w:val="CaptionedFigure"/>
      </w:pPr>
      <w:r>
        <w:rPr>
          <w:noProof/>
        </w:rPr>
        <w:drawing>
          <wp:inline distT="0" distB="0" distL="0" distR="0" wp14:anchorId="02E44269" wp14:editId="02E4426A">
            <wp:extent cx="5334000" cy="2222500"/>
            <wp:effectExtent l="0" t="0" r="0" b="0"/>
            <wp:docPr id="13" name="Picture" descr="Van Krevelen plot for unique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vk_unique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43FF6" w14:textId="77777777" w:rsidR="00351DCC" w:rsidRDefault="00ED73FD">
      <w:pPr>
        <w:pStyle w:val="ImageCaption"/>
      </w:pPr>
      <w:r>
        <w:t>Van Krevelen plot for unique peaks</w:t>
      </w:r>
    </w:p>
    <w:p w14:paraId="02E43FF7" w14:textId="77777777" w:rsidR="00351DCC" w:rsidRDefault="000430A9">
      <w:r>
        <w:rPr>
          <w:noProof/>
        </w:rPr>
        <w:lastRenderedPageBreak/>
        <w:pict w14:anchorId="02E4426B">
          <v:rect id="_x0000_i1034" alt="" style="width:467.3pt;height:.05pt;mso-width-percent:0;mso-height-percent:0;mso-width-percent:0;mso-height-percent:0" o:hrpct="295" o:hralign="center" o:hrstd="t" o:hr="t"/>
        </w:pict>
      </w:r>
    </w:p>
    <w:p w14:paraId="02E43FF8" w14:textId="77777777" w:rsidR="00351DCC" w:rsidRDefault="00ED73FD">
      <w:pPr>
        <w:pStyle w:val="Heading2"/>
      </w:pPr>
      <w:bookmarkStart w:id="26" w:name="treatment-effect-relative-abundance-1"/>
      <w:r>
        <w:t>treatment effect – relative abundance</w:t>
      </w:r>
      <w:bookmarkEnd w:id="26"/>
    </w:p>
    <w:p w14:paraId="02E43FF9" w14:textId="77777777" w:rsidR="00351DCC" w:rsidRDefault="00ED73FD">
      <w:pPr>
        <w:pStyle w:val="CaptionedFigure"/>
      </w:pPr>
      <w:r>
        <w:rPr>
          <w:noProof/>
        </w:rPr>
        <w:drawing>
          <wp:inline distT="0" distB="0" distL="0" distR="0" wp14:anchorId="02E4426C" wp14:editId="02E4426D">
            <wp:extent cx="5334000" cy="4148666"/>
            <wp:effectExtent l="0" t="0" r="0" b="0"/>
            <wp:docPr id="14" name="Picture" descr="Relative abunda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rel_abund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43FFA" w14:textId="77777777" w:rsidR="00351DCC" w:rsidRDefault="00ED73FD">
      <w:pPr>
        <w:pStyle w:val="ImageCaption"/>
      </w:pPr>
      <w:r>
        <w:t>Relative abundance</w:t>
      </w:r>
    </w:p>
    <w:p w14:paraId="02E43FFB" w14:textId="77777777" w:rsidR="00351DCC" w:rsidRDefault="000430A9">
      <w:r>
        <w:rPr>
          <w:noProof/>
        </w:rPr>
        <w:pict w14:anchorId="02E4426E">
          <v:rect id="_x0000_i1035" alt="" style="width:467.3pt;height:.05pt;mso-width-percent:0;mso-height-percent:0;mso-width-percent:0;mso-height-percent:0" o:hrpct="295" o:hralign="center" o:hrstd="t" o:hr="t"/>
        </w:pict>
      </w:r>
    </w:p>
    <w:p w14:paraId="02E43FFC" w14:textId="77777777" w:rsidR="00351DCC" w:rsidRDefault="00ED73FD">
      <w:pPr>
        <w:pStyle w:val="Heading2"/>
      </w:pPr>
      <w:bookmarkStart w:id="27" w:name="nosc"/>
      <w:r>
        <w:lastRenderedPageBreak/>
        <w:t>NOSC</w:t>
      </w:r>
      <w:bookmarkEnd w:id="27"/>
    </w:p>
    <w:p w14:paraId="02E43FFD" w14:textId="77777777" w:rsidR="00351DCC" w:rsidRDefault="00ED73FD">
      <w:pPr>
        <w:pStyle w:val="CaptionedFigure"/>
      </w:pPr>
      <w:r>
        <w:rPr>
          <w:noProof/>
        </w:rPr>
        <w:drawing>
          <wp:inline distT="0" distB="0" distL="0" distR="0" wp14:anchorId="02E4426F" wp14:editId="02E44270">
            <wp:extent cx="5334000" cy="2909454"/>
            <wp:effectExtent l="0" t="0" r="0" b="0"/>
            <wp:docPr id="15" name="Picture" descr="NOSC for CPCR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NOSC_c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43FFE" w14:textId="733732B7" w:rsidR="00351DCC" w:rsidRDefault="00ED73FD">
      <w:pPr>
        <w:pStyle w:val="ImageCaption"/>
      </w:pPr>
      <w:r>
        <w:t xml:space="preserve">NOSC </w:t>
      </w:r>
    </w:p>
    <w:p w14:paraId="02E43FFF" w14:textId="77777777" w:rsidR="00351DCC" w:rsidRDefault="000430A9">
      <w:r>
        <w:rPr>
          <w:noProof/>
        </w:rPr>
        <w:pict w14:anchorId="02E44271">
          <v:rect id="_x0000_i1036" alt="" style="width:467.3pt;height:.05pt;mso-width-percent:0;mso-height-percent:0;mso-width-percent:0;mso-height-percent:0" o:hrpct="295" o:hralign="center" o:hrstd="t" o:hr="t"/>
        </w:pict>
      </w:r>
    </w:p>
    <w:p w14:paraId="583F283A" w14:textId="77777777" w:rsidR="00E56621" w:rsidRDefault="00E5662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8" w:name="aromatic-peaks-1"/>
      <w:r>
        <w:br w:type="page"/>
      </w:r>
    </w:p>
    <w:p w14:paraId="02E44000" w14:textId="25696B1E" w:rsidR="00351DCC" w:rsidRDefault="00ED73FD">
      <w:pPr>
        <w:pStyle w:val="Heading2"/>
      </w:pPr>
      <w:r>
        <w:t>aromatic peaks</w:t>
      </w:r>
      <w:bookmarkEnd w:id="28"/>
    </w:p>
    <w:p w14:paraId="02E44001" w14:textId="77777777" w:rsidR="00351DCC" w:rsidRDefault="00ED73FD">
      <w:pPr>
        <w:pStyle w:val="CaptionedFigure"/>
      </w:pPr>
      <w:r>
        <w:rPr>
          <w:noProof/>
        </w:rPr>
        <w:drawing>
          <wp:inline distT="0" distB="0" distL="0" distR="0" wp14:anchorId="02E44272" wp14:editId="02E44273">
            <wp:extent cx="5334000" cy="3111500"/>
            <wp:effectExtent l="0" t="0" r="0" b="0"/>
            <wp:docPr id="16" name="Picture" descr="aromatic pea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oil_aromatic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44002" w14:textId="77777777" w:rsidR="00351DCC" w:rsidRDefault="00ED73FD">
      <w:pPr>
        <w:pStyle w:val="ImageCaption"/>
      </w:pPr>
      <w:r>
        <w:t>aromatic peaks</w:t>
      </w:r>
    </w:p>
    <w:p w14:paraId="02E44003" w14:textId="77777777" w:rsidR="00351DCC" w:rsidRDefault="000430A9">
      <w:r>
        <w:rPr>
          <w:noProof/>
        </w:rPr>
        <w:pict w14:anchorId="02E44274">
          <v:rect id="_x0000_i1037" alt="" style="width:467.3pt;height:.05pt;mso-width-percent:0;mso-height-percent:0;mso-width-percent:0;mso-height-percent:0" o:hrpct="295" o:hralign="center" o:hrstd="t" o:hr="t"/>
        </w:pict>
      </w:r>
    </w:p>
    <w:p w14:paraId="67B139E6" w14:textId="77777777" w:rsidR="00E56621" w:rsidRDefault="00E56621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29" w:name="fticr-soil-tables"/>
      <w:r>
        <w:br w:type="page"/>
      </w:r>
    </w:p>
    <w:p w14:paraId="02E44005" w14:textId="52C27F8F" w:rsidR="00351DCC" w:rsidRDefault="00ED73FD" w:rsidP="00CA79CD">
      <w:pPr>
        <w:pStyle w:val="Heading1"/>
      </w:pPr>
      <w:r>
        <w:t>FTICR Soil –</w:t>
      </w:r>
      <w:bookmarkStart w:id="30" w:name="relative-abundance-1"/>
      <w:bookmarkEnd w:id="29"/>
      <w:r w:rsidR="00F438E7">
        <w:t xml:space="preserve"> </w:t>
      </w:r>
      <w:r>
        <w:t>relative abundance</w:t>
      </w:r>
      <w:bookmarkEnd w:id="30"/>
    </w:p>
    <w:tbl>
      <w:tblPr>
        <w:tblStyle w:val="Table"/>
        <w:tblW w:w="5452" w:type="pct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264"/>
        <w:gridCol w:w="1835"/>
        <w:gridCol w:w="1835"/>
        <w:gridCol w:w="1836"/>
        <w:gridCol w:w="1836"/>
        <w:gridCol w:w="1836"/>
      </w:tblGrid>
      <w:tr w:rsidR="000D3A7E" w:rsidRPr="00610B5E" w14:paraId="5F25CFF0" w14:textId="77777777" w:rsidTr="000D3A7E">
        <w:tc>
          <w:tcPr>
            <w:tcW w:w="605" w:type="pct"/>
            <w:vAlign w:val="bottom"/>
          </w:tcPr>
          <w:p w14:paraId="13848D18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  <w:r w:rsidRPr="00610B5E">
              <w:rPr>
                <w:b/>
                <w:bCs/>
              </w:rPr>
              <w:t>group</w:t>
            </w:r>
          </w:p>
        </w:tc>
        <w:tc>
          <w:tcPr>
            <w:tcW w:w="879" w:type="pct"/>
            <w:vAlign w:val="bottom"/>
          </w:tcPr>
          <w:p w14:paraId="5F259980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  <w:r w:rsidRPr="00610B5E">
              <w:rPr>
                <w:b/>
                <w:bCs/>
              </w:rPr>
              <w:t>baseline</w:t>
            </w:r>
          </w:p>
        </w:tc>
        <w:tc>
          <w:tcPr>
            <w:tcW w:w="879" w:type="pct"/>
            <w:vAlign w:val="bottom"/>
          </w:tcPr>
          <w:p w14:paraId="407E9DCA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  <w:r w:rsidRPr="00610B5E">
              <w:rPr>
                <w:b/>
                <w:bCs/>
              </w:rPr>
              <w:t>drought</w:t>
            </w:r>
          </w:p>
        </w:tc>
        <w:tc>
          <w:tcPr>
            <w:tcW w:w="879" w:type="pct"/>
            <w:vAlign w:val="bottom"/>
          </w:tcPr>
          <w:p w14:paraId="54782380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  <w:r w:rsidRPr="00610B5E">
              <w:rPr>
                <w:b/>
                <w:bCs/>
              </w:rPr>
              <w:t>field moist</w:t>
            </w:r>
          </w:p>
        </w:tc>
        <w:tc>
          <w:tcPr>
            <w:tcW w:w="879" w:type="pct"/>
            <w:vAlign w:val="bottom"/>
          </w:tcPr>
          <w:p w14:paraId="1FF6CC87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  <w:r w:rsidRPr="00610B5E">
              <w:rPr>
                <w:b/>
                <w:bCs/>
              </w:rPr>
              <w:t>saturation</w:t>
            </w:r>
          </w:p>
        </w:tc>
        <w:tc>
          <w:tcPr>
            <w:tcW w:w="879" w:type="pct"/>
            <w:vAlign w:val="bottom"/>
          </w:tcPr>
          <w:p w14:paraId="5A112784" w14:textId="2A486FF9" w:rsidR="006A767F" w:rsidRPr="00610B5E" w:rsidRDefault="000D3A7E" w:rsidP="00547A26">
            <w:pPr>
              <w:pStyle w:val="Compact"/>
              <w:jc w:val="right"/>
              <w:rPr>
                <w:b/>
                <w:bCs/>
              </w:rPr>
            </w:pPr>
            <w:proofErr w:type="spellStart"/>
            <w:r w:rsidRPr="00610B5E">
              <w:rPr>
                <w:b/>
                <w:bCs/>
              </w:rPr>
              <w:t>TZ</w:t>
            </w:r>
            <w:r w:rsidR="006A767F" w:rsidRPr="00610B5E">
              <w:rPr>
                <w:b/>
                <w:bCs/>
              </w:rPr>
              <w:t>saturation</w:t>
            </w:r>
            <w:proofErr w:type="spellEnd"/>
          </w:p>
        </w:tc>
      </w:tr>
      <w:tr w:rsidR="000D3A7E" w:rsidRPr="00610B5E" w14:paraId="19E634BA" w14:textId="77777777" w:rsidTr="000D3A7E">
        <w:tc>
          <w:tcPr>
            <w:tcW w:w="605" w:type="pct"/>
            <w:vAlign w:val="bottom"/>
          </w:tcPr>
          <w:p w14:paraId="156547A3" w14:textId="1F82CDA2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  <w:r w:rsidRPr="00610B5E">
              <w:rPr>
                <w:b/>
                <w:bCs/>
              </w:rPr>
              <w:t>CPCRW</w:t>
            </w:r>
          </w:p>
        </w:tc>
        <w:tc>
          <w:tcPr>
            <w:tcW w:w="879" w:type="pct"/>
            <w:vAlign w:val="bottom"/>
          </w:tcPr>
          <w:p w14:paraId="6979FC9F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79" w:type="pct"/>
            <w:vAlign w:val="bottom"/>
          </w:tcPr>
          <w:p w14:paraId="07DD59C0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79" w:type="pct"/>
            <w:vAlign w:val="bottom"/>
          </w:tcPr>
          <w:p w14:paraId="51C8C323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79" w:type="pct"/>
            <w:vAlign w:val="bottom"/>
          </w:tcPr>
          <w:p w14:paraId="1DF2EBE3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79" w:type="pct"/>
            <w:vAlign w:val="bottom"/>
          </w:tcPr>
          <w:p w14:paraId="0B501299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0D3A7E" w14:paraId="706C8B99" w14:textId="77777777" w:rsidTr="000D3A7E">
        <w:tc>
          <w:tcPr>
            <w:tcW w:w="605" w:type="pct"/>
          </w:tcPr>
          <w:p w14:paraId="4CB696AB" w14:textId="442E5F20" w:rsidR="006A767F" w:rsidRDefault="006A767F" w:rsidP="00547A26">
            <w:pPr>
              <w:pStyle w:val="Compact"/>
              <w:jc w:val="right"/>
            </w:pPr>
            <w:proofErr w:type="spellStart"/>
            <w:r>
              <w:t>AminoSug</w:t>
            </w:r>
            <w:proofErr w:type="spellEnd"/>
          </w:p>
        </w:tc>
        <w:tc>
          <w:tcPr>
            <w:tcW w:w="879" w:type="pct"/>
          </w:tcPr>
          <w:p w14:paraId="13BEFC16" w14:textId="77777777" w:rsidR="006A767F" w:rsidRDefault="006A767F" w:rsidP="00547A26">
            <w:pPr>
              <w:pStyle w:val="Compact"/>
              <w:jc w:val="right"/>
            </w:pPr>
            <w:r>
              <w:t>2.69 ± 0.32 ab</w:t>
            </w:r>
          </w:p>
        </w:tc>
        <w:tc>
          <w:tcPr>
            <w:tcW w:w="879" w:type="pct"/>
          </w:tcPr>
          <w:p w14:paraId="20D982EE" w14:textId="77777777" w:rsidR="006A767F" w:rsidRDefault="006A767F" w:rsidP="00547A26">
            <w:pPr>
              <w:pStyle w:val="Compact"/>
              <w:jc w:val="right"/>
            </w:pPr>
            <w:r>
              <w:t>1.48 ± 0.12 b</w:t>
            </w:r>
          </w:p>
        </w:tc>
        <w:tc>
          <w:tcPr>
            <w:tcW w:w="879" w:type="pct"/>
          </w:tcPr>
          <w:p w14:paraId="53809B02" w14:textId="77777777" w:rsidR="006A767F" w:rsidRDefault="006A767F" w:rsidP="00547A26">
            <w:pPr>
              <w:pStyle w:val="Compact"/>
              <w:jc w:val="right"/>
            </w:pPr>
            <w:r>
              <w:t>2.19 ± 0.48 ab</w:t>
            </w:r>
          </w:p>
        </w:tc>
        <w:tc>
          <w:tcPr>
            <w:tcW w:w="879" w:type="pct"/>
          </w:tcPr>
          <w:p w14:paraId="07C77E90" w14:textId="77777777" w:rsidR="006A767F" w:rsidRDefault="006A767F" w:rsidP="00547A26">
            <w:pPr>
              <w:pStyle w:val="Compact"/>
              <w:jc w:val="right"/>
            </w:pPr>
            <w:r>
              <w:t>3.37 ± 0.34 a</w:t>
            </w:r>
          </w:p>
        </w:tc>
        <w:tc>
          <w:tcPr>
            <w:tcW w:w="879" w:type="pct"/>
          </w:tcPr>
          <w:p w14:paraId="0B4EFDD5" w14:textId="77777777" w:rsidR="006A767F" w:rsidRDefault="006A767F" w:rsidP="00547A26">
            <w:pPr>
              <w:pStyle w:val="Compact"/>
              <w:jc w:val="right"/>
            </w:pPr>
            <w:r>
              <w:t>2.94 ± 0.35 a</w:t>
            </w:r>
          </w:p>
        </w:tc>
      </w:tr>
      <w:tr w:rsidR="000D3A7E" w14:paraId="3734DF32" w14:textId="77777777" w:rsidTr="000D3A7E">
        <w:tc>
          <w:tcPr>
            <w:tcW w:w="605" w:type="pct"/>
          </w:tcPr>
          <w:p w14:paraId="687D955B" w14:textId="77777777" w:rsidR="006A767F" w:rsidRDefault="006A767F" w:rsidP="00547A26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879" w:type="pct"/>
          </w:tcPr>
          <w:p w14:paraId="34D7A504" w14:textId="77777777" w:rsidR="006A767F" w:rsidRDefault="006A767F" w:rsidP="00547A26">
            <w:pPr>
              <w:pStyle w:val="Compact"/>
              <w:jc w:val="right"/>
            </w:pPr>
            <w:r>
              <w:t>10.82 ± 1.88 ab</w:t>
            </w:r>
          </w:p>
        </w:tc>
        <w:tc>
          <w:tcPr>
            <w:tcW w:w="879" w:type="pct"/>
          </w:tcPr>
          <w:p w14:paraId="4FE265F1" w14:textId="77777777" w:rsidR="006A767F" w:rsidRDefault="006A767F" w:rsidP="00547A26">
            <w:pPr>
              <w:pStyle w:val="Compact"/>
              <w:jc w:val="right"/>
            </w:pPr>
            <w:r>
              <w:t>4.17 ± 0.92 b</w:t>
            </w:r>
          </w:p>
        </w:tc>
        <w:tc>
          <w:tcPr>
            <w:tcW w:w="879" w:type="pct"/>
          </w:tcPr>
          <w:p w14:paraId="3B6DA013" w14:textId="77777777" w:rsidR="006A767F" w:rsidRDefault="006A767F" w:rsidP="00547A26">
            <w:pPr>
              <w:pStyle w:val="Compact"/>
              <w:jc w:val="right"/>
            </w:pPr>
            <w:r>
              <w:t>9.6 ± 2.33 ab</w:t>
            </w:r>
          </w:p>
        </w:tc>
        <w:tc>
          <w:tcPr>
            <w:tcW w:w="879" w:type="pct"/>
          </w:tcPr>
          <w:p w14:paraId="77A2C45A" w14:textId="77777777" w:rsidR="006A767F" w:rsidRDefault="006A767F" w:rsidP="00547A26">
            <w:pPr>
              <w:pStyle w:val="Compact"/>
              <w:jc w:val="right"/>
            </w:pPr>
            <w:r>
              <w:t>10.78 ± 1.06 ab</w:t>
            </w:r>
          </w:p>
        </w:tc>
        <w:tc>
          <w:tcPr>
            <w:tcW w:w="879" w:type="pct"/>
          </w:tcPr>
          <w:p w14:paraId="3A53AD87" w14:textId="77777777" w:rsidR="006A767F" w:rsidRDefault="006A767F" w:rsidP="00547A26">
            <w:pPr>
              <w:pStyle w:val="Compact"/>
              <w:jc w:val="right"/>
            </w:pPr>
            <w:r>
              <w:t>13.53 ± 1.87 a</w:t>
            </w:r>
          </w:p>
        </w:tc>
      </w:tr>
      <w:tr w:rsidR="000D3A7E" w14:paraId="2C5F6577" w14:textId="77777777" w:rsidTr="000D3A7E">
        <w:tc>
          <w:tcPr>
            <w:tcW w:w="605" w:type="pct"/>
          </w:tcPr>
          <w:p w14:paraId="39B81AC0" w14:textId="77777777" w:rsidR="006A767F" w:rsidRDefault="006A767F" w:rsidP="00547A26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879" w:type="pct"/>
          </w:tcPr>
          <w:p w14:paraId="66E70946" w14:textId="77777777" w:rsidR="006A767F" w:rsidRDefault="006A767F" w:rsidP="00547A26">
            <w:pPr>
              <w:pStyle w:val="Compact"/>
              <w:jc w:val="right"/>
            </w:pPr>
            <w:r>
              <w:t>6.45 ± 0.92 a</w:t>
            </w:r>
          </w:p>
        </w:tc>
        <w:tc>
          <w:tcPr>
            <w:tcW w:w="879" w:type="pct"/>
          </w:tcPr>
          <w:p w14:paraId="485BA4E3" w14:textId="77777777" w:rsidR="006A767F" w:rsidRDefault="006A767F" w:rsidP="00547A26">
            <w:pPr>
              <w:pStyle w:val="Compact"/>
              <w:jc w:val="right"/>
            </w:pPr>
            <w:r>
              <w:t>8.29 ± 1.21 a</w:t>
            </w:r>
          </w:p>
        </w:tc>
        <w:tc>
          <w:tcPr>
            <w:tcW w:w="879" w:type="pct"/>
          </w:tcPr>
          <w:p w14:paraId="7ED165DD" w14:textId="77777777" w:rsidR="006A767F" w:rsidRDefault="006A767F" w:rsidP="00547A26">
            <w:pPr>
              <w:pStyle w:val="Compact"/>
              <w:jc w:val="right"/>
            </w:pPr>
            <w:r>
              <w:t>7.07 ± 0.6 a</w:t>
            </w:r>
          </w:p>
        </w:tc>
        <w:tc>
          <w:tcPr>
            <w:tcW w:w="879" w:type="pct"/>
          </w:tcPr>
          <w:p w14:paraId="423DC17A" w14:textId="77777777" w:rsidR="006A767F" w:rsidRDefault="006A767F" w:rsidP="00547A26">
            <w:pPr>
              <w:pStyle w:val="Compact"/>
              <w:jc w:val="right"/>
            </w:pPr>
            <w:r>
              <w:t>6.01 ± 0.53 a</w:t>
            </w:r>
          </w:p>
        </w:tc>
        <w:tc>
          <w:tcPr>
            <w:tcW w:w="879" w:type="pct"/>
          </w:tcPr>
          <w:p w14:paraId="56343844" w14:textId="77777777" w:rsidR="006A767F" w:rsidRDefault="006A767F" w:rsidP="00547A26">
            <w:pPr>
              <w:pStyle w:val="Compact"/>
              <w:jc w:val="right"/>
            </w:pPr>
            <w:r>
              <w:t>5.46 ± 0.63 a</w:t>
            </w:r>
          </w:p>
        </w:tc>
      </w:tr>
      <w:tr w:rsidR="000D3A7E" w14:paraId="253FA85D" w14:textId="77777777" w:rsidTr="000D3A7E">
        <w:tc>
          <w:tcPr>
            <w:tcW w:w="605" w:type="pct"/>
          </w:tcPr>
          <w:p w14:paraId="21E8ACC0" w14:textId="77777777" w:rsidR="006A767F" w:rsidRDefault="006A767F" w:rsidP="00547A26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879" w:type="pct"/>
          </w:tcPr>
          <w:p w14:paraId="7637F838" w14:textId="77777777" w:rsidR="006A767F" w:rsidRDefault="006A767F" w:rsidP="00547A26">
            <w:pPr>
              <w:pStyle w:val="Compact"/>
              <w:jc w:val="right"/>
            </w:pPr>
            <w:r>
              <w:t>36.24 ± 0.71 b</w:t>
            </w:r>
          </w:p>
        </w:tc>
        <w:tc>
          <w:tcPr>
            <w:tcW w:w="879" w:type="pct"/>
          </w:tcPr>
          <w:p w14:paraId="5C3A7E91" w14:textId="77777777" w:rsidR="006A767F" w:rsidRDefault="006A767F" w:rsidP="00547A26">
            <w:pPr>
              <w:pStyle w:val="Compact"/>
              <w:jc w:val="right"/>
            </w:pPr>
            <w:r>
              <w:t>56.17 ± 3.13 a</w:t>
            </w:r>
          </w:p>
        </w:tc>
        <w:tc>
          <w:tcPr>
            <w:tcW w:w="879" w:type="pct"/>
          </w:tcPr>
          <w:p w14:paraId="4B167530" w14:textId="77777777" w:rsidR="006A767F" w:rsidRDefault="006A767F" w:rsidP="00547A26">
            <w:pPr>
              <w:pStyle w:val="Compact"/>
              <w:jc w:val="right"/>
            </w:pPr>
            <w:r>
              <w:t>45.5 ± 5.07 ab</w:t>
            </w:r>
          </w:p>
        </w:tc>
        <w:tc>
          <w:tcPr>
            <w:tcW w:w="879" w:type="pct"/>
          </w:tcPr>
          <w:p w14:paraId="379A9D96" w14:textId="77777777" w:rsidR="006A767F" w:rsidRDefault="006A767F" w:rsidP="00547A26">
            <w:pPr>
              <w:pStyle w:val="Compact"/>
              <w:jc w:val="right"/>
            </w:pPr>
            <w:r>
              <w:t>35.47 ± 1.45 b</w:t>
            </w:r>
          </w:p>
        </w:tc>
        <w:tc>
          <w:tcPr>
            <w:tcW w:w="879" w:type="pct"/>
          </w:tcPr>
          <w:p w14:paraId="419C5397" w14:textId="77777777" w:rsidR="006A767F" w:rsidRDefault="006A767F" w:rsidP="00547A26">
            <w:pPr>
              <w:pStyle w:val="Compact"/>
              <w:jc w:val="right"/>
            </w:pPr>
            <w:r>
              <w:t>32.94 ± 2.75 b</w:t>
            </w:r>
          </w:p>
        </w:tc>
      </w:tr>
      <w:tr w:rsidR="000D3A7E" w14:paraId="48AB8960" w14:textId="77777777" w:rsidTr="000D3A7E">
        <w:tc>
          <w:tcPr>
            <w:tcW w:w="605" w:type="pct"/>
          </w:tcPr>
          <w:p w14:paraId="0373BBE8" w14:textId="77777777" w:rsidR="006A767F" w:rsidRDefault="006A767F" w:rsidP="00547A26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879" w:type="pct"/>
          </w:tcPr>
          <w:p w14:paraId="09FC5620" w14:textId="77777777" w:rsidR="006A767F" w:rsidRDefault="006A767F" w:rsidP="00547A26">
            <w:pPr>
              <w:pStyle w:val="Compact"/>
              <w:jc w:val="right"/>
            </w:pPr>
            <w:r>
              <w:t>24.65 ± 3.11 a</w:t>
            </w:r>
          </w:p>
        </w:tc>
        <w:tc>
          <w:tcPr>
            <w:tcW w:w="879" w:type="pct"/>
          </w:tcPr>
          <w:p w14:paraId="3080CEDC" w14:textId="77777777" w:rsidR="006A767F" w:rsidRDefault="006A767F" w:rsidP="00547A26">
            <w:pPr>
              <w:pStyle w:val="Compact"/>
              <w:jc w:val="right"/>
            </w:pPr>
            <w:r>
              <w:t>10.11 ± 1.93 b</w:t>
            </w:r>
          </w:p>
        </w:tc>
        <w:tc>
          <w:tcPr>
            <w:tcW w:w="879" w:type="pct"/>
          </w:tcPr>
          <w:p w14:paraId="588CA177" w14:textId="77777777" w:rsidR="006A767F" w:rsidRDefault="006A767F" w:rsidP="00547A26">
            <w:pPr>
              <w:pStyle w:val="Compact"/>
              <w:jc w:val="right"/>
            </w:pPr>
            <w:r>
              <w:t>16.35 ± 3.94 ab</w:t>
            </w:r>
          </w:p>
        </w:tc>
        <w:tc>
          <w:tcPr>
            <w:tcW w:w="879" w:type="pct"/>
          </w:tcPr>
          <w:p w14:paraId="261B4061" w14:textId="77777777" w:rsidR="006A767F" w:rsidRDefault="006A767F" w:rsidP="00547A26">
            <w:pPr>
              <w:pStyle w:val="Compact"/>
              <w:jc w:val="right"/>
            </w:pPr>
            <w:r>
              <w:t>22.37 ± 0.85 ab</w:t>
            </w:r>
          </w:p>
        </w:tc>
        <w:tc>
          <w:tcPr>
            <w:tcW w:w="879" w:type="pct"/>
          </w:tcPr>
          <w:p w14:paraId="7E817D29" w14:textId="77777777" w:rsidR="006A767F" w:rsidRDefault="006A767F" w:rsidP="00547A26">
            <w:pPr>
              <w:pStyle w:val="Compact"/>
              <w:jc w:val="right"/>
            </w:pPr>
            <w:r>
              <w:t>24.32 ± 3.62 a</w:t>
            </w:r>
          </w:p>
        </w:tc>
      </w:tr>
      <w:tr w:rsidR="000D3A7E" w14:paraId="632E6ED8" w14:textId="77777777" w:rsidTr="000D3A7E">
        <w:tc>
          <w:tcPr>
            <w:tcW w:w="605" w:type="pct"/>
          </w:tcPr>
          <w:p w14:paraId="6AC28464" w14:textId="77777777" w:rsidR="006A767F" w:rsidRDefault="006A767F" w:rsidP="00547A26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879" w:type="pct"/>
          </w:tcPr>
          <w:p w14:paraId="435DCD77" w14:textId="77777777" w:rsidR="006A767F" w:rsidRDefault="006A767F" w:rsidP="00547A26">
            <w:pPr>
              <w:pStyle w:val="Compact"/>
              <w:jc w:val="right"/>
            </w:pPr>
            <w:r>
              <w:t>11.59 ± 1 a</w:t>
            </w:r>
          </w:p>
        </w:tc>
        <w:tc>
          <w:tcPr>
            <w:tcW w:w="879" w:type="pct"/>
          </w:tcPr>
          <w:p w14:paraId="00A01F9B" w14:textId="77777777" w:rsidR="006A767F" w:rsidRDefault="006A767F" w:rsidP="00547A26">
            <w:pPr>
              <w:pStyle w:val="Compact"/>
              <w:jc w:val="right"/>
            </w:pPr>
            <w:r>
              <w:t>11.91 ± 1.2 a</w:t>
            </w:r>
          </w:p>
        </w:tc>
        <w:tc>
          <w:tcPr>
            <w:tcW w:w="879" w:type="pct"/>
          </w:tcPr>
          <w:p w14:paraId="19E93AD4" w14:textId="77777777" w:rsidR="006A767F" w:rsidRDefault="006A767F" w:rsidP="00547A26">
            <w:pPr>
              <w:pStyle w:val="Compact"/>
              <w:jc w:val="right"/>
            </w:pPr>
            <w:r>
              <w:t>11.18 ± 0.5 a</w:t>
            </w:r>
          </w:p>
        </w:tc>
        <w:tc>
          <w:tcPr>
            <w:tcW w:w="879" w:type="pct"/>
          </w:tcPr>
          <w:p w14:paraId="23828F5D" w14:textId="77777777" w:rsidR="006A767F" w:rsidRDefault="006A767F" w:rsidP="00547A26">
            <w:pPr>
              <w:pStyle w:val="Compact"/>
              <w:jc w:val="right"/>
            </w:pPr>
            <w:r>
              <w:t>14.69 ± 1.18 a</w:t>
            </w:r>
          </w:p>
        </w:tc>
        <w:tc>
          <w:tcPr>
            <w:tcW w:w="879" w:type="pct"/>
          </w:tcPr>
          <w:p w14:paraId="62C2B88A" w14:textId="77777777" w:rsidR="006A767F" w:rsidRDefault="006A767F" w:rsidP="00547A26">
            <w:pPr>
              <w:pStyle w:val="Compact"/>
              <w:jc w:val="right"/>
            </w:pPr>
            <w:r>
              <w:t>13.63 ± 1.63 a</w:t>
            </w:r>
          </w:p>
        </w:tc>
      </w:tr>
      <w:tr w:rsidR="000D3A7E" w14:paraId="4ECD6436" w14:textId="77777777" w:rsidTr="000D3A7E">
        <w:tc>
          <w:tcPr>
            <w:tcW w:w="605" w:type="pct"/>
          </w:tcPr>
          <w:p w14:paraId="6B7767BD" w14:textId="77777777" w:rsidR="006A767F" w:rsidRDefault="006A767F" w:rsidP="00547A26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879" w:type="pct"/>
          </w:tcPr>
          <w:p w14:paraId="5ED39EC4" w14:textId="77777777" w:rsidR="006A767F" w:rsidRDefault="006A767F" w:rsidP="00547A26">
            <w:pPr>
              <w:pStyle w:val="Compact"/>
              <w:jc w:val="right"/>
            </w:pPr>
            <w:r>
              <w:t>4.79 ± 0.45 a</w:t>
            </w:r>
          </w:p>
        </w:tc>
        <w:tc>
          <w:tcPr>
            <w:tcW w:w="879" w:type="pct"/>
          </w:tcPr>
          <w:p w14:paraId="777EAEA0" w14:textId="77777777" w:rsidR="006A767F" w:rsidRDefault="006A767F" w:rsidP="00547A26">
            <w:pPr>
              <w:pStyle w:val="Compact"/>
              <w:jc w:val="right"/>
            </w:pPr>
            <w:r>
              <w:t>5.92 ± 0.29 a</w:t>
            </w:r>
          </w:p>
        </w:tc>
        <w:tc>
          <w:tcPr>
            <w:tcW w:w="879" w:type="pct"/>
          </w:tcPr>
          <w:p w14:paraId="51FE1FC4" w14:textId="77777777" w:rsidR="006A767F" w:rsidRDefault="006A767F" w:rsidP="00547A26">
            <w:pPr>
              <w:pStyle w:val="Compact"/>
              <w:jc w:val="right"/>
            </w:pPr>
            <w:r>
              <w:t>4.61 ± 0.52 a</w:t>
            </w:r>
          </w:p>
        </w:tc>
        <w:tc>
          <w:tcPr>
            <w:tcW w:w="879" w:type="pct"/>
          </w:tcPr>
          <w:p w14:paraId="1D1594EC" w14:textId="77777777" w:rsidR="006A767F" w:rsidRDefault="006A767F" w:rsidP="00547A26">
            <w:pPr>
              <w:pStyle w:val="Compact"/>
              <w:jc w:val="right"/>
            </w:pPr>
            <w:r>
              <w:t>4.57 ± 0.25 a</w:t>
            </w:r>
          </w:p>
        </w:tc>
        <w:tc>
          <w:tcPr>
            <w:tcW w:w="879" w:type="pct"/>
          </w:tcPr>
          <w:p w14:paraId="5FFED8BB" w14:textId="77777777" w:rsidR="006A767F" w:rsidRDefault="006A767F" w:rsidP="00547A26">
            <w:pPr>
              <w:pStyle w:val="Compact"/>
              <w:jc w:val="right"/>
            </w:pPr>
            <w:r>
              <w:t>4.44 ± 0.94 a</w:t>
            </w:r>
          </w:p>
        </w:tc>
      </w:tr>
      <w:tr w:rsidR="000D3A7E" w14:paraId="0953EA43" w14:textId="77777777" w:rsidTr="000D3A7E">
        <w:tc>
          <w:tcPr>
            <w:tcW w:w="605" w:type="pct"/>
          </w:tcPr>
          <w:p w14:paraId="2B3E4F30" w14:textId="77777777" w:rsidR="006A767F" w:rsidRDefault="006A767F" w:rsidP="00547A26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879" w:type="pct"/>
          </w:tcPr>
          <w:p w14:paraId="1070A421" w14:textId="77777777" w:rsidR="006A767F" w:rsidRDefault="006A767F" w:rsidP="00547A26">
            <w:pPr>
              <w:pStyle w:val="Compact"/>
              <w:jc w:val="right"/>
            </w:pPr>
            <w:r>
              <w:t>0.69 ± 0.07 a</w:t>
            </w:r>
          </w:p>
        </w:tc>
        <w:tc>
          <w:tcPr>
            <w:tcW w:w="879" w:type="pct"/>
          </w:tcPr>
          <w:p w14:paraId="4C554899" w14:textId="77777777" w:rsidR="006A767F" w:rsidRDefault="006A767F" w:rsidP="00547A26">
            <w:pPr>
              <w:pStyle w:val="Compact"/>
              <w:jc w:val="right"/>
            </w:pPr>
            <w:r>
              <w:t>0.84 ± 0.09 a</w:t>
            </w:r>
          </w:p>
        </w:tc>
        <w:tc>
          <w:tcPr>
            <w:tcW w:w="879" w:type="pct"/>
          </w:tcPr>
          <w:p w14:paraId="7ECF01C6" w14:textId="77777777" w:rsidR="006A767F" w:rsidRDefault="006A767F" w:rsidP="00547A26">
            <w:pPr>
              <w:pStyle w:val="Compact"/>
              <w:jc w:val="right"/>
            </w:pPr>
            <w:r>
              <w:t>1 ± 0.12 a</w:t>
            </w:r>
          </w:p>
        </w:tc>
        <w:tc>
          <w:tcPr>
            <w:tcW w:w="879" w:type="pct"/>
          </w:tcPr>
          <w:p w14:paraId="66841438" w14:textId="77777777" w:rsidR="006A767F" w:rsidRDefault="006A767F" w:rsidP="00547A26">
            <w:pPr>
              <w:pStyle w:val="Compact"/>
              <w:jc w:val="right"/>
            </w:pPr>
            <w:r>
              <w:t>0.93 ± 0.08 a</w:t>
            </w:r>
          </w:p>
        </w:tc>
        <w:tc>
          <w:tcPr>
            <w:tcW w:w="879" w:type="pct"/>
          </w:tcPr>
          <w:p w14:paraId="74089BF5" w14:textId="77777777" w:rsidR="006A767F" w:rsidRDefault="006A767F" w:rsidP="00547A26">
            <w:pPr>
              <w:pStyle w:val="Compact"/>
              <w:jc w:val="right"/>
            </w:pPr>
            <w:r>
              <w:t>0.83 ± 0.06 a</w:t>
            </w:r>
          </w:p>
        </w:tc>
      </w:tr>
      <w:tr w:rsidR="000D3A7E" w14:paraId="6C1D70D3" w14:textId="77777777" w:rsidTr="000D3A7E">
        <w:tc>
          <w:tcPr>
            <w:tcW w:w="605" w:type="pct"/>
          </w:tcPr>
          <w:p w14:paraId="2F5B0403" w14:textId="16142CA7" w:rsidR="006A767F" w:rsidRDefault="006A767F" w:rsidP="00547A26">
            <w:pPr>
              <w:pStyle w:val="Compact"/>
              <w:jc w:val="right"/>
            </w:pPr>
            <w:r>
              <w:t>Un</w:t>
            </w:r>
            <w:r w:rsidR="00980841">
              <w:t>na</w:t>
            </w:r>
            <w:r>
              <w:t>med</w:t>
            </w:r>
          </w:p>
        </w:tc>
        <w:tc>
          <w:tcPr>
            <w:tcW w:w="879" w:type="pct"/>
          </w:tcPr>
          <w:p w14:paraId="51B5BAEF" w14:textId="77777777" w:rsidR="006A767F" w:rsidRDefault="006A767F" w:rsidP="00547A26">
            <w:pPr>
              <w:pStyle w:val="Compact"/>
              <w:jc w:val="right"/>
            </w:pPr>
            <w:r>
              <w:t>2.08 ± 0.34 ab</w:t>
            </w:r>
          </w:p>
        </w:tc>
        <w:tc>
          <w:tcPr>
            <w:tcW w:w="879" w:type="pct"/>
          </w:tcPr>
          <w:p w14:paraId="43D1467B" w14:textId="77777777" w:rsidR="006A767F" w:rsidRDefault="006A767F" w:rsidP="00547A26">
            <w:pPr>
              <w:pStyle w:val="Compact"/>
              <w:jc w:val="right"/>
            </w:pPr>
            <w:r>
              <w:t>1.12 ± 0.07 b</w:t>
            </w:r>
          </w:p>
        </w:tc>
        <w:tc>
          <w:tcPr>
            <w:tcW w:w="879" w:type="pct"/>
          </w:tcPr>
          <w:p w14:paraId="4E89A67D" w14:textId="77777777" w:rsidR="006A767F" w:rsidRDefault="006A767F" w:rsidP="00547A26">
            <w:pPr>
              <w:pStyle w:val="Compact"/>
              <w:jc w:val="right"/>
            </w:pPr>
            <w:r>
              <w:t>2.5 ± 0.42 a</w:t>
            </w:r>
          </w:p>
        </w:tc>
        <w:tc>
          <w:tcPr>
            <w:tcW w:w="879" w:type="pct"/>
          </w:tcPr>
          <w:p w14:paraId="11C4E008" w14:textId="77777777" w:rsidR="006A767F" w:rsidRDefault="006A767F" w:rsidP="00547A26">
            <w:pPr>
              <w:pStyle w:val="Compact"/>
              <w:jc w:val="right"/>
            </w:pPr>
            <w:r>
              <w:t>1.8 ± 0.23 ab</w:t>
            </w:r>
          </w:p>
        </w:tc>
        <w:tc>
          <w:tcPr>
            <w:tcW w:w="879" w:type="pct"/>
          </w:tcPr>
          <w:p w14:paraId="48D3457C" w14:textId="77777777" w:rsidR="006A767F" w:rsidRDefault="006A767F" w:rsidP="00547A26">
            <w:pPr>
              <w:pStyle w:val="Compact"/>
              <w:jc w:val="right"/>
            </w:pPr>
            <w:r>
              <w:t>1.91 ± 0.18 ab</w:t>
            </w:r>
          </w:p>
        </w:tc>
      </w:tr>
      <w:tr w:rsidR="00F27615" w14:paraId="6863C671" w14:textId="77777777" w:rsidTr="000D3A7E">
        <w:tc>
          <w:tcPr>
            <w:tcW w:w="605" w:type="pct"/>
          </w:tcPr>
          <w:p w14:paraId="047CC463" w14:textId="163D9C26" w:rsidR="00F27615" w:rsidRDefault="00F27615" w:rsidP="00547A26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879" w:type="pct"/>
          </w:tcPr>
          <w:p w14:paraId="4186C562" w14:textId="572882DA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879" w:type="pct"/>
          </w:tcPr>
          <w:p w14:paraId="6A4F1C03" w14:textId="310ACCA3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879" w:type="pct"/>
          </w:tcPr>
          <w:p w14:paraId="77F29001" w14:textId="262D870E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879" w:type="pct"/>
          </w:tcPr>
          <w:p w14:paraId="2F8B6C4D" w14:textId="24CEB54A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879" w:type="pct"/>
          </w:tcPr>
          <w:p w14:paraId="12C69C38" w14:textId="41384BA8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</w:tr>
      <w:tr w:rsidR="000D3A7E" w:rsidRPr="00610B5E" w14:paraId="36EF1F19" w14:textId="77777777" w:rsidTr="000D3A7E">
        <w:tc>
          <w:tcPr>
            <w:tcW w:w="605" w:type="pct"/>
          </w:tcPr>
          <w:p w14:paraId="456AE398" w14:textId="708800F2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  <w:r w:rsidRPr="00610B5E">
              <w:rPr>
                <w:b/>
                <w:bCs/>
              </w:rPr>
              <w:t>DWP</w:t>
            </w:r>
          </w:p>
        </w:tc>
        <w:tc>
          <w:tcPr>
            <w:tcW w:w="879" w:type="pct"/>
          </w:tcPr>
          <w:p w14:paraId="30AA124A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79" w:type="pct"/>
          </w:tcPr>
          <w:p w14:paraId="078C7315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79" w:type="pct"/>
          </w:tcPr>
          <w:p w14:paraId="3227AA12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79" w:type="pct"/>
          </w:tcPr>
          <w:p w14:paraId="36B44C48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79" w:type="pct"/>
          </w:tcPr>
          <w:p w14:paraId="3DDF3488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0D3A7E" w14:paraId="20DB5D42" w14:textId="77777777" w:rsidTr="000D3A7E">
        <w:tc>
          <w:tcPr>
            <w:tcW w:w="605" w:type="pct"/>
          </w:tcPr>
          <w:p w14:paraId="447C6928" w14:textId="3731D0A4" w:rsidR="006A767F" w:rsidRDefault="006A767F" w:rsidP="00547A26">
            <w:pPr>
              <w:pStyle w:val="Compact"/>
              <w:jc w:val="right"/>
            </w:pPr>
            <w:proofErr w:type="spellStart"/>
            <w:r>
              <w:t>AminoSug</w:t>
            </w:r>
            <w:proofErr w:type="spellEnd"/>
          </w:p>
        </w:tc>
        <w:tc>
          <w:tcPr>
            <w:tcW w:w="879" w:type="pct"/>
          </w:tcPr>
          <w:p w14:paraId="73DAFA25" w14:textId="77777777" w:rsidR="006A767F" w:rsidRDefault="006A767F" w:rsidP="00547A26">
            <w:pPr>
              <w:pStyle w:val="Compact"/>
              <w:jc w:val="right"/>
            </w:pPr>
            <w:r>
              <w:t>6.49 ± 0.45 a</w:t>
            </w:r>
          </w:p>
        </w:tc>
        <w:tc>
          <w:tcPr>
            <w:tcW w:w="879" w:type="pct"/>
          </w:tcPr>
          <w:p w14:paraId="32BB5CBF" w14:textId="77777777" w:rsidR="006A767F" w:rsidRDefault="006A767F" w:rsidP="00547A26">
            <w:pPr>
              <w:pStyle w:val="Compact"/>
              <w:jc w:val="right"/>
            </w:pPr>
            <w:r>
              <w:t>1.82 ± 0.18 b</w:t>
            </w:r>
          </w:p>
        </w:tc>
        <w:tc>
          <w:tcPr>
            <w:tcW w:w="879" w:type="pct"/>
          </w:tcPr>
          <w:p w14:paraId="58E1D63D" w14:textId="77777777" w:rsidR="006A767F" w:rsidRDefault="006A767F" w:rsidP="00547A26">
            <w:pPr>
              <w:pStyle w:val="Compact"/>
              <w:jc w:val="right"/>
            </w:pPr>
            <w:r>
              <w:t>2.05 ± 0.13 b</w:t>
            </w:r>
          </w:p>
        </w:tc>
        <w:tc>
          <w:tcPr>
            <w:tcW w:w="879" w:type="pct"/>
          </w:tcPr>
          <w:p w14:paraId="6AE4CD9B" w14:textId="77777777" w:rsidR="006A767F" w:rsidRDefault="006A767F" w:rsidP="00547A26">
            <w:pPr>
              <w:pStyle w:val="Compact"/>
              <w:jc w:val="right"/>
            </w:pPr>
            <w:r>
              <w:t>1.74 ± 0.2 b</w:t>
            </w:r>
          </w:p>
        </w:tc>
        <w:tc>
          <w:tcPr>
            <w:tcW w:w="879" w:type="pct"/>
          </w:tcPr>
          <w:p w14:paraId="66B09F47" w14:textId="77777777" w:rsidR="006A767F" w:rsidRDefault="006A767F" w:rsidP="00547A26">
            <w:pPr>
              <w:pStyle w:val="Compact"/>
              <w:jc w:val="right"/>
            </w:pPr>
            <w:r>
              <w:t>2.75 ± 0.24 b</w:t>
            </w:r>
          </w:p>
        </w:tc>
      </w:tr>
      <w:tr w:rsidR="000D3A7E" w14:paraId="14A9AFD2" w14:textId="77777777" w:rsidTr="000D3A7E">
        <w:tc>
          <w:tcPr>
            <w:tcW w:w="605" w:type="pct"/>
          </w:tcPr>
          <w:p w14:paraId="70A1E84D" w14:textId="77777777" w:rsidR="006A767F" w:rsidRDefault="006A767F" w:rsidP="00547A26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879" w:type="pct"/>
          </w:tcPr>
          <w:p w14:paraId="0E59BC39" w14:textId="77777777" w:rsidR="006A767F" w:rsidRDefault="006A767F" w:rsidP="00547A26">
            <w:pPr>
              <w:pStyle w:val="Compact"/>
              <w:jc w:val="right"/>
            </w:pPr>
            <w:r>
              <w:t>19.77 ± 0.65 a</w:t>
            </w:r>
          </w:p>
        </w:tc>
        <w:tc>
          <w:tcPr>
            <w:tcW w:w="879" w:type="pct"/>
          </w:tcPr>
          <w:p w14:paraId="2396A010" w14:textId="77777777" w:rsidR="006A767F" w:rsidRDefault="006A767F" w:rsidP="00547A26">
            <w:pPr>
              <w:pStyle w:val="Compact"/>
              <w:jc w:val="right"/>
            </w:pPr>
            <w:r>
              <w:t>6.38 ± 0.94 c</w:t>
            </w:r>
          </w:p>
        </w:tc>
        <w:tc>
          <w:tcPr>
            <w:tcW w:w="879" w:type="pct"/>
          </w:tcPr>
          <w:p w14:paraId="648758FB" w14:textId="77777777" w:rsidR="006A767F" w:rsidRDefault="006A767F" w:rsidP="00547A26">
            <w:pPr>
              <w:pStyle w:val="Compact"/>
              <w:jc w:val="right"/>
            </w:pPr>
            <w:r>
              <w:t>9.32 ± 0.53 c</w:t>
            </w:r>
          </w:p>
        </w:tc>
        <w:tc>
          <w:tcPr>
            <w:tcW w:w="879" w:type="pct"/>
          </w:tcPr>
          <w:p w14:paraId="376D86DA" w14:textId="77777777" w:rsidR="006A767F" w:rsidRDefault="006A767F" w:rsidP="00547A26">
            <w:pPr>
              <w:pStyle w:val="Compact"/>
              <w:jc w:val="right"/>
            </w:pPr>
            <w:r>
              <w:t>9 ± 1.02 c</w:t>
            </w:r>
          </w:p>
        </w:tc>
        <w:tc>
          <w:tcPr>
            <w:tcW w:w="879" w:type="pct"/>
          </w:tcPr>
          <w:p w14:paraId="7FDB21B9" w14:textId="77777777" w:rsidR="006A767F" w:rsidRDefault="006A767F" w:rsidP="00547A26">
            <w:pPr>
              <w:pStyle w:val="Compact"/>
              <w:jc w:val="right"/>
            </w:pPr>
            <w:r>
              <w:t>14.22 ± 1.66 b</w:t>
            </w:r>
          </w:p>
        </w:tc>
      </w:tr>
      <w:tr w:rsidR="000D3A7E" w14:paraId="2B50C340" w14:textId="77777777" w:rsidTr="000D3A7E">
        <w:tc>
          <w:tcPr>
            <w:tcW w:w="605" w:type="pct"/>
          </w:tcPr>
          <w:p w14:paraId="17E5C3CF" w14:textId="77777777" w:rsidR="006A767F" w:rsidRDefault="006A767F" w:rsidP="00547A26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879" w:type="pct"/>
          </w:tcPr>
          <w:p w14:paraId="6495ABB2" w14:textId="77777777" w:rsidR="006A767F" w:rsidRDefault="006A767F" w:rsidP="00547A26">
            <w:pPr>
              <w:pStyle w:val="Compact"/>
              <w:jc w:val="right"/>
            </w:pPr>
            <w:r>
              <w:t>7.27 ± 0.47 a</w:t>
            </w:r>
          </w:p>
        </w:tc>
        <w:tc>
          <w:tcPr>
            <w:tcW w:w="879" w:type="pct"/>
          </w:tcPr>
          <w:p w14:paraId="5CE8C126" w14:textId="77777777" w:rsidR="006A767F" w:rsidRDefault="006A767F" w:rsidP="00547A26">
            <w:pPr>
              <w:pStyle w:val="Compact"/>
              <w:jc w:val="right"/>
            </w:pPr>
            <w:r>
              <w:t>10.05 ± 0.47 a</w:t>
            </w:r>
          </w:p>
        </w:tc>
        <w:tc>
          <w:tcPr>
            <w:tcW w:w="879" w:type="pct"/>
          </w:tcPr>
          <w:p w14:paraId="6846C7D0" w14:textId="77777777" w:rsidR="006A767F" w:rsidRDefault="006A767F" w:rsidP="00547A26">
            <w:pPr>
              <w:pStyle w:val="Compact"/>
              <w:jc w:val="right"/>
            </w:pPr>
            <w:r>
              <w:t>9.14 ± 0.97 a</w:t>
            </w:r>
          </w:p>
        </w:tc>
        <w:tc>
          <w:tcPr>
            <w:tcW w:w="879" w:type="pct"/>
          </w:tcPr>
          <w:p w14:paraId="7E6C5DCF" w14:textId="77777777" w:rsidR="006A767F" w:rsidRDefault="006A767F" w:rsidP="00547A26">
            <w:pPr>
              <w:pStyle w:val="Compact"/>
              <w:jc w:val="right"/>
            </w:pPr>
            <w:r>
              <w:t>10.54 ± 1.27 a</w:t>
            </w:r>
          </w:p>
        </w:tc>
        <w:tc>
          <w:tcPr>
            <w:tcW w:w="879" w:type="pct"/>
          </w:tcPr>
          <w:p w14:paraId="1E57D9F1" w14:textId="77777777" w:rsidR="006A767F" w:rsidRDefault="006A767F" w:rsidP="00547A26">
            <w:pPr>
              <w:pStyle w:val="Compact"/>
              <w:jc w:val="right"/>
            </w:pPr>
            <w:r>
              <w:t>9.77 ± 0.37 a</w:t>
            </w:r>
          </w:p>
        </w:tc>
      </w:tr>
      <w:tr w:rsidR="000D3A7E" w14:paraId="66CE2BFA" w14:textId="77777777" w:rsidTr="000D3A7E">
        <w:tc>
          <w:tcPr>
            <w:tcW w:w="605" w:type="pct"/>
          </w:tcPr>
          <w:p w14:paraId="643864BA" w14:textId="77777777" w:rsidR="006A767F" w:rsidRDefault="006A767F" w:rsidP="00547A26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879" w:type="pct"/>
          </w:tcPr>
          <w:p w14:paraId="627D20D0" w14:textId="77777777" w:rsidR="006A767F" w:rsidRDefault="006A767F" w:rsidP="00547A26">
            <w:pPr>
              <w:pStyle w:val="Compact"/>
              <w:jc w:val="right"/>
            </w:pPr>
            <w:r>
              <w:t>28.57 ± 1.26 a</w:t>
            </w:r>
          </w:p>
        </w:tc>
        <w:tc>
          <w:tcPr>
            <w:tcW w:w="879" w:type="pct"/>
          </w:tcPr>
          <w:p w14:paraId="7560C551" w14:textId="77777777" w:rsidR="006A767F" w:rsidRDefault="006A767F" w:rsidP="00547A26">
            <w:pPr>
              <w:pStyle w:val="Compact"/>
              <w:jc w:val="right"/>
            </w:pPr>
            <w:r>
              <w:t>34.54 ± 1.86 a</w:t>
            </w:r>
          </w:p>
        </w:tc>
        <w:tc>
          <w:tcPr>
            <w:tcW w:w="879" w:type="pct"/>
          </w:tcPr>
          <w:p w14:paraId="1C7EBB00" w14:textId="77777777" w:rsidR="006A767F" w:rsidRDefault="006A767F" w:rsidP="00547A26">
            <w:pPr>
              <w:pStyle w:val="Compact"/>
              <w:jc w:val="right"/>
            </w:pPr>
            <w:r>
              <w:t>29.34 ± 2.83 a</w:t>
            </w:r>
          </w:p>
        </w:tc>
        <w:tc>
          <w:tcPr>
            <w:tcW w:w="879" w:type="pct"/>
          </w:tcPr>
          <w:p w14:paraId="44D8AB2B" w14:textId="77777777" w:rsidR="006A767F" w:rsidRDefault="006A767F" w:rsidP="00547A26">
            <w:pPr>
              <w:pStyle w:val="Compact"/>
              <w:jc w:val="right"/>
            </w:pPr>
            <w:r>
              <w:t>35.62 ± 2.3 a</w:t>
            </w:r>
          </w:p>
        </w:tc>
        <w:tc>
          <w:tcPr>
            <w:tcW w:w="879" w:type="pct"/>
          </w:tcPr>
          <w:p w14:paraId="472B64FE" w14:textId="77777777" w:rsidR="006A767F" w:rsidRDefault="006A767F" w:rsidP="00547A26">
            <w:pPr>
              <w:pStyle w:val="Compact"/>
              <w:jc w:val="right"/>
            </w:pPr>
            <w:r>
              <w:t>31.76 ± 4.2 a</w:t>
            </w:r>
          </w:p>
        </w:tc>
      </w:tr>
      <w:tr w:rsidR="000D3A7E" w14:paraId="3AADC054" w14:textId="77777777" w:rsidTr="000D3A7E">
        <w:tc>
          <w:tcPr>
            <w:tcW w:w="605" w:type="pct"/>
          </w:tcPr>
          <w:p w14:paraId="7BB1A119" w14:textId="77777777" w:rsidR="006A767F" w:rsidRDefault="006A767F" w:rsidP="00547A26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879" w:type="pct"/>
          </w:tcPr>
          <w:p w14:paraId="687E4918" w14:textId="77777777" w:rsidR="006A767F" w:rsidRDefault="006A767F" w:rsidP="00547A26">
            <w:pPr>
              <w:pStyle w:val="Compact"/>
              <w:jc w:val="right"/>
            </w:pPr>
            <w:r>
              <w:t>10.43 ± 0.35 b</w:t>
            </w:r>
          </w:p>
        </w:tc>
        <w:tc>
          <w:tcPr>
            <w:tcW w:w="879" w:type="pct"/>
          </w:tcPr>
          <w:p w14:paraId="4FC7183A" w14:textId="77777777" w:rsidR="006A767F" w:rsidRDefault="006A767F" w:rsidP="00547A26">
            <w:pPr>
              <w:pStyle w:val="Compact"/>
              <w:jc w:val="right"/>
            </w:pPr>
            <w:r>
              <w:t>23.73 ± 2.62 a</w:t>
            </w:r>
          </w:p>
        </w:tc>
        <w:tc>
          <w:tcPr>
            <w:tcW w:w="879" w:type="pct"/>
          </w:tcPr>
          <w:p w14:paraId="23F9423D" w14:textId="77777777" w:rsidR="006A767F" w:rsidRDefault="006A767F" w:rsidP="00547A26">
            <w:pPr>
              <w:pStyle w:val="Compact"/>
              <w:jc w:val="right"/>
            </w:pPr>
            <w:r>
              <w:t>23.71 ± 2.24 a</w:t>
            </w:r>
          </w:p>
        </w:tc>
        <w:tc>
          <w:tcPr>
            <w:tcW w:w="879" w:type="pct"/>
          </w:tcPr>
          <w:p w14:paraId="2C6ED77B" w14:textId="77777777" w:rsidR="006A767F" w:rsidRDefault="006A767F" w:rsidP="00547A26">
            <w:pPr>
              <w:pStyle w:val="Compact"/>
              <w:jc w:val="right"/>
            </w:pPr>
            <w:r>
              <w:t>19.37 ± 2.09 ab</w:t>
            </w:r>
          </w:p>
        </w:tc>
        <w:tc>
          <w:tcPr>
            <w:tcW w:w="879" w:type="pct"/>
          </w:tcPr>
          <w:p w14:paraId="334D61CD" w14:textId="77777777" w:rsidR="006A767F" w:rsidRDefault="006A767F" w:rsidP="00547A26">
            <w:pPr>
              <w:pStyle w:val="Compact"/>
              <w:jc w:val="right"/>
            </w:pPr>
            <w:r>
              <w:t>17.52 ± 3.12 ab</w:t>
            </w:r>
          </w:p>
        </w:tc>
      </w:tr>
      <w:tr w:rsidR="000D3A7E" w14:paraId="3684FE1E" w14:textId="77777777" w:rsidTr="000D3A7E">
        <w:tc>
          <w:tcPr>
            <w:tcW w:w="605" w:type="pct"/>
          </w:tcPr>
          <w:p w14:paraId="5007A88E" w14:textId="77777777" w:rsidR="006A767F" w:rsidRDefault="006A767F" w:rsidP="00547A26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879" w:type="pct"/>
          </w:tcPr>
          <w:p w14:paraId="50DA1F9C" w14:textId="77777777" w:rsidR="006A767F" w:rsidRDefault="006A767F" w:rsidP="00547A26">
            <w:pPr>
              <w:pStyle w:val="Compact"/>
              <w:jc w:val="right"/>
            </w:pPr>
            <w:r>
              <w:t>14.6 ± 1.09 ab</w:t>
            </w:r>
          </w:p>
        </w:tc>
        <w:tc>
          <w:tcPr>
            <w:tcW w:w="879" w:type="pct"/>
          </w:tcPr>
          <w:p w14:paraId="5AFB7D36" w14:textId="77777777" w:rsidR="006A767F" w:rsidRDefault="006A767F" w:rsidP="00547A26">
            <w:pPr>
              <w:pStyle w:val="Compact"/>
              <w:jc w:val="right"/>
            </w:pPr>
            <w:r>
              <w:t>15.61 ± 0.61 ab</w:t>
            </w:r>
          </w:p>
        </w:tc>
        <w:tc>
          <w:tcPr>
            <w:tcW w:w="879" w:type="pct"/>
          </w:tcPr>
          <w:p w14:paraId="7CFF5CC7" w14:textId="77777777" w:rsidR="006A767F" w:rsidRDefault="006A767F" w:rsidP="00547A26">
            <w:pPr>
              <w:pStyle w:val="Compact"/>
              <w:jc w:val="right"/>
            </w:pPr>
            <w:r>
              <w:t>18.52 ± 1.89 a</w:t>
            </w:r>
          </w:p>
        </w:tc>
        <w:tc>
          <w:tcPr>
            <w:tcW w:w="879" w:type="pct"/>
          </w:tcPr>
          <w:p w14:paraId="6B97282A" w14:textId="77777777" w:rsidR="006A767F" w:rsidRDefault="006A767F" w:rsidP="00547A26">
            <w:pPr>
              <w:pStyle w:val="Compact"/>
              <w:jc w:val="right"/>
            </w:pPr>
            <w:r>
              <w:t>13.29 ± 1.26 b</w:t>
            </w:r>
          </w:p>
        </w:tc>
        <w:tc>
          <w:tcPr>
            <w:tcW w:w="879" w:type="pct"/>
          </w:tcPr>
          <w:p w14:paraId="20ECC66D" w14:textId="77777777" w:rsidR="006A767F" w:rsidRDefault="006A767F" w:rsidP="00547A26">
            <w:pPr>
              <w:pStyle w:val="Compact"/>
              <w:jc w:val="right"/>
            </w:pPr>
            <w:r>
              <w:t>13.4 ± 0.76 b</w:t>
            </w:r>
          </w:p>
        </w:tc>
      </w:tr>
      <w:tr w:rsidR="000D3A7E" w14:paraId="0799CCE3" w14:textId="77777777" w:rsidTr="000D3A7E">
        <w:tc>
          <w:tcPr>
            <w:tcW w:w="605" w:type="pct"/>
          </w:tcPr>
          <w:p w14:paraId="02AB7385" w14:textId="77777777" w:rsidR="006A767F" w:rsidRDefault="006A767F" w:rsidP="00547A26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879" w:type="pct"/>
          </w:tcPr>
          <w:p w14:paraId="067B5A09" w14:textId="77777777" w:rsidR="006A767F" w:rsidRDefault="006A767F" w:rsidP="00547A26">
            <w:pPr>
              <w:pStyle w:val="Compact"/>
              <w:jc w:val="right"/>
            </w:pPr>
            <w:r>
              <w:t>7.43 ± 0.33 a</w:t>
            </w:r>
          </w:p>
        </w:tc>
        <w:tc>
          <w:tcPr>
            <w:tcW w:w="879" w:type="pct"/>
          </w:tcPr>
          <w:p w14:paraId="4539BEE6" w14:textId="77777777" w:rsidR="006A767F" w:rsidRDefault="006A767F" w:rsidP="00547A26">
            <w:pPr>
              <w:pStyle w:val="Compact"/>
              <w:jc w:val="right"/>
            </w:pPr>
            <w:r>
              <w:t>3.11 ± 0.47 b</w:t>
            </w:r>
          </w:p>
        </w:tc>
        <w:tc>
          <w:tcPr>
            <w:tcW w:w="879" w:type="pct"/>
          </w:tcPr>
          <w:p w14:paraId="535D4DCB" w14:textId="77777777" w:rsidR="006A767F" w:rsidRDefault="006A767F" w:rsidP="00547A26">
            <w:pPr>
              <w:pStyle w:val="Compact"/>
              <w:jc w:val="right"/>
            </w:pPr>
            <w:r>
              <w:t>2.58 ± 0.7 b</w:t>
            </w:r>
          </w:p>
        </w:tc>
        <w:tc>
          <w:tcPr>
            <w:tcW w:w="879" w:type="pct"/>
          </w:tcPr>
          <w:p w14:paraId="3D7E43E8" w14:textId="77777777" w:rsidR="006A767F" w:rsidRDefault="006A767F" w:rsidP="00547A26">
            <w:pPr>
              <w:pStyle w:val="Compact"/>
              <w:jc w:val="right"/>
            </w:pPr>
            <w:r>
              <w:t>3.52 ± 0.41 b</w:t>
            </w:r>
          </w:p>
        </w:tc>
        <w:tc>
          <w:tcPr>
            <w:tcW w:w="879" w:type="pct"/>
          </w:tcPr>
          <w:p w14:paraId="2FFFE8FC" w14:textId="77777777" w:rsidR="006A767F" w:rsidRDefault="006A767F" w:rsidP="00547A26">
            <w:pPr>
              <w:pStyle w:val="Compact"/>
              <w:jc w:val="right"/>
            </w:pPr>
            <w:r>
              <w:t>4.06 ± 0.23 b</w:t>
            </w:r>
          </w:p>
        </w:tc>
      </w:tr>
      <w:tr w:rsidR="000D3A7E" w14:paraId="1B6A518F" w14:textId="77777777" w:rsidTr="000D3A7E">
        <w:tc>
          <w:tcPr>
            <w:tcW w:w="605" w:type="pct"/>
          </w:tcPr>
          <w:p w14:paraId="23EF7C5C" w14:textId="77777777" w:rsidR="006A767F" w:rsidRDefault="006A767F" w:rsidP="00547A26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879" w:type="pct"/>
          </w:tcPr>
          <w:p w14:paraId="35829C3B" w14:textId="77777777" w:rsidR="006A767F" w:rsidRDefault="006A767F" w:rsidP="00547A26">
            <w:pPr>
              <w:pStyle w:val="Compact"/>
              <w:jc w:val="right"/>
            </w:pPr>
            <w:r>
              <w:t>1.53 ± 0.29 a</w:t>
            </w:r>
          </w:p>
        </w:tc>
        <w:tc>
          <w:tcPr>
            <w:tcW w:w="879" w:type="pct"/>
          </w:tcPr>
          <w:p w14:paraId="6EB04FDC" w14:textId="77777777" w:rsidR="006A767F" w:rsidRDefault="006A767F" w:rsidP="00547A26">
            <w:pPr>
              <w:pStyle w:val="Compact"/>
              <w:jc w:val="right"/>
            </w:pPr>
            <w:r>
              <w:t>1.54 ± 0.24 a</w:t>
            </w:r>
          </w:p>
        </w:tc>
        <w:tc>
          <w:tcPr>
            <w:tcW w:w="879" w:type="pct"/>
          </w:tcPr>
          <w:p w14:paraId="7CF48F3F" w14:textId="77777777" w:rsidR="006A767F" w:rsidRDefault="006A767F" w:rsidP="00547A26">
            <w:pPr>
              <w:pStyle w:val="Compact"/>
              <w:jc w:val="right"/>
            </w:pPr>
            <w:r>
              <w:t>1.57 ± 0.16 a</w:t>
            </w:r>
          </w:p>
        </w:tc>
        <w:tc>
          <w:tcPr>
            <w:tcW w:w="879" w:type="pct"/>
          </w:tcPr>
          <w:p w14:paraId="4D286C7B" w14:textId="77777777" w:rsidR="006A767F" w:rsidRDefault="006A767F" w:rsidP="00547A26">
            <w:pPr>
              <w:pStyle w:val="Compact"/>
              <w:jc w:val="right"/>
            </w:pPr>
            <w:r>
              <w:t>2.74 ± 0.41 a</w:t>
            </w:r>
          </w:p>
        </w:tc>
        <w:tc>
          <w:tcPr>
            <w:tcW w:w="879" w:type="pct"/>
          </w:tcPr>
          <w:p w14:paraId="22D6899F" w14:textId="77777777" w:rsidR="006A767F" w:rsidRDefault="006A767F" w:rsidP="00547A26">
            <w:pPr>
              <w:pStyle w:val="Compact"/>
              <w:jc w:val="right"/>
            </w:pPr>
            <w:r>
              <w:t>2.05 ± 0.33 a</w:t>
            </w:r>
          </w:p>
        </w:tc>
      </w:tr>
      <w:tr w:rsidR="000D3A7E" w14:paraId="655E95BB" w14:textId="77777777" w:rsidTr="000D3A7E">
        <w:tc>
          <w:tcPr>
            <w:tcW w:w="605" w:type="pct"/>
          </w:tcPr>
          <w:p w14:paraId="7E9DD000" w14:textId="159835CC" w:rsidR="006A767F" w:rsidRDefault="00980841" w:rsidP="00547A26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879" w:type="pct"/>
          </w:tcPr>
          <w:p w14:paraId="07419F31" w14:textId="77777777" w:rsidR="006A767F" w:rsidRDefault="006A767F" w:rsidP="00547A26">
            <w:pPr>
              <w:pStyle w:val="Compact"/>
              <w:jc w:val="right"/>
            </w:pPr>
            <w:r>
              <w:t>3.92 ± 0.08 a</w:t>
            </w:r>
          </w:p>
        </w:tc>
        <w:tc>
          <w:tcPr>
            <w:tcW w:w="879" w:type="pct"/>
          </w:tcPr>
          <w:p w14:paraId="7B84D2C5" w14:textId="77777777" w:rsidR="006A767F" w:rsidRDefault="006A767F" w:rsidP="00547A26">
            <w:pPr>
              <w:pStyle w:val="Compact"/>
              <w:jc w:val="right"/>
            </w:pPr>
            <w:r>
              <w:t>3.21 ± 0.33 a</w:t>
            </w:r>
          </w:p>
        </w:tc>
        <w:tc>
          <w:tcPr>
            <w:tcW w:w="879" w:type="pct"/>
          </w:tcPr>
          <w:p w14:paraId="3196C3B5" w14:textId="77777777" w:rsidR="006A767F" w:rsidRDefault="006A767F" w:rsidP="00547A26">
            <w:pPr>
              <w:pStyle w:val="Compact"/>
              <w:jc w:val="right"/>
            </w:pPr>
            <w:r>
              <w:t>3.77 ± 0.18 a</w:t>
            </w:r>
          </w:p>
        </w:tc>
        <w:tc>
          <w:tcPr>
            <w:tcW w:w="879" w:type="pct"/>
          </w:tcPr>
          <w:p w14:paraId="7FDEBF35" w14:textId="77777777" w:rsidR="006A767F" w:rsidRDefault="006A767F" w:rsidP="00547A26">
            <w:pPr>
              <w:pStyle w:val="Compact"/>
              <w:jc w:val="right"/>
            </w:pPr>
            <w:r>
              <w:t>4.18 ± 0.1 a</w:t>
            </w:r>
          </w:p>
        </w:tc>
        <w:tc>
          <w:tcPr>
            <w:tcW w:w="879" w:type="pct"/>
          </w:tcPr>
          <w:p w14:paraId="1F5A46E6" w14:textId="77777777" w:rsidR="006A767F" w:rsidRDefault="006A767F" w:rsidP="00547A26">
            <w:pPr>
              <w:pStyle w:val="Compact"/>
              <w:jc w:val="right"/>
            </w:pPr>
            <w:r>
              <w:t>4.47 ± 0.5 a</w:t>
            </w:r>
          </w:p>
        </w:tc>
      </w:tr>
      <w:tr w:rsidR="00F27615" w14:paraId="136B2969" w14:textId="77777777" w:rsidTr="00547A26">
        <w:tc>
          <w:tcPr>
            <w:tcW w:w="605" w:type="pct"/>
          </w:tcPr>
          <w:p w14:paraId="487D2514" w14:textId="77777777" w:rsidR="00F27615" w:rsidRDefault="00F27615" w:rsidP="00547A26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879" w:type="pct"/>
          </w:tcPr>
          <w:p w14:paraId="040455CC" w14:textId="77777777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879" w:type="pct"/>
          </w:tcPr>
          <w:p w14:paraId="355C2B4E" w14:textId="77777777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879" w:type="pct"/>
          </w:tcPr>
          <w:p w14:paraId="2BF63205" w14:textId="77777777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879" w:type="pct"/>
          </w:tcPr>
          <w:p w14:paraId="1EE9A5C3" w14:textId="77777777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879" w:type="pct"/>
          </w:tcPr>
          <w:p w14:paraId="0488E94F" w14:textId="77777777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</w:tr>
      <w:tr w:rsidR="000D3A7E" w:rsidRPr="00610B5E" w14:paraId="06CA6763" w14:textId="77777777" w:rsidTr="000D3A7E">
        <w:tc>
          <w:tcPr>
            <w:tcW w:w="605" w:type="pct"/>
          </w:tcPr>
          <w:p w14:paraId="6FF1CF60" w14:textId="275BD9DC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  <w:r w:rsidRPr="00610B5E">
              <w:rPr>
                <w:b/>
                <w:bCs/>
              </w:rPr>
              <w:t>SR</w:t>
            </w:r>
          </w:p>
        </w:tc>
        <w:tc>
          <w:tcPr>
            <w:tcW w:w="879" w:type="pct"/>
          </w:tcPr>
          <w:p w14:paraId="2AAD86DE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79" w:type="pct"/>
          </w:tcPr>
          <w:p w14:paraId="5E1BC930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79" w:type="pct"/>
          </w:tcPr>
          <w:p w14:paraId="6B022EC5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79" w:type="pct"/>
          </w:tcPr>
          <w:p w14:paraId="4DC930D4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79" w:type="pct"/>
          </w:tcPr>
          <w:p w14:paraId="3A631932" w14:textId="77777777" w:rsidR="006A767F" w:rsidRPr="00610B5E" w:rsidRDefault="006A767F" w:rsidP="00547A26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0D3A7E" w14:paraId="43DE8642" w14:textId="77777777" w:rsidTr="000D3A7E">
        <w:tc>
          <w:tcPr>
            <w:tcW w:w="605" w:type="pct"/>
          </w:tcPr>
          <w:p w14:paraId="24F368F8" w14:textId="51B54D5F" w:rsidR="006A767F" w:rsidRDefault="006A767F" w:rsidP="00547A26">
            <w:pPr>
              <w:pStyle w:val="Compact"/>
              <w:jc w:val="right"/>
            </w:pPr>
            <w:proofErr w:type="spellStart"/>
            <w:r>
              <w:t>AminoSug</w:t>
            </w:r>
            <w:proofErr w:type="spellEnd"/>
          </w:p>
        </w:tc>
        <w:tc>
          <w:tcPr>
            <w:tcW w:w="879" w:type="pct"/>
          </w:tcPr>
          <w:p w14:paraId="290EAFE9" w14:textId="77777777" w:rsidR="006A767F" w:rsidRDefault="006A767F" w:rsidP="00547A26">
            <w:pPr>
              <w:pStyle w:val="Compact"/>
              <w:jc w:val="right"/>
            </w:pPr>
            <w:r>
              <w:t>2.82 ± 0.26 b</w:t>
            </w:r>
          </w:p>
        </w:tc>
        <w:tc>
          <w:tcPr>
            <w:tcW w:w="879" w:type="pct"/>
          </w:tcPr>
          <w:p w14:paraId="337F51DD" w14:textId="77777777" w:rsidR="006A767F" w:rsidRDefault="006A767F" w:rsidP="00547A26">
            <w:pPr>
              <w:pStyle w:val="Compact"/>
              <w:jc w:val="right"/>
            </w:pPr>
            <w:r>
              <w:t>3.45 ± 0.32 ab</w:t>
            </w:r>
          </w:p>
        </w:tc>
        <w:tc>
          <w:tcPr>
            <w:tcW w:w="879" w:type="pct"/>
          </w:tcPr>
          <w:p w14:paraId="36746B6B" w14:textId="77777777" w:rsidR="006A767F" w:rsidRDefault="006A767F" w:rsidP="00547A26">
            <w:pPr>
              <w:pStyle w:val="Compact"/>
              <w:jc w:val="right"/>
            </w:pPr>
            <w:r>
              <w:t>4.16 ± 0.16 a</w:t>
            </w:r>
          </w:p>
        </w:tc>
        <w:tc>
          <w:tcPr>
            <w:tcW w:w="879" w:type="pct"/>
          </w:tcPr>
          <w:p w14:paraId="2B49C36F" w14:textId="77777777" w:rsidR="006A767F" w:rsidRDefault="006A767F" w:rsidP="00547A26">
            <w:pPr>
              <w:pStyle w:val="Compact"/>
              <w:jc w:val="right"/>
            </w:pPr>
            <w:r>
              <w:t>3.37 ± 0.1 ab</w:t>
            </w:r>
          </w:p>
        </w:tc>
        <w:tc>
          <w:tcPr>
            <w:tcW w:w="879" w:type="pct"/>
          </w:tcPr>
          <w:p w14:paraId="47DB51D0" w14:textId="77777777" w:rsidR="006A767F" w:rsidRDefault="006A767F" w:rsidP="00547A26">
            <w:pPr>
              <w:pStyle w:val="Compact"/>
              <w:jc w:val="right"/>
            </w:pPr>
            <w:r>
              <w:t>3.16 ± 0.27 b</w:t>
            </w:r>
          </w:p>
        </w:tc>
      </w:tr>
      <w:tr w:rsidR="000D3A7E" w14:paraId="44707FB4" w14:textId="77777777" w:rsidTr="000D3A7E">
        <w:tc>
          <w:tcPr>
            <w:tcW w:w="605" w:type="pct"/>
          </w:tcPr>
          <w:p w14:paraId="5EAF07C5" w14:textId="77777777" w:rsidR="006A767F" w:rsidRDefault="006A767F" w:rsidP="00547A26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879" w:type="pct"/>
          </w:tcPr>
          <w:p w14:paraId="7BC9F557" w14:textId="77777777" w:rsidR="006A767F" w:rsidRDefault="006A767F" w:rsidP="00547A26">
            <w:pPr>
              <w:pStyle w:val="Compact"/>
              <w:jc w:val="right"/>
            </w:pPr>
            <w:r>
              <w:t>11.72 ± 1.38 ab</w:t>
            </w:r>
          </w:p>
        </w:tc>
        <w:tc>
          <w:tcPr>
            <w:tcW w:w="879" w:type="pct"/>
          </w:tcPr>
          <w:p w14:paraId="0DD61693" w14:textId="77777777" w:rsidR="006A767F" w:rsidRDefault="006A767F" w:rsidP="00547A26">
            <w:pPr>
              <w:pStyle w:val="Compact"/>
              <w:jc w:val="right"/>
            </w:pPr>
            <w:r>
              <w:t>15.55 ± 1.14 a</w:t>
            </w:r>
          </w:p>
        </w:tc>
        <w:tc>
          <w:tcPr>
            <w:tcW w:w="879" w:type="pct"/>
          </w:tcPr>
          <w:p w14:paraId="692CC491" w14:textId="77777777" w:rsidR="006A767F" w:rsidRDefault="006A767F" w:rsidP="00547A26">
            <w:pPr>
              <w:pStyle w:val="Compact"/>
              <w:jc w:val="right"/>
            </w:pPr>
            <w:r>
              <w:t>12.38 ± 0.83 ab</w:t>
            </w:r>
          </w:p>
        </w:tc>
        <w:tc>
          <w:tcPr>
            <w:tcW w:w="879" w:type="pct"/>
          </w:tcPr>
          <w:p w14:paraId="757DCD3B" w14:textId="77777777" w:rsidR="006A767F" w:rsidRDefault="006A767F" w:rsidP="00547A26">
            <w:pPr>
              <w:pStyle w:val="Compact"/>
              <w:jc w:val="right"/>
            </w:pPr>
            <w:r>
              <w:t>12.8 ± 0.78 ab</w:t>
            </w:r>
          </w:p>
        </w:tc>
        <w:tc>
          <w:tcPr>
            <w:tcW w:w="879" w:type="pct"/>
          </w:tcPr>
          <w:p w14:paraId="76375979" w14:textId="77777777" w:rsidR="006A767F" w:rsidRDefault="006A767F" w:rsidP="00547A26">
            <w:pPr>
              <w:pStyle w:val="Compact"/>
              <w:jc w:val="right"/>
            </w:pPr>
            <w:r>
              <w:t>10.39 ± 0.75 b</w:t>
            </w:r>
          </w:p>
        </w:tc>
      </w:tr>
      <w:tr w:rsidR="000D3A7E" w14:paraId="65FF4F15" w14:textId="77777777" w:rsidTr="000D3A7E">
        <w:tc>
          <w:tcPr>
            <w:tcW w:w="605" w:type="pct"/>
          </w:tcPr>
          <w:p w14:paraId="6A106878" w14:textId="77777777" w:rsidR="006A767F" w:rsidRDefault="006A767F" w:rsidP="00547A26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879" w:type="pct"/>
          </w:tcPr>
          <w:p w14:paraId="1284B869" w14:textId="77777777" w:rsidR="006A767F" w:rsidRDefault="006A767F" w:rsidP="00547A26">
            <w:pPr>
              <w:pStyle w:val="Compact"/>
              <w:jc w:val="right"/>
            </w:pPr>
            <w:r>
              <w:t>13.77 ± 0.89 a</w:t>
            </w:r>
          </w:p>
        </w:tc>
        <w:tc>
          <w:tcPr>
            <w:tcW w:w="879" w:type="pct"/>
          </w:tcPr>
          <w:p w14:paraId="08A34E71" w14:textId="77777777" w:rsidR="006A767F" w:rsidRDefault="006A767F" w:rsidP="00547A26">
            <w:pPr>
              <w:pStyle w:val="Compact"/>
              <w:jc w:val="right"/>
            </w:pPr>
            <w:r>
              <w:t>10.45 ± 0.75 ab</w:t>
            </w:r>
          </w:p>
        </w:tc>
        <w:tc>
          <w:tcPr>
            <w:tcW w:w="879" w:type="pct"/>
          </w:tcPr>
          <w:p w14:paraId="7C0504A9" w14:textId="77777777" w:rsidR="006A767F" w:rsidRDefault="006A767F" w:rsidP="00547A26">
            <w:pPr>
              <w:pStyle w:val="Compact"/>
              <w:jc w:val="right"/>
            </w:pPr>
            <w:r>
              <w:t>7.44 ± 1.61 b</w:t>
            </w:r>
          </w:p>
        </w:tc>
        <w:tc>
          <w:tcPr>
            <w:tcW w:w="879" w:type="pct"/>
          </w:tcPr>
          <w:p w14:paraId="6790CFC3" w14:textId="77777777" w:rsidR="006A767F" w:rsidRDefault="006A767F" w:rsidP="00547A26">
            <w:pPr>
              <w:pStyle w:val="Compact"/>
              <w:jc w:val="right"/>
            </w:pPr>
            <w:r>
              <w:t>7.59 ± 1.09 b</w:t>
            </w:r>
          </w:p>
        </w:tc>
        <w:tc>
          <w:tcPr>
            <w:tcW w:w="879" w:type="pct"/>
          </w:tcPr>
          <w:p w14:paraId="397F5C28" w14:textId="77777777" w:rsidR="006A767F" w:rsidRDefault="006A767F" w:rsidP="00547A26">
            <w:pPr>
              <w:pStyle w:val="Compact"/>
              <w:jc w:val="right"/>
            </w:pPr>
            <w:r>
              <w:t>9.72 ± 0.69 ab</w:t>
            </w:r>
          </w:p>
        </w:tc>
      </w:tr>
      <w:tr w:rsidR="000D3A7E" w14:paraId="4576B327" w14:textId="77777777" w:rsidTr="000D3A7E">
        <w:tc>
          <w:tcPr>
            <w:tcW w:w="605" w:type="pct"/>
          </w:tcPr>
          <w:p w14:paraId="57F184D4" w14:textId="77777777" w:rsidR="006A767F" w:rsidRDefault="006A767F" w:rsidP="00547A26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879" w:type="pct"/>
          </w:tcPr>
          <w:p w14:paraId="67819673" w14:textId="77777777" w:rsidR="006A767F" w:rsidRDefault="006A767F" w:rsidP="00547A26">
            <w:pPr>
              <w:pStyle w:val="Compact"/>
              <w:jc w:val="right"/>
            </w:pPr>
            <w:r>
              <w:t>26.8 ± 2.15 b</w:t>
            </w:r>
          </w:p>
        </w:tc>
        <w:tc>
          <w:tcPr>
            <w:tcW w:w="879" w:type="pct"/>
          </w:tcPr>
          <w:p w14:paraId="7175A705" w14:textId="77777777" w:rsidR="006A767F" w:rsidRDefault="006A767F" w:rsidP="00547A26">
            <w:pPr>
              <w:pStyle w:val="Compact"/>
              <w:jc w:val="right"/>
            </w:pPr>
            <w:r>
              <w:t>36.4 ± 2.72 a</w:t>
            </w:r>
          </w:p>
        </w:tc>
        <w:tc>
          <w:tcPr>
            <w:tcW w:w="879" w:type="pct"/>
          </w:tcPr>
          <w:p w14:paraId="49956493" w14:textId="77777777" w:rsidR="006A767F" w:rsidRDefault="006A767F" w:rsidP="00547A26">
            <w:pPr>
              <w:pStyle w:val="Compact"/>
              <w:jc w:val="right"/>
            </w:pPr>
            <w:r>
              <w:t>34.19 ± 1.33 ab</w:t>
            </w:r>
          </w:p>
        </w:tc>
        <w:tc>
          <w:tcPr>
            <w:tcW w:w="879" w:type="pct"/>
          </w:tcPr>
          <w:p w14:paraId="03403BB0" w14:textId="77777777" w:rsidR="006A767F" w:rsidRDefault="006A767F" w:rsidP="00547A26">
            <w:pPr>
              <w:pStyle w:val="Compact"/>
              <w:jc w:val="right"/>
            </w:pPr>
            <w:r>
              <w:t>33.55 ± 1.68 ab</w:t>
            </w:r>
          </w:p>
        </w:tc>
        <w:tc>
          <w:tcPr>
            <w:tcW w:w="879" w:type="pct"/>
          </w:tcPr>
          <w:p w14:paraId="523E9213" w14:textId="77777777" w:rsidR="006A767F" w:rsidRDefault="006A767F" w:rsidP="00547A26">
            <w:pPr>
              <w:pStyle w:val="Compact"/>
              <w:jc w:val="right"/>
            </w:pPr>
            <w:r>
              <w:t>26.88 ± 1.05 b</w:t>
            </w:r>
          </w:p>
        </w:tc>
      </w:tr>
      <w:tr w:rsidR="000D3A7E" w14:paraId="4900188E" w14:textId="77777777" w:rsidTr="000D3A7E">
        <w:tc>
          <w:tcPr>
            <w:tcW w:w="605" w:type="pct"/>
          </w:tcPr>
          <w:p w14:paraId="71668A58" w14:textId="77777777" w:rsidR="006A767F" w:rsidRDefault="006A767F" w:rsidP="00547A26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879" w:type="pct"/>
          </w:tcPr>
          <w:p w14:paraId="05D63DCB" w14:textId="77777777" w:rsidR="006A767F" w:rsidRDefault="006A767F" w:rsidP="00547A26">
            <w:pPr>
              <w:pStyle w:val="Compact"/>
              <w:jc w:val="right"/>
            </w:pPr>
            <w:r>
              <w:t>23.96 ± 3.3 a</w:t>
            </w:r>
          </w:p>
        </w:tc>
        <w:tc>
          <w:tcPr>
            <w:tcW w:w="879" w:type="pct"/>
          </w:tcPr>
          <w:p w14:paraId="070D56E9" w14:textId="77777777" w:rsidR="006A767F" w:rsidRDefault="006A767F" w:rsidP="00547A26">
            <w:pPr>
              <w:pStyle w:val="Compact"/>
              <w:jc w:val="right"/>
            </w:pPr>
            <w:r>
              <w:t>10.45 ± 1.02 b</w:t>
            </w:r>
          </w:p>
        </w:tc>
        <w:tc>
          <w:tcPr>
            <w:tcW w:w="879" w:type="pct"/>
          </w:tcPr>
          <w:p w14:paraId="25CBEB08" w14:textId="77777777" w:rsidR="006A767F" w:rsidRDefault="006A767F" w:rsidP="00547A26">
            <w:pPr>
              <w:pStyle w:val="Compact"/>
              <w:jc w:val="right"/>
            </w:pPr>
            <w:r>
              <w:t>15.64 ± 1.3 ab</w:t>
            </w:r>
          </w:p>
        </w:tc>
        <w:tc>
          <w:tcPr>
            <w:tcW w:w="879" w:type="pct"/>
          </w:tcPr>
          <w:p w14:paraId="1B046933" w14:textId="77777777" w:rsidR="006A767F" w:rsidRDefault="006A767F" w:rsidP="00547A26">
            <w:pPr>
              <w:pStyle w:val="Compact"/>
              <w:jc w:val="right"/>
            </w:pPr>
            <w:r>
              <w:t>15.05 ± 0.78 ab</w:t>
            </w:r>
          </w:p>
        </w:tc>
        <w:tc>
          <w:tcPr>
            <w:tcW w:w="879" w:type="pct"/>
          </w:tcPr>
          <w:p w14:paraId="13449475" w14:textId="77777777" w:rsidR="006A767F" w:rsidRDefault="006A767F" w:rsidP="00547A26">
            <w:pPr>
              <w:pStyle w:val="Compact"/>
              <w:jc w:val="right"/>
            </w:pPr>
            <w:r>
              <w:t>23.02 ± 3.09 a</w:t>
            </w:r>
          </w:p>
        </w:tc>
      </w:tr>
      <w:tr w:rsidR="000D3A7E" w14:paraId="7152D6D6" w14:textId="77777777" w:rsidTr="000D3A7E">
        <w:tc>
          <w:tcPr>
            <w:tcW w:w="605" w:type="pct"/>
          </w:tcPr>
          <w:p w14:paraId="544D8416" w14:textId="77777777" w:rsidR="006A767F" w:rsidRDefault="006A767F" w:rsidP="00547A26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879" w:type="pct"/>
          </w:tcPr>
          <w:p w14:paraId="3CD11603" w14:textId="77777777" w:rsidR="006A767F" w:rsidRDefault="006A767F" w:rsidP="00547A26">
            <w:pPr>
              <w:pStyle w:val="Compact"/>
              <w:jc w:val="right"/>
            </w:pPr>
            <w:r>
              <w:t>12.49 ± 1.39 a</w:t>
            </w:r>
          </w:p>
        </w:tc>
        <w:tc>
          <w:tcPr>
            <w:tcW w:w="879" w:type="pct"/>
          </w:tcPr>
          <w:p w14:paraId="3C4638A6" w14:textId="77777777" w:rsidR="006A767F" w:rsidRDefault="006A767F" w:rsidP="00547A26">
            <w:pPr>
              <w:pStyle w:val="Compact"/>
              <w:jc w:val="right"/>
            </w:pPr>
            <w:r>
              <w:t>14.27 ± 1.97 a</w:t>
            </w:r>
          </w:p>
        </w:tc>
        <w:tc>
          <w:tcPr>
            <w:tcW w:w="879" w:type="pct"/>
          </w:tcPr>
          <w:p w14:paraId="6CF7FDB0" w14:textId="77777777" w:rsidR="006A767F" w:rsidRDefault="006A767F" w:rsidP="00547A26">
            <w:pPr>
              <w:pStyle w:val="Compact"/>
              <w:jc w:val="right"/>
            </w:pPr>
            <w:r>
              <w:t>18.22 ± 2.84 a</w:t>
            </w:r>
          </w:p>
        </w:tc>
        <w:tc>
          <w:tcPr>
            <w:tcW w:w="879" w:type="pct"/>
          </w:tcPr>
          <w:p w14:paraId="00CC2A6C" w14:textId="77777777" w:rsidR="006A767F" w:rsidRDefault="006A767F" w:rsidP="00547A26">
            <w:pPr>
              <w:pStyle w:val="Compact"/>
              <w:jc w:val="right"/>
            </w:pPr>
            <w:r>
              <w:t>19.2 ± 1.84 a</w:t>
            </w:r>
          </w:p>
        </w:tc>
        <w:tc>
          <w:tcPr>
            <w:tcW w:w="879" w:type="pct"/>
          </w:tcPr>
          <w:p w14:paraId="338430D9" w14:textId="77777777" w:rsidR="006A767F" w:rsidRDefault="006A767F" w:rsidP="00547A26">
            <w:pPr>
              <w:pStyle w:val="Compact"/>
              <w:jc w:val="right"/>
            </w:pPr>
            <w:r>
              <w:t>17.12 ± 1.06 a</w:t>
            </w:r>
          </w:p>
        </w:tc>
      </w:tr>
      <w:tr w:rsidR="000D3A7E" w14:paraId="032D8903" w14:textId="77777777" w:rsidTr="000D3A7E">
        <w:tc>
          <w:tcPr>
            <w:tcW w:w="605" w:type="pct"/>
          </w:tcPr>
          <w:p w14:paraId="76762043" w14:textId="77777777" w:rsidR="006A767F" w:rsidRDefault="006A767F" w:rsidP="00547A26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879" w:type="pct"/>
          </w:tcPr>
          <w:p w14:paraId="2CC09916" w14:textId="77777777" w:rsidR="006A767F" w:rsidRDefault="006A767F" w:rsidP="00547A26">
            <w:pPr>
              <w:pStyle w:val="Compact"/>
              <w:jc w:val="right"/>
            </w:pPr>
            <w:r>
              <w:t>2.74 ± 0.26 a</w:t>
            </w:r>
          </w:p>
        </w:tc>
        <w:tc>
          <w:tcPr>
            <w:tcW w:w="879" w:type="pct"/>
          </w:tcPr>
          <w:p w14:paraId="73BDA673" w14:textId="77777777" w:rsidR="006A767F" w:rsidRDefault="006A767F" w:rsidP="00547A26">
            <w:pPr>
              <w:pStyle w:val="Compact"/>
              <w:jc w:val="right"/>
            </w:pPr>
            <w:r>
              <w:t>3.33 ± 0.46 a</w:t>
            </w:r>
          </w:p>
        </w:tc>
        <w:tc>
          <w:tcPr>
            <w:tcW w:w="879" w:type="pct"/>
          </w:tcPr>
          <w:p w14:paraId="4DA7723A" w14:textId="77777777" w:rsidR="006A767F" w:rsidRDefault="006A767F" w:rsidP="00547A26">
            <w:pPr>
              <w:pStyle w:val="Compact"/>
              <w:jc w:val="right"/>
            </w:pPr>
            <w:r>
              <w:t>2.64 ± 0.26 a</w:t>
            </w:r>
          </w:p>
        </w:tc>
        <w:tc>
          <w:tcPr>
            <w:tcW w:w="879" w:type="pct"/>
          </w:tcPr>
          <w:p w14:paraId="2BD5FD01" w14:textId="77777777" w:rsidR="006A767F" w:rsidRDefault="006A767F" w:rsidP="00547A26">
            <w:pPr>
              <w:pStyle w:val="Compact"/>
              <w:jc w:val="right"/>
            </w:pPr>
            <w:r>
              <w:t>2.94 ± 0.22 a</w:t>
            </w:r>
          </w:p>
        </w:tc>
        <w:tc>
          <w:tcPr>
            <w:tcW w:w="879" w:type="pct"/>
          </w:tcPr>
          <w:p w14:paraId="4B57D259" w14:textId="77777777" w:rsidR="006A767F" w:rsidRDefault="006A767F" w:rsidP="00547A26">
            <w:pPr>
              <w:pStyle w:val="Compact"/>
              <w:jc w:val="right"/>
            </w:pPr>
            <w:r>
              <w:t>2.68 ± 0.15 a</w:t>
            </w:r>
          </w:p>
        </w:tc>
      </w:tr>
      <w:tr w:rsidR="000D3A7E" w14:paraId="3DEF2D01" w14:textId="77777777" w:rsidTr="000D3A7E">
        <w:tc>
          <w:tcPr>
            <w:tcW w:w="605" w:type="pct"/>
          </w:tcPr>
          <w:p w14:paraId="3505DBC6" w14:textId="77777777" w:rsidR="006A767F" w:rsidRDefault="006A767F" w:rsidP="00547A26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879" w:type="pct"/>
          </w:tcPr>
          <w:p w14:paraId="3CCD1D9A" w14:textId="77777777" w:rsidR="006A767F" w:rsidRDefault="006A767F" w:rsidP="00547A26">
            <w:pPr>
              <w:pStyle w:val="Compact"/>
              <w:jc w:val="right"/>
            </w:pPr>
            <w:r>
              <w:t>4 ± 0.29 a</w:t>
            </w:r>
          </w:p>
        </w:tc>
        <w:tc>
          <w:tcPr>
            <w:tcW w:w="879" w:type="pct"/>
          </w:tcPr>
          <w:p w14:paraId="23F57001" w14:textId="77777777" w:rsidR="006A767F" w:rsidRDefault="006A767F" w:rsidP="00547A26">
            <w:pPr>
              <w:pStyle w:val="Compact"/>
              <w:jc w:val="right"/>
            </w:pPr>
            <w:r>
              <w:t>3.61 ± 0.74 a</w:t>
            </w:r>
          </w:p>
        </w:tc>
        <w:tc>
          <w:tcPr>
            <w:tcW w:w="879" w:type="pct"/>
          </w:tcPr>
          <w:p w14:paraId="19D6AA6F" w14:textId="77777777" w:rsidR="006A767F" w:rsidRDefault="006A767F" w:rsidP="00547A26">
            <w:pPr>
              <w:pStyle w:val="Compact"/>
              <w:jc w:val="right"/>
            </w:pPr>
            <w:r>
              <w:t>4 ± 0.33 a</w:t>
            </w:r>
          </w:p>
        </w:tc>
        <w:tc>
          <w:tcPr>
            <w:tcW w:w="879" w:type="pct"/>
          </w:tcPr>
          <w:p w14:paraId="5B553685" w14:textId="77777777" w:rsidR="006A767F" w:rsidRDefault="006A767F" w:rsidP="00547A26">
            <w:pPr>
              <w:pStyle w:val="Compact"/>
              <w:jc w:val="right"/>
            </w:pPr>
            <w:r>
              <w:t>4 ± 0.8 a</w:t>
            </w:r>
          </w:p>
        </w:tc>
        <w:tc>
          <w:tcPr>
            <w:tcW w:w="879" w:type="pct"/>
          </w:tcPr>
          <w:p w14:paraId="6F19701E" w14:textId="77777777" w:rsidR="006A767F" w:rsidRDefault="006A767F" w:rsidP="00547A26">
            <w:pPr>
              <w:pStyle w:val="Compact"/>
              <w:jc w:val="right"/>
            </w:pPr>
            <w:r>
              <w:t>5 ± 0.73 a</w:t>
            </w:r>
          </w:p>
        </w:tc>
      </w:tr>
      <w:tr w:rsidR="000D3A7E" w14:paraId="5825DE5C" w14:textId="77777777" w:rsidTr="000D3A7E">
        <w:tc>
          <w:tcPr>
            <w:tcW w:w="605" w:type="pct"/>
          </w:tcPr>
          <w:p w14:paraId="231C0539" w14:textId="4881CEB6" w:rsidR="006A767F" w:rsidRDefault="00980841" w:rsidP="00547A26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879" w:type="pct"/>
          </w:tcPr>
          <w:p w14:paraId="05011B53" w14:textId="77777777" w:rsidR="006A767F" w:rsidRDefault="006A767F" w:rsidP="00547A26">
            <w:pPr>
              <w:pStyle w:val="Compact"/>
              <w:jc w:val="right"/>
            </w:pPr>
            <w:r>
              <w:t xml:space="preserve">1.72 ± 0.12 </w:t>
            </w:r>
            <w:proofErr w:type="spellStart"/>
            <w:r>
              <w:t>bc</w:t>
            </w:r>
            <w:proofErr w:type="spellEnd"/>
          </w:p>
        </w:tc>
        <w:tc>
          <w:tcPr>
            <w:tcW w:w="879" w:type="pct"/>
          </w:tcPr>
          <w:p w14:paraId="1681FACC" w14:textId="77777777" w:rsidR="006A767F" w:rsidRDefault="006A767F" w:rsidP="00547A26">
            <w:pPr>
              <w:pStyle w:val="Compact"/>
              <w:jc w:val="right"/>
            </w:pPr>
            <w:r>
              <w:t>2.48 ± 0.14 a</w:t>
            </w:r>
          </w:p>
        </w:tc>
        <w:tc>
          <w:tcPr>
            <w:tcW w:w="879" w:type="pct"/>
          </w:tcPr>
          <w:p w14:paraId="137F2E11" w14:textId="77777777" w:rsidR="006A767F" w:rsidRDefault="006A767F" w:rsidP="00547A26">
            <w:pPr>
              <w:pStyle w:val="Compact"/>
              <w:jc w:val="right"/>
            </w:pPr>
            <w:r>
              <w:t>1.33 ± 0.13 c</w:t>
            </w:r>
          </w:p>
        </w:tc>
        <w:tc>
          <w:tcPr>
            <w:tcW w:w="879" w:type="pct"/>
          </w:tcPr>
          <w:p w14:paraId="1117005F" w14:textId="77777777" w:rsidR="006A767F" w:rsidRDefault="006A767F" w:rsidP="00547A26">
            <w:pPr>
              <w:pStyle w:val="Compact"/>
              <w:jc w:val="right"/>
            </w:pPr>
            <w:r>
              <w:t xml:space="preserve">1.49 ± 0.2 </w:t>
            </w:r>
            <w:proofErr w:type="spellStart"/>
            <w:r>
              <w:t>bc</w:t>
            </w:r>
            <w:proofErr w:type="spellEnd"/>
          </w:p>
        </w:tc>
        <w:tc>
          <w:tcPr>
            <w:tcW w:w="879" w:type="pct"/>
          </w:tcPr>
          <w:p w14:paraId="3A75E6D9" w14:textId="77777777" w:rsidR="006A767F" w:rsidRDefault="006A767F" w:rsidP="00547A26">
            <w:pPr>
              <w:pStyle w:val="Compact"/>
              <w:jc w:val="right"/>
            </w:pPr>
            <w:r>
              <w:t>2.03 ± 0.2 ab</w:t>
            </w:r>
          </w:p>
        </w:tc>
      </w:tr>
      <w:tr w:rsidR="00F27615" w14:paraId="18FC74A0" w14:textId="77777777" w:rsidTr="00547A26">
        <w:tc>
          <w:tcPr>
            <w:tcW w:w="605" w:type="pct"/>
          </w:tcPr>
          <w:p w14:paraId="5DB42E57" w14:textId="77777777" w:rsidR="00F27615" w:rsidRDefault="00F27615" w:rsidP="00547A26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879" w:type="pct"/>
          </w:tcPr>
          <w:p w14:paraId="6462B89D" w14:textId="77777777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879" w:type="pct"/>
          </w:tcPr>
          <w:p w14:paraId="3A514649" w14:textId="77777777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879" w:type="pct"/>
          </w:tcPr>
          <w:p w14:paraId="5B0243E5" w14:textId="77777777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879" w:type="pct"/>
          </w:tcPr>
          <w:p w14:paraId="00F39F2F" w14:textId="77777777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  <w:tc>
          <w:tcPr>
            <w:tcW w:w="879" w:type="pct"/>
          </w:tcPr>
          <w:p w14:paraId="1D2E6C46" w14:textId="77777777" w:rsidR="00F27615" w:rsidRDefault="00F27615" w:rsidP="00547A26">
            <w:pPr>
              <w:pStyle w:val="Compact"/>
              <w:jc w:val="right"/>
            </w:pPr>
            <w:r>
              <w:t>100</w:t>
            </w:r>
          </w:p>
        </w:tc>
      </w:tr>
    </w:tbl>
    <w:p w14:paraId="2A86E60B" w14:textId="2B32E5B6" w:rsidR="00A27BE8" w:rsidRPr="00A27BE8" w:rsidRDefault="00A27BE8" w:rsidP="00A27BE8">
      <w:pPr>
        <w:pStyle w:val="Heading2"/>
      </w:pPr>
      <w:bookmarkStart w:id="31" w:name="peaks-1"/>
      <w:r>
        <w:t>P</w:t>
      </w:r>
      <w:r w:rsidR="00ED73FD">
        <w:t>eaks</w:t>
      </w:r>
      <w:bookmarkEnd w:id="31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583"/>
        <w:gridCol w:w="1583"/>
        <w:gridCol w:w="1583"/>
        <w:gridCol w:w="1584"/>
        <w:gridCol w:w="1584"/>
        <w:gridCol w:w="1659"/>
      </w:tblGrid>
      <w:tr w:rsidR="00A27BE8" w:rsidRPr="00D47EB7" w14:paraId="1E538101" w14:textId="77777777" w:rsidTr="00195F5F">
        <w:tc>
          <w:tcPr>
            <w:tcW w:w="827" w:type="pct"/>
            <w:vAlign w:val="bottom"/>
          </w:tcPr>
          <w:p w14:paraId="32E732EC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  <w:bookmarkStart w:id="32" w:name="unique-peaks-1"/>
            <w:r w:rsidRPr="00D47EB7">
              <w:rPr>
                <w:b/>
                <w:bCs/>
              </w:rPr>
              <w:t>Class</w:t>
            </w:r>
          </w:p>
        </w:tc>
        <w:tc>
          <w:tcPr>
            <w:tcW w:w="827" w:type="pct"/>
            <w:vAlign w:val="bottom"/>
          </w:tcPr>
          <w:p w14:paraId="6A9961A5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  <w:r w:rsidRPr="00D47EB7">
              <w:rPr>
                <w:b/>
                <w:bCs/>
              </w:rPr>
              <w:t>baseline</w:t>
            </w:r>
          </w:p>
        </w:tc>
        <w:tc>
          <w:tcPr>
            <w:tcW w:w="827" w:type="pct"/>
            <w:vAlign w:val="bottom"/>
          </w:tcPr>
          <w:p w14:paraId="1943F5F3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  <w:r w:rsidRPr="00D47EB7">
              <w:rPr>
                <w:b/>
                <w:bCs/>
              </w:rPr>
              <w:t>drought</w:t>
            </w:r>
          </w:p>
        </w:tc>
        <w:tc>
          <w:tcPr>
            <w:tcW w:w="827" w:type="pct"/>
            <w:vAlign w:val="bottom"/>
          </w:tcPr>
          <w:p w14:paraId="5F3F1A2E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  <w:r w:rsidRPr="00D47EB7">
              <w:rPr>
                <w:b/>
                <w:bCs/>
              </w:rPr>
              <w:t>field moist</w:t>
            </w:r>
          </w:p>
        </w:tc>
        <w:tc>
          <w:tcPr>
            <w:tcW w:w="827" w:type="pct"/>
            <w:vAlign w:val="bottom"/>
          </w:tcPr>
          <w:p w14:paraId="12DC4BAD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  <w:r w:rsidRPr="00D47EB7">
              <w:rPr>
                <w:b/>
                <w:bCs/>
              </w:rPr>
              <w:t>saturation</w:t>
            </w:r>
          </w:p>
        </w:tc>
        <w:tc>
          <w:tcPr>
            <w:tcW w:w="866" w:type="pct"/>
            <w:vAlign w:val="bottom"/>
          </w:tcPr>
          <w:p w14:paraId="284FF415" w14:textId="7FD9CB5E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  <w:proofErr w:type="spellStart"/>
            <w:r w:rsidRPr="00D47EB7">
              <w:rPr>
                <w:b/>
                <w:bCs/>
              </w:rPr>
              <w:t>TZ</w:t>
            </w:r>
            <w:r w:rsidRPr="00D47EB7">
              <w:rPr>
                <w:b/>
                <w:bCs/>
              </w:rPr>
              <w:t>saturation</w:t>
            </w:r>
            <w:proofErr w:type="spellEnd"/>
          </w:p>
        </w:tc>
      </w:tr>
      <w:tr w:rsidR="00A27BE8" w:rsidRPr="00D47EB7" w14:paraId="49E2BC0C" w14:textId="77777777" w:rsidTr="00195F5F">
        <w:tc>
          <w:tcPr>
            <w:tcW w:w="827" w:type="pct"/>
            <w:vAlign w:val="bottom"/>
          </w:tcPr>
          <w:p w14:paraId="1E47CDAA" w14:textId="4A6DDD59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  <w:r w:rsidRPr="00D47EB7">
              <w:rPr>
                <w:b/>
                <w:bCs/>
              </w:rPr>
              <w:t>CPCRW</w:t>
            </w:r>
          </w:p>
        </w:tc>
        <w:tc>
          <w:tcPr>
            <w:tcW w:w="827" w:type="pct"/>
            <w:vAlign w:val="bottom"/>
          </w:tcPr>
          <w:p w14:paraId="43A9A509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27" w:type="pct"/>
            <w:vAlign w:val="bottom"/>
          </w:tcPr>
          <w:p w14:paraId="5E2D1F89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27" w:type="pct"/>
            <w:vAlign w:val="bottom"/>
          </w:tcPr>
          <w:p w14:paraId="041FBFBD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27" w:type="pct"/>
            <w:vAlign w:val="bottom"/>
          </w:tcPr>
          <w:p w14:paraId="510B5787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66" w:type="pct"/>
            <w:vAlign w:val="bottom"/>
          </w:tcPr>
          <w:p w14:paraId="3B29B3C7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A27BE8" w14:paraId="285CE7E5" w14:textId="77777777" w:rsidTr="00195F5F">
        <w:tc>
          <w:tcPr>
            <w:tcW w:w="827" w:type="pct"/>
          </w:tcPr>
          <w:p w14:paraId="0D313864" w14:textId="77777777" w:rsidR="00A27BE8" w:rsidRDefault="00A27BE8" w:rsidP="00547A26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827" w:type="pct"/>
          </w:tcPr>
          <w:p w14:paraId="344D0FAC" w14:textId="77777777" w:rsidR="00A27BE8" w:rsidRDefault="00A27BE8" w:rsidP="00547A26">
            <w:pPr>
              <w:pStyle w:val="Compact"/>
              <w:jc w:val="right"/>
            </w:pPr>
            <w:r>
              <w:t>1894</w:t>
            </w:r>
          </w:p>
        </w:tc>
        <w:tc>
          <w:tcPr>
            <w:tcW w:w="827" w:type="pct"/>
          </w:tcPr>
          <w:p w14:paraId="0B5F0DEF" w14:textId="77777777" w:rsidR="00A27BE8" w:rsidRDefault="00A27BE8" w:rsidP="00547A26">
            <w:pPr>
              <w:pStyle w:val="Compact"/>
              <w:jc w:val="right"/>
            </w:pPr>
            <w:r>
              <w:t>1513</w:t>
            </w:r>
          </w:p>
        </w:tc>
        <w:tc>
          <w:tcPr>
            <w:tcW w:w="827" w:type="pct"/>
          </w:tcPr>
          <w:p w14:paraId="58A63222" w14:textId="77777777" w:rsidR="00A27BE8" w:rsidRDefault="00A27BE8" w:rsidP="00547A26">
            <w:pPr>
              <w:pStyle w:val="Compact"/>
              <w:jc w:val="right"/>
            </w:pPr>
            <w:r>
              <w:t>1884</w:t>
            </w:r>
          </w:p>
        </w:tc>
        <w:tc>
          <w:tcPr>
            <w:tcW w:w="827" w:type="pct"/>
          </w:tcPr>
          <w:p w14:paraId="7ADE37E9" w14:textId="77777777" w:rsidR="00A27BE8" w:rsidRDefault="00A27BE8" w:rsidP="00547A26">
            <w:pPr>
              <w:pStyle w:val="Compact"/>
              <w:jc w:val="right"/>
            </w:pPr>
            <w:r>
              <w:t>2236</w:t>
            </w:r>
          </w:p>
        </w:tc>
        <w:tc>
          <w:tcPr>
            <w:tcW w:w="866" w:type="pct"/>
          </w:tcPr>
          <w:p w14:paraId="3A13E59F" w14:textId="77777777" w:rsidR="00A27BE8" w:rsidRDefault="00A27BE8" w:rsidP="00547A26">
            <w:pPr>
              <w:pStyle w:val="Compact"/>
              <w:jc w:val="right"/>
            </w:pPr>
            <w:r>
              <w:t>2057</w:t>
            </w:r>
          </w:p>
        </w:tc>
      </w:tr>
      <w:tr w:rsidR="00A27BE8" w14:paraId="061A526A" w14:textId="77777777" w:rsidTr="00195F5F">
        <w:tc>
          <w:tcPr>
            <w:tcW w:w="827" w:type="pct"/>
          </w:tcPr>
          <w:p w14:paraId="1818503C" w14:textId="77777777" w:rsidR="00A27BE8" w:rsidRDefault="00A27BE8" w:rsidP="00547A26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827" w:type="pct"/>
          </w:tcPr>
          <w:p w14:paraId="77CABDBF" w14:textId="77777777" w:rsidR="00A27BE8" w:rsidRDefault="00A27BE8" w:rsidP="00547A26">
            <w:pPr>
              <w:pStyle w:val="Compact"/>
              <w:jc w:val="right"/>
            </w:pPr>
            <w:r>
              <w:t>2138</w:t>
            </w:r>
          </w:p>
        </w:tc>
        <w:tc>
          <w:tcPr>
            <w:tcW w:w="827" w:type="pct"/>
          </w:tcPr>
          <w:p w14:paraId="37DE522E" w14:textId="77777777" w:rsidR="00A27BE8" w:rsidRDefault="00A27BE8" w:rsidP="00547A26">
            <w:pPr>
              <w:pStyle w:val="Compact"/>
              <w:jc w:val="right"/>
            </w:pPr>
            <w:r>
              <w:t>1704</w:t>
            </w:r>
          </w:p>
        </w:tc>
        <w:tc>
          <w:tcPr>
            <w:tcW w:w="827" w:type="pct"/>
          </w:tcPr>
          <w:p w14:paraId="67038A0C" w14:textId="77777777" w:rsidR="00A27BE8" w:rsidRDefault="00A27BE8" w:rsidP="00547A26">
            <w:pPr>
              <w:pStyle w:val="Compact"/>
              <w:jc w:val="right"/>
            </w:pPr>
            <w:r>
              <w:t>2249</w:t>
            </w:r>
          </w:p>
        </w:tc>
        <w:tc>
          <w:tcPr>
            <w:tcW w:w="827" w:type="pct"/>
          </w:tcPr>
          <w:p w14:paraId="0DD3D850" w14:textId="77777777" w:rsidR="00A27BE8" w:rsidRDefault="00A27BE8" w:rsidP="00547A26">
            <w:pPr>
              <w:pStyle w:val="Compact"/>
              <w:jc w:val="right"/>
            </w:pPr>
            <w:r>
              <w:t>2624</w:t>
            </w:r>
          </w:p>
        </w:tc>
        <w:tc>
          <w:tcPr>
            <w:tcW w:w="866" w:type="pct"/>
          </w:tcPr>
          <w:p w14:paraId="131E2266" w14:textId="77777777" w:rsidR="00A27BE8" w:rsidRDefault="00A27BE8" w:rsidP="00547A26">
            <w:pPr>
              <w:pStyle w:val="Compact"/>
              <w:jc w:val="right"/>
            </w:pPr>
            <w:r>
              <w:t>2499</w:t>
            </w:r>
          </w:p>
        </w:tc>
      </w:tr>
      <w:tr w:rsidR="00A27BE8" w14:paraId="4EF09113" w14:textId="77777777" w:rsidTr="00195F5F">
        <w:tc>
          <w:tcPr>
            <w:tcW w:w="827" w:type="pct"/>
          </w:tcPr>
          <w:p w14:paraId="18BC25AC" w14:textId="77777777" w:rsidR="00A27BE8" w:rsidRDefault="00A27BE8" w:rsidP="00547A26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827" w:type="pct"/>
          </w:tcPr>
          <w:p w14:paraId="04FDF11C" w14:textId="77777777" w:rsidR="00A27BE8" w:rsidRDefault="00A27BE8" w:rsidP="00547A26">
            <w:pPr>
              <w:pStyle w:val="Compact"/>
              <w:jc w:val="right"/>
            </w:pPr>
            <w:r>
              <w:t>5087</w:t>
            </w:r>
          </w:p>
        </w:tc>
        <w:tc>
          <w:tcPr>
            <w:tcW w:w="827" w:type="pct"/>
          </w:tcPr>
          <w:p w14:paraId="1D176670" w14:textId="77777777" w:rsidR="00A27BE8" w:rsidRDefault="00A27BE8" w:rsidP="00547A26">
            <w:pPr>
              <w:pStyle w:val="Compact"/>
              <w:jc w:val="right"/>
            </w:pPr>
            <w:r>
              <w:t>6271</w:t>
            </w:r>
          </w:p>
        </w:tc>
        <w:tc>
          <w:tcPr>
            <w:tcW w:w="827" w:type="pct"/>
          </w:tcPr>
          <w:p w14:paraId="25C1910F" w14:textId="77777777" w:rsidR="00A27BE8" w:rsidRDefault="00A27BE8" w:rsidP="00547A26">
            <w:pPr>
              <w:pStyle w:val="Compact"/>
              <w:jc w:val="right"/>
            </w:pPr>
            <w:r>
              <w:t>6303</w:t>
            </w:r>
          </w:p>
        </w:tc>
        <w:tc>
          <w:tcPr>
            <w:tcW w:w="827" w:type="pct"/>
          </w:tcPr>
          <w:p w14:paraId="0DE6B309" w14:textId="77777777" w:rsidR="00A27BE8" w:rsidRDefault="00A27BE8" w:rsidP="00547A26">
            <w:pPr>
              <w:pStyle w:val="Compact"/>
              <w:jc w:val="right"/>
            </w:pPr>
            <w:r>
              <w:t>5136</w:t>
            </w:r>
          </w:p>
        </w:tc>
        <w:tc>
          <w:tcPr>
            <w:tcW w:w="866" w:type="pct"/>
          </w:tcPr>
          <w:p w14:paraId="666F17CA" w14:textId="77777777" w:rsidR="00A27BE8" w:rsidRDefault="00A27BE8" w:rsidP="00547A26">
            <w:pPr>
              <w:pStyle w:val="Compact"/>
              <w:jc w:val="right"/>
            </w:pPr>
            <w:r>
              <w:t>5145</w:t>
            </w:r>
          </w:p>
        </w:tc>
      </w:tr>
      <w:tr w:rsidR="00A27BE8" w14:paraId="64F97250" w14:textId="77777777" w:rsidTr="00195F5F">
        <w:tc>
          <w:tcPr>
            <w:tcW w:w="827" w:type="pct"/>
          </w:tcPr>
          <w:p w14:paraId="0A4BC149" w14:textId="77777777" w:rsidR="00A27BE8" w:rsidRDefault="00A27BE8" w:rsidP="00547A26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827" w:type="pct"/>
          </w:tcPr>
          <w:p w14:paraId="1742B4B6" w14:textId="77777777" w:rsidR="00A27BE8" w:rsidRDefault="00A27BE8" w:rsidP="00547A26">
            <w:pPr>
              <w:pStyle w:val="Compact"/>
              <w:jc w:val="right"/>
            </w:pPr>
            <w:r>
              <w:t>12092</w:t>
            </w:r>
          </w:p>
        </w:tc>
        <w:tc>
          <w:tcPr>
            <w:tcW w:w="827" w:type="pct"/>
          </w:tcPr>
          <w:p w14:paraId="751B5D84" w14:textId="77777777" w:rsidR="00A27BE8" w:rsidRDefault="00A27BE8" w:rsidP="00547A26">
            <w:pPr>
              <w:pStyle w:val="Compact"/>
              <w:jc w:val="right"/>
            </w:pPr>
            <w:r>
              <w:t>13273</w:t>
            </w:r>
          </w:p>
        </w:tc>
        <w:tc>
          <w:tcPr>
            <w:tcW w:w="827" w:type="pct"/>
          </w:tcPr>
          <w:p w14:paraId="35DF8205" w14:textId="77777777" w:rsidR="00A27BE8" w:rsidRDefault="00A27BE8" w:rsidP="00547A26">
            <w:pPr>
              <w:pStyle w:val="Compact"/>
              <w:jc w:val="right"/>
            </w:pPr>
            <w:r>
              <w:t>13956</w:t>
            </w:r>
          </w:p>
        </w:tc>
        <w:tc>
          <w:tcPr>
            <w:tcW w:w="827" w:type="pct"/>
          </w:tcPr>
          <w:p w14:paraId="5A8BD767" w14:textId="77777777" w:rsidR="00A27BE8" w:rsidRDefault="00A27BE8" w:rsidP="00547A26">
            <w:pPr>
              <w:pStyle w:val="Compact"/>
              <w:jc w:val="right"/>
            </w:pPr>
            <w:r>
              <w:t>12754</w:t>
            </w:r>
          </w:p>
        </w:tc>
        <w:tc>
          <w:tcPr>
            <w:tcW w:w="866" w:type="pct"/>
          </w:tcPr>
          <w:p w14:paraId="41D35F3D" w14:textId="77777777" w:rsidR="00A27BE8" w:rsidRDefault="00A27BE8" w:rsidP="00547A26">
            <w:pPr>
              <w:pStyle w:val="Compact"/>
              <w:jc w:val="right"/>
            </w:pPr>
            <w:r>
              <w:t>12219</w:t>
            </w:r>
          </w:p>
        </w:tc>
      </w:tr>
      <w:tr w:rsidR="00A27BE8" w14:paraId="0239C8D6" w14:textId="77777777" w:rsidTr="00195F5F">
        <w:tc>
          <w:tcPr>
            <w:tcW w:w="827" w:type="pct"/>
          </w:tcPr>
          <w:p w14:paraId="230EC34E" w14:textId="77777777" w:rsidR="00A27BE8" w:rsidRDefault="00A27BE8" w:rsidP="00547A26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827" w:type="pct"/>
          </w:tcPr>
          <w:p w14:paraId="086758DD" w14:textId="77777777" w:rsidR="00A27BE8" w:rsidRDefault="00A27BE8" w:rsidP="00547A26">
            <w:pPr>
              <w:pStyle w:val="Compact"/>
              <w:jc w:val="right"/>
            </w:pPr>
            <w:r>
              <w:t>3244</w:t>
            </w:r>
          </w:p>
        </w:tc>
        <w:tc>
          <w:tcPr>
            <w:tcW w:w="827" w:type="pct"/>
          </w:tcPr>
          <w:p w14:paraId="7FC8BB5F" w14:textId="77777777" w:rsidR="00A27BE8" w:rsidRDefault="00A27BE8" w:rsidP="00547A26">
            <w:pPr>
              <w:pStyle w:val="Compact"/>
              <w:jc w:val="right"/>
            </w:pPr>
            <w:r>
              <w:t>3647</w:t>
            </w:r>
          </w:p>
        </w:tc>
        <w:tc>
          <w:tcPr>
            <w:tcW w:w="827" w:type="pct"/>
          </w:tcPr>
          <w:p w14:paraId="52C92857" w14:textId="77777777" w:rsidR="00A27BE8" w:rsidRDefault="00A27BE8" w:rsidP="00547A26">
            <w:pPr>
              <w:pStyle w:val="Compact"/>
              <w:jc w:val="right"/>
            </w:pPr>
            <w:r>
              <w:t>4531</w:t>
            </w:r>
          </w:p>
        </w:tc>
        <w:tc>
          <w:tcPr>
            <w:tcW w:w="827" w:type="pct"/>
          </w:tcPr>
          <w:p w14:paraId="0A1D8320" w14:textId="77777777" w:rsidR="00A27BE8" w:rsidRDefault="00A27BE8" w:rsidP="00547A26">
            <w:pPr>
              <w:pStyle w:val="Compact"/>
              <w:jc w:val="right"/>
            </w:pPr>
            <w:r>
              <w:t>4826</w:t>
            </w:r>
          </w:p>
        </w:tc>
        <w:tc>
          <w:tcPr>
            <w:tcW w:w="866" w:type="pct"/>
          </w:tcPr>
          <w:p w14:paraId="293C1D38" w14:textId="77777777" w:rsidR="00A27BE8" w:rsidRDefault="00A27BE8" w:rsidP="00547A26">
            <w:pPr>
              <w:pStyle w:val="Compact"/>
              <w:jc w:val="right"/>
            </w:pPr>
            <w:r>
              <w:t>4248</w:t>
            </w:r>
          </w:p>
        </w:tc>
      </w:tr>
      <w:tr w:rsidR="00A27BE8" w14:paraId="6F65ACCF" w14:textId="77777777" w:rsidTr="00195F5F">
        <w:tc>
          <w:tcPr>
            <w:tcW w:w="827" w:type="pct"/>
          </w:tcPr>
          <w:p w14:paraId="3E5DBD60" w14:textId="77777777" w:rsidR="00A27BE8" w:rsidRDefault="00A27BE8" w:rsidP="00547A26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827" w:type="pct"/>
          </w:tcPr>
          <w:p w14:paraId="2D36D2FC" w14:textId="77777777" w:rsidR="00A27BE8" w:rsidRDefault="00A27BE8" w:rsidP="00547A26">
            <w:pPr>
              <w:pStyle w:val="Compact"/>
              <w:jc w:val="right"/>
            </w:pPr>
            <w:r>
              <w:t>5093</w:t>
            </w:r>
          </w:p>
        </w:tc>
        <w:tc>
          <w:tcPr>
            <w:tcW w:w="827" w:type="pct"/>
          </w:tcPr>
          <w:p w14:paraId="2B48CF7C" w14:textId="77777777" w:rsidR="00A27BE8" w:rsidRDefault="00A27BE8" w:rsidP="00547A26">
            <w:pPr>
              <w:pStyle w:val="Compact"/>
              <w:jc w:val="right"/>
            </w:pPr>
            <w:r>
              <w:t>5028</w:t>
            </w:r>
          </w:p>
        </w:tc>
        <w:tc>
          <w:tcPr>
            <w:tcW w:w="827" w:type="pct"/>
          </w:tcPr>
          <w:p w14:paraId="234C9BE5" w14:textId="77777777" w:rsidR="00A27BE8" w:rsidRDefault="00A27BE8" w:rsidP="00547A26">
            <w:pPr>
              <w:pStyle w:val="Compact"/>
              <w:jc w:val="right"/>
            </w:pPr>
            <w:r>
              <w:t>5689</w:t>
            </w:r>
          </w:p>
        </w:tc>
        <w:tc>
          <w:tcPr>
            <w:tcW w:w="827" w:type="pct"/>
          </w:tcPr>
          <w:p w14:paraId="4D055D7B" w14:textId="77777777" w:rsidR="00A27BE8" w:rsidRDefault="00A27BE8" w:rsidP="00547A26">
            <w:pPr>
              <w:pStyle w:val="Compact"/>
              <w:jc w:val="right"/>
            </w:pPr>
            <w:r>
              <w:t>6193</w:t>
            </w:r>
          </w:p>
        </w:tc>
        <w:tc>
          <w:tcPr>
            <w:tcW w:w="866" w:type="pct"/>
          </w:tcPr>
          <w:p w14:paraId="61E027D9" w14:textId="77777777" w:rsidR="00A27BE8" w:rsidRDefault="00A27BE8" w:rsidP="00547A26">
            <w:pPr>
              <w:pStyle w:val="Compact"/>
              <w:jc w:val="right"/>
            </w:pPr>
            <w:r>
              <w:t>5747</w:t>
            </w:r>
          </w:p>
        </w:tc>
      </w:tr>
      <w:tr w:rsidR="00A27BE8" w14:paraId="772418CD" w14:textId="77777777" w:rsidTr="00195F5F">
        <w:tc>
          <w:tcPr>
            <w:tcW w:w="827" w:type="pct"/>
          </w:tcPr>
          <w:p w14:paraId="5D859FB7" w14:textId="77777777" w:rsidR="00A27BE8" w:rsidRDefault="00A27BE8" w:rsidP="00547A26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827" w:type="pct"/>
          </w:tcPr>
          <w:p w14:paraId="6A4D1AED" w14:textId="77777777" w:rsidR="00A27BE8" w:rsidRDefault="00A27BE8" w:rsidP="00547A26">
            <w:pPr>
              <w:pStyle w:val="Compact"/>
              <w:jc w:val="right"/>
            </w:pPr>
            <w:r>
              <w:t>2386</w:t>
            </w:r>
          </w:p>
        </w:tc>
        <w:tc>
          <w:tcPr>
            <w:tcW w:w="827" w:type="pct"/>
          </w:tcPr>
          <w:p w14:paraId="2B0EE212" w14:textId="77777777" w:rsidR="00A27BE8" w:rsidRDefault="00A27BE8" w:rsidP="00547A26">
            <w:pPr>
              <w:pStyle w:val="Compact"/>
              <w:jc w:val="right"/>
            </w:pPr>
            <w:r>
              <w:t>2325</w:t>
            </w:r>
          </w:p>
        </w:tc>
        <w:tc>
          <w:tcPr>
            <w:tcW w:w="827" w:type="pct"/>
          </w:tcPr>
          <w:p w14:paraId="75039C8F" w14:textId="77777777" w:rsidR="00A27BE8" w:rsidRDefault="00A27BE8" w:rsidP="00547A26">
            <w:pPr>
              <w:pStyle w:val="Compact"/>
              <w:jc w:val="right"/>
            </w:pPr>
            <w:r>
              <w:t>2313</w:t>
            </w:r>
          </w:p>
        </w:tc>
        <w:tc>
          <w:tcPr>
            <w:tcW w:w="827" w:type="pct"/>
          </w:tcPr>
          <w:p w14:paraId="269A19DB" w14:textId="77777777" w:rsidR="00A27BE8" w:rsidRDefault="00A27BE8" w:rsidP="00547A26">
            <w:pPr>
              <w:pStyle w:val="Compact"/>
              <w:jc w:val="right"/>
            </w:pPr>
            <w:r>
              <w:t>2317</w:t>
            </w:r>
          </w:p>
        </w:tc>
        <w:tc>
          <w:tcPr>
            <w:tcW w:w="866" w:type="pct"/>
          </w:tcPr>
          <w:p w14:paraId="00DE9C70" w14:textId="77777777" w:rsidR="00A27BE8" w:rsidRDefault="00A27BE8" w:rsidP="00547A26">
            <w:pPr>
              <w:pStyle w:val="Compact"/>
              <w:jc w:val="right"/>
            </w:pPr>
            <w:r>
              <w:t>2180</w:t>
            </w:r>
          </w:p>
        </w:tc>
      </w:tr>
      <w:tr w:rsidR="00A27BE8" w14:paraId="36E58B1C" w14:textId="77777777" w:rsidTr="00195F5F">
        <w:tc>
          <w:tcPr>
            <w:tcW w:w="827" w:type="pct"/>
          </w:tcPr>
          <w:p w14:paraId="24355267" w14:textId="0F0D12C3" w:rsidR="00A27BE8" w:rsidRDefault="00980841" w:rsidP="00547A26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827" w:type="pct"/>
          </w:tcPr>
          <w:p w14:paraId="2CA6EF38" w14:textId="77777777" w:rsidR="00A27BE8" w:rsidRDefault="00A27BE8" w:rsidP="00547A26">
            <w:pPr>
              <w:pStyle w:val="Compact"/>
              <w:jc w:val="right"/>
            </w:pPr>
            <w:r>
              <w:t>1340</w:t>
            </w:r>
          </w:p>
        </w:tc>
        <w:tc>
          <w:tcPr>
            <w:tcW w:w="827" w:type="pct"/>
          </w:tcPr>
          <w:p w14:paraId="1B33FADB" w14:textId="77777777" w:rsidR="00A27BE8" w:rsidRDefault="00A27BE8" w:rsidP="00547A26">
            <w:pPr>
              <w:pStyle w:val="Compact"/>
              <w:jc w:val="right"/>
            </w:pPr>
            <w:r>
              <w:t>1458</w:t>
            </w:r>
          </w:p>
        </w:tc>
        <w:tc>
          <w:tcPr>
            <w:tcW w:w="827" w:type="pct"/>
          </w:tcPr>
          <w:p w14:paraId="342B7049" w14:textId="77777777" w:rsidR="00A27BE8" w:rsidRDefault="00A27BE8" w:rsidP="00547A26">
            <w:pPr>
              <w:pStyle w:val="Compact"/>
              <w:jc w:val="right"/>
            </w:pPr>
            <w:r>
              <w:t>1609</w:t>
            </w:r>
          </w:p>
        </w:tc>
        <w:tc>
          <w:tcPr>
            <w:tcW w:w="827" w:type="pct"/>
          </w:tcPr>
          <w:p w14:paraId="017F7A5D" w14:textId="77777777" w:rsidR="00A27BE8" w:rsidRDefault="00A27BE8" w:rsidP="00547A26">
            <w:pPr>
              <w:pStyle w:val="Compact"/>
              <w:jc w:val="right"/>
            </w:pPr>
            <w:r>
              <w:t>1508</w:t>
            </w:r>
          </w:p>
        </w:tc>
        <w:tc>
          <w:tcPr>
            <w:tcW w:w="866" w:type="pct"/>
          </w:tcPr>
          <w:p w14:paraId="1285ED19" w14:textId="77777777" w:rsidR="00A27BE8" w:rsidRDefault="00A27BE8" w:rsidP="00547A26">
            <w:pPr>
              <w:pStyle w:val="Compact"/>
              <w:jc w:val="right"/>
            </w:pPr>
            <w:r>
              <w:t>1362</w:t>
            </w:r>
          </w:p>
        </w:tc>
      </w:tr>
      <w:tr w:rsidR="00A27BE8" w14:paraId="6A135DEE" w14:textId="77777777" w:rsidTr="00195F5F">
        <w:tc>
          <w:tcPr>
            <w:tcW w:w="827" w:type="pct"/>
          </w:tcPr>
          <w:p w14:paraId="3EDB73EB" w14:textId="77777777" w:rsidR="00A27BE8" w:rsidRDefault="00A27BE8" w:rsidP="00547A26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827" w:type="pct"/>
          </w:tcPr>
          <w:p w14:paraId="03FADA76" w14:textId="77777777" w:rsidR="00A27BE8" w:rsidRDefault="00A27BE8" w:rsidP="00547A26">
            <w:pPr>
              <w:pStyle w:val="Compact"/>
              <w:jc w:val="right"/>
            </w:pPr>
            <w:r>
              <w:t>1438</w:t>
            </w:r>
          </w:p>
        </w:tc>
        <w:tc>
          <w:tcPr>
            <w:tcW w:w="827" w:type="pct"/>
          </w:tcPr>
          <w:p w14:paraId="499B9D69" w14:textId="77777777" w:rsidR="00A27BE8" w:rsidRDefault="00A27BE8" w:rsidP="00547A26">
            <w:pPr>
              <w:pStyle w:val="Compact"/>
              <w:jc w:val="right"/>
            </w:pPr>
            <w:r>
              <w:t>2024</w:t>
            </w:r>
          </w:p>
        </w:tc>
        <w:tc>
          <w:tcPr>
            <w:tcW w:w="827" w:type="pct"/>
          </w:tcPr>
          <w:p w14:paraId="71F295FD" w14:textId="77777777" w:rsidR="00A27BE8" w:rsidRDefault="00A27BE8" w:rsidP="00547A26">
            <w:pPr>
              <w:pStyle w:val="Compact"/>
              <w:jc w:val="right"/>
            </w:pPr>
            <w:r>
              <w:t>2113</w:t>
            </w:r>
          </w:p>
        </w:tc>
        <w:tc>
          <w:tcPr>
            <w:tcW w:w="827" w:type="pct"/>
          </w:tcPr>
          <w:p w14:paraId="02710ABE" w14:textId="77777777" w:rsidR="00A27BE8" w:rsidRDefault="00A27BE8" w:rsidP="00547A26">
            <w:pPr>
              <w:pStyle w:val="Compact"/>
              <w:jc w:val="right"/>
            </w:pPr>
            <w:r>
              <w:t>1932</w:t>
            </w:r>
          </w:p>
        </w:tc>
        <w:tc>
          <w:tcPr>
            <w:tcW w:w="866" w:type="pct"/>
          </w:tcPr>
          <w:p w14:paraId="45B5CA01" w14:textId="77777777" w:rsidR="00A27BE8" w:rsidRDefault="00A27BE8" w:rsidP="00547A26">
            <w:pPr>
              <w:pStyle w:val="Compact"/>
              <w:jc w:val="right"/>
            </w:pPr>
            <w:r>
              <w:t>1795</w:t>
            </w:r>
          </w:p>
        </w:tc>
      </w:tr>
      <w:tr w:rsidR="00195F5F" w14:paraId="1305C867" w14:textId="77777777" w:rsidTr="00195F5F">
        <w:tc>
          <w:tcPr>
            <w:tcW w:w="827" w:type="pct"/>
          </w:tcPr>
          <w:p w14:paraId="244616B4" w14:textId="77777777" w:rsidR="00195F5F" w:rsidRDefault="00195F5F" w:rsidP="00547A26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827" w:type="pct"/>
          </w:tcPr>
          <w:p w14:paraId="2FE1CBC3" w14:textId="77777777" w:rsidR="00195F5F" w:rsidRDefault="00195F5F" w:rsidP="00547A26">
            <w:pPr>
              <w:pStyle w:val="Compact"/>
              <w:jc w:val="right"/>
            </w:pPr>
            <w:r>
              <w:t>34712</w:t>
            </w:r>
          </w:p>
        </w:tc>
        <w:tc>
          <w:tcPr>
            <w:tcW w:w="827" w:type="pct"/>
          </w:tcPr>
          <w:p w14:paraId="0452BF8D" w14:textId="77777777" w:rsidR="00195F5F" w:rsidRDefault="00195F5F" w:rsidP="00547A26">
            <w:pPr>
              <w:pStyle w:val="Compact"/>
              <w:jc w:val="right"/>
            </w:pPr>
            <w:r>
              <w:t>37243</w:t>
            </w:r>
          </w:p>
        </w:tc>
        <w:tc>
          <w:tcPr>
            <w:tcW w:w="827" w:type="pct"/>
          </w:tcPr>
          <w:p w14:paraId="758B312D" w14:textId="77777777" w:rsidR="00195F5F" w:rsidRDefault="00195F5F" w:rsidP="00547A26">
            <w:pPr>
              <w:pStyle w:val="Compact"/>
              <w:jc w:val="right"/>
            </w:pPr>
            <w:r>
              <w:t>40647</w:t>
            </w:r>
          </w:p>
        </w:tc>
        <w:tc>
          <w:tcPr>
            <w:tcW w:w="827" w:type="pct"/>
          </w:tcPr>
          <w:p w14:paraId="77EA8AF3" w14:textId="77777777" w:rsidR="00195F5F" w:rsidRDefault="00195F5F" w:rsidP="00547A26">
            <w:pPr>
              <w:pStyle w:val="Compact"/>
              <w:jc w:val="right"/>
            </w:pPr>
            <w:r>
              <w:t>39526</w:t>
            </w:r>
          </w:p>
        </w:tc>
        <w:tc>
          <w:tcPr>
            <w:tcW w:w="866" w:type="pct"/>
          </w:tcPr>
          <w:p w14:paraId="7BE17300" w14:textId="77777777" w:rsidR="00195F5F" w:rsidRDefault="00195F5F" w:rsidP="00547A26">
            <w:pPr>
              <w:pStyle w:val="Compact"/>
              <w:jc w:val="right"/>
            </w:pPr>
            <w:r>
              <w:t>37252</w:t>
            </w:r>
          </w:p>
        </w:tc>
      </w:tr>
      <w:tr w:rsidR="00A27BE8" w:rsidRPr="00D47EB7" w14:paraId="6FF01021" w14:textId="77777777" w:rsidTr="00195F5F">
        <w:tc>
          <w:tcPr>
            <w:tcW w:w="827" w:type="pct"/>
          </w:tcPr>
          <w:p w14:paraId="294F27DC" w14:textId="3D6A3472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  <w:r w:rsidRPr="00D47EB7">
              <w:rPr>
                <w:b/>
                <w:bCs/>
              </w:rPr>
              <w:t>DWP</w:t>
            </w:r>
          </w:p>
        </w:tc>
        <w:tc>
          <w:tcPr>
            <w:tcW w:w="827" w:type="pct"/>
          </w:tcPr>
          <w:p w14:paraId="5CB8E6A8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27" w:type="pct"/>
          </w:tcPr>
          <w:p w14:paraId="3C759CAA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27" w:type="pct"/>
          </w:tcPr>
          <w:p w14:paraId="0707F33D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27" w:type="pct"/>
          </w:tcPr>
          <w:p w14:paraId="570B1797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66" w:type="pct"/>
          </w:tcPr>
          <w:p w14:paraId="5F94F10B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A27BE8" w14:paraId="0994EC40" w14:textId="77777777" w:rsidTr="00195F5F">
        <w:tc>
          <w:tcPr>
            <w:tcW w:w="827" w:type="pct"/>
          </w:tcPr>
          <w:p w14:paraId="2D1DF03C" w14:textId="77777777" w:rsidR="00A27BE8" w:rsidRDefault="00A27BE8" w:rsidP="00547A26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827" w:type="pct"/>
          </w:tcPr>
          <w:p w14:paraId="7095E77D" w14:textId="77777777" w:rsidR="00A27BE8" w:rsidRDefault="00A27BE8" w:rsidP="00547A26">
            <w:pPr>
              <w:pStyle w:val="Compact"/>
              <w:jc w:val="right"/>
            </w:pPr>
            <w:r>
              <w:t>2661</w:t>
            </w:r>
          </w:p>
        </w:tc>
        <w:tc>
          <w:tcPr>
            <w:tcW w:w="827" w:type="pct"/>
          </w:tcPr>
          <w:p w14:paraId="41DEA15E" w14:textId="77777777" w:rsidR="00A27BE8" w:rsidRDefault="00A27BE8" w:rsidP="00547A26">
            <w:pPr>
              <w:pStyle w:val="Compact"/>
              <w:jc w:val="right"/>
            </w:pPr>
            <w:r>
              <w:t>1579</w:t>
            </w:r>
          </w:p>
        </w:tc>
        <w:tc>
          <w:tcPr>
            <w:tcW w:w="827" w:type="pct"/>
          </w:tcPr>
          <w:p w14:paraId="14E16FD6" w14:textId="77777777" w:rsidR="00A27BE8" w:rsidRDefault="00A27BE8" w:rsidP="00547A26">
            <w:pPr>
              <w:pStyle w:val="Compact"/>
              <w:jc w:val="right"/>
            </w:pPr>
            <w:r>
              <w:t>983</w:t>
            </w:r>
          </w:p>
        </w:tc>
        <w:tc>
          <w:tcPr>
            <w:tcW w:w="827" w:type="pct"/>
          </w:tcPr>
          <w:p w14:paraId="278C32AB" w14:textId="77777777" w:rsidR="00A27BE8" w:rsidRDefault="00A27BE8" w:rsidP="00547A26">
            <w:pPr>
              <w:pStyle w:val="Compact"/>
              <w:jc w:val="right"/>
            </w:pPr>
            <w:r>
              <w:t>1621</w:t>
            </w:r>
          </w:p>
        </w:tc>
        <w:tc>
          <w:tcPr>
            <w:tcW w:w="866" w:type="pct"/>
          </w:tcPr>
          <w:p w14:paraId="4880A05D" w14:textId="77777777" w:rsidR="00A27BE8" w:rsidRDefault="00A27BE8" w:rsidP="00547A26">
            <w:pPr>
              <w:pStyle w:val="Compact"/>
              <w:jc w:val="right"/>
            </w:pPr>
            <w:r>
              <w:t>2277</w:t>
            </w:r>
          </w:p>
        </w:tc>
      </w:tr>
      <w:tr w:rsidR="00A27BE8" w14:paraId="07241CFA" w14:textId="77777777" w:rsidTr="00195F5F">
        <w:tc>
          <w:tcPr>
            <w:tcW w:w="827" w:type="pct"/>
          </w:tcPr>
          <w:p w14:paraId="4E3B95AC" w14:textId="77777777" w:rsidR="00A27BE8" w:rsidRDefault="00A27BE8" w:rsidP="00547A26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827" w:type="pct"/>
          </w:tcPr>
          <w:p w14:paraId="5EE9C2D2" w14:textId="77777777" w:rsidR="00A27BE8" w:rsidRDefault="00A27BE8" w:rsidP="00547A26">
            <w:pPr>
              <w:pStyle w:val="Compact"/>
              <w:jc w:val="right"/>
            </w:pPr>
            <w:r>
              <w:t>3609</w:t>
            </w:r>
          </w:p>
        </w:tc>
        <w:tc>
          <w:tcPr>
            <w:tcW w:w="827" w:type="pct"/>
          </w:tcPr>
          <w:p w14:paraId="48E3DC3D" w14:textId="77777777" w:rsidR="00A27BE8" w:rsidRDefault="00A27BE8" w:rsidP="00547A26">
            <w:pPr>
              <w:pStyle w:val="Compact"/>
              <w:jc w:val="right"/>
            </w:pPr>
            <w:r>
              <w:t>1784</w:t>
            </w:r>
          </w:p>
        </w:tc>
        <w:tc>
          <w:tcPr>
            <w:tcW w:w="827" w:type="pct"/>
          </w:tcPr>
          <w:p w14:paraId="6884E3DA" w14:textId="77777777" w:rsidR="00A27BE8" w:rsidRDefault="00A27BE8" w:rsidP="00547A26">
            <w:pPr>
              <w:pStyle w:val="Compact"/>
              <w:jc w:val="right"/>
            </w:pPr>
            <w:r>
              <w:t>1271</w:t>
            </w:r>
          </w:p>
        </w:tc>
        <w:tc>
          <w:tcPr>
            <w:tcW w:w="827" w:type="pct"/>
          </w:tcPr>
          <w:p w14:paraId="4D261E47" w14:textId="77777777" w:rsidR="00A27BE8" w:rsidRDefault="00A27BE8" w:rsidP="00547A26">
            <w:pPr>
              <w:pStyle w:val="Compact"/>
              <w:jc w:val="right"/>
            </w:pPr>
            <w:r>
              <w:t>2198</w:t>
            </w:r>
          </w:p>
        </w:tc>
        <w:tc>
          <w:tcPr>
            <w:tcW w:w="866" w:type="pct"/>
          </w:tcPr>
          <w:p w14:paraId="4A645BD7" w14:textId="77777777" w:rsidR="00A27BE8" w:rsidRDefault="00A27BE8" w:rsidP="00547A26">
            <w:pPr>
              <w:pStyle w:val="Compact"/>
              <w:jc w:val="right"/>
            </w:pPr>
            <w:r>
              <w:t>3018</w:t>
            </w:r>
          </w:p>
        </w:tc>
      </w:tr>
      <w:tr w:rsidR="00A27BE8" w14:paraId="1E761956" w14:textId="77777777" w:rsidTr="00195F5F">
        <w:tc>
          <w:tcPr>
            <w:tcW w:w="827" w:type="pct"/>
          </w:tcPr>
          <w:p w14:paraId="177F28AE" w14:textId="77777777" w:rsidR="00A27BE8" w:rsidRDefault="00A27BE8" w:rsidP="00547A26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827" w:type="pct"/>
          </w:tcPr>
          <w:p w14:paraId="04485596" w14:textId="77777777" w:rsidR="00A27BE8" w:rsidRDefault="00A27BE8" w:rsidP="00547A26">
            <w:pPr>
              <w:pStyle w:val="Compact"/>
              <w:jc w:val="right"/>
            </w:pPr>
            <w:r>
              <w:t>4429</w:t>
            </w:r>
          </w:p>
        </w:tc>
        <w:tc>
          <w:tcPr>
            <w:tcW w:w="827" w:type="pct"/>
          </w:tcPr>
          <w:p w14:paraId="6607FBB6" w14:textId="77777777" w:rsidR="00A27BE8" w:rsidRDefault="00A27BE8" w:rsidP="00547A26">
            <w:pPr>
              <w:pStyle w:val="Compact"/>
              <w:jc w:val="right"/>
            </w:pPr>
            <w:r>
              <w:t>6301</w:t>
            </w:r>
          </w:p>
        </w:tc>
        <w:tc>
          <w:tcPr>
            <w:tcW w:w="827" w:type="pct"/>
          </w:tcPr>
          <w:p w14:paraId="5B505300" w14:textId="77777777" w:rsidR="00A27BE8" w:rsidRDefault="00A27BE8" w:rsidP="00547A26">
            <w:pPr>
              <w:pStyle w:val="Compact"/>
              <w:jc w:val="right"/>
            </w:pPr>
            <w:r>
              <w:t>3182</w:t>
            </w:r>
          </w:p>
        </w:tc>
        <w:tc>
          <w:tcPr>
            <w:tcW w:w="827" w:type="pct"/>
          </w:tcPr>
          <w:p w14:paraId="338D17B1" w14:textId="77777777" w:rsidR="00A27BE8" w:rsidRDefault="00A27BE8" w:rsidP="00547A26">
            <w:pPr>
              <w:pStyle w:val="Compact"/>
              <w:jc w:val="right"/>
            </w:pPr>
            <w:r>
              <w:t>6658</w:t>
            </w:r>
          </w:p>
        </w:tc>
        <w:tc>
          <w:tcPr>
            <w:tcW w:w="866" w:type="pct"/>
          </w:tcPr>
          <w:p w14:paraId="46D2C255" w14:textId="77777777" w:rsidR="00A27BE8" w:rsidRDefault="00A27BE8" w:rsidP="00547A26">
            <w:pPr>
              <w:pStyle w:val="Compact"/>
              <w:jc w:val="right"/>
            </w:pPr>
            <w:r>
              <w:t>6885</w:t>
            </w:r>
          </w:p>
        </w:tc>
      </w:tr>
      <w:tr w:rsidR="00A27BE8" w14:paraId="3E19C2E5" w14:textId="77777777" w:rsidTr="00195F5F">
        <w:tc>
          <w:tcPr>
            <w:tcW w:w="827" w:type="pct"/>
          </w:tcPr>
          <w:p w14:paraId="05C916C6" w14:textId="77777777" w:rsidR="00A27BE8" w:rsidRDefault="00A27BE8" w:rsidP="00547A26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827" w:type="pct"/>
          </w:tcPr>
          <w:p w14:paraId="0E7B5684" w14:textId="77777777" w:rsidR="00A27BE8" w:rsidRDefault="00A27BE8" w:rsidP="00547A26">
            <w:pPr>
              <w:pStyle w:val="Compact"/>
              <w:jc w:val="right"/>
            </w:pPr>
            <w:r>
              <w:t>11551</w:t>
            </w:r>
          </w:p>
        </w:tc>
        <w:tc>
          <w:tcPr>
            <w:tcW w:w="827" w:type="pct"/>
          </w:tcPr>
          <w:p w14:paraId="2CB2BC5A" w14:textId="77777777" w:rsidR="00A27BE8" w:rsidRDefault="00A27BE8" w:rsidP="00547A26">
            <w:pPr>
              <w:pStyle w:val="Compact"/>
              <w:jc w:val="right"/>
            </w:pPr>
            <w:r>
              <w:t>12105</w:t>
            </w:r>
          </w:p>
        </w:tc>
        <w:tc>
          <w:tcPr>
            <w:tcW w:w="827" w:type="pct"/>
          </w:tcPr>
          <w:p w14:paraId="5FF09D96" w14:textId="77777777" w:rsidR="00A27BE8" w:rsidRDefault="00A27BE8" w:rsidP="00547A26">
            <w:pPr>
              <w:pStyle w:val="Compact"/>
              <w:jc w:val="right"/>
            </w:pPr>
            <w:r>
              <w:t>6612</w:t>
            </w:r>
          </w:p>
        </w:tc>
        <w:tc>
          <w:tcPr>
            <w:tcW w:w="827" w:type="pct"/>
          </w:tcPr>
          <w:p w14:paraId="2CDA7BFA" w14:textId="77777777" w:rsidR="00A27BE8" w:rsidRDefault="00A27BE8" w:rsidP="00547A26">
            <w:pPr>
              <w:pStyle w:val="Compact"/>
              <w:jc w:val="right"/>
            </w:pPr>
            <w:r>
              <w:t>12358</w:t>
            </w:r>
          </w:p>
        </w:tc>
        <w:tc>
          <w:tcPr>
            <w:tcW w:w="866" w:type="pct"/>
          </w:tcPr>
          <w:p w14:paraId="54D302A8" w14:textId="77777777" w:rsidR="00A27BE8" w:rsidRDefault="00A27BE8" w:rsidP="00547A26">
            <w:pPr>
              <w:pStyle w:val="Compact"/>
              <w:jc w:val="right"/>
            </w:pPr>
            <w:r>
              <w:t>13708</w:t>
            </w:r>
          </w:p>
        </w:tc>
      </w:tr>
      <w:tr w:rsidR="00A27BE8" w14:paraId="61399CDB" w14:textId="77777777" w:rsidTr="00195F5F">
        <w:tc>
          <w:tcPr>
            <w:tcW w:w="827" w:type="pct"/>
          </w:tcPr>
          <w:p w14:paraId="7E3FCA02" w14:textId="77777777" w:rsidR="00A27BE8" w:rsidRDefault="00A27BE8" w:rsidP="00547A26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827" w:type="pct"/>
          </w:tcPr>
          <w:p w14:paraId="7035AD6D" w14:textId="77777777" w:rsidR="00A27BE8" w:rsidRDefault="00A27BE8" w:rsidP="00547A26">
            <w:pPr>
              <w:pStyle w:val="Compact"/>
              <w:jc w:val="right"/>
            </w:pPr>
            <w:r>
              <w:t>3387</w:t>
            </w:r>
          </w:p>
        </w:tc>
        <w:tc>
          <w:tcPr>
            <w:tcW w:w="827" w:type="pct"/>
          </w:tcPr>
          <w:p w14:paraId="564B34CB" w14:textId="77777777" w:rsidR="00A27BE8" w:rsidRDefault="00A27BE8" w:rsidP="00547A26">
            <w:pPr>
              <w:pStyle w:val="Compact"/>
              <w:jc w:val="right"/>
            </w:pPr>
            <w:r>
              <w:t>5272</w:t>
            </w:r>
          </w:p>
        </w:tc>
        <w:tc>
          <w:tcPr>
            <w:tcW w:w="827" w:type="pct"/>
          </w:tcPr>
          <w:p w14:paraId="1E3535E0" w14:textId="77777777" w:rsidR="00A27BE8" w:rsidRDefault="00A27BE8" w:rsidP="00547A26">
            <w:pPr>
              <w:pStyle w:val="Compact"/>
              <w:jc w:val="right"/>
            </w:pPr>
            <w:r>
              <w:t>2858</w:t>
            </w:r>
          </w:p>
        </w:tc>
        <w:tc>
          <w:tcPr>
            <w:tcW w:w="827" w:type="pct"/>
          </w:tcPr>
          <w:p w14:paraId="7A609BF4" w14:textId="77777777" w:rsidR="00A27BE8" w:rsidRDefault="00A27BE8" w:rsidP="00547A26">
            <w:pPr>
              <w:pStyle w:val="Compact"/>
              <w:jc w:val="right"/>
            </w:pPr>
            <w:r>
              <w:t>5515</w:t>
            </w:r>
          </w:p>
        </w:tc>
        <w:tc>
          <w:tcPr>
            <w:tcW w:w="866" w:type="pct"/>
          </w:tcPr>
          <w:p w14:paraId="674BC7B7" w14:textId="77777777" w:rsidR="00A27BE8" w:rsidRDefault="00A27BE8" w:rsidP="00547A26">
            <w:pPr>
              <w:pStyle w:val="Compact"/>
              <w:jc w:val="right"/>
            </w:pPr>
            <w:r>
              <w:t>5210</w:t>
            </w:r>
          </w:p>
        </w:tc>
      </w:tr>
      <w:tr w:rsidR="00A27BE8" w14:paraId="09A6D8C5" w14:textId="77777777" w:rsidTr="00195F5F">
        <w:tc>
          <w:tcPr>
            <w:tcW w:w="827" w:type="pct"/>
          </w:tcPr>
          <w:p w14:paraId="08DAE36C" w14:textId="77777777" w:rsidR="00A27BE8" w:rsidRDefault="00A27BE8" w:rsidP="00547A26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827" w:type="pct"/>
          </w:tcPr>
          <w:p w14:paraId="50536181" w14:textId="77777777" w:rsidR="00A27BE8" w:rsidRDefault="00A27BE8" w:rsidP="00547A26">
            <w:pPr>
              <w:pStyle w:val="Compact"/>
              <w:jc w:val="right"/>
            </w:pPr>
            <w:r>
              <w:t>5274</w:t>
            </w:r>
          </w:p>
        </w:tc>
        <w:tc>
          <w:tcPr>
            <w:tcW w:w="827" w:type="pct"/>
          </w:tcPr>
          <w:p w14:paraId="29D05F57" w14:textId="77777777" w:rsidR="00A27BE8" w:rsidRDefault="00A27BE8" w:rsidP="00547A26">
            <w:pPr>
              <w:pStyle w:val="Compact"/>
              <w:jc w:val="right"/>
            </w:pPr>
            <w:r>
              <w:t>6270</w:t>
            </w:r>
          </w:p>
        </w:tc>
        <w:tc>
          <w:tcPr>
            <w:tcW w:w="827" w:type="pct"/>
          </w:tcPr>
          <w:p w14:paraId="39E65F67" w14:textId="77777777" w:rsidR="00A27BE8" w:rsidRDefault="00A27BE8" w:rsidP="00547A26">
            <w:pPr>
              <w:pStyle w:val="Compact"/>
              <w:jc w:val="right"/>
            </w:pPr>
            <w:r>
              <w:t>3450</w:t>
            </w:r>
          </w:p>
        </w:tc>
        <w:tc>
          <w:tcPr>
            <w:tcW w:w="827" w:type="pct"/>
          </w:tcPr>
          <w:p w14:paraId="55E6C13E" w14:textId="77777777" w:rsidR="00A27BE8" w:rsidRDefault="00A27BE8" w:rsidP="00547A26">
            <w:pPr>
              <w:pStyle w:val="Compact"/>
              <w:jc w:val="right"/>
            </w:pPr>
            <w:r>
              <w:t>5483</w:t>
            </w:r>
          </w:p>
        </w:tc>
        <w:tc>
          <w:tcPr>
            <w:tcW w:w="866" w:type="pct"/>
          </w:tcPr>
          <w:p w14:paraId="109044AA" w14:textId="77777777" w:rsidR="00A27BE8" w:rsidRDefault="00A27BE8" w:rsidP="00547A26">
            <w:pPr>
              <w:pStyle w:val="Compact"/>
              <w:jc w:val="right"/>
            </w:pPr>
            <w:r>
              <w:t>6107</w:t>
            </w:r>
          </w:p>
        </w:tc>
      </w:tr>
      <w:tr w:rsidR="00A27BE8" w14:paraId="1EE39C02" w14:textId="77777777" w:rsidTr="00195F5F">
        <w:tc>
          <w:tcPr>
            <w:tcW w:w="827" w:type="pct"/>
          </w:tcPr>
          <w:p w14:paraId="28D3F357" w14:textId="77777777" w:rsidR="00A27BE8" w:rsidRDefault="00A27BE8" w:rsidP="00547A26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827" w:type="pct"/>
          </w:tcPr>
          <w:p w14:paraId="662B1ADB" w14:textId="77777777" w:rsidR="00A27BE8" w:rsidRDefault="00A27BE8" w:rsidP="00547A26">
            <w:pPr>
              <w:pStyle w:val="Compact"/>
              <w:jc w:val="right"/>
            </w:pPr>
            <w:r>
              <w:t>2560</w:t>
            </w:r>
          </w:p>
        </w:tc>
        <w:tc>
          <w:tcPr>
            <w:tcW w:w="827" w:type="pct"/>
          </w:tcPr>
          <w:p w14:paraId="1EB243FD" w14:textId="77777777" w:rsidR="00A27BE8" w:rsidRDefault="00A27BE8" w:rsidP="00547A26">
            <w:pPr>
              <w:pStyle w:val="Compact"/>
              <w:jc w:val="right"/>
            </w:pPr>
            <w:r>
              <w:t>1564</w:t>
            </w:r>
          </w:p>
        </w:tc>
        <w:tc>
          <w:tcPr>
            <w:tcW w:w="827" w:type="pct"/>
          </w:tcPr>
          <w:p w14:paraId="37E70120" w14:textId="77777777" w:rsidR="00A27BE8" w:rsidRDefault="00A27BE8" w:rsidP="00547A26">
            <w:pPr>
              <w:pStyle w:val="Compact"/>
              <w:jc w:val="right"/>
            </w:pPr>
            <w:r>
              <w:t>870</w:t>
            </w:r>
          </w:p>
        </w:tc>
        <w:tc>
          <w:tcPr>
            <w:tcW w:w="827" w:type="pct"/>
          </w:tcPr>
          <w:p w14:paraId="3422F5A7" w14:textId="77777777" w:rsidR="00A27BE8" w:rsidRDefault="00A27BE8" w:rsidP="00547A26">
            <w:pPr>
              <w:pStyle w:val="Compact"/>
              <w:jc w:val="right"/>
            </w:pPr>
            <w:r>
              <w:t>1955</w:t>
            </w:r>
          </w:p>
        </w:tc>
        <w:tc>
          <w:tcPr>
            <w:tcW w:w="866" w:type="pct"/>
          </w:tcPr>
          <w:p w14:paraId="3C36D705" w14:textId="77777777" w:rsidR="00A27BE8" w:rsidRDefault="00A27BE8" w:rsidP="00547A26">
            <w:pPr>
              <w:pStyle w:val="Compact"/>
              <w:jc w:val="right"/>
            </w:pPr>
            <w:r>
              <w:t>2232</w:t>
            </w:r>
          </w:p>
        </w:tc>
      </w:tr>
      <w:tr w:rsidR="00A27BE8" w14:paraId="38013F06" w14:textId="77777777" w:rsidTr="00195F5F">
        <w:tc>
          <w:tcPr>
            <w:tcW w:w="827" w:type="pct"/>
          </w:tcPr>
          <w:p w14:paraId="274C3877" w14:textId="61C450A8" w:rsidR="00A27BE8" w:rsidRDefault="00980841" w:rsidP="00547A26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827" w:type="pct"/>
          </w:tcPr>
          <w:p w14:paraId="321EFA08" w14:textId="77777777" w:rsidR="00A27BE8" w:rsidRDefault="00A27BE8" w:rsidP="00547A26">
            <w:pPr>
              <w:pStyle w:val="Compact"/>
              <w:jc w:val="right"/>
            </w:pPr>
            <w:r>
              <w:t>1396</w:t>
            </w:r>
          </w:p>
        </w:tc>
        <w:tc>
          <w:tcPr>
            <w:tcW w:w="827" w:type="pct"/>
          </w:tcPr>
          <w:p w14:paraId="696AE5B6" w14:textId="77777777" w:rsidR="00A27BE8" w:rsidRDefault="00A27BE8" w:rsidP="00547A26">
            <w:pPr>
              <w:pStyle w:val="Compact"/>
              <w:jc w:val="right"/>
            </w:pPr>
            <w:r>
              <w:t>1438</w:t>
            </w:r>
          </w:p>
        </w:tc>
        <w:tc>
          <w:tcPr>
            <w:tcW w:w="827" w:type="pct"/>
          </w:tcPr>
          <w:p w14:paraId="44FB6B08" w14:textId="77777777" w:rsidR="00A27BE8" w:rsidRDefault="00A27BE8" w:rsidP="00547A26">
            <w:pPr>
              <w:pStyle w:val="Compact"/>
              <w:jc w:val="right"/>
            </w:pPr>
            <w:r>
              <w:t>720</w:t>
            </w:r>
          </w:p>
        </w:tc>
        <w:tc>
          <w:tcPr>
            <w:tcW w:w="827" w:type="pct"/>
          </w:tcPr>
          <w:p w14:paraId="7C45EBAB" w14:textId="77777777" w:rsidR="00A27BE8" w:rsidRDefault="00A27BE8" w:rsidP="00547A26">
            <w:pPr>
              <w:pStyle w:val="Compact"/>
              <w:jc w:val="right"/>
            </w:pPr>
            <w:r>
              <w:t>1558</w:t>
            </w:r>
          </w:p>
        </w:tc>
        <w:tc>
          <w:tcPr>
            <w:tcW w:w="866" w:type="pct"/>
          </w:tcPr>
          <w:p w14:paraId="216EF031" w14:textId="77777777" w:rsidR="00A27BE8" w:rsidRDefault="00A27BE8" w:rsidP="00547A26">
            <w:pPr>
              <w:pStyle w:val="Compact"/>
              <w:jc w:val="right"/>
            </w:pPr>
            <w:r>
              <w:t>1692</w:t>
            </w:r>
          </w:p>
        </w:tc>
      </w:tr>
      <w:tr w:rsidR="00A27BE8" w14:paraId="27A8D5F8" w14:textId="77777777" w:rsidTr="00195F5F">
        <w:tc>
          <w:tcPr>
            <w:tcW w:w="827" w:type="pct"/>
          </w:tcPr>
          <w:p w14:paraId="5E493127" w14:textId="77777777" w:rsidR="00A27BE8" w:rsidRDefault="00A27BE8" w:rsidP="00547A26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827" w:type="pct"/>
          </w:tcPr>
          <w:p w14:paraId="38EF8620" w14:textId="77777777" w:rsidR="00A27BE8" w:rsidRDefault="00A27BE8" w:rsidP="00547A26">
            <w:pPr>
              <w:pStyle w:val="Compact"/>
              <w:jc w:val="right"/>
            </w:pPr>
            <w:r>
              <w:t>1526</w:t>
            </w:r>
          </w:p>
        </w:tc>
        <w:tc>
          <w:tcPr>
            <w:tcW w:w="827" w:type="pct"/>
          </w:tcPr>
          <w:p w14:paraId="57F9551C" w14:textId="77777777" w:rsidR="00A27BE8" w:rsidRDefault="00A27BE8" w:rsidP="00547A26">
            <w:pPr>
              <w:pStyle w:val="Compact"/>
              <w:jc w:val="right"/>
            </w:pPr>
            <w:r>
              <w:t>2146</w:t>
            </w:r>
          </w:p>
        </w:tc>
        <w:tc>
          <w:tcPr>
            <w:tcW w:w="827" w:type="pct"/>
          </w:tcPr>
          <w:p w14:paraId="13430B0F" w14:textId="77777777" w:rsidR="00A27BE8" w:rsidRDefault="00A27BE8" w:rsidP="00547A26">
            <w:pPr>
              <w:pStyle w:val="Compact"/>
              <w:jc w:val="right"/>
            </w:pPr>
            <w:r>
              <w:t>994</w:t>
            </w:r>
          </w:p>
        </w:tc>
        <w:tc>
          <w:tcPr>
            <w:tcW w:w="827" w:type="pct"/>
          </w:tcPr>
          <w:p w14:paraId="0E0C09E8" w14:textId="77777777" w:rsidR="00A27BE8" w:rsidRDefault="00A27BE8" w:rsidP="00547A26">
            <w:pPr>
              <w:pStyle w:val="Compact"/>
              <w:jc w:val="right"/>
            </w:pPr>
            <w:r>
              <w:t>2480</w:t>
            </w:r>
          </w:p>
        </w:tc>
        <w:tc>
          <w:tcPr>
            <w:tcW w:w="866" w:type="pct"/>
          </w:tcPr>
          <w:p w14:paraId="7EE4B962" w14:textId="77777777" w:rsidR="00A27BE8" w:rsidRDefault="00A27BE8" w:rsidP="00547A26">
            <w:pPr>
              <w:pStyle w:val="Compact"/>
              <w:jc w:val="right"/>
            </w:pPr>
            <w:r>
              <w:t>2370</w:t>
            </w:r>
          </w:p>
        </w:tc>
      </w:tr>
      <w:tr w:rsidR="00195F5F" w14:paraId="1B60E5E3" w14:textId="77777777" w:rsidTr="00547A26">
        <w:tc>
          <w:tcPr>
            <w:tcW w:w="827" w:type="pct"/>
          </w:tcPr>
          <w:p w14:paraId="3555A06D" w14:textId="77777777" w:rsidR="00195F5F" w:rsidRDefault="00195F5F" w:rsidP="00547A26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827" w:type="pct"/>
          </w:tcPr>
          <w:p w14:paraId="30F844DF" w14:textId="77777777" w:rsidR="00195F5F" w:rsidRDefault="00195F5F" w:rsidP="00547A26">
            <w:pPr>
              <w:pStyle w:val="Compact"/>
              <w:jc w:val="right"/>
            </w:pPr>
            <w:r>
              <w:t>36393</w:t>
            </w:r>
          </w:p>
        </w:tc>
        <w:tc>
          <w:tcPr>
            <w:tcW w:w="827" w:type="pct"/>
          </w:tcPr>
          <w:p w14:paraId="3F76FF98" w14:textId="77777777" w:rsidR="00195F5F" w:rsidRDefault="00195F5F" w:rsidP="00547A26">
            <w:pPr>
              <w:pStyle w:val="Compact"/>
              <w:jc w:val="right"/>
            </w:pPr>
            <w:r>
              <w:t>38459</w:t>
            </w:r>
          </w:p>
        </w:tc>
        <w:tc>
          <w:tcPr>
            <w:tcW w:w="827" w:type="pct"/>
          </w:tcPr>
          <w:p w14:paraId="5338493A" w14:textId="77777777" w:rsidR="00195F5F" w:rsidRDefault="00195F5F" w:rsidP="00547A26">
            <w:pPr>
              <w:pStyle w:val="Compact"/>
              <w:jc w:val="right"/>
            </w:pPr>
            <w:r>
              <w:t>20940</w:t>
            </w:r>
          </w:p>
        </w:tc>
        <w:tc>
          <w:tcPr>
            <w:tcW w:w="827" w:type="pct"/>
          </w:tcPr>
          <w:p w14:paraId="315E1C33" w14:textId="77777777" w:rsidR="00195F5F" w:rsidRDefault="00195F5F" w:rsidP="00547A26">
            <w:pPr>
              <w:pStyle w:val="Compact"/>
              <w:jc w:val="right"/>
            </w:pPr>
            <w:r>
              <w:t>39826</w:t>
            </w:r>
          </w:p>
        </w:tc>
        <w:tc>
          <w:tcPr>
            <w:tcW w:w="866" w:type="pct"/>
          </w:tcPr>
          <w:p w14:paraId="026C9A1C" w14:textId="77777777" w:rsidR="00195F5F" w:rsidRDefault="00195F5F" w:rsidP="00547A26">
            <w:pPr>
              <w:pStyle w:val="Compact"/>
              <w:jc w:val="right"/>
            </w:pPr>
            <w:r>
              <w:t>43499</w:t>
            </w:r>
          </w:p>
        </w:tc>
      </w:tr>
      <w:tr w:rsidR="00A27BE8" w:rsidRPr="00D47EB7" w14:paraId="3454CAA8" w14:textId="77777777" w:rsidTr="00195F5F">
        <w:tc>
          <w:tcPr>
            <w:tcW w:w="827" w:type="pct"/>
          </w:tcPr>
          <w:p w14:paraId="4EAEE477" w14:textId="02ED40CF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  <w:r w:rsidRPr="00D47EB7">
              <w:rPr>
                <w:b/>
                <w:bCs/>
              </w:rPr>
              <w:t>SR</w:t>
            </w:r>
          </w:p>
        </w:tc>
        <w:tc>
          <w:tcPr>
            <w:tcW w:w="827" w:type="pct"/>
          </w:tcPr>
          <w:p w14:paraId="267F7E47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27" w:type="pct"/>
          </w:tcPr>
          <w:p w14:paraId="041C237E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27" w:type="pct"/>
          </w:tcPr>
          <w:p w14:paraId="468A4701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27" w:type="pct"/>
          </w:tcPr>
          <w:p w14:paraId="41D2CDFA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866" w:type="pct"/>
          </w:tcPr>
          <w:p w14:paraId="4F34B6C7" w14:textId="77777777" w:rsidR="00A27BE8" w:rsidRPr="00D47EB7" w:rsidRDefault="00A27BE8" w:rsidP="00547A26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A27BE8" w14:paraId="51246AEE" w14:textId="77777777" w:rsidTr="00195F5F">
        <w:tc>
          <w:tcPr>
            <w:tcW w:w="827" w:type="pct"/>
          </w:tcPr>
          <w:p w14:paraId="1B9B4223" w14:textId="77777777" w:rsidR="00A27BE8" w:rsidRDefault="00A27BE8" w:rsidP="00547A26">
            <w:pPr>
              <w:pStyle w:val="Compact"/>
              <w:jc w:val="right"/>
            </w:pPr>
            <w:proofErr w:type="spellStart"/>
            <w:r>
              <w:t>AminoSugar</w:t>
            </w:r>
            <w:proofErr w:type="spellEnd"/>
          </w:p>
        </w:tc>
        <w:tc>
          <w:tcPr>
            <w:tcW w:w="827" w:type="pct"/>
          </w:tcPr>
          <w:p w14:paraId="2E45055E" w14:textId="77777777" w:rsidR="00A27BE8" w:rsidRDefault="00A27BE8" w:rsidP="00547A26">
            <w:pPr>
              <w:pStyle w:val="Compact"/>
              <w:jc w:val="right"/>
            </w:pPr>
            <w:r>
              <w:t>873</w:t>
            </w:r>
          </w:p>
        </w:tc>
        <w:tc>
          <w:tcPr>
            <w:tcW w:w="827" w:type="pct"/>
          </w:tcPr>
          <w:p w14:paraId="28EBBA05" w14:textId="77777777" w:rsidR="00A27BE8" w:rsidRDefault="00A27BE8" w:rsidP="00547A26">
            <w:pPr>
              <w:pStyle w:val="Compact"/>
              <w:jc w:val="right"/>
            </w:pPr>
            <w:r>
              <w:t>2016</w:t>
            </w:r>
          </w:p>
        </w:tc>
        <w:tc>
          <w:tcPr>
            <w:tcW w:w="827" w:type="pct"/>
          </w:tcPr>
          <w:p w14:paraId="764C279B" w14:textId="77777777" w:rsidR="00A27BE8" w:rsidRDefault="00A27BE8" w:rsidP="00547A26">
            <w:pPr>
              <w:pStyle w:val="Compact"/>
              <w:jc w:val="right"/>
            </w:pPr>
            <w:r>
              <w:t>2290</w:t>
            </w:r>
          </w:p>
        </w:tc>
        <w:tc>
          <w:tcPr>
            <w:tcW w:w="827" w:type="pct"/>
          </w:tcPr>
          <w:p w14:paraId="629864AF" w14:textId="77777777" w:rsidR="00A27BE8" w:rsidRDefault="00A27BE8" w:rsidP="00547A26">
            <w:pPr>
              <w:pStyle w:val="Compact"/>
              <w:jc w:val="right"/>
            </w:pPr>
            <w:r>
              <w:t>2278</w:t>
            </w:r>
          </w:p>
        </w:tc>
        <w:tc>
          <w:tcPr>
            <w:tcW w:w="866" w:type="pct"/>
          </w:tcPr>
          <w:p w14:paraId="0B5B85B0" w14:textId="77777777" w:rsidR="00A27BE8" w:rsidRDefault="00A27BE8" w:rsidP="00547A26">
            <w:pPr>
              <w:pStyle w:val="Compact"/>
              <w:jc w:val="right"/>
            </w:pPr>
            <w:r>
              <w:t>1588</w:t>
            </w:r>
          </w:p>
        </w:tc>
      </w:tr>
      <w:tr w:rsidR="00A27BE8" w14:paraId="1F5CBD43" w14:textId="77777777" w:rsidTr="00195F5F">
        <w:tc>
          <w:tcPr>
            <w:tcW w:w="827" w:type="pct"/>
          </w:tcPr>
          <w:p w14:paraId="608DA296" w14:textId="77777777" w:rsidR="00A27BE8" w:rsidRDefault="00A27BE8" w:rsidP="00547A26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827" w:type="pct"/>
          </w:tcPr>
          <w:p w14:paraId="34A34350" w14:textId="77777777" w:rsidR="00A27BE8" w:rsidRDefault="00A27BE8" w:rsidP="00547A26">
            <w:pPr>
              <w:pStyle w:val="Compact"/>
              <w:jc w:val="right"/>
            </w:pPr>
            <w:r>
              <w:t>1348</w:t>
            </w:r>
          </w:p>
        </w:tc>
        <w:tc>
          <w:tcPr>
            <w:tcW w:w="827" w:type="pct"/>
          </w:tcPr>
          <w:p w14:paraId="765A2056" w14:textId="77777777" w:rsidR="00A27BE8" w:rsidRDefault="00A27BE8" w:rsidP="00547A26">
            <w:pPr>
              <w:pStyle w:val="Compact"/>
              <w:jc w:val="right"/>
            </w:pPr>
            <w:r>
              <w:t>2382</w:t>
            </w:r>
          </w:p>
        </w:tc>
        <w:tc>
          <w:tcPr>
            <w:tcW w:w="827" w:type="pct"/>
          </w:tcPr>
          <w:p w14:paraId="7A977FFF" w14:textId="77777777" w:rsidR="00A27BE8" w:rsidRDefault="00A27BE8" w:rsidP="00547A26">
            <w:pPr>
              <w:pStyle w:val="Compact"/>
              <w:jc w:val="right"/>
            </w:pPr>
            <w:r>
              <w:t>2871</w:t>
            </w:r>
          </w:p>
        </w:tc>
        <w:tc>
          <w:tcPr>
            <w:tcW w:w="827" w:type="pct"/>
          </w:tcPr>
          <w:p w14:paraId="2116441D" w14:textId="77777777" w:rsidR="00A27BE8" w:rsidRDefault="00A27BE8" w:rsidP="00547A26">
            <w:pPr>
              <w:pStyle w:val="Compact"/>
              <w:jc w:val="right"/>
            </w:pPr>
            <w:r>
              <w:t>2949</w:t>
            </w:r>
          </w:p>
        </w:tc>
        <w:tc>
          <w:tcPr>
            <w:tcW w:w="866" w:type="pct"/>
          </w:tcPr>
          <w:p w14:paraId="6E3FC45B" w14:textId="77777777" w:rsidR="00A27BE8" w:rsidRDefault="00A27BE8" w:rsidP="00547A26">
            <w:pPr>
              <w:pStyle w:val="Compact"/>
              <w:jc w:val="right"/>
            </w:pPr>
            <w:r>
              <w:t>1874</w:t>
            </w:r>
          </w:p>
        </w:tc>
      </w:tr>
      <w:tr w:rsidR="00A27BE8" w14:paraId="710F093B" w14:textId="77777777" w:rsidTr="00195F5F">
        <w:tc>
          <w:tcPr>
            <w:tcW w:w="827" w:type="pct"/>
          </w:tcPr>
          <w:p w14:paraId="71317F6B" w14:textId="77777777" w:rsidR="00A27BE8" w:rsidRDefault="00A27BE8" w:rsidP="00547A26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827" w:type="pct"/>
          </w:tcPr>
          <w:p w14:paraId="12F2118D" w14:textId="77777777" w:rsidR="00A27BE8" w:rsidRDefault="00A27BE8" w:rsidP="00547A26">
            <w:pPr>
              <w:pStyle w:val="Compact"/>
              <w:jc w:val="right"/>
            </w:pPr>
            <w:r>
              <w:t>5186</w:t>
            </w:r>
          </w:p>
        </w:tc>
        <w:tc>
          <w:tcPr>
            <w:tcW w:w="827" w:type="pct"/>
          </w:tcPr>
          <w:p w14:paraId="6B98146E" w14:textId="77777777" w:rsidR="00A27BE8" w:rsidRDefault="00A27BE8" w:rsidP="00547A26">
            <w:pPr>
              <w:pStyle w:val="Compact"/>
              <w:jc w:val="right"/>
            </w:pPr>
            <w:r>
              <w:t>7470</w:t>
            </w:r>
          </w:p>
        </w:tc>
        <w:tc>
          <w:tcPr>
            <w:tcW w:w="827" w:type="pct"/>
          </w:tcPr>
          <w:p w14:paraId="4454A15E" w14:textId="77777777" w:rsidR="00A27BE8" w:rsidRDefault="00A27BE8" w:rsidP="00547A26">
            <w:pPr>
              <w:pStyle w:val="Compact"/>
              <w:jc w:val="right"/>
            </w:pPr>
            <w:r>
              <w:t>5489</w:t>
            </w:r>
          </w:p>
        </w:tc>
        <w:tc>
          <w:tcPr>
            <w:tcW w:w="827" w:type="pct"/>
          </w:tcPr>
          <w:p w14:paraId="7DBF7214" w14:textId="77777777" w:rsidR="00A27BE8" w:rsidRDefault="00A27BE8" w:rsidP="00547A26">
            <w:pPr>
              <w:pStyle w:val="Compact"/>
              <w:jc w:val="right"/>
            </w:pPr>
            <w:r>
              <w:t>5899</w:t>
            </w:r>
          </w:p>
        </w:tc>
        <w:tc>
          <w:tcPr>
            <w:tcW w:w="866" w:type="pct"/>
          </w:tcPr>
          <w:p w14:paraId="34886ECA" w14:textId="77777777" w:rsidR="00A27BE8" w:rsidRDefault="00A27BE8" w:rsidP="00547A26">
            <w:pPr>
              <w:pStyle w:val="Compact"/>
              <w:jc w:val="right"/>
            </w:pPr>
            <w:r>
              <w:t>6485</w:t>
            </w:r>
          </w:p>
        </w:tc>
      </w:tr>
      <w:tr w:rsidR="00A27BE8" w14:paraId="49A66621" w14:textId="77777777" w:rsidTr="00195F5F">
        <w:tc>
          <w:tcPr>
            <w:tcW w:w="827" w:type="pct"/>
          </w:tcPr>
          <w:p w14:paraId="43DC1D46" w14:textId="77777777" w:rsidR="00A27BE8" w:rsidRDefault="00A27BE8" w:rsidP="00547A26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827" w:type="pct"/>
          </w:tcPr>
          <w:p w14:paraId="6E5BCD02" w14:textId="77777777" w:rsidR="00A27BE8" w:rsidRDefault="00A27BE8" w:rsidP="00547A26">
            <w:pPr>
              <w:pStyle w:val="Compact"/>
              <w:jc w:val="right"/>
            </w:pPr>
            <w:r>
              <w:t>8067</w:t>
            </w:r>
          </w:p>
        </w:tc>
        <w:tc>
          <w:tcPr>
            <w:tcW w:w="827" w:type="pct"/>
          </w:tcPr>
          <w:p w14:paraId="52D4C9F9" w14:textId="77777777" w:rsidR="00A27BE8" w:rsidRDefault="00A27BE8" w:rsidP="00547A26">
            <w:pPr>
              <w:pStyle w:val="Compact"/>
              <w:jc w:val="right"/>
            </w:pPr>
            <w:r>
              <w:t>14737</w:t>
            </w:r>
          </w:p>
        </w:tc>
        <w:tc>
          <w:tcPr>
            <w:tcW w:w="827" w:type="pct"/>
          </w:tcPr>
          <w:p w14:paraId="48554639" w14:textId="77777777" w:rsidR="00A27BE8" w:rsidRDefault="00A27BE8" w:rsidP="00547A26">
            <w:pPr>
              <w:pStyle w:val="Compact"/>
              <w:jc w:val="right"/>
            </w:pPr>
            <w:r>
              <w:t>14305</w:t>
            </w:r>
          </w:p>
        </w:tc>
        <w:tc>
          <w:tcPr>
            <w:tcW w:w="827" w:type="pct"/>
          </w:tcPr>
          <w:p w14:paraId="0A73E0B6" w14:textId="77777777" w:rsidR="00A27BE8" w:rsidRDefault="00A27BE8" w:rsidP="00547A26">
            <w:pPr>
              <w:pStyle w:val="Compact"/>
              <w:jc w:val="right"/>
            </w:pPr>
            <w:r>
              <w:t>14504</w:t>
            </w:r>
          </w:p>
        </w:tc>
        <w:tc>
          <w:tcPr>
            <w:tcW w:w="866" w:type="pct"/>
          </w:tcPr>
          <w:p w14:paraId="1A805E17" w14:textId="77777777" w:rsidR="00A27BE8" w:rsidRDefault="00A27BE8" w:rsidP="00547A26">
            <w:pPr>
              <w:pStyle w:val="Compact"/>
              <w:jc w:val="right"/>
            </w:pPr>
            <w:r>
              <w:t>11664</w:t>
            </w:r>
          </w:p>
        </w:tc>
      </w:tr>
      <w:tr w:rsidR="00A27BE8" w14:paraId="1F08406C" w14:textId="77777777" w:rsidTr="00195F5F">
        <w:tc>
          <w:tcPr>
            <w:tcW w:w="827" w:type="pct"/>
          </w:tcPr>
          <w:p w14:paraId="5ED887BC" w14:textId="77777777" w:rsidR="00A27BE8" w:rsidRDefault="00A27BE8" w:rsidP="00547A26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827" w:type="pct"/>
          </w:tcPr>
          <w:p w14:paraId="33DC15EF" w14:textId="77777777" w:rsidR="00A27BE8" w:rsidRDefault="00A27BE8" w:rsidP="00547A26">
            <w:pPr>
              <w:pStyle w:val="Compact"/>
              <w:jc w:val="right"/>
            </w:pPr>
            <w:r>
              <w:t>3042</w:t>
            </w:r>
          </w:p>
        </w:tc>
        <w:tc>
          <w:tcPr>
            <w:tcW w:w="827" w:type="pct"/>
          </w:tcPr>
          <w:p w14:paraId="1D42351D" w14:textId="77777777" w:rsidR="00A27BE8" w:rsidRDefault="00A27BE8" w:rsidP="00547A26">
            <w:pPr>
              <w:pStyle w:val="Compact"/>
              <w:jc w:val="right"/>
            </w:pPr>
            <w:r>
              <w:t>4370</w:t>
            </w:r>
          </w:p>
        </w:tc>
        <w:tc>
          <w:tcPr>
            <w:tcW w:w="827" w:type="pct"/>
          </w:tcPr>
          <w:p w14:paraId="0FFC515C" w14:textId="77777777" w:rsidR="00A27BE8" w:rsidRDefault="00A27BE8" w:rsidP="00547A26">
            <w:pPr>
              <w:pStyle w:val="Compact"/>
              <w:jc w:val="right"/>
            </w:pPr>
            <w:r>
              <w:t>5540</w:t>
            </w:r>
          </w:p>
        </w:tc>
        <w:tc>
          <w:tcPr>
            <w:tcW w:w="827" w:type="pct"/>
          </w:tcPr>
          <w:p w14:paraId="5DC9F642" w14:textId="77777777" w:rsidR="00A27BE8" w:rsidRDefault="00A27BE8" w:rsidP="00547A26">
            <w:pPr>
              <w:pStyle w:val="Compact"/>
              <w:jc w:val="right"/>
            </w:pPr>
            <w:r>
              <w:t>5525</w:t>
            </w:r>
          </w:p>
        </w:tc>
        <w:tc>
          <w:tcPr>
            <w:tcW w:w="866" w:type="pct"/>
          </w:tcPr>
          <w:p w14:paraId="27F938E4" w14:textId="77777777" w:rsidR="00A27BE8" w:rsidRDefault="00A27BE8" w:rsidP="00547A26">
            <w:pPr>
              <w:pStyle w:val="Compact"/>
              <w:jc w:val="right"/>
            </w:pPr>
            <w:r>
              <w:t>4852</w:t>
            </w:r>
          </w:p>
        </w:tc>
      </w:tr>
      <w:tr w:rsidR="00A27BE8" w14:paraId="436AF0C3" w14:textId="77777777" w:rsidTr="00195F5F">
        <w:tc>
          <w:tcPr>
            <w:tcW w:w="827" w:type="pct"/>
          </w:tcPr>
          <w:p w14:paraId="74B29D5A" w14:textId="77777777" w:rsidR="00A27BE8" w:rsidRDefault="00A27BE8" w:rsidP="00547A26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827" w:type="pct"/>
          </w:tcPr>
          <w:p w14:paraId="034B8680" w14:textId="77777777" w:rsidR="00A27BE8" w:rsidRDefault="00A27BE8" w:rsidP="00547A26">
            <w:pPr>
              <w:pStyle w:val="Compact"/>
              <w:jc w:val="right"/>
            </w:pPr>
            <w:r>
              <w:t>3097</w:t>
            </w:r>
          </w:p>
        </w:tc>
        <w:tc>
          <w:tcPr>
            <w:tcW w:w="827" w:type="pct"/>
          </w:tcPr>
          <w:p w14:paraId="03739945" w14:textId="77777777" w:rsidR="00A27BE8" w:rsidRDefault="00A27BE8" w:rsidP="00547A26">
            <w:pPr>
              <w:pStyle w:val="Compact"/>
              <w:jc w:val="right"/>
            </w:pPr>
            <w:r>
              <w:t>6081</w:t>
            </w:r>
          </w:p>
        </w:tc>
        <w:tc>
          <w:tcPr>
            <w:tcW w:w="827" w:type="pct"/>
          </w:tcPr>
          <w:p w14:paraId="04CBAB76" w14:textId="77777777" w:rsidR="00A27BE8" w:rsidRDefault="00A27BE8" w:rsidP="00547A26">
            <w:pPr>
              <w:pStyle w:val="Compact"/>
              <w:jc w:val="right"/>
            </w:pPr>
            <w:r>
              <w:t>6493</w:t>
            </w:r>
          </w:p>
        </w:tc>
        <w:tc>
          <w:tcPr>
            <w:tcW w:w="827" w:type="pct"/>
          </w:tcPr>
          <w:p w14:paraId="147D8B9A" w14:textId="77777777" w:rsidR="00A27BE8" w:rsidRDefault="00A27BE8" w:rsidP="00547A26">
            <w:pPr>
              <w:pStyle w:val="Compact"/>
              <w:jc w:val="right"/>
            </w:pPr>
            <w:r>
              <w:t>6813</w:t>
            </w:r>
          </w:p>
        </w:tc>
        <w:tc>
          <w:tcPr>
            <w:tcW w:w="866" w:type="pct"/>
          </w:tcPr>
          <w:p w14:paraId="2F6150F1" w14:textId="77777777" w:rsidR="00A27BE8" w:rsidRDefault="00A27BE8" w:rsidP="00547A26">
            <w:pPr>
              <w:pStyle w:val="Compact"/>
              <w:jc w:val="right"/>
            </w:pPr>
            <w:r>
              <w:t>5373</w:t>
            </w:r>
          </w:p>
        </w:tc>
      </w:tr>
      <w:tr w:rsidR="00A27BE8" w14:paraId="5B29F647" w14:textId="77777777" w:rsidTr="00195F5F">
        <w:tc>
          <w:tcPr>
            <w:tcW w:w="827" w:type="pct"/>
          </w:tcPr>
          <w:p w14:paraId="29DD4369" w14:textId="77777777" w:rsidR="00A27BE8" w:rsidRDefault="00A27BE8" w:rsidP="00547A26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827" w:type="pct"/>
          </w:tcPr>
          <w:p w14:paraId="286FE365" w14:textId="77777777" w:rsidR="00A27BE8" w:rsidRDefault="00A27BE8" w:rsidP="00547A26">
            <w:pPr>
              <w:pStyle w:val="Compact"/>
              <w:jc w:val="right"/>
            </w:pPr>
            <w:r>
              <w:t>1334</w:t>
            </w:r>
          </w:p>
        </w:tc>
        <w:tc>
          <w:tcPr>
            <w:tcW w:w="827" w:type="pct"/>
          </w:tcPr>
          <w:p w14:paraId="677361C5" w14:textId="77777777" w:rsidR="00A27BE8" w:rsidRDefault="00A27BE8" w:rsidP="00547A26">
            <w:pPr>
              <w:pStyle w:val="Compact"/>
              <w:jc w:val="right"/>
            </w:pPr>
            <w:r>
              <w:t>2297</w:t>
            </w:r>
          </w:p>
        </w:tc>
        <w:tc>
          <w:tcPr>
            <w:tcW w:w="827" w:type="pct"/>
          </w:tcPr>
          <w:p w14:paraId="507AB8BA" w14:textId="77777777" w:rsidR="00A27BE8" w:rsidRDefault="00A27BE8" w:rsidP="00547A26">
            <w:pPr>
              <w:pStyle w:val="Compact"/>
              <w:jc w:val="right"/>
            </w:pPr>
            <w:r>
              <w:t>2031</w:t>
            </w:r>
          </w:p>
        </w:tc>
        <w:tc>
          <w:tcPr>
            <w:tcW w:w="827" w:type="pct"/>
          </w:tcPr>
          <w:p w14:paraId="0F0DA292" w14:textId="77777777" w:rsidR="00A27BE8" w:rsidRDefault="00A27BE8" w:rsidP="00547A26">
            <w:pPr>
              <w:pStyle w:val="Compact"/>
              <w:jc w:val="right"/>
            </w:pPr>
            <w:r>
              <w:t>2104</w:t>
            </w:r>
          </w:p>
        </w:tc>
        <w:tc>
          <w:tcPr>
            <w:tcW w:w="866" w:type="pct"/>
          </w:tcPr>
          <w:p w14:paraId="19227D34" w14:textId="77777777" w:rsidR="00A27BE8" w:rsidRDefault="00A27BE8" w:rsidP="00547A26">
            <w:pPr>
              <w:pStyle w:val="Compact"/>
              <w:jc w:val="right"/>
            </w:pPr>
            <w:r>
              <w:t>1934</w:t>
            </w:r>
          </w:p>
        </w:tc>
      </w:tr>
      <w:tr w:rsidR="00A27BE8" w14:paraId="6289EC41" w14:textId="77777777" w:rsidTr="00195F5F">
        <w:tc>
          <w:tcPr>
            <w:tcW w:w="827" w:type="pct"/>
          </w:tcPr>
          <w:p w14:paraId="1C18C230" w14:textId="178CE2BE" w:rsidR="00A27BE8" w:rsidRDefault="00980841" w:rsidP="00547A26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827" w:type="pct"/>
          </w:tcPr>
          <w:p w14:paraId="7CDE6E58" w14:textId="77777777" w:rsidR="00A27BE8" w:rsidRDefault="00A27BE8" w:rsidP="00547A26">
            <w:pPr>
              <w:pStyle w:val="Compact"/>
              <w:jc w:val="right"/>
            </w:pPr>
            <w:r>
              <w:t>840</w:t>
            </w:r>
          </w:p>
        </w:tc>
        <w:tc>
          <w:tcPr>
            <w:tcW w:w="827" w:type="pct"/>
          </w:tcPr>
          <w:p w14:paraId="7C3C2E09" w14:textId="77777777" w:rsidR="00A27BE8" w:rsidRDefault="00A27BE8" w:rsidP="00547A26">
            <w:pPr>
              <w:pStyle w:val="Compact"/>
              <w:jc w:val="right"/>
            </w:pPr>
            <w:r>
              <w:t>1777</w:t>
            </w:r>
          </w:p>
        </w:tc>
        <w:tc>
          <w:tcPr>
            <w:tcW w:w="827" w:type="pct"/>
          </w:tcPr>
          <w:p w14:paraId="2BBF0A14" w14:textId="77777777" w:rsidR="00A27BE8" w:rsidRDefault="00A27BE8" w:rsidP="00547A26">
            <w:pPr>
              <w:pStyle w:val="Compact"/>
              <w:jc w:val="right"/>
            </w:pPr>
            <w:r>
              <w:t>1521</w:t>
            </w:r>
          </w:p>
        </w:tc>
        <w:tc>
          <w:tcPr>
            <w:tcW w:w="827" w:type="pct"/>
          </w:tcPr>
          <w:p w14:paraId="5AF27004" w14:textId="77777777" w:rsidR="00A27BE8" w:rsidRDefault="00A27BE8" w:rsidP="00547A26">
            <w:pPr>
              <w:pStyle w:val="Compact"/>
              <w:jc w:val="right"/>
            </w:pPr>
            <w:r>
              <w:t>1580</w:t>
            </w:r>
          </w:p>
        </w:tc>
        <w:tc>
          <w:tcPr>
            <w:tcW w:w="866" w:type="pct"/>
          </w:tcPr>
          <w:p w14:paraId="21C01F9F" w14:textId="77777777" w:rsidR="00A27BE8" w:rsidRDefault="00A27BE8" w:rsidP="00547A26">
            <w:pPr>
              <w:pStyle w:val="Compact"/>
              <w:jc w:val="right"/>
            </w:pPr>
            <w:r>
              <w:t>1665</w:t>
            </w:r>
          </w:p>
        </w:tc>
      </w:tr>
      <w:tr w:rsidR="00A27BE8" w14:paraId="104AF501" w14:textId="77777777" w:rsidTr="00195F5F">
        <w:tc>
          <w:tcPr>
            <w:tcW w:w="827" w:type="pct"/>
          </w:tcPr>
          <w:p w14:paraId="13B62A22" w14:textId="77777777" w:rsidR="00A27BE8" w:rsidRDefault="00A27BE8" w:rsidP="00547A26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827" w:type="pct"/>
          </w:tcPr>
          <w:p w14:paraId="4E7B12D9" w14:textId="77777777" w:rsidR="00A27BE8" w:rsidRDefault="00A27BE8" w:rsidP="00547A26">
            <w:pPr>
              <w:pStyle w:val="Compact"/>
              <w:jc w:val="right"/>
            </w:pPr>
            <w:r>
              <w:t>1465</w:t>
            </w:r>
          </w:p>
        </w:tc>
        <w:tc>
          <w:tcPr>
            <w:tcW w:w="827" w:type="pct"/>
          </w:tcPr>
          <w:p w14:paraId="628EE705" w14:textId="77777777" w:rsidR="00A27BE8" w:rsidRDefault="00A27BE8" w:rsidP="00547A26">
            <w:pPr>
              <w:pStyle w:val="Compact"/>
              <w:jc w:val="right"/>
            </w:pPr>
            <w:r>
              <w:t>2333</w:t>
            </w:r>
          </w:p>
        </w:tc>
        <w:tc>
          <w:tcPr>
            <w:tcW w:w="827" w:type="pct"/>
          </w:tcPr>
          <w:p w14:paraId="1F41A301" w14:textId="77777777" w:rsidR="00A27BE8" w:rsidRDefault="00A27BE8" w:rsidP="00547A26">
            <w:pPr>
              <w:pStyle w:val="Compact"/>
              <w:jc w:val="right"/>
            </w:pPr>
            <w:r>
              <w:t>2725</w:t>
            </w:r>
          </w:p>
        </w:tc>
        <w:tc>
          <w:tcPr>
            <w:tcW w:w="827" w:type="pct"/>
          </w:tcPr>
          <w:p w14:paraId="34171E54" w14:textId="77777777" w:rsidR="00A27BE8" w:rsidRDefault="00A27BE8" w:rsidP="00547A26">
            <w:pPr>
              <w:pStyle w:val="Compact"/>
              <w:jc w:val="right"/>
            </w:pPr>
            <w:r>
              <w:t>2736</w:t>
            </w:r>
          </w:p>
        </w:tc>
        <w:tc>
          <w:tcPr>
            <w:tcW w:w="866" w:type="pct"/>
          </w:tcPr>
          <w:p w14:paraId="75F3427F" w14:textId="77777777" w:rsidR="00A27BE8" w:rsidRDefault="00A27BE8" w:rsidP="00547A26">
            <w:pPr>
              <w:pStyle w:val="Compact"/>
              <w:jc w:val="right"/>
            </w:pPr>
            <w:r>
              <w:t>2512</w:t>
            </w:r>
          </w:p>
        </w:tc>
      </w:tr>
      <w:tr w:rsidR="00195F5F" w14:paraId="71E5808A" w14:textId="77777777" w:rsidTr="00547A26">
        <w:tc>
          <w:tcPr>
            <w:tcW w:w="827" w:type="pct"/>
          </w:tcPr>
          <w:p w14:paraId="63613A60" w14:textId="77777777" w:rsidR="00195F5F" w:rsidRDefault="00195F5F" w:rsidP="00547A26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827" w:type="pct"/>
          </w:tcPr>
          <w:p w14:paraId="2409583B" w14:textId="77777777" w:rsidR="00195F5F" w:rsidRDefault="00195F5F" w:rsidP="00547A26">
            <w:pPr>
              <w:pStyle w:val="Compact"/>
              <w:jc w:val="right"/>
            </w:pPr>
            <w:r>
              <w:t>25252</w:t>
            </w:r>
          </w:p>
        </w:tc>
        <w:tc>
          <w:tcPr>
            <w:tcW w:w="827" w:type="pct"/>
          </w:tcPr>
          <w:p w14:paraId="158AA3BB" w14:textId="77777777" w:rsidR="00195F5F" w:rsidRDefault="00195F5F" w:rsidP="00547A26">
            <w:pPr>
              <w:pStyle w:val="Compact"/>
              <w:jc w:val="right"/>
            </w:pPr>
            <w:r>
              <w:t>43463</w:t>
            </w:r>
          </w:p>
        </w:tc>
        <w:tc>
          <w:tcPr>
            <w:tcW w:w="827" w:type="pct"/>
          </w:tcPr>
          <w:p w14:paraId="02B7FDAD" w14:textId="77777777" w:rsidR="00195F5F" w:rsidRDefault="00195F5F" w:rsidP="00547A26">
            <w:pPr>
              <w:pStyle w:val="Compact"/>
              <w:jc w:val="right"/>
            </w:pPr>
            <w:r>
              <w:t>43265</w:t>
            </w:r>
          </w:p>
        </w:tc>
        <w:tc>
          <w:tcPr>
            <w:tcW w:w="827" w:type="pct"/>
          </w:tcPr>
          <w:p w14:paraId="678B86EC" w14:textId="77777777" w:rsidR="00195F5F" w:rsidRDefault="00195F5F" w:rsidP="00547A26">
            <w:pPr>
              <w:pStyle w:val="Compact"/>
              <w:jc w:val="right"/>
            </w:pPr>
            <w:r>
              <w:t>44388</w:t>
            </w:r>
          </w:p>
        </w:tc>
        <w:tc>
          <w:tcPr>
            <w:tcW w:w="866" w:type="pct"/>
          </w:tcPr>
          <w:p w14:paraId="6EC40AF6" w14:textId="77777777" w:rsidR="00195F5F" w:rsidRDefault="00195F5F" w:rsidP="00547A26">
            <w:pPr>
              <w:pStyle w:val="Compact"/>
              <w:jc w:val="right"/>
            </w:pPr>
            <w:r>
              <w:t>37947</w:t>
            </w:r>
          </w:p>
        </w:tc>
      </w:tr>
    </w:tbl>
    <w:p w14:paraId="02E4416E" w14:textId="51974158" w:rsidR="00351DCC" w:rsidRDefault="00ED73FD">
      <w:pPr>
        <w:pStyle w:val="Heading2"/>
      </w:pPr>
      <w:r>
        <w:t>unique peaks</w:t>
      </w:r>
      <w:bookmarkEnd w:id="32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916"/>
        <w:gridCol w:w="1915"/>
        <w:gridCol w:w="1915"/>
        <w:gridCol w:w="1915"/>
        <w:gridCol w:w="1915"/>
      </w:tblGrid>
      <w:tr w:rsidR="007C4BF7" w:rsidRPr="00513293" w14:paraId="02E44175" w14:textId="77777777" w:rsidTr="007C4BF7">
        <w:tc>
          <w:tcPr>
            <w:tcW w:w="1000" w:type="pct"/>
            <w:vAlign w:val="bottom"/>
          </w:tcPr>
          <w:p w14:paraId="02E44170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  <w:r w:rsidRPr="00513293">
              <w:rPr>
                <w:b/>
                <w:bCs/>
              </w:rPr>
              <w:t>Class</w:t>
            </w:r>
          </w:p>
        </w:tc>
        <w:tc>
          <w:tcPr>
            <w:tcW w:w="1000" w:type="pct"/>
            <w:vAlign w:val="bottom"/>
          </w:tcPr>
          <w:p w14:paraId="02E44171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  <w:r w:rsidRPr="00513293">
              <w:rPr>
                <w:b/>
                <w:bCs/>
              </w:rPr>
              <w:t>drought</w:t>
            </w:r>
          </w:p>
        </w:tc>
        <w:tc>
          <w:tcPr>
            <w:tcW w:w="1000" w:type="pct"/>
            <w:vAlign w:val="bottom"/>
          </w:tcPr>
          <w:p w14:paraId="02E44172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  <w:r w:rsidRPr="00513293">
              <w:rPr>
                <w:b/>
                <w:bCs/>
              </w:rPr>
              <w:t>field_moist</w:t>
            </w:r>
          </w:p>
        </w:tc>
        <w:tc>
          <w:tcPr>
            <w:tcW w:w="1000" w:type="pct"/>
            <w:vAlign w:val="bottom"/>
          </w:tcPr>
          <w:p w14:paraId="02E44173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  <w:r w:rsidRPr="00513293">
              <w:rPr>
                <w:b/>
                <w:bCs/>
              </w:rPr>
              <w:t>saturation</w:t>
            </w:r>
          </w:p>
        </w:tc>
        <w:tc>
          <w:tcPr>
            <w:tcW w:w="1000" w:type="pct"/>
            <w:vAlign w:val="bottom"/>
          </w:tcPr>
          <w:p w14:paraId="02E44174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  <w:r w:rsidRPr="00513293">
              <w:rPr>
                <w:b/>
                <w:bCs/>
              </w:rPr>
              <w:t>time_zero_sat</w:t>
            </w:r>
          </w:p>
        </w:tc>
      </w:tr>
      <w:tr w:rsidR="007C4BF7" w:rsidRPr="00513293" w14:paraId="4932E5B6" w14:textId="77777777" w:rsidTr="007C4BF7">
        <w:tc>
          <w:tcPr>
            <w:tcW w:w="1000" w:type="pct"/>
            <w:vAlign w:val="bottom"/>
          </w:tcPr>
          <w:p w14:paraId="2A58C88F" w14:textId="555685D5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  <w:r w:rsidRPr="00513293">
              <w:rPr>
                <w:b/>
                <w:bCs/>
              </w:rPr>
              <w:t>CPCRW</w:t>
            </w:r>
          </w:p>
        </w:tc>
        <w:tc>
          <w:tcPr>
            <w:tcW w:w="1000" w:type="pct"/>
            <w:vAlign w:val="bottom"/>
          </w:tcPr>
          <w:p w14:paraId="2B12DA49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  <w:vAlign w:val="bottom"/>
          </w:tcPr>
          <w:p w14:paraId="0D4CEF2D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  <w:vAlign w:val="bottom"/>
          </w:tcPr>
          <w:p w14:paraId="5B803DDB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  <w:vAlign w:val="bottom"/>
          </w:tcPr>
          <w:p w14:paraId="61D1D05A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7C4BF7" w14:paraId="02E4417C" w14:textId="77777777" w:rsidTr="007C4BF7">
        <w:tc>
          <w:tcPr>
            <w:tcW w:w="1000" w:type="pct"/>
          </w:tcPr>
          <w:p w14:paraId="02E44177" w14:textId="77777777" w:rsidR="007C4BF7" w:rsidRDefault="007C4BF7">
            <w:pPr>
              <w:pStyle w:val="Compact"/>
              <w:jc w:val="right"/>
            </w:pPr>
            <w:r>
              <w:t>AminoSugar</w:t>
            </w:r>
          </w:p>
        </w:tc>
        <w:tc>
          <w:tcPr>
            <w:tcW w:w="1000" w:type="pct"/>
          </w:tcPr>
          <w:p w14:paraId="02E44178" w14:textId="77777777" w:rsidR="007C4BF7" w:rsidRDefault="007C4BF7">
            <w:pPr>
              <w:pStyle w:val="Compact"/>
              <w:jc w:val="right"/>
            </w:pPr>
            <w:r>
              <w:t>128</w:t>
            </w:r>
          </w:p>
        </w:tc>
        <w:tc>
          <w:tcPr>
            <w:tcW w:w="1000" w:type="pct"/>
          </w:tcPr>
          <w:p w14:paraId="02E44179" w14:textId="77777777" w:rsidR="007C4BF7" w:rsidRDefault="007C4BF7">
            <w:pPr>
              <w:pStyle w:val="Compact"/>
              <w:jc w:val="right"/>
            </w:pPr>
            <w:r>
              <w:t>132</w:t>
            </w:r>
          </w:p>
        </w:tc>
        <w:tc>
          <w:tcPr>
            <w:tcW w:w="1000" w:type="pct"/>
          </w:tcPr>
          <w:p w14:paraId="02E4417A" w14:textId="77777777" w:rsidR="007C4BF7" w:rsidRDefault="007C4BF7">
            <w:pPr>
              <w:pStyle w:val="Compact"/>
              <w:jc w:val="right"/>
            </w:pPr>
            <w:r>
              <w:t>135</w:t>
            </w:r>
          </w:p>
        </w:tc>
        <w:tc>
          <w:tcPr>
            <w:tcW w:w="1000" w:type="pct"/>
          </w:tcPr>
          <w:p w14:paraId="02E4417B" w14:textId="77777777" w:rsidR="007C4BF7" w:rsidRDefault="007C4BF7">
            <w:pPr>
              <w:pStyle w:val="Compact"/>
              <w:jc w:val="right"/>
            </w:pPr>
            <w:r>
              <w:t>107</w:t>
            </w:r>
          </w:p>
        </w:tc>
      </w:tr>
      <w:tr w:rsidR="007C4BF7" w14:paraId="02E44183" w14:textId="77777777" w:rsidTr="007C4BF7">
        <w:tc>
          <w:tcPr>
            <w:tcW w:w="1000" w:type="pct"/>
          </w:tcPr>
          <w:p w14:paraId="02E4417E" w14:textId="77777777" w:rsidR="007C4BF7" w:rsidRDefault="007C4BF7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00" w:type="pct"/>
          </w:tcPr>
          <w:p w14:paraId="02E4417F" w14:textId="77777777" w:rsidR="007C4BF7" w:rsidRDefault="007C4BF7">
            <w:pPr>
              <w:pStyle w:val="Compact"/>
              <w:jc w:val="right"/>
            </w:pPr>
            <w:r>
              <w:t>127</w:t>
            </w:r>
          </w:p>
        </w:tc>
        <w:tc>
          <w:tcPr>
            <w:tcW w:w="1000" w:type="pct"/>
          </w:tcPr>
          <w:p w14:paraId="02E44180" w14:textId="77777777" w:rsidR="007C4BF7" w:rsidRDefault="007C4BF7">
            <w:pPr>
              <w:pStyle w:val="Compact"/>
              <w:jc w:val="right"/>
            </w:pPr>
            <w:r>
              <w:t>162</w:t>
            </w:r>
          </w:p>
        </w:tc>
        <w:tc>
          <w:tcPr>
            <w:tcW w:w="1000" w:type="pct"/>
          </w:tcPr>
          <w:p w14:paraId="02E44181" w14:textId="77777777" w:rsidR="007C4BF7" w:rsidRDefault="007C4BF7">
            <w:pPr>
              <w:pStyle w:val="Compact"/>
              <w:jc w:val="right"/>
            </w:pPr>
            <w:r>
              <w:t>171</w:t>
            </w:r>
          </w:p>
        </w:tc>
        <w:tc>
          <w:tcPr>
            <w:tcW w:w="1000" w:type="pct"/>
          </w:tcPr>
          <w:p w14:paraId="02E44182" w14:textId="77777777" w:rsidR="007C4BF7" w:rsidRDefault="007C4BF7">
            <w:pPr>
              <w:pStyle w:val="Compact"/>
              <w:jc w:val="right"/>
            </w:pPr>
            <w:r>
              <w:t>149</w:t>
            </w:r>
          </w:p>
        </w:tc>
      </w:tr>
      <w:tr w:rsidR="007C4BF7" w14:paraId="02E4418A" w14:textId="77777777" w:rsidTr="007C4BF7">
        <w:tc>
          <w:tcPr>
            <w:tcW w:w="1000" w:type="pct"/>
          </w:tcPr>
          <w:p w14:paraId="02E44185" w14:textId="77777777" w:rsidR="007C4BF7" w:rsidRDefault="007C4BF7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00" w:type="pct"/>
          </w:tcPr>
          <w:p w14:paraId="02E44186" w14:textId="77777777" w:rsidR="007C4BF7" w:rsidRDefault="007C4BF7">
            <w:pPr>
              <w:pStyle w:val="Compact"/>
              <w:jc w:val="right"/>
            </w:pPr>
            <w:r>
              <w:t>581</w:t>
            </w:r>
          </w:p>
        </w:tc>
        <w:tc>
          <w:tcPr>
            <w:tcW w:w="1000" w:type="pct"/>
          </w:tcPr>
          <w:p w14:paraId="02E44187" w14:textId="77777777" w:rsidR="007C4BF7" w:rsidRDefault="007C4BF7">
            <w:pPr>
              <w:pStyle w:val="Compact"/>
              <w:jc w:val="right"/>
            </w:pPr>
            <w:r>
              <w:t>592</w:t>
            </w:r>
          </w:p>
        </w:tc>
        <w:tc>
          <w:tcPr>
            <w:tcW w:w="1000" w:type="pct"/>
          </w:tcPr>
          <w:p w14:paraId="02E44188" w14:textId="77777777" w:rsidR="007C4BF7" w:rsidRDefault="007C4BF7">
            <w:pPr>
              <w:pStyle w:val="Compact"/>
              <w:jc w:val="right"/>
            </w:pPr>
            <w:r>
              <w:t>397</w:t>
            </w:r>
          </w:p>
        </w:tc>
        <w:tc>
          <w:tcPr>
            <w:tcW w:w="1000" w:type="pct"/>
          </w:tcPr>
          <w:p w14:paraId="02E44189" w14:textId="77777777" w:rsidR="007C4BF7" w:rsidRDefault="007C4BF7">
            <w:pPr>
              <w:pStyle w:val="Compact"/>
              <w:jc w:val="right"/>
            </w:pPr>
            <w:r>
              <w:t>399</w:t>
            </w:r>
          </w:p>
        </w:tc>
      </w:tr>
      <w:tr w:rsidR="007C4BF7" w14:paraId="02E44191" w14:textId="77777777" w:rsidTr="007C4BF7">
        <w:tc>
          <w:tcPr>
            <w:tcW w:w="1000" w:type="pct"/>
          </w:tcPr>
          <w:p w14:paraId="02E4418C" w14:textId="77777777" w:rsidR="007C4BF7" w:rsidRDefault="007C4BF7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00" w:type="pct"/>
          </w:tcPr>
          <w:p w14:paraId="02E4418D" w14:textId="77777777" w:rsidR="007C4BF7" w:rsidRDefault="007C4BF7">
            <w:pPr>
              <w:pStyle w:val="Compact"/>
              <w:jc w:val="right"/>
            </w:pPr>
            <w:r>
              <w:t>856</w:t>
            </w:r>
          </w:p>
        </w:tc>
        <w:tc>
          <w:tcPr>
            <w:tcW w:w="1000" w:type="pct"/>
          </w:tcPr>
          <w:p w14:paraId="02E4418E" w14:textId="77777777" w:rsidR="007C4BF7" w:rsidRDefault="007C4BF7">
            <w:pPr>
              <w:pStyle w:val="Compact"/>
              <w:jc w:val="right"/>
            </w:pPr>
            <w:r>
              <w:t>875</w:t>
            </w:r>
          </w:p>
        </w:tc>
        <w:tc>
          <w:tcPr>
            <w:tcW w:w="1000" w:type="pct"/>
          </w:tcPr>
          <w:p w14:paraId="02E4418F" w14:textId="77777777" w:rsidR="007C4BF7" w:rsidRDefault="007C4BF7">
            <w:pPr>
              <w:pStyle w:val="Compact"/>
              <w:jc w:val="right"/>
            </w:pPr>
            <w:r>
              <w:t>733</w:t>
            </w:r>
          </w:p>
        </w:tc>
        <w:tc>
          <w:tcPr>
            <w:tcW w:w="1000" w:type="pct"/>
          </w:tcPr>
          <w:p w14:paraId="02E44190" w14:textId="77777777" w:rsidR="007C4BF7" w:rsidRDefault="007C4BF7">
            <w:pPr>
              <w:pStyle w:val="Compact"/>
              <w:jc w:val="right"/>
            </w:pPr>
            <w:r>
              <w:t>655</w:t>
            </w:r>
          </w:p>
        </w:tc>
      </w:tr>
      <w:tr w:rsidR="007C4BF7" w14:paraId="02E44198" w14:textId="77777777" w:rsidTr="007C4BF7">
        <w:tc>
          <w:tcPr>
            <w:tcW w:w="1000" w:type="pct"/>
          </w:tcPr>
          <w:p w14:paraId="02E44193" w14:textId="77777777" w:rsidR="007C4BF7" w:rsidRDefault="007C4BF7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00" w:type="pct"/>
          </w:tcPr>
          <w:p w14:paraId="02E44194" w14:textId="77777777" w:rsidR="007C4BF7" w:rsidRDefault="007C4BF7">
            <w:pPr>
              <w:pStyle w:val="Compact"/>
              <w:jc w:val="right"/>
            </w:pPr>
            <w:r>
              <w:t>459</w:t>
            </w:r>
          </w:p>
        </w:tc>
        <w:tc>
          <w:tcPr>
            <w:tcW w:w="1000" w:type="pct"/>
          </w:tcPr>
          <w:p w14:paraId="02E44195" w14:textId="77777777" w:rsidR="007C4BF7" w:rsidRDefault="007C4BF7">
            <w:pPr>
              <w:pStyle w:val="Compact"/>
              <w:jc w:val="right"/>
            </w:pPr>
            <w:r>
              <w:t>580</w:t>
            </w:r>
          </w:p>
        </w:tc>
        <w:tc>
          <w:tcPr>
            <w:tcW w:w="1000" w:type="pct"/>
          </w:tcPr>
          <w:p w14:paraId="02E44196" w14:textId="77777777" w:rsidR="007C4BF7" w:rsidRDefault="007C4BF7">
            <w:pPr>
              <w:pStyle w:val="Compact"/>
              <w:jc w:val="right"/>
            </w:pPr>
            <w:r>
              <w:t>598</w:t>
            </w:r>
          </w:p>
        </w:tc>
        <w:tc>
          <w:tcPr>
            <w:tcW w:w="1000" w:type="pct"/>
          </w:tcPr>
          <w:p w14:paraId="02E44197" w14:textId="77777777" w:rsidR="007C4BF7" w:rsidRDefault="007C4BF7">
            <w:pPr>
              <w:pStyle w:val="Compact"/>
              <w:jc w:val="right"/>
            </w:pPr>
            <w:r>
              <w:t>520</w:t>
            </w:r>
          </w:p>
        </w:tc>
      </w:tr>
      <w:tr w:rsidR="007C4BF7" w14:paraId="02E4419F" w14:textId="77777777" w:rsidTr="007C4BF7">
        <w:tc>
          <w:tcPr>
            <w:tcW w:w="1000" w:type="pct"/>
          </w:tcPr>
          <w:p w14:paraId="02E4419A" w14:textId="77777777" w:rsidR="007C4BF7" w:rsidRDefault="007C4BF7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00" w:type="pct"/>
          </w:tcPr>
          <w:p w14:paraId="02E4419B" w14:textId="77777777" w:rsidR="007C4BF7" w:rsidRDefault="007C4BF7">
            <w:pPr>
              <w:pStyle w:val="Compact"/>
              <w:jc w:val="right"/>
            </w:pPr>
            <w:r>
              <w:t>417</w:t>
            </w:r>
          </w:p>
        </w:tc>
        <w:tc>
          <w:tcPr>
            <w:tcW w:w="1000" w:type="pct"/>
          </w:tcPr>
          <w:p w14:paraId="02E4419C" w14:textId="77777777" w:rsidR="007C4BF7" w:rsidRDefault="007C4BF7">
            <w:pPr>
              <w:pStyle w:val="Compact"/>
              <w:jc w:val="right"/>
            </w:pPr>
            <w:r>
              <w:t>415</w:t>
            </w:r>
          </w:p>
        </w:tc>
        <w:tc>
          <w:tcPr>
            <w:tcW w:w="1000" w:type="pct"/>
          </w:tcPr>
          <w:p w14:paraId="02E4419D" w14:textId="77777777" w:rsidR="007C4BF7" w:rsidRDefault="007C4BF7">
            <w:pPr>
              <w:pStyle w:val="Compact"/>
              <w:jc w:val="right"/>
            </w:pPr>
            <w:r>
              <w:t>466</w:t>
            </w:r>
          </w:p>
        </w:tc>
        <w:tc>
          <w:tcPr>
            <w:tcW w:w="1000" w:type="pct"/>
          </w:tcPr>
          <w:p w14:paraId="02E4419E" w14:textId="77777777" w:rsidR="007C4BF7" w:rsidRDefault="007C4BF7">
            <w:pPr>
              <w:pStyle w:val="Compact"/>
              <w:jc w:val="right"/>
            </w:pPr>
            <w:r>
              <w:t>388</w:t>
            </w:r>
          </w:p>
        </w:tc>
      </w:tr>
      <w:tr w:rsidR="007C4BF7" w14:paraId="02E441A6" w14:textId="77777777" w:rsidTr="007C4BF7">
        <w:tc>
          <w:tcPr>
            <w:tcW w:w="1000" w:type="pct"/>
          </w:tcPr>
          <w:p w14:paraId="02E441A1" w14:textId="77777777" w:rsidR="007C4BF7" w:rsidRDefault="007C4BF7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00" w:type="pct"/>
          </w:tcPr>
          <w:p w14:paraId="02E441A2" w14:textId="77777777" w:rsidR="007C4BF7" w:rsidRDefault="007C4BF7">
            <w:pPr>
              <w:pStyle w:val="Compact"/>
              <w:jc w:val="right"/>
            </w:pPr>
            <w:r>
              <w:t>150</w:t>
            </w:r>
          </w:p>
        </w:tc>
        <w:tc>
          <w:tcPr>
            <w:tcW w:w="1000" w:type="pct"/>
          </w:tcPr>
          <w:p w14:paraId="02E441A3" w14:textId="77777777" w:rsidR="007C4BF7" w:rsidRDefault="007C4BF7">
            <w:pPr>
              <w:pStyle w:val="Compact"/>
              <w:jc w:val="right"/>
            </w:pPr>
            <w:r>
              <w:t>130</w:t>
            </w:r>
          </w:p>
        </w:tc>
        <w:tc>
          <w:tcPr>
            <w:tcW w:w="1000" w:type="pct"/>
          </w:tcPr>
          <w:p w14:paraId="02E441A4" w14:textId="77777777" w:rsidR="007C4BF7" w:rsidRDefault="007C4BF7">
            <w:pPr>
              <w:pStyle w:val="Compact"/>
              <w:jc w:val="right"/>
            </w:pPr>
            <w:r>
              <w:t>133</w:t>
            </w:r>
          </w:p>
        </w:tc>
        <w:tc>
          <w:tcPr>
            <w:tcW w:w="1000" w:type="pct"/>
          </w:tcPr>
          <w:p w14:paraId="02E441A5" w14:textId="77777777" w:rsidR="007C4BF7" w:rsidRDefault="007C4BF7">
            <w:pPr>
              <w:pStyle w:val="Compact"/>
              <w:jc w:val="right"/>
            </w:pPr>
            <w:r>
              <w:t>124</w:t>
            </w:r>
          </w:p>
        </w:tc>
      </w:tr>
      <w:tr w:rsidR="007C4BF7" w14:paraId="02E441AD" w14:textId="77777777" w:rsidTr="007C4BF7">
        <w:tc>
          <w:tcPr>
            <w:tcW w:w="1000" w:type="pct"/>
          </w:tcPr>
          <w:p w14:paraId="02E441A8" w14:textId="32F94AE9" w:rsidR="007C4BF7" w:rsidRDefault="00980841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1000" w:type="pct"/>
          </w:tcPr>
          <w:p w14:paraId="02E441A9" w14:textId="77777777" w:rsidR="007C4BF7" w:rsidRDefault="007C4BF7">
            <w:pPr>
              <w:pStyle w:val="Compact"/>
              <w:jc w:val="right"/>
            </w:pPr>
            <w:r>
              <w:t>181</w:t>
            </w:r>
          </w:p>
        </w:tc>
        <w:tc>
          <w:tcPr>
            <w:tcW w:w="1000" w:type="pct"/>
          </w:tcPr>
          <w:p w14:paraId="02E441AA" w14:textId="77777777" w:rsidR="007C4BF7" w:rsidRDefault="007C4BF7">
            <w:pPr>
              <w:pStyle w:val="Compact"/>
              <w:jc w:val="right"/>
            </w:pPr>
            <w:r>
              <w:t>202</w:t>
            </w:r>
          </w:p>
        </w:tc>
        <w:tc>
          <w:tcPr>
            <w:tcW w:w="1000" w:type="pct"/>
          </w:tcPr>
          <w:p w14:paraId="02E441AB" w14:textId="77777777" w:rsidR="007C4BF7" w:rsidRDefault="007C4BF7">
            <w:pPr>
              <w:pStyle w:val="Compact"/>
              <w:jc w:val="right"/>
            </w:pPr>
            <w:r>
              <w:t>190</w:t>
            </w:r>
          </w:p>
        </w:tc>
        <w:tc>
          <w:tcPr>
            <w:tcW w:w="1000" w:type="pct"/>
          </w:tcPr>
          <w:p w14:paraId="02E441AC" w14:textId="77777777" w:rsidR="007C4BF7" w:rsidRDefault="007C4BF7">
            <w:pPr>
              <w:pStyle w:val="Compact"/>
              <w:jc w:val="right"/>
            </w:pPr>
            <w:r>
              <w:t>175</w:t>
            </w:r>
          </w:p>
        </w:tc>
      </w:tr>
      <w:tr w:rsidR="007C4BF7" w14:paraId="02E441B4" w14:textId="77777777" w:rsidTr="007C4BF7">
        <w:tc>
          <w:tcPr>
            <w:tcW w:w="1000" w:type="pct"/>
          </w:tcPr>
          <w:p w14:paraId="02E441AF" w14:textId="77777777" w:rsidR="007C4BF7" w:rsidRDefault="007C4BF7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00" w:type="pct"/>
          </w:tcPr>
          <w:p w14:paraId="02E441B0" w14:textId="77777777" w:rsidR="007C4BF7" w:rsidRDefault="007C4BF7">
            <w:pPr>
              <w:pStyle w:val="Compact"/>
              <w:jc w:val="right"/>
            </w:pPr>
            <w:r>
              <w:t>252</w:t>
            </w:r>
          </w:p>
        </w:tc>
        <w:tc>
          <w:tcPr>
            <w:tcW w:w="1000" w:type="pct"/>
          </w:tcPr>
          <w:p w14:paraId="02E441B1" w14:textId="77777777" w:rsidR="007C4BF7" w:rsidRDefault="007C4BF7">
            <w:pPr>
              <w:pStyle w:val="Compact"/>
              <w:jc w:val="right"/>
            </w:pPr>
            <w:r>
              <w:t>246</w:t>
            </w:r>
          </w:p>
        </w:tc>
        <w:tc>
          <w:tcPr>
            <w:tcW w:w="1000" w:type="pct"/>
          </w:tcPr>
          <w:p w14:paraId="02E441B2" w14:textId="77777777" w:rsidR="007C4BF7" w:rsidRDefault="007C4BF7">
            <w:pPr>
              <w:pStyle w:val="Compact"/>
              <w:jc w:val="right"/>
            </w:pPr>
            <w:r>
              <w:t>255</w:t>
            </w:r>
          </w:p>
        </w:tc>
        <w:tc>
          <w:tcPr>
            <w:tcW w:w="1000" w:type="pct"/>
          </w:tcPr>
          <w:p w14:paraId="02E441B3" w14:textId="77777777" w:rsidR="007C4BF7" w:rsidRDefault="007C4BF7">
            <w:pPr>
              <w:pStyle w:val="Compact"/>
              <w:jc w:val="right"/>
            </w:pPr>
            <w:r>
              <w:t>228</w:t>
            </w:r>
          </w:p>
        </w:tc>
      </w:tr>
      <w:tr w:rsidR="007C4BF7" w14:paraId="02E441BB" w14:textId="77777777" w:rsidTr="007C4BF7">
        <w:tc>
          <w:tcPr>
            <w:tcW w:w="1000" w:type="pct"/>
          </w:tcPr>
          <w:p w14:paraId="02E441B6" w14:textId="77777777" w:rsidR="007C4BF7" w:rsidRDefault="007C4BF7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1000" w:type="pct"/>
          </w:tcPr>
          <w:p w14:paraId="02E441B7" w14:textId="77777777" w:rsidR="007C4BF7" w:rsidRDefault="007C4BF7">
            <w:pPr>
              <w:pStyle w:val="Compact"/>
              <w:jc w:val="right"/>
            </w:pPr>
            <w:r>
              <w:t>3151</w:t>
            </w:r>
          </w:p>
        </w:tc>
        <w:tc>
          <w:tcPr>
            <w:tcW w:w="1000" w:type="pct"/>
          </w:tcPr>
          <w:p w14:paraId="02E441B8" w14:textId="77777777" w:rsidR="007C4BF7" w:rsidRDefault="007C4BF7">
            <w:pPr>
              <w:pStyle w:val="Compact"/>
              <w:jc w:val="right"/>
            </w:pPr>
            <w:r>
              <w:t>3334</w:t>
            </w:r>
          </w:p>
        </w:tc>
        <w:tc>
          <w:tcPr>
            <w:tcW w:w="1000" w:type="pct"/>
          </w:tcPr>
          <w:p w14:paraId="02E441B9" w14:textId="77777777" w:rsidR="007C4BF7" w:rsidRDefault="007C4BF7">
            <w:pPr>
              <w:pStyle w:val="Compact"/>
              <w:jc w:val="right"/>
            </w:pPr>
            <w:r>
              <w:t>3078</w:t>
            </w:r>
          </w:p>
        </w:tc>
        <w:tc>
          <w:tcPr>
            <w:tcW w:w="1000" w:type="pct"/>
          </w:tcPr>
          <w:p w14:paraId="02E441BA" w14:textId="77777777" w:rsidR="007C4BF7" w:rsidRDefault="007C4BF7">
            <w:pPr>
              <w:pStyle w:val="Compact"/>
              <w:jc w:val="right"/>
            </w:pPr>
            <w:r>
              <w:t>2745</w:t>
            </w:r>
          </w:p>
        </w:tc>
      </w:tr>
      <w:tr w:rsidR="007C4BF7" w:rsidRPr="00513293" w14:paraId="5219A9FF" w14:textId="77777777" w:rsidTr="007C4BF7">
        <w:tc>
          <w:tcPr>
            <w:tcW w:w="1000" w:type="pct"/>
          </w:tcPr>
          <w:p w14:paraId="1DA6F11C" w14:textId="12950969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  <w:r w:rsidRPr="00513293">
              <w:rPr>
                <w:b/>
                <w:bCs/>
              </w:rPr>
              <w:t>DWP</w:t>
            </w:r>
          </w:p>
        </w:tc>
        <w:tc>
          <w:tcPr>
            <w:tcW w:w="1000" w:type="pct"/>
          </w:tcPr>
          <w:p w14:paraId="287C70C7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</w:tcPr>
          <w:p w14:paraId="48FF3F36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</w:tcPr>
          <w:p w14:paraId="0328C7F2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</w:tcPr>
          <w:p w14:paraId="4E8B53C6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7C4BF7" w14:paraId="02E441C2" w14:textId="77777777" w:rsidTr="007C4BF7">
        <w:tc>
          <w:tcPr>
            <w:tcW w:w="1000" w:type="pct"/>
          </w:tcPr>
          <w:p w14:paraId="02E441BD" w14:textId="77777777" w:rsidR="007C4BF7" w:rsidRDefault="007C4BF7">
            <w:pPr>
              <w:pStyle w:val="Compact"/>
              <w:jc w:val="right"/>
            </w:pPr>
            <w:r>
              <w:t>AminoSugar</w:t>
            </w:r>
          </w:p>
        </w:tc>
        <w:tc>
          <w:tcPr>
            <w:tcW w:w="1000" w:type="pct"/>
          </w:tcPr>
          <w:p w14:paraId="02E441BE" w14:textId="77777777" w:rsidR="007C4BF7" w:rsidRDefault="007C4BF7">
            <w:pPr>
              <w:pStyle w:val="Compact"/>
              <w:jc w:val="right"/>
            </w:pPr>
            <w:r>
              <w:t>125</w:t>
            </w:r>
          </w:p>
        </w:tc>
        <w:tc>
          <w:tcPr>
            <w:tcW w:w="1000" w:type="pct"/>
          </w:tcPr>
          <w:p w14:paraId="02E441BF" w14:textId="77777777" w:rsidR="007C4BF7" w:rsidRDefault="007C4BF7">
            <w:pPr>
              <w:pStyle w:val="Compact"/>
              <w:jc w:val="right"/>
            </w:pPr>
            <w:r>
              <w:t>61</w:t>
            </w:r>
          </w:p>
        </w:tc>
        <w:tc>
          <w:tcPr>
            <w:tcW w:w="1000" w:type="pct"/>
          </w:tcPr>
          <w:p w14:paraId="02E441C0" w14:textId="77777777" w:rsidR="007C4BF7" w:rsidRDefault="007C4BF7">
            <w:pPr>
              <w:pStyle w:val="Compact"/>
              <w:jc w:val="right"/>
            </w:pPr>
            <w:r>
              <w:t>112</w:t>
            </w:r>
          </w:p>
        </w:tc>
        <w:tc>
          <w:tcPr>
            <w:tcW w:w="1000" w:type="pct"/>
          </w:tcPr>
          <w:p w14:paraId="02E441C1" w14:textId="77777777" w:rsidR="007C4BF7" w:rsidRDefault="007C4BF7">
            <w:pPr>
              <w:pStyle w:val="Compact"/>
              <w:jc w:val="right"/>
            </w:pPr>
            <w:r>
              <w:t>137</w:t>
            </w:r>
          </w:p>
        </w:tc>
      </w:tr>
      <w:tr w:rsidR="007C4BF7" w14:paraId="02E441C9" w14:textId="77777777" w:rsidTr="007C4BF7">
        <w:tc>
          <w:tcPr>
            <w:tcW w:w="1000" w:type="pct"/>
          </w:tcPr>
          <w:p w14:paraId="02E441C4" w14:textId="77777777" w:rsidR="007C4BF7" w:rsidRDefault="007C4BF7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00" w:type="pct"/>
          </w:tcPr>
          <w:p w14:paraId="02E441C5" w14:textId="77777777" w:rsidR="007C4BF7" w:rsidRDefault="007C4BF7">
            <w:pPr>
              <w:pStyle w:val="Compact"/>
              <w:jc w:val="right"/>
            </w:pPr>
            <w:r>
              <w:t>107</w:t>
            </w:r>
          </w:p>
        </w:tc>
        <w:tc>
          <w:tcPr>
            <w:tcW w:w="1000" w:type="pct"/>
          </w:tcPr>
          <w:p w14:paraId="02E441C6" w14:textId="77777777" w:rsidR="007C4BF7" w:rsidRDefault="007C4BF7">
            <w:pPr>
              <w:pStyle w:val="Compact"/>
              <w:jc w:val="right"/>
            </w:pPr>
            <w:r>
              <w:t>62</w:t>
            </w:r>
          </w:p>
        </w:tc>
        <w:tc>
          <w:tcPr>
            <w:tcW w:w="1000" w:type="pct"/>
          </w:tcPr>
          <w:p w14:paraId="02E441C7" w14:textId="77777777" w:rsidR="007C4BF7" w:rsidRDefault="007C4BF7">
            <w:pPr>
              <w:pStyle w:val="Compact"/>
              <w:jc w:val="right"/>
            </w:pPr>
            <w:r>
              <w:t>148</w:t>
            </w:r>
          </w:p>
        </w:tc>
        <w:tc>
          <w:tcPr>
            <w:tcW w:w="1000" w:type="pct"/>
          </w:tcPr>
          <w:p w14:paraId="02E441C8" w14:textId="77777777" w:rsidR="007C4BF7" w:rsidRDefault="007C4BF7">
            <w:pPr>
              <w:pStyle w:val="Compact"/>
              <w:jc w:val="right"/>
            </w:pPr>
            <w:r>
              <w:t>157</w:t>
            </w:r>
          </w:p>
        </w:tc>
      </w:tr>
      <w:tr w:rsidR="007C4BF7" w14:paraId="02E441D0" w14:textId="77777777" w:rsidTr="007C4BF7">
        <w:tc>
          <w:tcPr>
            <w:tcW w:w="1000" w:type="pct"/>
          </w:tcPr>
          <w:p w14:paraId="02E441CB" w14:textId="77777777" w:rsidR="007C4BF7" w:rsidRDefault="007C4BF7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00" w:type="pct"/>
          </w:tcPr>
          <w:p w14:paraId="02E441CC" w14:textId="77777777" w:rsidR="007C4BF7" w:rsidRDefault="007C4BF7">
            <w:pPr>
              <w:pStyle w:val="Compact"/>
              <w:jc w:val="right"/>
            </w:pPr>
            <w:r>
              <w:t>500</w:t>
            </w:r>
          </w:p>
        </w:tc>
        <w:tc>
          <w:tcPr>
            <w:tcW w:w="1000" w:type="pct"/>
          </w:tcPr>
          <w:p w14:paraId="02E441CD" w14:textId="77777777" w:rsidR="007C4BF7" w:rsidRDefault="007C4BF7">
            <w:pPr>
              <w:pStyle w:val="Compact"/>
              <w:jc w:val="right"/>
            </w:pPr>
            <w:r>
              <w:t>208</w:t>
            </w:r>
          </w:p>
        </w:tc>
        <w:tc>
          <w:tcPr>
            <w:tcW w:w="1000" w:type="pct"/>
          </w:tcPr>
          <w:p w14:paraId="02E441CE" w14:textId="77777777" w:rsidR="007C4BF7" w:rsidRDefault="007C4BF7">
            <w:pPr>
              <w:pStyle w:val="Compact"/>
              <w:jc w:val="right"/>
            </w:pPr>
            <w:r>
              <w:t>619</w:t>
            </w:r>
          </w:p>
        </w:tc>
        <w:tc>
          <w:tcPr>
            <w:tcW w:w="1000" w:type="pct"/>
          </w:tcPr>
          <w:p w14:paraId="02E441CF" w14:textId="77777777" w:rsidR="007C4BF7" w:rsidRDefault="007C4BF7">
            <w:pPr>
              <w:pStyle w:val="Compact"/>
              <w:jc w:val="right"/>
            </w:pPr>
            <w:r>
              <w:t>579</w:t>
            </w:r>
          </w:p>
        </w:tc>
      </w:tr>
      <w:tr w:rsidR="007C4BF7" w14:paraId="02E441D7" w14:textId="77777777" w:rsidTr="007C4BF7">
        <w:tc>
          <w:tcPr>
            <w:tcW w:w="1000" w:type="pct"/>
          </w:tcPr>
          <w:p w14:paraId="02E441D2" w14:textId="77777777" w:rsidR="007C4BF7" w:rsidRDefault="007C4BF7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00" w:type="pct"/>
          </w:tcPr>
          <w:p w14:paraId="02E441D3" w14:textId="77777777" w:rsidR="007C4BF7" w:rsidRDefault="007C4BF7">
            <w:pPr>
              <w:pStyle w:val="Compact"/>
              <w:jc w:val="right"/>
            </w:pPr>
            <w:r>
              <w:t>819</w:t>
            </w:r>
          </w:p>
        </w:tc>
        <w:tc>
          <w:tcPr>
            <w:tcW w:w="1000" w:type="pct"/>
          </w:tcPr>
          <w:p w14:paraId="02E441D4" w14:textId="77777777" w:rsidR="007C4BF7" w:rsidRDefault="007C4BF7">
            <w:pPr>
              <w:pStyle w:val="Compact"/>
              <w:jc w:val="right"/>
            </w:pPr>
            <w:r>
              <w:t>279</w:t>
            </w:r>
          </w:p>
        </w:tc>
        <w:tc>
          <w:tcPr>
            <w:tcW w:w="1000" w:type="pct"/>
          </w:tcPr>
          <w:p w14:paraId="02E441D5" w14:textId="77777777" w:rsidR="007C4BF7" w:rsidRDefault="007C4BF7">
            <w:pPr>
              <w:pStyle w:val="Compact"/>
              <w:jc w:val="right"/>
            </w:pPr>
            <w:r>
              <w:t>872</w:t>
            </w:r>
          </w:p>
        </w:tc>
        <w:tc>
          <w:tcPr>
            <w:tcW w:w="1000" w:type="pct"/>
          </w:tcPr>
          <w:p w14:paraId="02E441D6" w14:textId="77777777" w:rsidR="007C4BF7" w:rsidRDefault="007C4BF7">
            <w:pPr>
              <w:pStyle w:val="Compact"/>
              <w:jc w:val="right"/>
            </w:pPr>
            <w:r>
              <w:t>901</w:t>
            </w:r>
          </w:p>
        </w:tc>
      </w:tr>
      <w:tr w:rsidR="007C4BF7" w14:paraId="02E441DE" w14:textId="77777777" w:rsidTr="007C4BF7">
        <w:tc>
          <w:tcPr>
            <w:tcW w:w="1000" w:type="pct"/>
          </w:tcPr>
          <w:p w14:paraId="02E441D9" w14:textId="77777777" w:rsidR="007C4BF7" w:rsidRDefault="007C4BF7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00" w:type="pct"/>
          </w:tcPr>
          <w:p w14:paraId="02E441DA" w14:textId="77777777" w:rsidR="007C4BF7" w:rsidRDefault="007C4BF7">
            <w:pPr>
              <w:pStyle w:val="Compact"/>
              <w:jc w:val="right"/>
            </w:pPr>
            <w:r>
              <w:t>642</w:t>
            </w:r>
          </w:p>
        </w:tc>
        <w:tc>
          <w:tcPr>
            <w:tcW w:w="1000" w:type="pct"/>
          </w:tcPr>
          <w:p w14:paraId="02E441DB" w14:textId="77777777" w:rsidR="007C4BF7" w:rsidRDefault="007C4BF7">
            <w:pPr>
              <w:pStyle w:val="Compact"/>
              <w:jc w:val="right"/>
            </w:pPr>
            <w:r>
              <w:t>241</w:t>
            </w:r>
          </w:p>
        </w:tc>
        <w:tc>
          <w:tcPr>
            <w:tcW w:w="1000" w:type="pct"/>
          </w:tcPr>
          <w:p w14:paraId="02E441DC" w14:textId="77777777" w:rsidR="007C4BF7" w:rsidRDefault="007C4BF7">
            <w:pPr>
              <w:pStyle w:val="Compact"/>
              <w:jc w:val="right"/>
            </w:pPr>
            <w:r>
              <w:t>711</w:t>
            </w:r>
          </w:p>
        </w:tc>
        <w:tc>
          <w:tcPr>
            <w:tcW w:w="1000" w:type="pct"/>
          </w:tcPr>
          <w:p w14:paraId="02E441DD" w14:textId="77777777" w:rsidR="007C4BF7" w:rsidRDefault="007C4BF7">
            <w:pPr>
              <w:pStyle w:val="Compact"/>
              <w:jc w:val="right"/>
            </w:pPr>
            <w:r>
              <w:t>577</w:t>
            </w:r>
          </w:p>
        </w:tc>
      </w:tr>
      <w:tr w:rsidR="007C4BF7" w14:paraId="02E441E5" w14:textId="77777777" w:rsidTr="007C4BF7">
        <w:tc>
          <w:tcPr>
            <w:tcW w:w="1000" w:type="pct"/>
          </w:tcPr>
          <w:p w14:paraId="02E441E0" w14:textId="77777777" w:rsidR="007C4BF7" w:rsidRDefault="007C4BF7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00" w:type="pct"/>
          </w:tcPr>
          <w:p w14:paraId="02E441E1" w14:textId="77777777" w:rsidR="007C4BF7" w:rsidRDefault="007C4BF7">
            <w:pPr>
              <w:pStyle w:val="Compact"/>
              <w:jc w:val="right"/>
            </w:pPr>
            <w:r>
              <w:t>537</w:t>
            </w:r>
          </w:p>
        </w:tc>
        <w:tc>
          <w:tcPr>
            <w:tcW w:w="1000" w:type="pct"/>
          </w:tcPr>
          <w:p w14:paraId="02E441E2" w14:textId="77777777" w:rsidR="007C4BF7" w:rsidRDefault="007C4BF7">
            <w:pPr>
              <w:pStyle w:val="Compact"/>
              <w:jc w:val="right"/>
            </w:pPr>
            <w:r>
              <w:t>170</w:t>
            </w:r>
          </w:p>
        </w:tc>
        <w:tc>
          <w:tcPr>
            <w:tcW w:w="1000" w:type="pct"/>
          </w:tcPr>
          <w:p w14:paraId="02E441E3" w14:textId="77777777" w:rsidR="007C4BF7" w:rsidRDefault="007C4BF7">
            <w:pPr>
              <w:pStyle w:val="Compact"/>
              <w:jc w:val="right"/>
            </w:pPr>
            <w:r>
              <w:t>439</w:t>
            </w:r>
          </w:p>
        </w:tc>
        <w:tc>
          <w:tcPr>
            <w:tcW w:w="1000" w:type="pct"/>
          </w:tcPr>
          <w:p w14:paraId="02E441E4" w14:textId="77777777" w:rsidR="007C4BF7" w:rsidRDefault="007C4BF7">
            <w:pPr>
              <w:pStyle w:val="Compact"/>
              <w:jc w:val="right"/>
            </w:pPr>
            <w:r>
              <w:t>421</w:t>
            </w:r>
          </w:p>
        </w:tc>
      </w:tr>
      <w:tr w:rsidR="007C4BF7" w14:paraId="02E441EC" w14:textId="77777777" w:rsidTr="007C4BF7">
        <w:tc>
          <w:tcPr>
            <w:tcW w:w="1000" w:type="pct"/>
          </w:tcPr>
          <w:p w14:paraId="02E441E7" w14:textId="77777777" w:rsidR="007C4BF7" w:rsidRDefault="007C4BF7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00" w:type="pct"/>
          </w:tcPr>
          <w:p w14:paraId="02E441E8" w14:textId="77777777" w:rsidR="007C4BF7" w:rsidRDefault="007C4BF7">
            <w:pPr>
              <w:pStyle w:val="Compact"/>
              <w:jc w:val="right"/>
            </w:pPr>
            <w:r>
              <w:t>128</w:t>
            </w:r>
          </w:p>
        </w:tc>
        <w:tc>
          <w:tcPr>
            <w:tcW w:w="1000" w:type="pct"/>
          </w:tcPr>
          <w:p w14:paraId="02E441E9" w14:textId="77777777" w:rsidR="007C4BF7" w:rsidRDefault="007C4BF7">
            <w:pPr>
              <w:pStyle w:val="Compact"/>
              <w:jc w:val="right"/>
            </w:pPr>
            <w:r>
              <w:t>53</w:t>
            </w:r>
          </w:p>
        </w:tc>
        <w:tc>
          <w:tcPr>
            <w:tcW w:w="1000" w:type="pct"/>
          </w:tcPr>
          <w:p w14:paraId="02E441EA" w14:textId="77777777" w:rsidR="007C4BF7" w:rsidRDefault="007C4BF7">
            <w:pPr>
              <w:pStyle w:val="Compact"/>
              <w:jc w:val="right"/>
            </w:pPr>
            <w:r>
              <w:t>162</w:t>
            </w:r>
          </w:p>
        </w:tc>
        <w:tc>
          <w:tcPr>
            <w:tcW w:w="1000" w:type="pct"/>
          </w:tcPr>
          <w:p w14:paraId="02E441EB" w14:textId="77777777" w:rsidR="007C4BF7" w:rsidRDefault="007C4BF7">
            <w:pPr>
              <w:pStyle w:val="Compact"/>
              <w:jc w:val="right"/>
            </w:pPr>
            <w:r>
              <w:t>142</w:t>
            </w:r>
          </w:p>
        </w:tc>
      </w:tr>
      <w:tr w:rsidR="007C4BF7" w14:paraId="02E441F3" w14:textId="77777777" w:rsidTr="007C4BF7">
        <w:tc>
          <w:tcPr>
            <w:tcW w:w="1000" w:type="pct"/>
          </w:tcPr>
          <w:p w14:paraId="02E441EE" w14:textId="5A54C020" w:rsidR="007C4BF7" w:rsidRDefault="00980841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1000" w:type="pct"/>
          </w:tcPr>
          <w:p w14:paraId="02E441EF" w14:textId="77777777" w:rsidR="007C4BF7" w:rsidRDefault="007C4BF7">
            <w:pPr>
              <w:pStyle w:val="Compact"/>
              <w:jc w:val="right"/>
            </w:pPr>
            <w:r>
              <w:t>194</w:t>
            </w:r>
          </w:p>
        </w:tc>
        <w:tc>
          <w:tcPr>
            <w:tcW w:w="1000" w:type="pct"/>
          </w:tcPr>
          <w:p w14:paraId="02E441F0" w14:textId="77777777" w:rsidR="007C4BF7" w:rsidRDefault="007C4BF7">
            <w:pPr>
              <w:pStyle w:val="Compact"/>
              <w:jc w:val="right"/>
            </w:pPr>
            <w:r>
              <w:t>73</w:t>
            </w:r>
          </w:p>
        </w:tc>
        <w:tc>
          <w:tcPr>
            <w:tcW w:w="1000" w:type="pct"/>
          </w:tcPr>
          <w:p w14:paraId="02E441F1" w14:textId="77777777" w:rsidR="007C4BF7" w:rsidRDefault="007C4BF7">
            <w:pPr>
              <w:pStyle w:val="Compact"/>
              <w:jc w:val="right"/>
            </w:pPr>
            <w:r>
              <w:t>215</w:t>
            </w:r>
          </w:p>
        </w:tc>
        <w:tc>
          <w:tcPr>
            <w:tcW w:w="1000" w:type="pct"/>
          </w:tcPr>
          <w:p w14:paraId="02E441F2" w14:textId="77777777" w:rsidR="007C4BF7" w:rsidRDefault="007C4BF7">
            <w:pPr>
              <w:pStyle w:val="Compact"/>
              <w:jc w:val="right"/>
            </w:pPr>
            <w:r>
              <w:t>212</w:t>
            </w:r>
          </w:p>
        </w:tc>
      </w:tr>
      <w:tr w:rsidR="007C4BF7" w14:paraId="02E441FA" w14:textId="77777777" w:rsidTr="007C4BF7">
        <w:tc>
          <w:tcPr>
            <w:tcW w:w="1000" w:type="pct"/>
          </w:tcPr>
          <w:p w14:paraId="02E441F5" w14:textId="77777777" w:rsidR="007C4BF7" w:rsidRDefault="007C4BF7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00" w:type="pct"/>
          </w:tcPr>
          <w:p w14:paraId="02E441F6" w14:textId="77777777" w:rsidR="007C4BF7" w:rsidRDefault="007C4BF7">
            <w:pPr>
              <w:pStyle w:val="Compact"/>
              <w:jc w:val="right"/>
            </w:pPr>
            <w:r>
              <w:t>275</w:t>
            </w:r>
          </w:p>
        </w:tc>
        <w:tc>
          <w:tcPr>
            <w:tcW w:w="1000" w:type="pct"/>
          </w:tcPr>
          <w:p w14:paraId="02E441F7" w14:textId="77777777" w:rsidR="007C4BF7" w:rsidRDefault="007C4BF7">
            <w:pPr>
              <w:pStyle w:val="Compact"/>
              <w:jc w:val="right"/>
            </w:pPr>
            <w:r>
              <w:t>110</w:t>
            </w:r>
          </w:p>
        </w:tc>
        <w:tc>
          <w:tcPr>
            <w:tcW w:w="1000" w:type="pct"/>
          </w:tcPr>
          <w:p w14:paraId="02E441F8" w14:textId="77777777" w:rsidR="007C4BF7" w:rsidRDefault="007C4BF7">
            <w:pPr>
              <w:pStyle w:val="Compact"/>
              <w:jc w:val="right"/>
            </w:pPr>
            <w:r>
              <w:t>315</w:t>
            </w:r>
          </w:p>
        </w:tc>
        <w:tc>
          <w:tcPr>
            <w:tcW w:w="1000" w:type="pct"/>
          </w:tcPr>
          <w:p w14:paraId="02E441F9" w14:textId="77777777" w:rsidR="007C4BF7" w:rsidRDefault="007C4BF7">
            <w:pPr>
              <w:pStyle w:val="Compact"/>
              <w:jc w:val="right"/>
            </w:pPr>
            <w:r>
              <w:t>280</w:t>
            </w:r>
          </w:p>
        </w:tc>
      </w:tr>
      <w:tr w:rsidR="007C4BF7" w14:paraId="02E44201" w14:textId="77777777" w:rsidTr="007C4BF7">
        <w:tc>
          <w:tcPr>
            <w:tcW w:w="1000" w:type="pct"/>
          </w:tcPr>
          <w:p w14:paraId="02E441FC" w14:textId="77777777" w:rsidR="007C4BF7" w:rsidRDefault="007C4BF7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1000" w:type="pct"/>
          </w:tcPr>
          <w:p w14:paraId="02E441FD" w14:textId="77777777" w:rsidR="007C4BF7" w:rsidRDefault="007C4BF7">
            <w:pPr>
              <w:pStyle w:val="Compact"/>
              <w:jc w:val="right"/>
            </w:pPr>
            <w:r>
              <w:t>3327</w:t>
            </w:r>
          </w:p>
        </w:tc>
        <w:tc>
          <w:tcPr>
            <w:tcW w:w="1000" w:type="pct"/>
          </w:tcPr>
          <w:p w14:paraId="02E441FE" w14:textId="77777777" w:rsidR="007C4BF7" w:rsidRDefault="007C4BF7">
            <w:pPr>
              <w:pStyle w:val="Compact"/>
              <w:jc w:val="right"/>
            </w:pPr>
            <w:r>
              <w:t>1257</w:t>
            </w:r>
          </w:p>
        </w:tc>
        <w:tc>
          <w:tcPr>
            <w:tcW w:w="1000" w:type="pct"/>
          </w:tcPr>
          <w:p w14:paraId="02E441FF" w14:textId="77777777" w:rsidR="007C4BF7" w:rsidRDefault="007C4BF7">
            <w:pPr>
              <w:pStyle w:val="Compact"/>
              <w:jc w:val="right"/>
            </w:pPr>
            <w:r>
              <w:t>3593</w:t>
            </w:r>
          </w:p>
        </w:tc>
        <w:tc>
          <w:tcPr>
            <w:tcW w:w="1000" w:type="pct"/>
          </w:tcPr>
          <w:p w14:paraId="02E44200" w14:textId="77777777" w:rsidR="007C4BF7" w:rsidRDefault="007C4BF7">
            <w:pPr>
              <w:pStyle w:val="Compact"/>
              <w:jc w:val="right"/>
            </w:pPr>
            <w:r>
              <w:t>3406</w:t>
            </w:r>
          </w:p>
        </w:tc>
      </w:tr>
      <w:tr w:rsidR="007C4BF7" w:rsidRPr="00513293" w14:paraId="2550EC19" w14:textId="77777777" w:rsidTr="007C4BF7">
        <w:tc>
          <w:tcPr>
            <w:tcW w:w="1000" w:type="pct"/>
          </w:tcPr>
          <w:p w14:paraId="23D2CD32" w14:textId="226D373C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  <w:r w:rsidRPr="00513293">
              <w:rPr>
                <w:b/>
                <w:bCs/>
              </w:rPr>
              <w:t>SR</w:t>
            </w:r>
          </w:p>
        </w:tc>
        <w:tc>
          <w:tcPr>
            <w:tcW w:w="1000" w:type="pct"/>
          </w:tcPr>
          <w:p w14:paraId="6916AF35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</w:tcPr>
          <w:p w14:paraId="264C7F5D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</w:tcPr>
          <w:p w14:paraId="5FBED6F8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</w:p>
        </w:tc>
        <w:tc>
          <w:tcPr>
            <w:tcW w:w="1000" w:type="pct"/>
          </w:tcPr>
          <w:p w14:paraId="3749CD2C" w14:textId="77777777" w:rsidR="007C4BF7" w:rsidRPr="00513293" w:rsidRDefault="007C4BF7">
            <w:pPr>
              <w:pStyle w:val="Compact"/>
              <w:jc w:val="right"/>
              <w:rPr>
                <w:b/>
                <w:bCs/>
              </w:rPr>
            </w:pPr>
          </w:p>
        </w:tc>
      </w:tr>
      <w:tr w:rsidR="007C4BF7" w14:paraId="02E44208" w14:textId="77777777" w:rsidTr="007C4BF7">
        <w:tc>
          <w:tcPr>
            <w:tcW w:w="1000" w:type="pct"/>
          </w:tcPr>
          <w:p w14:paraId="02E44203" w14:textId="77777777" w:rsidR="007C4BF7" w:rsidRDefault="007C4BF7">
            <w:pPr>
              <w:pStyle w:val="Compact"/>
              <w:jc w:val="right"/>
            </w:pPr>
            <w:r>
              <w:t>AminoSugar</w:t>
            </w:r>
          </w:p>
        </w:tc>
        <w:tc>
          <w:tcPr>
            <w:tcW w:w="1000" w:type="pct"/>
          </w:tcPr>
          <w:p w14:paraId="02E44204" w14:textId="77777777" w:rsidR="007C4BF7" w:rsidRDefault="007C4BF7">
            <w:pPr>
              <w:pStyle w:val="Compact"/>
              <w:jc w:val="right"/>
            </w:pPr>
            <w:r>
              <w:t>175</w:t>
            </w:r>
          </w:p>
        </w:tc>
        <w:tc>
          <w:tcPr>
            <w:tcW w:w="1000" w:type="pct"/>
          </w:tcPr>
          <w:p w14:paraId="02E44205" w14:textId="77777777" w:rsidR="007C4BF7" w:rsidRDefault="007C4BF7">
            <w:pPr>
              <w:pStyle w:val="Compact"/>
              <w:jc w:val="right"/>
            </w:pPr>
            <w:r>
              <w:t>157</w:t>
            </w:r>
          </w:p>
        </w:tc>
        <w:tc>
          <w:tcPr>
            <w:tcW w:w="1000" w:type="pct"/>
          </w:tcPr>
          <w:p w14:paraId="02E44206" w14:textId="77777777" w:rsidR="007C4BF7" w:rsidRDefault="007C4BF7">
            <w:pPr>
              <w:pStyle w:val="Compact"/>
              <w:jc w:val="right"/>
            </w:pPr>
            <w:r>
              <w:t>150</w:t>
            </w:r>
          </w:p>
        </w:tc>
        <w:tc>
          <w:tcPr>
            <w:tcW w:w="1000" w:type="pct"/>
          </w:tcPr>
          <w:p w14:paraId="02E44207" w14:textId="77777777" w:rsidR="007C4BF7" w:rsidRDefault="007C4BF7">
            <w:pPr>
              <w:pStyle w:val="Compact"/>
              <w:jc w:val="right"/>
            </w:pPr>
            <w:r>
              <w:t>110</w:t>
            </w:r>
          </w:p>
        </w:tc>
      </w:tr>
      <w:tr w:rsidR="007C4BF7" w14:paraId="02E4420F" w14:textId="77777777" w:rsidTr="007C4BF7">
        <w:tc>
          <w:tcPr>
            <w:tcW w:w="1000" w:type="pct"/>
          </w:tcPr>
          <w:p w14:paraId="02E4420A" w14:textId="77777777" w:rsidR="007C4BF7" w:rsidRDefault="007C4BF7">
            <w:pPr>
              <w:pStyle w:val="Compact"/>
              <w:jc w:val="right"/>
            </w:pPr>
            <w:r>
              <w:t>Carb</w:t>
            </w:r>
          </w:p>
        </w:tc>
        <w:tc>
          <w:tcPr>
            <w:tcW w:w="1000" w:type="pct"/>
          </w:tcPr>
          <w:p w14:paraId="02E4420B" w14:textId="77777777" w:rsidR="007C4BF7" w:rsidRDefault="007C4BF7">
            <w:pPr>
              <w:pStyle w:val="Compact"/>
              <w:jc w:val="right"/>
            </w:pPr>
            <w:r>
              <w:t>185</w:t>
            </w:r>
          </w:p>
        </w:tc>
        <w:tc>
          <w:tcPr>
            <w:tcW w:w="1000" w:type="pct"/>
          </w:tcPr>
          <w:p w14:paraId="02E4420C" w14:textId="77777777" w:rsidR="007C4BF7" w:rsidRDefault="007C4BF7">
            <w:pPr>
              <w:pStyle w:val="Compact"/>
              <w:jc w:val="right"/>
            </w:pPr>
            <w:r>
              <w:t>167</w:t>
            </w:r>
          </w:p>
        </w:tc>
        <w:tc>
          <w:tcPr>
            <w:tcW w:w="1000" w:type="pct"/>
          </w:tcPr>
          <w:p w14:paraId="02E4420D" w14:textId="77777777" w:rsidR="007C4BF7" w:rsidRDefault="007C4BF7">
            <w:pPr>
              <w:pStyle w:val="Compact"/>
              <w:jc w:val="right"/>
            </w:pPr>
            <w:r>
              <w:t>150</w:t>
            </w:r>
          </w:p>
        </w:tc>
        <w:tc>
          <w:tcPr>
            <w:tcW w:w="1000" w:type="pct"/>
          </w:tcPr>
          <w:p w14:paraId="02E4420E" w14:textId="77777777" w:rsidR="007C4BF7" w:rsidRDefault="007C4BF7">
            <w:pPr>
              <w:pStyle w:val="Compact"/>
              <w:jc w:val="right"/>
            </w:pPr>
            <w:r>
              <w:t>105</w:t>
            </w:r>
          </w:p>
        </w:tc>
      </w:tr>
      <w:tr w:rsidR="007C4BF7" w14:paraId="02E44216" w14:textId="77777777" w:rsidTr="007C4BF7">
        <w:tc>
          <w:tcPr>
            <w:tcW w:w="1000" w:type="pct"/>
          </w:tcPr>
          <w:p w14:paraId="02E44211" w14:textId="77777777" w:rsidR="007C4BF7" w:rsidRDefault="007C4BF7">
            <w:pPr>
              <w:pStyle w:val="Compact"/>
              <w:jc w:val="right"/>
            </w:pPr>
            <w:proofErr w:type="spellStart"/>
            <w:r>
              <w:t>ConHC</w:t>
            </w:r>
            <w:proofErr w:type="spellEnd"/>
          </w:p>
        </w:tc>
        <w:tc>
          <w:tcPr>
            <w:tcW w:w="1000" w:type="pct"/>
          </w:tcPr>
          <w:p w14:paraId="02E44212" w14:textId="77777777" w:rsidR="007C4BF7" w:rsidRDefault="007C4BF7">
            <w:pPr>
              <w:pStyle w:val="Compact"/>
              <w:jc w:val="right"/>
            </w:pPr>
            <w:r>
              <w:t>747</w:t>
            </w:r>
          </w:p>
        </w:tc>
        <w:tc>
          <w:tcPr>
            <w:tcW w:w="1000" w:type="pct"/>
          </w:tcPr>
          <w:p w14:paraId="02E44213" w14:textId="77777777" w:rsidR="007C4BF7" w:rsidRDefault="007C4BF7">
            <w:pPr>
              <w:pStyle w:val="Compact"/>
              <w:jc w:val="right"/>
            </w:pPr>
            <w:r>
              <w:t>460</w:t>
            </w:r>
          </w:p>
        </w:tc>
        <w:tc>
          <w:tcPr>
            <w:tcW w:w="1000" w:type="pct"/>
          </w:tcPr>
          <w:p w14:paraId="02E44214" w14:textId="77777777" w:rsidR="007C4BF7" w:rsidRDefault="007C4BF7">
            <w:pPr>
              <w:pStyle w:val="Compact"/>
              <w:jc w:val="right"/>
            </w:pPr>
            <w:r>
              <w:t>530</w:t>
            </w:r>
          </w:p>
        </w:tc>
        <w:tc>
          <w:tcPr>
            <w:tcW w:w="1000" w:type="pct"/>
          </w:tcPr>
          <w:p w14:paraId="02E44215" w14:textId="77777777" w:rsidR="007C4BF7" w:rsidRDefault="007C4BF7">
            <w:pPr>
              <w:pStyle w:val="Compact"/>
              <w:jc w:val="right"/>
            </w:pPr>
            <w:r>
              <w:t>590</w:t>
            </w:r>
          </w:p>
        </w:tc>
      </w:tr>
      <w:tr w:rsidR="007C4BF7" w14:paraId="02E4421D" w14:textId="77777777" w:rsidTr="007C4BF7">
        <w:tc>
          <w:tcPr>
            <w:tcW w:w="1000" w:type="pct"/>
          </w:tcPr>
          <w:p w14:paraId="02E44218" w14:textId="77777777" w:rsidR="007C4BF7" w:rsidRDefault="007C4BF7">
            <w:pPr>
              <w:pStyle w:val="Compact"/>
              <w:jc w:val="right"/>
            </w:pPr>
            <w:r>
              <w:t>Lignin</w:t>
            </w:r>
          </w:p>
        </w:tc>
        <w:tc>
          <w:tcPr>
            <w:tcW w:w="1000" w:type="pct"/>
          </w:tcPr>
          <w:p w14:paraId="02E44219" w14:textId="77777777" w:rsidR="007C4BF7" w:rsidRDefault="007C4BF7">
            <w:pPr>
              <w:pStyle w:val="Compact"/>
              <w:jc w:val="right"/>
            </w:pPr>
            <w:r>
              <w:t>965</w:t>
            </w:r>
          </w:p>
        </w:tc>
        <w:tc>
          <w:tcPr>
            <w:tcW w:w="1000" w:type="pct"/>
          </w:tcPr>
          <w:p w14:paraId="02E4421A" w14:textId="77777777" w:rsidR="007C4BF7" w:rsidRDefault="007C4BF7">
            <w:pPr>
              <w:pStyle w:val="Compact"/>
              <w:jc w:val="right"/>
            </w:pPr>
            <w:r>
              <w:t>846</w:t>
            </w:r>
          </w:p>
        </w:tc>
        <w:tc>
          <w:tcPr>
            <w:tcW w:w="1000" w:type="pct"/>
          </w:tcPr>
          <w:p w14:paraId="02E4421B" w14:textId="77777777" w:rsidR="007C4BF7" w:rsidRDefault="007C4BF7">
            <w:pPr>
              <w:pStyle w:val="Compact"/>
              <w:jc w:val="right"/>
            </w:pPr>
            <w:r>
              <w:t>860</w:t>
            </w:r>
          </w:p>
        </w:tc>
        <w:tc>
          <w:tcPr>
            <w:tcW w:w="1000" w:type="pct"/>
          </w:tcPr>
          <w:p w14:paraId="02E4421C" w14:textId="77777777" w:rsidR="007C4BF7" w:rsidRDefault="007C4BF7">
            <w:pPr>
              <w:pStyle w:val="Compact"/>
              <w:jc w:val="right"/>
            </w:pPr>
            <w:r>
              <w:t>617</w:t>
            </w:r>
          </w:p>
        </w:tc>
      </w:tr>
      <w:tr w:rsidR="007C4BF7" w14:paraId="02E44224" w14:textId="77777777" w:rsidTr="007C4BF7">
        <w:tc>
          <w:tcPr>
            <w:tcW w:w="1000" w:type="pct"/>
          </w:tcPr>
          <w:p w14:paraId="02E4421F" w14:textId="77777777" w:rsidR="007C4BF7" w:rsidRDefault="007C4BF7">
            <w:pPr>
              <w:pStyle w:val="Compact"/>
              <w:jc w:val="right"/>
            </w:pPr>
            <w:r>
              <w:t>Lipid</w:t>
            </w:r>
          </w:p>
        </w:tc>
        <w:tc>
          <w:tcPr>
            <w:tcW w:w="1000" w:type="pct"/>
          </w:tcPr>
          <w:p w14:paraId="02E44220" w14:textId="77777777" w:rsidR="007C4BF7" w:rsidRDefault="007C4BF7">
            <w:pPr>
              <w:pStyle w:val="Compact"/>
              <w:jc w:val="right"/>
            </w:pPr>
            <w:r>
              <w:t>481</w:t>
            </w:r>
          </w:p>
        </w:tc>
        <w:tc>
          <w:tcPr>
            <w:tcW w:w="1000" w:type="pct"/>
          </w:tcPr>
          <w:p w14:paraId="02E44221" w14:textId="77777777" w:rsidR="007C4BF7" w:rsidRDefault="007C4BF7">
            <w:pPr>
              <w:pStyle w:val="Compact"/>
              <w:jc w:val="right"/>
            </w:pPr>
            <w:r>
              <w:t>634</w:t>
            </w:r>
          </w:p>
        </w:tc>
        <w:tc>
          <w:tcPr>
            <w:tcW w:w="1000" w:type="pct"/>
          </w:tcPr>
          <w:p w14:paraId="02E44222" w14:textId="77777777" w:rsidR="007C4BF7" w:rsidRDefault="007C4BF7">
            <w:pPr>
              <w:pStyle w:val="Compact"/>
              <w:jc w:val="right"/>
            </w:pPr>
            <w:r>
              <w:t>556</w:t>
            </w:r>
          </w:p>
        </w:tc>
        <w:tc>
          <w:tcPr>
            <w:tcW w:w="1000" w:type="pct"/>
          </w:tcPr>
          <w:p w14:paraId="02E44223" w14:textId="77777777" w:rsidR="007C4BF7" w:rsidRDefault="007C4BF7">
            <w:pPr>
              <w:pStyle w:val="Compact"/>
              <w:jc w:val="right"/>
            </w:pPr>
            <w:r>
              <w:t>452</w:t>
            </w:r>
          </w:p>
        </w:tc>
      </w:tr>
      <w:tr w:rsidR="007C4BF7" w14:paraId="02E4422B" w14:textId="77777777" w:rsidTr="007C4BF7">
        <w:tc>
          <w:tcPr>
            <w:tcW w:w="1000" w:type="pct"/>
          </w:tcPr>
          <w:p w14:paraId="02E44226" w14:textId="77777777" w:rsidR="007C4BF7" w:rsidRDefault="007C4BF7">
            <w:pPr>
              <w:pStyle w:val="Compact"/>
              <w:jc w:val="right"/>
            </w:pPr>
            <w:r>
              <w:t>Protein</w:t>
            </w:r>
          </w:p>
        </w:tc>
        <w:tc>
          <w:tcPr>
            <w:tcW w:w="1000" w:type="pct"/>
          </w:tcPr>
          <w:p w14:paraId="02E44227" w14:textId="77777777" w:rsidR="007C4BF7" w:rsidRDefault="007C4BF7">
            <w:pPr>
              <w:pStyle w:val="Compact"/>
              <w:jc w:val="right"/>
            </w:pPr>
            <w:r>
              <w:t>452</w:t>
            </w:r>
          </w:p>
        </w:tc>
        <w:tc>
          <w:tcPr>
            <w:tcW w:w="1000" w:type="pct"/>
          </w:tcPr>
          <w:p w14:paraId="02E44228" w14:textId="77777777" w:rsidR="007C4BF7" w:rsidRDefault="007C4BF7">
            <w:pPr>
              <w:pStyle w:val="Compact"/>
              <w:jc w:val="right"/>
            </w:pPr>
            <w:r>
              <w:t>465</w:t>
            </w:r>
          </w:p>
        </w:tc>
        <w:tc>
          <w:tcPr>
            <w:tcW w:w="1000" w:type="pct"/>
          </w:tcPr>
          <w:p w14:paraId="02E44229" w14:textId="77777777" w:rsidR="007C4BF7" w:rsidRDefault="007C4BF7">
            <w:pPr>
              <w:pStyle w:val="Compact"/>
              <w:jc w:val="right"/>
            </w:pPr>
            <w:r>
              <w:t>446</w:t>
            </w:r>
          </w:p>
        </w:tc>
        <w:tc>
          <w:tcPr>
            <w:tcW w:w="1000" w:type="pct"/>
          </w:tcPr>
          <w:p w14:paraId="02E4422A" w14:textId="77777777" w:rsidR="007C4BF7" w:rsidRDefault="007C4BF7">
            <w:pPr>
              <w:pStyle w:val="Compact"/>
              <w:jc w:val="right"/>
            </w:pPr>
            <w:r>
              <w:t>312</w:t>
            </w:r>
          </w:p>
        </w:tc>
      </w:tr>
      <w:tr w:rsidR="007C4BF7" w14:paraId="02E44232" w14:textId="77777777" w:rsidTr="007C4BF7">
        <w:tc>
          <w:tcPr>
            <w:tcW w:w="1000" w:type="pct"/>
          </w:tcPr>
          <w:p w14:paraId="02E4422D" w14:textId="77777777" w:rsidR="007C4BF7" w:rsidRDefault="007C4BF7">
            <w:pPr>
              <w:pStyle w:val="Compact"/>
              <w:jc w:val="right"/>
            </w:pPr>
            <w:r>
              <w:t>Tannin</w:t>
            </w:r>
          </w:p>
        </w:tc>
        <w:tc>
          <w:tcPr>
            <w:tcW w:w="1000" w:type="pct"/>
          </w:tcPr>
          <w:p w14:paraId="02E4422E" w14:textId="77777777" w:rsidR="007C4BF7" w:rsidRDefault="007C4BF7">
            <w:pPr>
              <w:pStyle w:val="Compact"/>
              <w:jc w:val="right"/>
            </w:pPr>
            <w:r>
              <w:t>216</w:t>
            </w:r>
          </w:p>
        </w:tc>
        <w:tc>
          <w:tcPr>
            <w:tcW w:w="1000" w:type="pct"/>
          </w:tcPr>
          <w:p w14:paraId="02E4422F" w14:textId="77777777" w:rsidR="007C4BF7" w:rsidRDefault="007C4BF7">
            <w:pPr>
              <w:pStyle w:val="Compact"/>
              <w:jc w:val="right"/>
            </w:pPr>
            <w:r>
              <w:t>130</w:t>
            </w:r>
          </w:p>
        </w:tc>
        <w:tc>
          <w:tcPr>
            <w:tcW w:w="1000" w:type="pct"/>
          </w:tcPr>
          <w:p w14:paraId="02E44230" w14:textId="77777777" w:rsidR="007C4BF7" w:rsidRDefault="007C4BF7">
            <w:pPr>
              <w:pStyle w:val="Compact"/>
              <w:jc w:val="right"/>
            </w:pPr>
            <w:r>
              <w:t>146</w:t>
            </w:r>
          </w:p>
        </w:tc>
        <w:tc>
          <w:tcPr>
            <w:tcW w:w="1000" w:type="pct"/>
          </w:tcPr>
          <w:p w14:paraId="02E44231" w14:textId="77777777" w:rsidR="007C4BF7" w:rsidRDefault="007C4BF7">
            <w:pPr>
              <w:pStyle w:val="Compact"/>
              <w:jc w:val="right"/>
            </w:pPr>
            <w:r>
              <w:t>149</w:t>
            </w:r>
          </w:p>
        </w:tc>
      </w:tr>
      <w:tr w:rsidR="007C4BF7" w14:paraId="02E44239" w14:textId="77777777" w:rsidTr="007C4BF7">
        <w:tc>
          <w:tcPr>
            <w:tcW w:w="1000" w:type="pct"/>
          </w:tcPr>
          <w:p w14:paraId="02E44234" w14:textId="51317B42" w:rsidR="007C4BF7" w:rsidRDefault="00980841">
            <w:pPr>
              <w:pStyle w:val="Compact"/>
              <w:jc w:val="right"/>
            </w:pPr>
            <w:r>
              <w:t>Unnamed</w:t>
            </w:r>
          </w:p>
        </w:tc>
        <w:tc>
          <w:tcPr>
            <w:tcW w:w="1000" w:type="pct"/>
          </w:tcPr>
          <w:p w14:paraId="02E44235" w14:textId="77777777" w:rsidR="007C4BF7" w:rsidRDefault="007C4BF7">
            <w:pPr>
              <w:pStyle w:val="Compact"/>
              <w:jc w:val="right"/>
            </w:pPr>
            <w:r>
              <w:t>222</w:t>
            </w:r>
          </w:p>
        </w:tc>
        <w:tc>
          <w:tcPr>
            <w:tcW w:w="1000" w:type="pct"/>
          </w:tcPr>
          <w:p w14:paraId="02E44236" w14:textId="77777777" w:rsidR="007C4BF7" w:rsidRDefault="007C4BF7">
            <w:pPr>
              <w:pStyle w:val="Compact"/>
              <w:jc w:val="right"/>
            </w:pPr>
            <w:r>
              <w:t>182</w:t>
            </w:r>
          </w:p>
        </w:tc>
        <w:tc>
          <w:tcPr>
            <w:tcW w:w="1000" w:type="pct"/>
          </w:tcPr>
          <w:p w14:paraId="02E44237" w14:textId="77777777" w:rsidR="007C4BF7" w:rsidRDefault="007C4BF7">
            <w:pPr>
              <w:pStyle w:val="Compact"/>
              <w:jc w:val="right"/>
            </w:pPr>
            <w:r>
              <w:t>178</w:t>
            </w:r>
          </w:p>
        </w:tc>
        <w:tc>
          <w:tcPr>
            <w:tcW w:w="1000" w:type="pct"/>
          </w:tcPr>
          <w:p w14:paraId="02E44238" w14:textId="77777777" w:rsidR="007C4BF7" w:rsidRDefault="007C4BF7">
            <w:pPr>
              <w:pStyle w:val="Compact"/>
              <w:jc w:val="right"/>
            </w:pPr>
            <w:r>
              <w:t>212</w:t>
            </w:r>
          </w:p>
        </w:tc>
      </w:tr>
      <w:tr w:rsidR="007C4BF7" w14:paraId="02E44240" w14:textId="77777777" w:rsidTr="007C4BF7">
        <w:tc>
          <w:tcPr>
            <w:tcW w:w="1000" w:type="pct"/>
          </w:tcPr>
          <w:p w14:paraId="02E4423B" w14:textId="77777777" w:rsidR="007C4BF7" w:rsidRDefault="007C4BF7">
            <w:pPr>
              <w:pStyle w:val="Compact"/>
              <w:jc w:val="right"/>
            </w:pPr>
            <w:proofErr w:type="spellStart"/>
            <w:r>
              <w:t>UnsatHC</w:t>
            </w:r>
            <w:proofErr w:type="spellEnd"/>
          </w:p>
        </w:tc>
        <w:tc>
          <w:tcPr>
            <w:tcW w:w="1000" w:type="pct"/>
          </w:tcPr>
          <w:p w14:paraId="02E4423C" w14:textId="77777777" w:rsidR="007C4BF7" w:rsidRDefault="007C4BF7">
            <w:pPr>
              <w:pStyle w:val="Compact"/>
              <w:jc w:val="right"/>
            </w:pPr>
            <w:r>
              <w:t>209</w:t>
            </w:r>
          </w:p>
        </w:tc>
        <w:tc>
          <w:tcPr>
            <w:tcW w:w="1000" w:type="pct"/>
          </w:tcPr>
          <w:p w14:paraId="02E4423D" w14:textId="77777777" w:rsidR="007C4BF7" w:rsidRDefault="007C4BF7">
            <w:pPr>
              <w:pStyle w:val="Compact"/>
              <w:jc w:val="right"/>
            </w:pPr>
            <w:r>
              <w:t>288</w:t>
            </w:r>
          </w:p>
        </w:tc>
        <w:tc>
          <w:tcPr>
            <w:tcW w:w="1000" w:type="pct"/>
          </w:tcPr>
          <w:p w14:paraId="02E4423E" w14:textId="77777777" w:rsidR="007C4BF7" w:rsidRDefault="007C4BF7">
            <w:pPr>
              <w:pStyle w:val="Compact"/>
              <w:jc w:val="right"/>
            </w:pPr>
            <w:r>
              <w:t>281</w:t>
            </w:r>
          </w:p>
        </w:tc>
        <w:tc>
          <w:tcPr>
            <w:tcW w:w="1000" w:type="pct"/>
          </w:tcPr>
          <w:p w14:paraId="02E4423F" w14:textId="77777777" w:rsidR="007C4BF7" w:rsidRDefault="007C4BF7">
            <w:pPr>
              <w:pStyle w:val="Compact"/>
              <w:jc w:val="right"/>
            </w:pPr>
            <w:r>
              <w:t>220</w:t>
            </w:r>
          </w:p>
        </w:tc>
      </w:tr>
      <w:tr w:rsidR="007C4BF7" w14:paraId="02E44247" w14:textId="77777777" w:rsidTr="007C4BF7">
        <w:tc>
          <w:tcPr>
            <w:tcW w:w="1000" w:type="pct"/>
          </w:tcPr>
          <w:p w14:paraId="02E44242" w14:textId="77777777" w:rsidR="007C4BF7" w:rsidRDefault="007C4BF7">
            <w:pPr>
              <w:pStyle w:val="Compact"/>
              <w:jc w:val="right"/>
            </w:pPr>
            <w:r>
              <w:t>total</w:t>
            </w:r>
          </w:p>
        </w:tc>
        <w:tc>
          <w:tcPr>
            <w:tcW w:w="1000" w:type="pct"/>
          </w:tcPr>
          <w:p w14:paraId="02E44243" w14:textId="77777777" w:rsidR="007C4BF7" w:rsidRDefault="007C4BF7">
            <w:pPr>
              <w:pStyle w:val="Compact"/>
              <w:jc w:val="right"/>
            </w:pPr>
            <w:r>
              <w:t>3652</w:t>
            </w:r>
          </w:p>
        </w:tc>
        <w:tc>
          <w:tcPr>
            <w:tcW w:w="1000" w:type="pct"/>
          </w:tcPr>
          <w:p w14:paraId="02E44244" w14:textId="77777777" w:rsidR="007C4BF7" w:rsidRDefault="007C4BF7">
            <w:pPr>
              <w:pStyle w:val="Compact"/>
              <w:jc w:val="right"/>
            </w:pPr>
            <w:r>
              <w:t>3329</w:t>
            </w:r>
          </w:p>
        </w:tc>
        <w:tc>
          <w:tcPr>
            <w:tcW w:w="1000" w:type="pct"/>
          </w:tcPr>
          <w:p w14:paraId="02E44245" w14:textId="77777777" w:rsidR="007C4BF7" w:rsidRDefault="007C4BF7">
            <w:pPr>
              <w:pStyle w:val="Compact"/>
              <w:jc w:val="right"/>
            </w:pPr>
            <w:r>
              <w:t>3297</w:t>
            </w:r>
          </w:p>
        </w:tc>
        <w:tc>
          <w:tcPr>
            <w:tcW w:w="1000" w:type="pct"/>
          </w:tcPr>
          <w:p w14:paraId="02E44246" w14:textId="77777777" w:rsidR="007C4BF7" w:rsidRDefault="007C4BF7">
            <w:pPr>
              <w:pStyle w:val="Compact"/>
              <w:jc w:val="right"/>
            </w:pPr>
            <w:r>
              <w:t>2767</w:t>
            </w:r>
          </w:p>
        </w:tc>
      </w:tr>
    </w:tbl>
    <w:p w14:paraId="02E44248" w14:textId="77777777" w:rsidR="00000000" w:rsidRDefault="00ED73FD"/>
    <w:sectPr w:rsidR="00000000" w:rsidSect="005259B0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E4427B" w14:textId="77777777" w:rsidR="00000000" w:rsidRDefault="00ED73FD">
      <w:pPr>
        <w:spacing w:after="0"/>
      </w:pPr>
      <w:r>
        <w:separator/>
      </w:r>
    </w:p>
  </w:endnote>
  <w:endnote w:type="continuationSeparator" w:id="0">
    <w:p w14:paraId="02E4427D" w14:textId="77777777" w:rsidR="00000000" w:rsidRDefault="00ED73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E44277" w14:textId="77777777" w:rsidR="00351DCC" w:rsidRDefault="00ED73FD">
      <w:r>
        <w:separator/>
      </w:r>
    </w:p>
  </w:footnote>
  <w:footnote w:type="continuationSeparator" w:id="0">
    <w:p w14:paraId="02E44278" w14:textId="77777777" w:rsidR="00351DCC" w:rsidRDefault="00ED73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11BA85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7D6BF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2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397D"/>
    <w:rsid w:val="000430A9"/>
    <w:rsid w:val="000A0889"/>
    <w:rsid w:val="000B62B0"/>
    <w:rsid w:val="000D3A7E"/>
    <w:rsid w:val="00156469"/>
    <w:rsid w:val="00157020"/>
    <w:rsid w:val="00195F5F"/>
    <w:rsid w:val="00237762"/>
    <w:rsid w:val="002966F8"/>
    <w:rsid w:val="002E2799"/>
    <w:rsid w:val="002F10A0"/>
    <w:rsid w:val="00351DCC"/>
    <w:rsid w:val="0044526A"/>
    <w:rsid w:val="004D0001"/>
    <w:rsid w:val="004E29B3"/>
    <w:rsid w:val="00513293"/>
    <w:rsid w:val="00523A01"/>
    <w:rsid w:val="005259B0"/>
    <w:rsid w:val="00590D07"/>
    <w:rsid w:val="005D3251"/>
    <w:rsid w:val="00610B5E"/>
    <w:rsid w:val="00652FFC"/>
    <w:rsid w:val="006A767F"/>
    <w:rsid w:val="006D69EF"/>
    <w:rsid w:val="00726671"/>
    <w:rsid w:val="00746641"/>
    <w:rsid w:val="00784D58"/>
    <w:rsid w:val="007947EE"/>
    <w:rsid w:val="007C4BF7"/>
    <w:rsid w:val="00895656"/>
    <w:rsid w:val="008A6345"/>
    <w:rsid w:val="008D6863"/>
    <w:rsid w:val="0092282B"/>
    <w:rsid w:val="00924791"/>
    <w:rsid w:val="00980841"/>
    <w:rsid w:val="009917B5"/>
    <w:rsid w:val="00A203E5"/>
    <w:rsid w:val="00A27BE8"/>
    <w:rsid w:val="00A42026"/>
    <w:rsid w:val="00AC6BBF"/>
    <w:rsid w:val="00B63991"/>
    <w:rsid w:val="00B860FE"/>
    <w:rsid w:val="00B86B75"/>
    <w:rsid w:val="00BA7820"/>
    <w:rsid w:val="00BC48D5"/>
    <w:rsid w:val="00BE6ECB"/>
    <w:rsid w:val="00C36279"/>
    <w:rsid w:val="00C368D0"/>
    <w:rsid w:val="00C648FC"/>
    <w:rsid w:val="00C943F3"/>
    <w:rsid w:val="00CA79CD"/>
    <w:rsid w:val="00CB008D"/>
    <w:rsid w:val="00CB4BF0"/>
    <w:rsid w:val="00D10485"/>
    <w:rsid w:val="00D47EB7"/>
    <w:rsid w:val="00D74E80"/>
    <w:rsid w:val="00DE3669"/>
    <w:rsid w:val="00E315A3"/>
    <w:rsid w:val="00E56621"/>
    <w:rsid w:val="00E848C7"/>
    <w:rsid w:val="00E91999"/>
    <w:rsid w:val="00ED40E5"/>
    <w:rsid w:val="00ED73FD"/>
    <w:rsid w:val="00EF0086"/>
    <w:rsid w:val="00F27615"/>
    <w:rsid w:val="00F438E7"/>
    <w:rsid w:val="00F51DE9"/>
    <w:rsid w:val="00F970FB"/>
    <w:rsid w:val="00FA3E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1"/>
    <o:shapelayout v:ext="edit">
      <o:idmap v:ext="edit" data="1"/>
    </o:shapelayout>
  </w:shapeDefaults>
  <w:decimalSymbol w:val="."/>
  <w:listSeparator w:val=","/>
  <w14:docId w14:val="02E43BFC"/>
  <w15:docId w15:val="{9DE3E802-47B3-A14D-9F93-739232997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6</Pages>
  <Words>1842</Words>
  <Characters>10501</Characters>
  <Application>Microsoft Office Word</Application>
  <DocSecurity>0</DocSecurity>
  <Lines>87</Lines>
  <Paragraphs>24</Paragraphs>
  <ScaleCrop>false</ScaleCrop>
  <Company/>
  <LinksUpToDate>false</LinksUpToDate>
  <CharactersWithSpaces>12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soils_markdown</dc:title>
  <dc:creator>Kaizad Patel</dc:creator>
  <cp:keywords/>
  <cp:lastModifiedBy>Patel, Kaizad F</cp:lastModifiedBy>
  <cp:revision>66</cp:revision>
  <dcterms:created xsi:type="dcterms:W3CDTF">2019-10-11T16:08:00Z</dcterms:created>
  <dcterms:modified xsi:type="dcterms:W3CDTF">2019-10-11T16:59:00Z</dcterms:modified>
</cp:coreProperties>
</file>